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7D8F51" w14:textId="78765E49" w:rsidR="00704A46" w:rsidRDefault="00704A46" w:rsidP="00D14E9D">
      <w:pPr>
        <w:spacing w:line="168" w:lineRule="auto"/>
        <w:rPr>
          <w:rFonts w:eastAsiaTheme="minorHAnsi" w:cstheme="minorHAnsi"/>
        </w:rPr>
      </w:pPr>
      <w:r>
        <w:rPr>
          <w:rFonts w:eastAsiaTheme="minorHAnsi" w:cstheme="minorHAnsi"/>
        </w:rPr>
        <w:t>// h2: Abstract</w:t>
      </w:r>
    </w:p>
    <w:p w14:paraId="1E465479" w14:textId="77777777" w:rsidR="00704A46" w:rsidRPr="00C42346" w:rsidRDefault="00704A46" w:rsidP="00D14E9D">
      <w:pPr>
        <w:spacing w:line="168" w:lineRule="auto"/>
        <w:rPr>
          <w:rFonts w:eastAsiaTheme="minorHAnsi" w:cstheme="minorHAnsi"/>
        </w:rPr>
      </w:pPr>
      <w:r w:rsidRPr="00C42346">
        <w:rPr>
          <w:rFonts w:eastAsiaTheme="minorHAnsi" w:cstheme="minorHAnsi"/>
        </w:rPr>
        <w:t>// --------------------------------------------------------------------------------</w:t>
      </w:r>
    </w:p>
    <w:p w14:paraId="700C06AF" w14:textId="2086868C" w:rsidR="00704A46" w:rsidRDefault="00704A46" w:rsidP="00D14E9D">
      <w:pPr>
        <w:spacing w:line="168" w:lineRule="auto"/>
        <w:rPr>
          <w:rFonts w:eastAsiaTheme="minorHAnsi" w:cstheme="minorHAnsi"/>
        </w:rPr>
      </w:pPr>
    </w:p>
    <w:p w14:paraId="6A15FBDC" w14:textId="058100E3" w:rsidR="00704A46" w:rsidRDefault="00454CCA" w:rsidP="00D14E9D">
      <w:pPr>
        <w:spacing w:line="168" w:lineRule="auto"/>
        <w:rPr>
          <w:rFonts w:eastAsiaTheme="minorHAnsi" w:cstheme="minorHAnsi"/>
        </w:rPr>
      </w:pPr>
      <w:r>
        <w:rPr>
          <w:rFonts w:eastAsiaTheme="minorHAnsi" w:cstheme="minorHAnsi"/>
        </w:rPr>
        <w:t xml:space="preserve">In 2020, Bhatia et al. proposed the MIDAS algorithm. </w:t>
      </w:r>
      <w:r w:rsidR="00901629">
        <w:rPr>
          <w:rFonts w:eastAsiaTheme="minorHAnsi" w:cstheme="minorHAnsi"/>
        </w:rPr>
        <w:t xml:space="preserve">Their algorithm processes edge streams and </w:t>
      </w:r>
      <w:r w:rsidR="007B062A">
        <w:rPr>
          <w:rFonts w:eastAsiaTheme="minorHAnsi" w:cstheme="minorHAnsi"/>
        </w:rPr>
        <w:t xml:space="preserve">produces an anomaly score for each edge. It is simple but </w:t>
      </w:r>
      <w:r w:rsidR="00624E5B">
        <w:rPr>
          <w:rFonts w:eastAsiaTheme="minorHAnsi" w:cstheme="minorHAnsi"/>
        </w:rPr>
        <w:t xml:space="preserve">fast and </w:t>
      </w:r>
      <w:r w:rsidR="007B062A">
        <w:rPr>
          <w:rFonts w:eastAsiaTheme="minorHAnsi" w:cstheme="minorHAnsi"/>
        </w:rPr>
        <w:t>accurate</w:t>
      </w:r>
      <w:r w:rsidR="00624E5B">
        <w:rPr>
          <w:rFonts w:eastAsiaTheme="minorHAnsi" w:cstheme="minorHAnsi"/>
        </w:rPr>
        <w:t xml:space="preserve">. However, there is a loophole in this algorithm that if the </w:t>
      </w:r>
      <w:r w:rsidR="00FD0AE1">
        <w:rPr>
          <w:rFonts w:eastAsiaTheme="minorHAnsi" w:cstheme="minorHAnsi"/>
        </w:rPr>
        <w:t>anomalous situation persists, e.g.</w:t>
      </w:r>
      <w:r w:rsidR="00550697">
        <w:rPr>
          <w:rFonts w:eastAsiaTheme="minorHAnsi" w:cstheme="minorHAnsi"/>
        </w:rPr>
        <w:t>,</w:t>
      </w:r>
      <w:r w:rsidR="00FD0AE1">
        <w:rPr>
          <w:rFonts w:eastAsiaTheme="minorHAnsi" w:cstheme="minorHAnsi"/>
        </w:rPr>
        <w:t xml:space="preserve"> a </w:t>
      </w:r>
      <w:r w:rsidR="00550697">
        <w:rPr>
          <w:rFonts w:eastAsiaTheme="minorHAnsi" w:cstheme="minorHAnsi"/>
        </w:rPr>
        <w:t xml:space="preserve">denial of service attack lasts for a day, </w:t>
      </w:r>
      <w:r w:rsidR="00C4264D">
        <w:rPr>
          <w:rFonts w:eastAsiaTheme="minorHAnsi" w:cstheme="minorHAnsi"/>
        </w:rPr>
        <w:t xml:space="preserve">the algorithm will gradually get accustomed to </w:t>
      </w:r>
      <w:r w:rsidR="00273D7C">
        <w:rPr>
          <w:rFonts w:eastAsiaTheme="minorHAnsi" w:cstheme="minorHAnsi"/>
        </w:rPr>
        <w:t>this situation, and produces underestimated scores for future anomalous edges.</w:t>
      </w:r>
    </w:p>
    <w:p w14:paraId="410BC4AE" w14:textId="77777777" w:rsidR="000A5B3D" w:rsidRDefault="000A5B3D" w:rsidP="00D14E9D">
      <w:pPr>
        <w:spacing w:line="168" w:lineRule="auto"/>
        <w:rPr>
          <w:rFonts w:eastAsiaTheme="minorHAnsi" w:cstheme="minorHAnsi"/>
        </w:rPr>
      </w:pPr>
      <w:bookmarkStart w:id="0" w:name="_GoBack"/>
      <w:bookmarkEnd w:id="0"/>
    </w:p>
    <w:p w14:paraId="71BFA7E3" w14:textId="523BF56E" w:rsidR="00F94FE3" w:rsidRDefault="00F94FE3" w:rsidP="00D14E9D">
      <w:pPr>
        <w:spacing w:line="168" w:lineRule="auto"/>
        <w:rPr>
          <w:rFonts w:eastAsiaTheme="minorHAnsi" w:cstheme="minorHAnsi"/>
        </w:rPr>
      </w:pPr>
      <w:r>
        <w:rPr>
          <w:rFonts w:eastAsiaTheme="minorHAnsi" w:cstheme="minorHAnsi"/>
        </w:rPr>
        <w:t xml:space="preserve">In this work, we propose our </w:t>
      </w:r>
      <w:proofErr w:type="spellStart"/>
      <w:r>
        <w:rPr>
          <w:rFonts w:eastAsiaTheme="minorHAnsi" w:cstheme="minorHAnsi"/>
        </w:rPr>
        <w:t>RejectMIDAS</w:t>
      </w:r>
      <w:proofErr w:type="spellEnd"/>
      <w:r>
        <w:rPr>
          <w:rFonts w:eastAsiaTheme="minorHAnsi" w:cstheme="minorHAnsi"/>
        </w:rPr>
        <w:t xml:space="preserve"> algorithm, which </w:t>
      </w:r>
      <w:r w:rsidR="00CE50F9">
        <w:rPr>
          <w:rFonts w:eastAsiaTheme="minorHAnsi" w:cstheme="minorHAnsi"/>
        </w:rPr>
        <w:t>uses a threshold to prevent obviously anomalous edges</w:t>
      </w:r>
      <w:r w:rsidR="008D098F">
        <w:rPr>
          <w:rFonts w:eastAsiaTheme="minorHAnsi" w:cstheme="minorHAnsi"/>
        </w:rPr>
        <w:t xml:space="preserve"> from being merged into the internal</w:t>
      </w:r>
      <w:r w:rsidR="00FF6EB2">
        <w:rPr>
          <w:rFonts w:eastAsiaTheme="minorHAnsi" w:cstheme="minorHAnsi"/>
        </w:rPr>
        <w:t xml:space="preserve"> states and affecting the resulting score.</w:t>
      </w:r>
      <w:r w:rsidR="00F47D4D">
        <w:rPr>
          <w:rFonts w:eastAsiaTheme="minorHAnsi" w:cstheme="minorHAnsi"/>
        </w:rPr>
        <w:t xml:space="preserve"> We simplified the anomaly score, </w:t>
      </w:r>
      <w:proofErr w:type="gramStart"/>
      <w:r w:rsidR="00F47D4D">
        <w:rPr>
          <w:rFonts w:eastAsiaTheme="minorHAnsi" w:cstheme="minorHAnsi"/>
        </w:rPr>
        <w:t>and also</w:t>
      </w:r>
      <w:proofErr w:type="gramEnd"/>
      <w:r w:rsidR="00F47D4D">
        <w:rPr>
          <w:rFonts w:eastAsiaTheme="minorHAnsi" w:cstheme="minorHAnsi"/>
        </w:rPr>
        <w:t xml:space="preserve"> introduce extra step</w:t>
      </w:r>
      <w:r w:rsidR="00226AFD">
        <w:rPr>
          <w:rFonts w:eastAsiaTheme="minorHAnsi" w:cstheme="minorHAnsi"/>
        </w:rPr>
        <w:t>s</w:t>
      </w:r>
      <w:r w:rsidR="00F47D4D">
        <w:rPr>
          <w:rFonts w:eastAsiaTheme="minorHAnsi" w:cstheme="minorHAnsi"/>
        </w:rPr>
        <w:t xml:space="preserve"> to </w:t>
      </w:r>
      <w:r w:rsidR="006879FB">
        <w:rPr>
          <w:rFonts w:eastAsiaTheme="minorHAnsi" w:cstheme="minorHAnsi"/>
        </w:rPr>
        <w:t xml:space="preserve">reject the </w:t>
      </w:r>
      <w:r w:rsidR="00226AFD">
        <w:rPr>
          <w:rFonts w:eastAsiaTheme="minorHAnsi" w:cstheme="minorHAnsi"/>
        </w:rPr>
        <w:t xml:space="preserve">negative effects of </w:t>
      </w:r>
      <w:r w:rsidR="006879FB">
        <w:rPr>
          <w:rFonts w:eastAsiaTheme="minorHAnsi" w:cstheme="minorHAnsi"/>
        </w:rPr>
        <w:t>anomalous edges.</w:t>
      </w:r>
      <w:r w:rsidR="00226AFD">
        <w:rPr>
          <w:rFonts w:eastAsiaTheme="minorHAnsi" w:cstheme="minorHAnsi"/>
        </w:rPr>
        <w:t xml:space="preserve"> </w:t>
      </w:r>
      <w:r w:rsidR="0048111A">
        <w:rPr>
          <w:rFonts w:eastAsiaTheme="minorHAnsi" w:cstheme="minorHAnsi"/>
        </w:rPr>
        <w:t>Though a</w:t>
      </w:r>
      <w:r w:rsidR="00774246">
        <w:rPr>
          <w:rFonts w:eastAsiaTheme="minorHAnsi" w:cstheme="minorHAnsi"/>
        </w:rPr>
        <w:t>dditional time complexity</w:t>
      </w:r>
      <w:r w:rsidR="00681E22">
        <w:rPr>
          <w:rFonts w:eastAsiaTheme="minorHAnsi" w:cstheme="minorHAnsi"/>
        </w:rPr>
        <w:t xml:space="preserve"> </w:t>
      </w:r>
      <w:r w:rsidR="0048111A">
        <w:rPr>
          <w:rFonts w:eastAsiaTheme="minorHAnsi" w:cstheme="minorHAnsi"/>
        </w:rPr>
        <w:t xml:space="preserve">is introduced for </w:t>
      </w:r>
      <w:r w:rsidR="00681E22">
        <w:rPr>
          <w:rFonts w:eastAsiaTheme="minorHAnsi" w:cstheme="minorHAnsi"/>
        </w:rPr>
        <w:t>clear</w:t>
      </w:r>
      <w:r w:rsidR="0048111A">
        <w:rPr>
          <w:rFonts w:eastAsiaTheme="minorHAnsi" w:cstheme="minorHAnsi"/>
        </w:rPr>
        <w:t>ing</w:t>
      </w:r>
      <w:r w:rsidR="00681E22">
        <w:rPr>
          <w:rFonts w:eastAsiaTheme="minorHAnsi" w:cstheme="minorHAnsi"/>
        </w:rPr>
        <w:t xml:space="preserve"> buffers</w:t>
      </w:r>
      <w:r w:rsidR="0048111A">
        <w:rPr>
          <w:rFonts w:eastAsiaTheme="minorHAnsi" w:cstheme="minorHAnsi"/>
        </w:rPr>
        <w:t xml:space="preserve">, </w:t>
      </w:r>
      <w:r w:rsidR="00681E22">
        <w:rPr>
          <w:rFonts w:eastAsiaTheme="minorHAnsi" w:cstheme="minorHAnsi"/>
        </w:rPr>
        <w:t>experiments show th</w:t>
      </w:r>
      <w:r w:rsidR="0048111A">
        <w:rPr>
          <w:rFonts w:eastAsiaTheme="minorHAnsi" w:cstheme="minorHAnsi"/>
        </w:rPr>
        <w:t>at</w:t>
      </w:r>
      <w:r w:rsidR="00657E7B">
        <w:rPr>
          <w:rFonts w:eastAsiaTheme="minorHAnsi" w:cstheme="minorHAnsi"/>
        </w:rPr>
        <w:t xml:space="preserve"> if properly configured, the algorithm can achieve a better result while </w:t>
      </w:r>
      <w:r w:rsidR="00664A68">
        <w:rPr>
          <w:rFonts w:eastAsiaTheme="minorHAnsi" w:cstheme="minorHAnsi"/>
        </w:rPr>
        <w:t xml:space="preserve">still have comparable running speed with the original </w:t>
      </w:r>
      <w:r w:rsidR="008F7F5D">
        <w:rPr>
          <w:rFonts w:eastAsiaTheme="minorHAnsi" w:cstheme="minorHAnsi"/>
        </w:rPr>
        <w:t xml:space="preserve">version. </w:t>
      </w:r>
    </w:p>
    <w:p w14:paraId="0AC5CAE0" w14:textId="77777777" w:rsidR="00454CCA" w:rsidRDefault="00454CCA" w:rsidP="00D14E9D">
      <w:pPr>
        <w:spacing w:line="168" w:lineRule="auto"/>
        <w:rPr>
          <w:rFonts w:eastAsiaTheme="minorHAnsi" w:cstheme="minorHAnsi"/>
        </w:rPr>
      </w:pPr>
    </w:p>
    <w:p w14:paraId="51EF0FD6" w14:textId="1C850E2D" w:rsidR="00C22D34" w:rsidRPr="00C42346" w:rsidRDefault="00C22D34" w:rsidP="00D14E9D">
      <w:pPr>
        <w:spacing w:line="168" w:lineRule="auto"/>
        <w:rPr>
          <w:rFonts w:eastAsiaTheme="minorHAnsi" w:cstheme="minorHAnsi"/>
        </w:rPr>
      </w:pPr>
      <w:r w:rsidRPr="00C42346">
        <w:rPr>
          <w:rFonts w:eastAsiaTheme="minorHAnsi" w:cstheme="minorHAnsi"/>
        </w:rPr>
        <w:t>//</w:t>
      </w:r>
      <w:r w:rsidR="00704A46">
        <w:rPr>
          <w:rFonts w:eastAsiaTheme="minorHAnsi" w:cstheme="minorHAnsi"/>
        </w:rPr>
        <w:t xml:space="preserve"> h2</w:t>
      </w:r>
      <w:r w:rsidR="00F86215" w:rsidRPr="00C42346">
        <w:rPr>
          <w:rFonts w:eastAsiaTheme="minorHAnsi" w:cstheme="minorHAnsi"/>
        </w:rPr>
        <w:t>:</w:t>
      </w:r>
      <w:r w:rsidRPr="00C42346">
        <w:rPr>
          <w:rFonts w:eastAsiaTheme="minorHAnsi" w:cstheme="minorHAnsi"/>
        </w:rPr>
        <w:t xml:space="preserve"> Introduction</w:t>
      </w:r>
    </w:p>
    <w:p w14:paraId="24780D9B" w14:textId="3A0678B8" w:rsidR="002F3D63" w:rsidRPr="00C42346" w:rsidRDefault="000E3E62" w:rsidP="00D14E9D">
      <w:pPr>
        <w:spacing w:line="168" w:lineRule="auto"/>
        <w:rPr>
          <w:rFonts w:eastAsiaTheme="minorHAnsi" w:cstheme="minorHAnsi"/>
        </w:rPr>
      </w:pPr>
      <w:r w:rsidRPr="00C42346">
        <w:rPr>
          <w:rFonts w:eastAsiaTheme="minorHAnsi" w:cstheme="minorHAnsi"/>
        </w:rPr>
        <w:t>// --------------------------------------------------------------------------------</w:t>
      </w:r>
    </w:p>
    <w:p w14:paraId="3E96887A" w14:textId="77777777" w:rsidR="002F3D63" w:rsidRPr="00C42346" w:rsidRDefault="002F3D63" w:rsidP="00D14E9D">
      <w:pPr>
        <w:spacing w:line="168" w:lineRule="auto"/>
        <w:rPr>
          <w:rFonts w:eastAsiaTheme="minorHAnsi" w:cstheme="minorHAnsi"/>
        </w:rPr>
      </w:pPr>
    </w:p>
    <w:p w14:paraId="1E57DD5C" w14:textId="52F9159E" w:rsidR="00A356D1" w:rsidRPr="00C42346" w:rsidRDefault="00C22D34" w:rsidP="00D14E9D">
      <w:pPr>
        <w:spacing w:line="168" w:lineRule="auto"/>
        <w:rPr>
          <w:rFonts w:eastAsiaTheme="minorHAnsi" w:cstheme="minorHAnsi"/>
        </w:rPr>
      </w:pPr>
      <w:r w:rsidRPr="00C42346">
        <w:rPr>
          <w:rFonts w:eastAsiaTheme="minorHAnsi" w:cstheme="minorHAnsi"/>
        </w:rPr>
        <w:t>Anomaly detection</w:t>
      </w:r>
      <w:r w:rsidR="00277742" w:rsidRPr="00C42346">
        <w:rPr>
          <w:rFonts w:eastAsiaTheme="minorHAnsi" w:cstheme="minorHAnsi"/>
        </w:rPr>
        <w:t xml:space="preserve">, also known as outlier detection, is </w:t>
      </w:r>
      <w:r w:rsidR="008B7E0A" w:rsidRPr="00C42346">
        <w:rPr>
          <w:rFonts w:eastAsiaTheme="minorHAnsi" w:cstheme="minorHAnsi"/>
        </w:rPr>
        <w:t xml:space="preserve">a </w:t>
      </w:r>
      <w:r w:rsidR="00385AAD" w:rsidRPr="00C42346">
        <w:rPr>
          <w:rFonts w:eastAsiaTheme="minorHAnsi" w:cstheme="minorHAnsi"/>
        </w:rPr>
        <w:t xml:space="preserve">series of methods that </w:t>
      </w:r>
      <w:r w:rsidR="007A007D" w:rsidRPr="00C42346">
        <w:rPr>
          <w:rFonts w:eastAsiaTheme="minorHAnsi" w:cstheme="minorHAnsi"/>
        </w:rPr>
        <w:t xml:space="preserve">detect </w:t>
      </w:r>
      <w:r w:rsidR="00F43A61" w:rsidRPr="00C42346">
        <w:rPr>
          <w:rFonts w:eastAsiaTheme="minorHAnsi" w:cstheme="minorHAnsi"/>
        </w:rPr>
        <w:t xml:space="preserve">data records whose </w:t>
      </w:r>
      <w:r w:rsidR="003E19C4" w:rsidRPr="00C42346">
        <w:rPr>
          <w:rFonts w:eastAsiaTheme="minorHAnsi" w:cstheme="minorHAnsi"/>
        </w:rPr>
        <w:t>attributes, distribution</w:t>
      </w:r>
      <w:r w:rsidR="005B12BB" w:rsidRPr="00C42346">
        <w:rPr>
          <w:rFonts w:eastAsiaTheme="minorHAnsi" w:cstheme="minorHAnsi"/>
        </w:rPr>
        <w:t xml:space="preserve">, or </w:t>
      </w:r>
      <w:r w:rsidR="000B48A5" w:rsidRPr="00C42346">
        <w:rPr>
          <w:rFonts w:eastAsiaTheme="minorHAnsi" w:cstheme="minorHAnsi"/>
        </w:rPr>
        <w:t xml:space="preserve">the </w:t>
      </w:r>
      <w:r w:rsidR="005B12BB" w:rsidRPr="00C42346">
        <w:rPr>
          <w:rFonts w:eastAsiaTheme="minorHAnsi" w:cstheme="minorHAnsi"/>
        </w:rPr>
        <w:t>number of occurrence</w:t>
      </w:r>
      <w:r w:rsidR="00342F17" w:rsidRPr="00C42346">
        <w:rPr>
          <w:rFonts w:eastAsiaTheme="minorHAnsi" w:cstheme="minorHAnsi"/>
        </w:rPr>
        <w:t>s</w:t>
      </w:r>
      <w:r w:rsidR="005B12BB" w:rsidRPr="00C42346">
        <w:rPr>
          <w:rFonts w:eastAsiaTheme="minorHAnsi" w:cstheme="minorHAnsi"/>
        </w:rPr>
        <w:t xml:space="preserve"> </w:t>
      </w:r>
      <w:proofErr w:type="gramStart"/>
      <w:r w:rsidR="00342F17" w:rsidRPr="00C42346">
        <w:rPr>
          <w:rFonts w:eastAsiaTheme="minorHAnsi" w:cstheme="minorHAnsi"/>
        </w:rPr>
        <w:t>are</w:t>
      </w:r>
      <w:proofErr w:type="gramEnd"/>
      <w:r w:rsidR="00342F17" w:rsidRPr="00C42346">
        <w:rPr>
          <w:rFonts w:eastAsiaTheme="minorHAnsi" w:cstheme="minorHAnsi"/>
        </w:rPr>
        <w:t xml:space="preserve"> </w:t>
      </w:r>
      <w:r w:rsidR="00461D9B" w:rsidRPr="00C42346">
        <w:rPr>
          <w:rFonts w:eastAsiaTheme="minorHAnsi" w:cstheme="minorHAnsi"/>
        </w:rPr>
        <w:t>significantly different from the ma</w:t>
      </w:r>
      <w:r w:rsidR="00017EC7" w:rsidRPr="00C42346">
        <w:rPr>
          <w:rFonts w:eastAsiaTheme="minorHAnsi" w:cstheme="minorHAnsi"/>
        </w:rPr>
        <w:t xml:space="preserve">jority </w:t>
      </w:r>
      <w:r w:rsidR="00CB5A02" w:rsidRPr="00C42346">
        <w:rPr>
          <w:rFonts w:eastAsiaTheme="minorHAnsi" w:cstheme="minorHAnsi"/>
        </w:rPr>
        <w:t xml:space="preserve">of </w:t>
      </w:r>
      <w:r w:rsidR="00017EC7" w:rsidRPr="00C42346">
        <w:rPr>
          <w:rFonts w:eastAsiaTheme="minorHAnsi" w:cstheme="minorHAnsi"/>
        </w:rPr>
        <w:t>data</w:t>
      </w:r>
      <w:r w:rsidR="00221ABF" w:rsidRPr="00C42346">
        <w:rPr>
          <w:rFonts w:eastAsiaTheme="minorHAnsi" w:cstheme="minorHAnsi"/>
        </w:rPr>
        <w:t>.</w:t>
      </w:r>
      <w:r w:rsidR="00EC4A17" w:rsidRPr="00C42346">
        <w:rPr>
          <w:rFonts w:eastAsiaTheme="minorHAnsi" w:cstheme="minorHAnsi" w:hint="eastAsia"/>
        </w:rPr>
        <w:t xml:space="preserve"> </w:t>
      </w:r>
      <w:r w:rsidR="00BF1C53" w:rsidRPr="00C42346">
        <w:rPr>
          <w:rFonts w:eastAsiaTheme="minorHAnsi" w:cstheme="minorHAnsi"/>
        </w:rPr>
        <w:t xml:space="preserve">Usually, these records correspond to </w:t>
      </w:r>
      <w:r w:rsidR="007B7D33" w:rsidRPr="00C42346">
        <w:rPr>
          <w:rFonts w:eastAsiaTheme="minorHAnsi" w:cstheme="minorHAnsi"/>
        </w:rPr>
        <w:t>varies kinds</w:t>
      </w:r>
      <w:r w:rsidR="00E6589F" w:rsidRPr="00C42346">
        <w:rPr>
          <w:rFonts w:eastAsiaTheme="minorHAnsi" w:cstheme="minorHAnsi"/>
        </w:rPr>
        <w:t xml:space="preserve"> of</w:t>
      </w:r>
      <w:r w:rsidR="007B7D33" w:rsidRPr="00C42346">
        <w:rPr>
          <w:rFonts w:eastAsiaTheme="minorHAnsi" w:cstheme="minorHAnsi"/>
        </w:rPr>
        <w:t xml:space="preserve"> </w:t>
      </w:r>
      <w:r w:rsidR="00BF1C53" w:rsidRPr="00C42346">
        <w:rPr>
          <w:rFonts w:eastAsiaTheme="minorHAnsi" w:cstheme="minorHAnsi"/>
        </w:rPr>
        <w:t xml:space="preserve">malicious behaviors, such as scams, </w:t>
      </w:r>
      <w:r w:rsidR="001626A7" w:rsidRPr="00C42346">
        <w:rPr>
          <w:rFonts w:eastAsiaTheme="minorHAnsi" w:cstheme="minorHAnsi"/>
        </w:rPr>
        <w:t>manipulations</w:t>
      </w:r>
      <w:r w:rsidR="00BF1C53" w:rsidRPr="00C42346">
        <w:rPr>
          <w:rFonts w:eastAsiaTheme="minorHAnsi" w:cstheme="minorHAnsi"/>
        </w:rPr>
        <w:t>, or saturation attacks</w:t>
      </w:r>
      <w:r w:rsidR="00A356D1" w:rsidRPr="00C42346">
        <w:rPr>
          <w:rFonts w:eastAsiaTheme="minorHAnsi" w:cstheme="minorHAnsi"/>
        </w:rPr>
        <w:t>.</w:t>
      </w:r>
    </w:p>
    <w:p w14:paraId="38BF2C22" w14:textId="77777777" w:rsidR="002F3D63" w:rsidRPr="00C42346" w:rsidRDefault="002F3D63" w:rsidP="00D14E9D">
      <w:pPr>
        <w:spacing w:line="168" w:lineRule="auto"/>
        <w:rPr>
          <w:rFonts w:eastAsiaTheme="minorHAnsi" w:cstheme="minorHAnsi"/>
        </w:rPr>
      </w:pPr>
    </w:p>
    <w:p w14:paraId="0D2BCB77" w14:textId="4DCC2204" w:rsidR="00927A55" w:rsidRPr="00C42346" w:rsidRDefault="00686FC2" w:rsidP="00D14E9D">
      <w:pPr>
        <w:spacing w:line="168" w:lineRule="auto"/>
        <w:rPr>
          <w:rFonts w:eastAsiaTheme="minorHAnsi" w:cstheme="minorHAnsi"/>
        </w:rPr>
      </w:pPr>
      <w:r w:rsidRPr="00C42346">
        <w:rPr>
          <w:rFonts w:eastAsiaTheme="minorHAnsi" w:cstheme="minorHAnsi"/>
        </w:rPr>
        <w:t xml:space="preserve">Anomaly detection is </w:t>
      </w:r>
      <w:r w:rsidR="00532836" w:rsidRPr="00C42346">
        <w:rPr>
          <w:rFonts w:eastAsiaTheme="minorHAnsi" w:cstheme="minorHAnsi"/>
        </w:rPr>
        <w:t xml:space="preserve">a </w:t>
      </w:r>
      <w:r w:rsidRPr="00C42346">
        <w:rPr>
          <w:rFonts w:eastAsiaTheme="minorHAnsi" w:cstheme="minorHAnsi"/>
        </w:rPr>
        <w:t xml:space="preserve">well-explored </w:t>
      </w:r>
      <w:r w:rsidR="00D921A0" w:rsidRPr="00C42346">
        <w:rPr>
          <w:rFonts w:eastAsiaTheme="minorHAnsi" w:cstheme="minorHAnsi"/>
        </w:rPr>
        <w:t xml:space="preserve">field where </w:t>
      </w:r>
      <w:r w:rsidR="00096E4A" w:rsidRPr="00C42346">
        <w:rPr>
          <w:rFonts w:eastAsiaTheme="minorHAnsi" w:cstheme="minorHAnsi"/>
        </w:rPr>
        <w:t>many established approaches</w:t>
      </w:r>
      <w:r w:rsidR="00E54DD9" w:rsidRPr="00C42346">
        <w:rPr>
          <w:rFonts w:eastAsiaTheme="minorHAnsi" w:cstheme="minorHAnsi"/>
        </w:rPr>
        <w:t xml:space="preserve"> can </w:t>
      </w:r>
      <w:r w:rsidR="004D2B32" w:rsidRPr="00C42346">
        <w:rPr>
          <w:rFonts w:eastAsiaTheme="minorHAnsi" w:cstheme="minorHAnsi"/>
        </w:rPr>
        <w:t xml:space="preserve">efficiently </w:t>
      </w:r>
      <w:r w:rsidR="00256B73" w:rsidRPr="00C42346">
        <w:rPr>
          <w:rFonts w:eastAsiaTheme="minorHAnsi" w:cstheme="minorHAnsi"/>
        </w:rPr>
        <w:t xml:space="preserve">resolve </w:t>
      </w:r>
      <w:r w:rsidR="00C926C3" w:rsidRPr="00C42346">
        <w:rPr>
          <w:rFonts w:eastAsiaTheme="minorHAnsi" w:cstheme="minorHAnsi"/>
        </w:rPr>
        <w:t xml:space="preserve">the </w:t>
      </w:r>
      <w:r w:rsidR="00256B73" w:rsidRPr="00C42346">
        <w:rPr>
          <w:rFonts w:eastAsiaTheme="minorHAnsi" w:cstheme="minorHAnsi"/>
        </w:rPr>
        <w:t>problem.</w:t>
      </w:r>
      <w:r w:rsidR="00A84C36" w:rsidRPr="00C42346">
        <w:rPr>
          <w:rFonts w:eastAsiaTheme="minorHAnsi" w:cstheme="minorHAnsi"/>
        </w:rPr>
        <w:t xml:space="preserve"> However, </w:t>
      </w:r>
      <w:r w:rsidR="0025739F">
        <w:rPr>
          <w:rFonts w:eastAsiaTheme="minorHAnsi" w:cstheme="minorHAnsi"/>
        </w:rPr>
        <w:t xml:space="preserve">some </w:t>
      </w:r>
      <w:r w:rsidR="00A84C36" w:rsidRPr="00C42346">
        <w:rPr>
          <w:rFonts w:eastAsiaTheme="minorHAnsi" w:cstheme="minorHAnsi"/>
        </w:rPr>
        <w:t>research</w:t>
      </w:r>
      <w:r w:rsidR="00A26E88" w:rsidRPr="00C42346">
        <w:rPr>
          <w:rFonts w:eastAsiaTheme="minorHAnsi" w:cstheme="minorHAnsi"/>
        </w:rPr>
        <w:t xml:space="preserve">es </w:t>
      </w:r>
      <w:r w:rsidR="0025739F">
        <w:rPr>
          <w:rFonts w:eastAsiaTheme="minorHAnsi" w:cstheme="minorHAnsi"/>
        </w:rPr>
        <w:t xml:space="preserve">only </w:t>
      </w:r>
      <w:r w:rsidR="00A26E88" w:rsidRPr="00C42346">
        <w:rPr>
          <w:rFonts w:eastAsiaTheme="minorHAnsi" w:cstheme="minorHAnsi"/>
        </w:rPr>
        <w:t xml:space="preserve">focus on static graphs, which </w:t>
      </w:r>
      <w:r w:rsidR="00D66C1D" w:rsidRPr="00C42346">
        <w:rPr>
          <w:rFonts w:eastAsiaTheme="minorHAnsi" w:cstheme="minorHAnsi"/>
        </w:rPr>
        <w:t xml:space="preserve">failed to capture the </w:t>
      </w:r>
      <w:r w:rsidR="00F83992" w:rsidRPr="00C42346">
        <w:rPr>
          <w:rFonts w:eastAsiaTheme="minorHAnsi" w:cstheme="minorHAnsi"/>
        </w:rPr>
        <w:t xml:space="preserve">changes </w:t>
      </w:r>
      <w:r w:rsidR="00D4540B" w:rsidRPr="00C42346">
        <w:rPr>
          <w:rFonts w:eastAsiaTheme="minorHAnsi" w:cstheme="minorHAnsi"/>
        </w:rPr>
        <w:t xml:space="preserve">that </w:t>
      </w:r>
      <w:r w:rsidR="00F83992" w:rsidRPr="00C42346">
        <w:rPr>
          <w:rFonts w:eastAsiaTheme="minorHAnsi" w:cstheme="minorHAnsi"/>
        </w:rPr>
        <w:t>happen in the real</w:t>
      </w:r>
      <w:r w:rsidR="0010549D" w:rsidRPr="00C42346">
        <w:rPr>
          <w:rFonts w:eastAsiaTheme="minorHAnsi" w:cstheme="minorHAnsi"/>
        </w:rPr>
        <w:t xml:space="preserve"> world. Therefore</w:t>
      </w:r>
      <w:r w:rsidR="00F6676C" w:rsidRPr="00C42346">
        <w:rPr>
          <w:rFonts w:eastAsiaTheme="minorHAnsi" w:cstheme="minorHAnsi"/>
        </w:rPr>
        <w:t>,</w:t>
      </w:r>
      <w:r w:rsidR="00366FF8" w:rsidRPr="00C42346">
        <w:rPr>
          <w:rFonts w:eastAsiaTheme="minorHAnsi" w:cstheme="minorHAnsi"/>
        </w:rPr>
        <w:t xml:space="preserve"> these methods may miss the temporal</w:t>
      </w:r>
      <w:r w:rsidR="00234714" w:rsidRPr="00C42346">
        <w:rPr>
          <w:rFonts w:eastAsiaTheme="minorHAnsi" w:cstheme="minorHAnsi"/>
        </w:rPr>
        <w:t xml:space="preserve"> </w:t>
      </w:r>
      <w:r w:rsidR="00543095">
        <w:rPr>
          <w:rFonts w:eastAsiaTheme="minorHAnsi" w:cstheme="minorHAnsi"/>
        </w:rPr>
        <w:t xml:space="preserve">relations and </w:t>
      </w:r>
      <w:r w:rsidR="00234714" w:rsidRPr="00C42346">
        <w:rPr>
          <w:rFonts w:eastAsiaTheme="minorHAnsi" w:cstheme="minorHAnsi"/>
        </w:rPr>
        <w:t>information</w:t>
      </w:r>
      <w:r w:rsidR="00E07178" w:rsidRPr="00C42346">
        <w:rPr>
          <w:rFonts w:eastAsiaTheme="minorHAnsi" w:cstheme="minorHAnsi"/>
        </w:rPr>
        <w:t xml:space="preserve"> of the </w:t>
      </w:r>
      <w:r w:rsidR="00543095">
        <w:rPr>
          <w:rFonts w:eastAsiaTheme="minorHAnsi" w:cstheme="minorHAnsi"/>
        </w:rPr>
        <w:t xml:space="preserve">existing </w:t>
      </w:r>
      <w:r w:rsidR="00E07178" w:rsidRPr="00C42346">
        <w:rPr>
          <w:rFonts w:eastAsiaTheme="minorHAnsi" w:cstheme="minorHAnsi"/>
        </w:rPr>
        <w:t>data</w:t>
      </w:r>
      <w:r w:rsidR="0056273D" w:rsidRPr="00C42346">
        <w:rPr>
          <w:rFonts w:eastAsiaTheme="minorHAnsi" w:cstheme="minorHAnsi"/>
        </w:rPr>
        <w:t>,</w:t>
      </w:r>
      <w:r w:rsidR="00732BF4">
        <w:rPr>
          <w:rFonts w:eastAsiaTheme="minorHAnsi" w:cstheme="minorHAnsi"/>
        </w:rPr>
        <w:t xml:space="preserve"> and as a result</w:t>
      </w:r>
      <w:r w:rsidR="00CD2FB9">
        <w:rPr>
          <w:rFonts w:eastAsiaTheme="minorHAnsi" w:cstheme="minorHAnsi"/>
        </w:rPr>
        <w:t>,</w:t>
      </w:r>
      <w:r w:rsidR="00732BF4">
        <w:rPr>
          <w:rFonts w:eastAsiaTheme="minorHAnsi" w:cstheme="minorHAnsi"/>
        </w:rPr>
        <w:t xml:space="preserve"> </w:t>
      </w:r>
      <w:r w:rsidR="00CD2FB9">
        <w:rPr>
          <w:rFonts w:eastAsiaTheme="minorHAnsi" w:cstheme="minorHAnsi"/>
        </w:rPr>
        <w:t>overlook the</w:t>
      </w:r>
      <w:r w:rsidR="00732BF4">
        <w:rPr>
          <w:rFonts w:eastAsiaTheme="minorHAnsi" w:cstheme="minorHAnsi"/>
        </w:rPr>
        <w:t xml:space="preserve"> underlying perceptions </w:t>
      </w:r>
      <w:r w:rsidR="00CD2FB9">
        <w:rPr>
          <w:rFonts w:eastAsiaTheme="minorHAnsi" w:cstheme="minorHAnsi"/>
        </w:rPr>
        <w:t>and distributions.</w:t>
      </w:r>
    </w:p>
    <w:p w14:paraId="37B5E55F" w14:textId="7850E78C" w:rsidR="00BF1C53" w:rsidRPr="00C42346" w:rsidRDefault="00BF1C53" w:rsidP="00D14E9D">
      <w:pPr>
        <w:spacing w:line="168" w:lineRule="auto"/>
        <w:rPr>
          <w:rFonts w:eastAsiaTheme="minorHAnsi" w:cstheme="minorHAnsi"/>
        </w:rPr>
      </w:pPr>
    </w:p>
    <w:p w14:paraId="37133E7C" w14:textId="6491894B" w:rsidR="00145F43" w:rsidRPr="00C42346" w:rsidRDefault="000860CD" w:rsidP="00D14E9D">
      <w:pPr>
        <w:spacing w:line="168" w:lineRule="auto"/>
        <w:rPr>
          <w:rFonts w:eastAsiaTheme="minorHAnsi" w:cstheme="minorHAnsi"/>
        </w:rPr>
      </w:pPr>
      <w:r w:rsidRPr="00C42346">
        <w:rPr>
          <w:rFonts w:eastAsiaTheme="minorHAnsi" w:cstheme="minorHAnsi"/>
        </w:rPr>
        <w:t xml:space="preserve">In 2020, </w:t>
      </w:r>
      <w:r w:rsidR="002B278D" w:rsidRPr="00C42346">
        <w:rPr>
          <w:rFonts w:eastAsiaTheme="minorHAnsi" w:cstheme="minorHAnsi"/>
        </w:rPr>
        <w:t>Bhatia</w:t>
      </w:r>
      <w:r w:rsidR="004F6035" w:rsidRPr="00C42346">
        <w:rPr>
          <w:rFonts w:eastAsiaTheme="minorHAnsi" w:cstheme="minorHAnsi"/>
        </w:rPr>
        <w:t xml:space="preserve"> et al. proposed the</w:t>
      </w:r>
      <w:r w:rsidR="00527F94" w:rsidRPr="00C42346">
        <w:rPr>
          <w:rFonts w:eastAsiaTheme="minorHAnsi" w:cstheme="minorHAnsi"/>
        </w:rPr>
        <w:t xml:space="preserve"> </w:t>
      </w:r>
      <w:proofErr w:type="spellStart"/>
      <w:r w:rsidR="00BD739E" w:rsidRPr="00C42346">
        <w:rPr>
          <w:rFonts w:eastAsiaTheme="minorHAnsi" w:cstheme="minorHAnsi"/>
        </w:rPr>
        <w:t>microcluster</w:t>
      </w:r>
      <w:proofErr w:type="spellEnd"/>
      <w:r w:rsidR="00BD739E" w:rsidRPr="00C42346">
        <w:rPr>
          <w:rFonts w:eastAsiaTheme="minorHAnsi" w:cstheme="minorHAnsi"/>
        </w:rPr>
        <w:t>-based detector of anomalies in edge streams</w:t>
      </w:r>
      <w:r w:rsidR="00172E73">
        <w:rPr>
          <w:rFonts w:eastAsiaTheme="minorHAnsi" w:cstheme="minorHAnsi"/>
        </w:rPr>
        <w:t xml:space="preserve">, a.k.a. </w:t>
      </w:r>
      <w:r w:rsidR="00172E73" w:rsidRPr="00C42346">
        <w:rPr>
          <w:rFonts w:eastAsiaTheme="minorHAnsi" w:cstheme="minorHAnsi"/>
        </w:rPr>
        <w:t xml:space="preserve">MIDAS algorithm </w:t>
      </w:r>
      <w:r w:rsidR="00416559">
        <w:rPr>
          <w:rFonts w:eastAsiaTheme="minorHAnsi" w:cstheme="minorHAnsi"/>
        </w:rPr>
        <w:t>(</w:t>
      </w:r>
      <w:r w:rsidR="00416559" w:rsidRPr="00416559">
        <w:rPr>
          <w:rFonts w:eastAsiaTheme="minorHAnsi" w:cstheme="minorHAnsi"/>
          <w:highlight w:val="yellow"/>
        </w:rPr>
        <w:t>cite</w:t>
      </w:r>
      <w:r w:rsidR="00416559">
        <w:rPr>
          <w:rFonts w:eastAsiaTheme="minorHAnsi" w:cstheme="minorHAnsi"/>
        </w:rPr>
        <w:t>)</w:t>
      </w:r>
      <w:r w:rsidR="007125AD" w:rsidRPr="00C42346">
        <w:rPr>
          <w:rFonts w:eastAsiaTheme="minorHAnsi" w:cstheme="minorHAnsi"/>
        </w:rPr>
        <w:t xml:space="preserve">. </w:t>
      </w:r>
      <w:r w:rsidR="00F8114D" w:rsidRPr="00C42346">
        <w:rPr>
          <w:rFonts w:eastAsiaTheme="minorHAnsi" w:cstheme="minorHAnsi"/>
        </w:rPr>
        <w:t>Compared with other anomaly detection algorithms on graphs, their method</w:t>
      </w:r>
      <w:r w:rsidR="00FC446F" w:rsidRPr="00C42346">
        <w:rPr>
          <w:rFonts w:eastAsiaTheme="minorHAnsi" w:cstheme="minorHAnsi"/>
        </w:rPr>
        <w:t xml:space="preserve"> has several </w:t>
      </w:r>
      <w:r w:rsidR="00C112A5" w:rsidRPr="00C42346">
        <w:rPr>
          <w:rFonts w:eastAsiaTheme="minorHAnsi" w:cstheme="minorHAnsi"/>
        </w:rPr>
        <w:t>advantages</w:t>
      </w:r>
      <w:r w:rsidR="00BF12AE">
        <w:rPr>
          <w:rFonts w:eastAsiaTheme="minorHAnsi" w:cstheme="minorHAnsi"/>
        </w:rPr>
        <w:t>.</w:t>
      </w:r>
      <w:r w:rsidR="009B3742">
        <w:rPr>
          <w:rFonts w:eastAsiaTheme="minorHAnsi" w:cstheme="minorHAnsi"/>
        </w:rPr>
        <w:t xml:space="preserve"> T</w:t>
      </w:r>
      <w:r w:rsidR="00016D92" w:rsidRPr="00C42346">
        <w:rPr>
          <w:rFonts w:eastAsiaTheme="minorHAnsi" w:cstheme="minorHAnsi"/>
        </w:rPr>
        <w:t>he</w:t>
      </w:r>
      <w:r w:rsidR="00A42CC5" w:rsidRPr="00C42346">
        <w:rPr>
          <w:rFonts w:eastAsiaTheme="minorHAnsi" w:cstheme="minorHAnsi"/>
        </w:rPr>
        <w:t>ir</w:t>
      </w:r>
      <w:r w:rsidR="00016D92" w:rsidRPr="00C42346">
        <w:rPr>
          <w:rFonts w:eastAsiaTheme="minorHAnsi" w:cstheme="minorHAnsi"/>
        </w:rPr>
        <w:t xml:space="preserve"> algorithm utilizes two fixed-size count-min sketches</w:t>
      </w:r>
      <w:r w:rsidR="00616558" w:rsidRPr="00C42346">
        <w:rPr>
          <w:rFonts w:eastAsiaTheme="minorHAnsi" w:cstheme="minorHAnsi"/>
        </w:rPr>
        <w:t xml:space="preserve"> (CMS)</w:t>
      </w:r>
      <w:r w:rsidR="00016D92" w:rsidRPr="00C42346">
        <w:rPr>
          <w:rFonts w:eastAsiaTheme="minorHAnsi" w:cstheme="minorHAnsi"/>
        </w:rPr>
        <w:t xml:space="preserve"> to maintain stat</w:t>
      </w:r>
      <w:r w:rsidR="009B3742">
        <w:rPr>
          <w:rFonts w:eastAsiaTheme="minorHAnsi" w:cstheme="minorHAnsi"/>
        </w:rPr>
        <w:t>e</w:t>
      </w:r>
      <w:r w:rsidR="00016D92" w:rsidRPr="00C42346">
        <w:rPr>
          <w:rFonts w:eastAsiaTheme="minorHAnsi" w:cstheme="minorHAnsi"/>
        </w:rPr>
        <w:t xml:space="preserve">s within </w:t>
      </w:r>
      <w:r w:rsidR="009B3742">
        <w:rPr>
          <w:rFonts w:eastAsiaTheme="minorHAnsi" w:cstheme="minorHAnsi"/>
        </w:rPr>
        <w:t xml:space="preserve">and </w:t>
      </w:r>
      <w:r w:rsidR="00016D92" w:rsidRPr="00C42346">
        <w:rPr>
          <w:rFonts w:eastAsiaTheme="minorHAnsi" w:cstheme="minorHAnsi"/>
        </w:rPr>
        <w:t>across timestamps</w:t>
      </w:r>
      <w:r w:rsidR="0009294C" w:rsidRPr="00C42346">
        <w:rPr>
          <w:rFonts w:eastAsiaTheme="minorHAnsi" w:cstheme="minorHAnsi"/>
        </w:rPr>
        <w:t xml:space="preserve"> and</w:t>
      </w:r>
      <w:r w:rsidR="006D72AF" w:rsidRPr="00C42346">
        <w:rPr>
          <w:rFonts w:eastAsiaTheme="minorHAnsi" w:cstheme="minorHAnsi"/>
        </w:rPr>
        <w:t xml:space="preserve"> has a constant </w:t>
      </w:r>
      <w:r w:rsidR="00801F45" w:rsidRPr="00C42346">
        <w:rPr>
          <w:rFonts w:eastAsiaTheme="minorHAnsi" w:cstheme="minorHAnsi"/>
        </w:rPr>
        <w:t>time complexity</w:t>
      </w:r>
      <w:r w:rsidR="000A086B">
        <w:rPr>
          <w:rFonts w:eastAsiaTheme="minorHAnsi" w:cstheme="minorHAnsi"/>
        </w:rPr>
        <w:t xml:space="preserve"> for the processing of each incoming edge</w:t>
      </w:r>
      <w:r w:rsidR="00801F45" w:rsidRPr="00C42346">
        <w:rPr>
          <w:rFonts w:eastAsiaTheme="minorHAnsi" w:cstheme="minorHAnsi"/>
        </w:rPr>
        <w:t>.</w:t>
      </w:r>
    </w:p>
    <w:p w14:paraId="11E7156F" w14:textId="692E0E53" w:rsidR="00425F60" w:rsidRPr="00C42346" w:rsidRDefault="00425F60" w:rsidP="00D14E9D">
      <w:pPr>
        <w:spacing w:line="168" w:lineRule="auto"/>
        <w:rPr>
          <w:rFonts w:eastAsiaTheme="minorHAnsi" w:cstheme="minorHAnsi"/>
        </w:rPr>
      </w:pPr>
    </w:p>
    <w:p w14:paraId="26E87F8A" w14:textId="43CC0071" w:rsidR="00425F60" w:rsidRPr="00C42346" w:rsidRDefault="008F17EB" w:rsidP="00D14E9D">
      <w:pPr>
        <w:spacing w:line="168" w:lineRule="auto"/>
        <w:rPr>
          <w:rFonts w:eastAsiaTheme="minorHAnsi" w:cstheme="minorHAnsi"/>
        </w:rPr>
      </w:pPr>
      <w:r w:rsidRPr="00C42346">
        <w:rPr>
          <w:rFonts w:eastAsiaTheme="minorHAnsi" w:cstheme="minorHAnsi"/>
        </w:rPr>
        <w:t>However,</w:t>
      </w:r>
      <w:r w:rsidR="00801F45" w:rsidRPr="00C42346">
        <w:rPr>
          <w:rFonts w:eastAsiaTheme="minorHAnsi" w:cstheme="minorHAnsi"/>
        </w:rPr>
        <w:t xml:space="preserve"> from another side,</w:t>
      </w:r>
      <w:r w:rsidRPr="00C42346">
        <w:rPr>
          <w:rFonts w:eastAsiaTheme="minorHAnsi" w:cstheme="minorHAnsi"/>
        </w:rPr>
        <w:t xml:space="preserve"> </w:t>
      </w:r>
      <w:r w:rsidR="004F538E" w:rsidRPr="00C42346">
        <w:rPr>
          <w:rFonts w:eastAsiaTheme="minorHAnsi" w:cstheme="minorHAnsi"/>
        </w:rPr>
        <w:t xml:space="preserve">there are still </w:t>
      </w:r>
      <w:r w:rsidR="0065498B" w:rsidRPr="00C42346">
        <w:rPr>
          <w:rFonts w:eastAsiaTheme="minorHAnsi" w:cstheme="minorHAnsi"/>
        </w:rPr>
        <w:t xml:space="preserve">some problems in their algorithm, </w:t>
      </w:r>
      <w:r w:rsidR="00BC0E42" w:rsidRPr="00C42346">
        <w:rPr>
          <w:rFonts w:eastAsiaTheme="minorHAnsi" w:cstheme="minorHAnsi"/>
        </w:rPr>
        <w:t xml:space="preserve">the most obvious one is </w:t>
      </w:r>
      <w:r w:rsidR="00962AED" w:rsidRPr="00C42346">
        <w:rPr>
          <w:rFonts w:eastAsiaTheme="minorHAnsi" w:cstheme="minorHAnsi"/>
        </w:rPr>
        <w:t>that though the algorithm detects anomalies and gives a score</w:t>
      </w:r>
      <w:r w:rsidR="002E329C" w:rsidRPr="00C42346">
        <w:rPr>
          <w:rFonts w:eastAsiaTheme="minorHAnsi" w:cstheme="minorHAnsi"/>
        </w:rPr>
        <w:t xml:space="preserve"> to each edge, it </w:t>
      </w:r>
      <w:r w:rsidR="00C95707" w:rsidRPr="00C42346">
        <w:rPr>
          <w:rFonts w:eastAsiaTheme="minorHAnsi" w:cstheme="minorHAnsi"/>
        </w:rPr>
        <w:t xml:space="preserve">keeps all the edges </w:t>
      </w:r>
      <w:r w:rsidR="00FB3342" w:rsidRPr="00C42346">
        <w:rPr>
          <w:rFonts w:eastAsiaTheme="minorHAnsi" w:cstheme="minorHAnsi"/>
        </w:rPr>
        <w:t>to the CMS without</w:t>
      </w:r>
      <w:r w:rsidR="003F1606" w:rsidRPr="00C42346">
        <w:rPr>
          <w:rFonts w:eastAsiaTheme="minorHAnsi" w:cstheme="minorHAnsi"/>
        </w:rPr>
        <w:t xml:space="preserve"> </w:t>
      </w:r>
      <w:r w:rsidR="00394F02" w:rsidRPr="00C42346">
        <w:rPr>
          <w:rFonts w:eastAsiaTheme="minorHAnsi" w:cstheme="minorHAnsi"/>
        </w:rPr>
        <w:t xml:space="preserve">differentiating </w:t>
      </w:r>
      <w:r w:rsidR="00681125" w:rsidRPr="00C42346">
        <w:rPr>
          <w:rFonts w:eastAsiaTheme="minorHAnsi" w:cstheme="minorHAnsi"/>
        </w:rPr>
        <w:t xml:space="preserve">normal or anomalous </w:t>
      </w:r>
      <w:r w:rsidR="00E570FC">
        <w:rPr>
          <w:rFonts w:eastAsiaTheme="minorHAnsi" w:cstheme="minorHAnsi"/>
        </w:rPr>
        <w:t>ones</w:t>
      </w:r>
      <w:r w:rsidR="00681125" w:rsidRPr="00C42346">
        <w:rPr>
          <w:rFonts w:eastAsiaTheme="minorHAnsi" w:cstheme="minorHAnsi"/>
        </w:rPr>
        <w:t>. This behavior leads to a</w:t>
      </w:r>
      <w:r w:rsidR="00147A30" w:rsidRPr="00C42346">
        <w:rPr>
          <w:rFonts w:eastAsiaTheme="minorHAnsi" w:cstheme="minorHAnsi"/>
        </w:rPr>
        <w:t xml:space="preserve"> potential</w:t>
      </w:r>
      <w:r w:rsidR="00681125" w:rsidRPr="00C42346">
        <w:rPr>
          <w:rFonts w:eastAsiaTheme="minorHAnsi" w:cstheme="minorHAnsi"/>
        </w:rPr>
        <w:t xml:space="preserve"> issue</w:t>
      </w:r>
      <w:r w:rsidR="00147A30" w:rsidRPr="00C42346">
        <w:rPr>
          <w:rFonts w:eastAsiaTheme="minorHAnsi" w:cstheme="minorHAnsi"/>
        </w:rPr>
        <w:t>. S</w:t>
      </w:r>
      <w:r w:rsidR="00976B17" w:rsidRPr="00C42346">
        <w:rPr>
          <w:rFonts w:eastAsiaTheme="minorHAnsi" w:cstheme="minorHAnsi"/>
        </w:rPr>
        <w:t xml:space="preserve">ince one of the characteristics </w:t>
      </w:r>
      <w:r w:rsidR="007C4669" w:rsidRPr="00C42346">
        <w:rPr>
          <w:rFonts w:eastAsiaTheme="minorHAnsi" w:cstheme="minorHAnsi"/>
        </w:rPr>
        <w:t xml:space="preserve">of anomalous edges </w:t>
      </w:r>
      <w:r w:rsidR="00703AF1" w:rsidRPr="00C42346">
        <w:rPr>
          <w:rFonts w:eastAsiaTheme="minorHAnsi" w:cstheme="minorHAnsi"/>
        </w:rPr>
        <w:t>is</w:t>
      </w:r>
      <w:r w:rsidR="007C4669" w:rsidRPr="00C42346">
        <w:rPr>
          <w:rFonts w:eastAsiaTheme="minorHAnsi" w:cstheme="minorHAnsi"/>
        </w:rPr>
        <w:t xml:space="preserve"> </w:t>
      </w:r>
      <w:r w:rsidR="009F13AE" w:rsidRPr="00C42346">
        <w:rPr>
          <w:rFonts w:eastAsiaTheme="minorHAnsi" w:cstheme="minorHAnsi"/>
        </w:rPr>
        <w:t xml:space="preserve">they usually </w:t>
      </w:r>
      <w:r w:rsidR="004B1C18" w:rsidRPr="00C42346">
        <w:rPr>
          <w:rFonts w:eastAsiaTheme="minorHAnsi" w:cstheme="minorHAnsi"/>
        </w:rPr>
        <w:t xml:space="preserve">approach the system in </w:t>
      </w:r>
      <w:r w:rsidR="00B57542" w:rsidRPr="00C42346">
        <w:rPr>
          <w:rFonts w:eastAsiaTheme="minorHAnsi" w:cstheme="minorHAnsi"/>
        </w:rPr>
        <w:t>a burst, i.e.</w:t>
      </w:r>
      <w:r w:rsidR="00BA1DC1" w:rsidRPr="00C42346">
        <w:rPr>
          <w:rFonts w:eastAsiaTheme="minorHAnsi" w:cstheme="minorHAnsi"/>
        </w:rPr>
        <w:t>,</w:t>
      </w:r>
      <w:r w:rsidR="00B57542" w:rsidRPr="00C42346">
        <w:rPr>
          <w:rFonts w:eastAsiaTheme="minorHAnsi" w:cstheme="minorHAnsi"/>
        </w:rPr>
        <w:t xml:space="preserve"> </w:t>
      </w:r>
      <w:r w:rsidR="004347B7" w:rsidRPr="00C42346">
        <w:rPr>
          <w:rFonts w:eastAsiaTheme="minorHAnsi" w:cstheme="minorHAnsi"/>
        </w:rPr>
        <w:t xml:space="preserve">a </w:t>
      </w:r>
      <w:r w:rsidR="00BA1DC1" w:rsidRPr="00C42346">
        <w:rPr>
          <w:rFonts w:eastAsiaTheme="minorHAnsi" w:cstheme="minorHAnsi"/>
        </w:rPr>
        <w:t>large number of edges</w:t>
      </w:r>
      <w:r w:rsidR="004347B7" w:rsidRPr="00C42346">
        <w:rPr>
          <w:rFonts w:eastAsiaTheme="minorHAnsi" w:cstheme="minorHAnsi"/>
        </w:rPr>
        <w:t xml:space="preserve"> in a relatively short period</w:t>
      </w:r>
      <w:r w:rsidR="00703AF1" w:rsidRPr="00C42346">
        <w:rPr>
          <w:rFonts w:eastAsiaTheme="minorHAnsi" w:cstheme="minorHAnsi"/>
        </w:rPr>
        <w:t>,</w:t>
      </w:r>
      <w:r w:rsidR="00D774E9" w:rsidRPr="00C42346">
        <w:rPr>
          <w:rFonts w:eastAsiaTheme="minorHAnsi" w:cstheme="minorHAnsi"/>
        </w:rPr>
        <w:t xml:space="preserve"> when the system is </w:t>
      </w:r>
      <w:r w:rsidR="00C24012" w:rsidRPr="00C42346">
        <w:rPr>
          <w:rFonts w:eastAsiaTheme="minorHAnsi" w:cstheme="minorHAnsi"/>
        </w:rPr>
        <w:t>under attack,</w:t>
      </w:r>
      <w:r w:rsidR="004B0761" w:rsidRPr="00C42346">
        <w:rPr>
          <w:rFonts w:eastAsiaTheme="minorHAnsi" w:cstheme="minorHAnsi"/>
        </w:rPr>
        <w:t xml:space="preserve"> </w:t>
      </w:r>
      <w:r w:rsidR="00536D55" w:rsidRPr="00C42346">
        <w:rPr>
          <w:rFonts w:eastAsiaTheme="minorHAnsi" w:cstheme="minorHAnsi"/>
        </w:rPr>
        <w:t>after giving a high anomaly score</w:t>
      </w:r>
      <w:r w:rsidR="00C72B1D" w:rsidRPr="00C42346">
        <w:rPr>
          <w:rFonts w:eastAsiaTheme="minorHAnsi" w:cstheme="minorHAnsi"/>
        </w:rPr>
        <w:t xml:space="preserve">, </w:t>
      </w:r>
      <w:r w:rsidR="00536D55" w:rsidRPr="00C42346">
        <w:rPr>
          <w:rFonts w:eastAsiaTheme="minorHAnsi" w:cstheme="minorHAnsi"/>
        </w:rPr>
        <w:t xml:space="preserve">the algorithm </w:t>
      </w:r>
      <w:r w:rsidR="00D60D6C" w:rsidRPr="00C42346">
        <w:rPr>
          <w:rFonts w:eastAsiaTheme="minorHAnsi" w:cstheme="minorHAnsi"/>
        </w:rPr>
        <w:t>merge</w:t>
      </w:r>
      <w:r w:rsidR="00536D55" w:rsidRPr="00C42346">
        <w:rPr>
          <w:rFonts w:eastAsiaTheme="minorHAnsi" w:cstheme="minorHAnsi"/>
        </w:rPr>
        <w:t>s</w:t>
      </w:r>
      <w:r w:rsidR="00D60D6C" w:rsidRPr="00C42346">
        <w:rPr>
          <w:rFonts w:eastAsiaTheme="minorHAnsi" w:cstheme="minorHAnsi"/>
        </w:rPr>
        <w:t xml:space="preserve"> </w:t>
      </w:r>
      <w:r w:rsidR="00536D55" w:rsidRPr="00C42346">
        <w:rPr>
          <w:rFonts w:eastAsiaTheme="minorHAnsi" w:cstheme="minorHAnsi"/>
        </w:rPr>
        <w:t xml:space="preserve">those edges </w:t>
      </w:r>
      <w:r w:rsidR="00D60D6C" w:rsidRPr="00C42346">
        <w:rPr>
          <w:rFonts w:eastAsiaTheme="minorHAnsi" w:cstheme="minorHAnsi"/>
        </w:rPr>
        <w:t xml:space="preserve">into the </w:t>
      </w:r>
      <w:r w:rsidR="009977F1" w:rsidRPr="00C42346">
        <w:rPr>
          <w:rFonts w:eastAsiaTheme="minorHAnsi" w:cstheme="minorHAnsi"/>
        </w:rPr>
        <w:t xml:space="preserve">internal </w:t>
      </w:r>
      <w:r w:rsidR="00DB1647" w:rsidRPr="00C42346">
        <w:rPr>
          <w:rFonts w:eastAsiaTheme="minorHAnsi" w:cstheme="minorHAnsi"/>
        </w:rPr>
        <w:t>states</w:t>
      </w:r>
      <w:r w:rsidR="00536D55" w:rsidRPr="00C42346">
        <w:rPr>
          <w:rFonts w:eastAsiaTheme="minorHAnsi" w:cstheme="minorHAnsi"/>
        </w:rPr>
        <w:t xml:space="preserve">. </w:t>
      </w:r>
      <w:r w:rsidR="00117CDE" w:rsidRPr="00C42346">
        <w:rPr>
          <w:rFonts w:eastAsiaTheme="minorHAnsi" w:cstheme="minorHAnsi"/>
        </w:rPr>
        <w:t>Therefor</w:t>
      </w:r>
      <w:r w:rsidR="00772437" w:rsidRPr="00C42346">
        <w:rPr>
          <w:rFonts w:eastAsiaTheme="minorHAnsi" w:cstheme="minorHAnsi"/>
        </w:rPr>
        <w:t>e</w:t>
      </w:r>
      <w:r w:rsidR="00C83257">
        <w:rPr>
          <w:rFonts w:eastAsiaTheme="minorHAnsi" w:cstheme="minorHAnsi"/>
        </w:rPr>
        <w:t>,</w:t>
      </w:r>
      <w:r w:rsidR="00772437" w:rsidRPr="00C42346">
        <w:rPr>
          <w:rFonts w:eastAsiaTheme="minorHAnsi" w:cstheme="minorHAnsi"/>
        </w:rPr>
        <w:t xml:space="preserve"> it is likely </w:t>
      </w:r>
      <w:r w:rsidR="007551D5">
        <w:rPr>
          <w:rFonts w:eastAsiaTheme="minorHAnsi" w:cstheme="minorHAnsi"/>
        </w:rPr>
        <w:t>in the future</w:t>
      </w:r>
      <w:r w:rsidR="00B97BB2">
        <w:rPr>
          <w:rFonts w:eastAsiaTheme="minorHAnsi" w:cstheme="minorHAnsi"/>
        </w:rPr>
        <w:t>,</w:t>
      </w:r>
      <w:r w:rsidR="00772437" w:rsidRPr="00C42346">
        <w:rPr>
          <w:rFonts w:eastAsiaTheme="minorHAnsi" w:cstheme="minorHAnsi"/>
        </w:rPr>
        <w:t xml:space="preserve"> </w:t>
      </w:r>
      <w:r w:rsidR="00703AF1" w:rsidRPr="00C42346">
        <w:rPr>
          <w:rFonts w:eastAsiaTheme="minorHAnsi" w:cstheme="minorHAnsi"/>
        </w:rPr>
        <w:t>edge</w:t>
      </w:r>
      <w:r w:rsidR="003E49EC" w:rsidRPr="00C42346">
        <w:rPr>
          <w:rFonts w:eastAsiaTheme="minorHAnsi" w:cstheme="minorHAnsi"/>
        </w:rPr>
        <w:t>s</w:t>
      </w:r>
      <w:r w:rsidR="00703AF1" w:rsidRPr="00C42346">
        <w:rPr>
          <w:rFonts w:eastAsiaTheme="minorHAnsi" w:cstheme="minorHAnsi"/>
        </w:rPr>
        <w:t xml:space="preserve"> </w:t>
      </w:r>
      <w:r w:rsidR="007F289E">
        <w:rPr>
          <w:rFonts w:eastAsiaTheme="minorHAnsi" w:cstheme="minorHAnsi"/>
        </w:rPr>
        <w:t xml:space="preserve">of the same type </w:t>
      </w:r>
      <w:r w:rsidR="003E49EC" w:rsidRPr="00C42346">
        <w:rPr>
          <w:rFonts w:eastAsiaTheme="minorHAnsi" w:cstheme="minorHAnsi"/>
        </w:rPr>
        <w:t xml:space="preserve">are regarded as </w:t>
      </w:r>
      <w:r w:rsidR="00755313" w:rsidRPr="00C42346">
        <w:rPr>
          <w:rFonts w:eastAsiaTheme="minorHAnsi" w:cstheme="minorHAnsi"/>
        </w:rPr>
        <w:t>normal.</w:t>
      </w:r>
      <w:r w:rsidR="002E6D3E" w:rsidRPr="00C42346">
        <w:rPr>
          <w:rFonts w:eastAsiaTheme="minorHAnsi" w:cstheme="minorHAnsi"/>
        </w:rPr>
        <w:t xml:space="preserve"> We will discuss this in detail in</w:t>
      </w:r>
      <w:r w:rsidR="003A0D79">
        <w:rPr>
          <w:rFonts w:eastAsiaTheme="minorHAnsi" w:cstheme="minorHAnsi"/>
        </w:rPr>
        <w:t xml:space="preserve"> Sec. </w:t>
      </w:r>
      <w:r w:rsidR="003A0D79" w:rsidRPr="003A0D79">
        <w:rPr>
          <w:rFonts w:eastAsiaTheme="minorHAnsi" w:cstheme="minorHAnsi"/>
          <w:highlight w:val="yellow"/>
        </w:rPr>
        <w:t>X</w:t>
      </w:r>
      <w:r w:rsidR="00F80F55" w:rsidRPr="00C42346">
        <w:rPr>
          <w:rFonts w:eastAsiaTheme="minorHAnsi" w:cstheme="minorHAnsi"/>
        </w:rPr>
        <w:t>.</w:t>
      </w:r>
    </w:p>
    <w:p w14:paraId="25C50E46" w14:textId="77777777" w:rsidR="00007945" w:rsidRPr="00C42346" w:rsidRDefault="00007945" w:rsidP="00D14E9D">
      <w:pPr>
        <w:spacing w:line="168" w:lineRule="auto"/>
        <w:rPr>
          <w:rFonts w:eastAsiaTheme="minorHAnsi" w:cstheme="minorHAnsi"/>
        </w:rPr>
      </w:pPr>
    </w:p>
    <w:p w14:paraId="29232405" w14:textId="23DF2D1C" w:rsidR="00950260" w:rsidRPr="00C42346" w:rsidRDefault="00C22D34" w:rsidP="00D14E9D">
      <w:pPr>
        <w:spacing w:line="168" w:lineRule="auto"/>
        <w:rPr>
          <w:rFonts w:eastAsiaTheme="minorHAnsi" w:cstheme="minorHAnsi"/>
        </w:rPr>
      </w:pPr>
      <w:r w:rsidRPr="00C42346">
        <w:rPr>
          <w:rFonts w:eastAsiaTheme="minorHAnsi" w:cstheme="minorHAnsi"/>
        </w:rPr>
        <w:t xml:space="preserve">// </w:t>
      </w:r>
      <w:r w:rsidR="00445601" w:rsidRPr="00C42346">
        <w:rPr>
          <w:rFonts w:eastAsiaTheme="minorHAnsi" w:cstheme="minorHAnsi"/>
        </w:rPr>
        <w:t xml:space="preserve">h2: </w:t>
      </w:r>
      <w:r w:rsidRPr="00C42346">
        <w:rPr>
          <w:rFonts w:eastAsiaTheme="minorHAnsi" w:cstheme="minorHAnsi"/>
        </w:rPr>
        <w:t>Related Work</w:t>
      </w:r>
    </w:p>
    <w:p w14:paraId="6DC609BA" w14:textId="77777777" w:rsidR="00950260" w:rsidRPr="00C42346" w:rsidRDefault="00950260" w:rsidP="00D14E9D">
      <w:pPr>
        <w:spacing w:line="168" w:lineRule="auto"/>
        <w:rPr>
          <w:rFonts w:eastAsiaTheme="minorHAnsi" w:cstheme="minorHAnsi"/>
        </w:rPr>
      </w:pPr>
      <w:r w:rsidRPr="00C42346">
        <w:rPr>
          <w:rFonts w:eastAsiaTheme="minorHAnsi" w:cstheme="minorHAnsi"/>
        </w:rPr>
        <w:t>// --------------------------------------------------------------------------------</w:t>
      </w:r>
    </w:p>
    <w:p w14:paraId="31E18953" w14:textId="77777777" w:rsidR="00C22D34" w:rsidRPr="00C42346" w:rsidRDefault="00C22D34" w:rsidP="00D14E9D">
      <w:pPr>
        <w:spacing w:line="168" w:lineRule="auto"/>
        <w:rPr>
          <w:rFonts w:eastAsiaTheme="minorHAnsi" w:cstheme="minorHAnsi"/>
        </w:rPr>
      </w:pPr>
    </w:p>
    <w:p w14:paraId="317CC3A0" w14:textId="1DD968F1" w:rsidR="00C22D34" w:rsidRDefault="00C22D34" w:rsidP="00D14E9D">
      <w:pPr>
        <w:spacing w:line="168" w:lineRule="auto"/>
        <w:rPr>
          <w:rFonts w:eastAsiaTheme="minorHAnsi" w:cstheme="minorHAnsi"/>
        </w:rPr>
      </w:pPr>
      <w:r w:rsidRPr="00C42346">
        <w:rPr>
          <w:rFonts w:eastAsiaTheme="minorHAnsi" w:cstheme="minorHAnsi"/>
        </w:rPr>
        <w:t>In this section, we will</w:t>
      </w:r>
      <w:r w:rsidR="00CB7F38">
        <w:rPr>
          <w:rFonts w:eastAsiaTheme="minorHAnsi" w:cstheme="minorHAnsi"/>
        </w:rPr>
        <w:t xml:space="preserve"> briefly</w:t>
      </w:r>
      <w:r w:rsidRPr="00C42346">
        <w:rPr>
          <w:rFonts w:eastAsiaTheme="minorHAnsi" w:cstheme="minorHAnsi"/>
        </w:rPr>
        <w:t xml:space="preserve"> review the </w:t>
      </w:r>
      <w:r w:rsidR="007D780B">
        <w:rPr>
          <w:rFonts w:eastAsiaTheme="minorHAnsi" w:cstheme="minorHAnsi"/>
        </w:rPr>
        <w:t xml:space="preserve">existing </w:t>
      </w:r>
      <w:r w:rsidRPr="00C42346">
        <w:rPr>
          <w:rFonts w:eastAsiaTheme="minorHAnsi" w:cstheme="minorHAnsi"/>
        </w:rPr>
        <w:t>methods to detect anomalous dat</w:t>
      </w:r>
      <w:r w:rsidR="00832A8D" w:rsidRPr="00C42346">
        <w:rPr>
          <w:rFonts w:eastAsiaTheme="minorHAnsi" w:cstheme="minorHAnsi"/>
        </w:rPr>
        <w:t>a</w:t>
      </w:r>
      <w:r w:rsidR="00F67E88">
        <w:rPr>
          <w:rFonts w:eastAsiaTheme="minorHAnsi" w:cstheme="minorHAnsi"/>
        </w:rPr>
        <w:t xml:space="preserve"> on static or </w:t>
      </w:r>
      <w:r w:rsidR="00CE6390">
        <w:rPr>
          <w:rFonts w:eastAsiaTheme="minorHAnsi" w:cstheme="minorHAnsi"/>
        </w:rPr>
        <w:t>dynamic graphs</w:t>
      </w:r>
      <w:r w:rsidRPr="00C42346">
        <w:rPr>
          <w:rFonts w:eastAsiaTheme="minorHAnsi" w:cstheme="minorHAnsi"/>
        </w:rPr>
        <w:t>.</w:t>
      </w:r>
      <w:r w:rsidR="00354088">
        <w:rPr>
          <w:rFonts w:eastAsiaTheme="minorHAnsi" w:cstheme="minorHAnsi"/>
        </w:rPr>
        <w:t xml:space="preserve"> See </w:t>
      </w:r>
      <w:r w:rsidR="00EC2449">
        <w:rPr>
          <w:rFonts w:eastAsiaTheme="minorHAnsi" w:cstheme="minorHAnsi"/>
        </w:rPr>
        <w:t>(cite) for a more comprehensive comparison and evaluation</w:t>
      </w:r>
      <w:r w:rsidR="00B86ED0">
        <w:rPr>
          <w:rFonts w:eastAsiaTheme="minorHAnsi" w:cstheme="minorHAnsi"/>
        </w:rPr>
        <w:t xml:space="preserve"> on graph-based anomaly detection algorithms.</w:t>
      </w:r>
    </w:p>
    <w:p w14:paraId="2E0338CF" w14:textId="4CA73517" w:rsidR="00CE6390" w:rsidRDefault="00CE6390" w:rsidP="00D14E9D">
      <w:pPr>
        <w:spacing w:line="168" w:lineRule="auto"/>
        <w:rPr>
          <w:rFonts w:eastAsiaTheme="minorHAnsi" w:cstheme="minorHAnsi"/>
        </w:rPr>
      </w:pPr>
    </w:p>
    <w:p w14:paraId="45AC8FAB" w14:textId="167AA267" w:rsidR="00CE6390" w:rsidRDefault="00816A14" w:rsidP="00D14E9D">
      <w:pPr>
        <w:spacing w:line="168" w:lineRule="auto"/>
        <w:rPr>
          <w:rFonts w:eastAsiaTheme="minorHAnsi" w:cstheme="minorHAnsi"/>
        </w:rPr>
      </w:pPr>
      <w:r>
        <w:rPr>
          <w:rFonts w:eastAsiaTheme="minorHAnsi" w:cstheme="minorHAnsi"/>
        </w:rPr>
        <w:t xml:space="preserve">Anomaly detection in static graphs can be summarized into </w:t>
      </w:r>
      <w:r w:rsidR="0049207E">
        <w:rPr>
          <w:rFonts w:eastAsiaTheme="minorHAnsi" w:cstheme="minorHAnsi"/>
        </w:rPr>
        <w:t>three categories</w:t>
      </w:r>
      <w:r w:rsidR="00B94B69">
        <w:rPr>
          <w:rFonts w:eastAsiaTheme="minorHAnsi" w:cstheme="minorHAnsi"/>
        </w:rPr>
        <w:t>:</w:t>
      </w:r>
      <w:r w:rsidR="00F845F9">
        <w:rPr>
          <w:rFonts w:eastAsiaTheme="minorHAnsi" w:cstheme="minorHAnsi"/>
        </w:rPr>
        <w:t xml:space="preserve"> a</w:t>
      </w:r>
      <w:r w:rsidR="00F845F9">
        <w:rPr>
          <w:rFonts w:eastAsiaTheme="minorHAnsi" w:cstheme="minorHAnsi"/>
        </w:rPr>
        <w:t>nomalous node detection</w:t>
      </w:r>
      <w:r w:rsidR="00F845F9">
        <w:rPr>
          <w:rFonts w:eastAsiaTheme="minorHAnsi" w:cstheme="minorHAnsi"/>
        </w:rPr>
        <w:t>, a</w:t>
      </w:r>
      <w:r w:rsidR="00F845F9">
        <w:rPr>
          <w:rFonts w:eastAsiaTheme="minorHAnsi" w:cstheme="minorHAnsi"/>
        </w:rPr>
        <w:t>nomalous edge detection</w:t>
      </w:r>
      <w:r w:rsidR="00F845F9">
        <w:rPr>
          <w:rFonts w:eastAsiaTheme="minorHAnsi" w:cstheme="minorHAnsi"/>
        </w:rPr>
        <w:t>, and a</w:t>
      </w:r>
      <w:r w:rsidR="00F845F9">
        <w:rPr>
          <w:rFonts w:eastAsiaTheme="minorHAnsi" w:cstheme="minorHAnsi"/>
        </w:rPr>
        <w:t>nomalous subgraph detection</w:t>
      </w:r>
      <w:r>
        <w:rPr>
          <w:rFonts w:eastAsiaTheme="minorHAnsi" w:cstheme="minorHAnsi"/>
        </w:rPr>
        <w:t>.</w:t>
      </w:r>
    </w:p>
    <w:p w14:paraId="374A305F" w14:textId="342E8860" w:rsidR="00EC5A99" w:rsidRDefault="00EC5A99" w:rsidP="00D14E9D">
      <w:pPr>
        <w:spacing w:line="168" w:lineRule="auto"/>
        <w:rPr>
          <w:rFonts w:eastAsiaTheme="minorHAnsi" w:cstheme="minorHAnsi"/>
        </w:rPr>
      </w:pPr>
    </w:p>
    <w:p w14:paraId="783298DF" w14:textId="4933CE7D" w:rsidR="00EC5A99" w:rsidRDefault="004D76D0" w:rsidP="00D14E9D">
      <w:pPr>
        <w:spacing w:line="168" w:lineRule="auto"/>
        <w:rPr>
          <w:rFonts w:eastAsiaTheme="minorHAnsi" w:cstheme="minorHAnsi"/>
        </w:rPr>
      </w:pPr>
      <w:r>
        <w:rPr>
          <w:rFonts w:eastAsiaTheme="minorHAnsi" w:cstheme="minorHAnsi"/>
        </w:rPr>
        <w:t xml:space="preserve">Anomalous node detection: </w:t>
      </w:r>
      <w:proofErr w:type="spellStart"/>
      <w:r w:rsidR="00AC1F57" w:rsidRPr="007471B9">
        <w:rPr>
          <w:rFonts w:eastAsiaTheme="minorHAnsi" w:cstheme="minorHAnsi"/>
          <w:highlight w:val="yellow"/>
        </w:rPr>
        <w:t>OddBall</w:t>
      </w:r>
      <w:proofErr w:type="spellEnd"/>
      <w:r w:rsidR="00CF32F0">
        <w:rPr>
          <w:rFonts w:eastAsiaTheme="minorHAnsi" w:cstheme="minorHAnsi"/>
        </w:rPr>
        <w:t xml:space="preserve"> is an</w:t>
      </w:r>
      <w:r w:rsidR="0036173B">
        <w:rPr>
          <w:rFonts w:eastAsiaTheme="minorHAnsi" w:cstheme="minorHAnsi"/>
        </w:rPr>
        <w:t xml:space="preserve"> anomaly detection algorithm on weighted graphs. It</w:t>
      </w:r>
      <w:r w:rsidR="00AC1F57">
        <w:rPr>
          <w:rFonts w:eastAsiaTheme="minorHAnsi" w:cstheme="minorHAnsi"/>
        </w:rPr>
        <w:t xml:space="preserve"> </w:t>
      </w:r>
      <w:r w:rsidR="00307780">
        <w:rPr>
          <w:rFonts w:eastAsiaTheme="minorHAnsi" w:cstheme="minorHAnsi"/>
        </w:rPr>
        <w:t xml:space="preserve">extracts </w:t>
      </w:r>
      <w:r w:rsidR="00921C91">
        <w:rPr>
          <w:rFonts w:eastAsiaTheme="minorHAnsi" w:cstheme="minorHAnsi"/>
        </w:rPr>
        <w:t>four</w:t>
      </w:r>
      <w:r w:rsidR="000776DC">
        <w:rPr>
          <w:rFonts w:eastAsiaTheme="minorHAnsi" w:cstheme="minorHAnsi"/>
        </w:rPr>
        <w:t xml:space="preserve"> features</w:t>
      </w:r>
      <w:r w:rsidR="004D5DA4">
        <w:rPr>
          <w:rFonts w:eastAsiaTheme="minorHAnsi" w:cstheme="minorHAnsi"/>
        </w:rPr>
        <w:t xml:space="preserve">, i.e., </w:t>
      </w:r>
      <w:r w:rsidR="00DE5439">
        <w:rPr>
          <w:rFonts w:eastAsiaTheme="minorHAnsi" w:cstheme="minorHAnsi"/>
        </w:rPr>
        <w:t xml:space="preserve">degree, number of edges, total weight, and principal eigenvalue, </w:t>
      </w:r>
      <w:r w:rsidR="00503B4D">
        <w:rPr>
          <w:rFonts w:eastAsiaTheme="minorHAnsi" w:cstheme="minorHAnsi"/>
        </w:rPr>
        <w:t>f</w:t>
      </w:r>
      <w:r w:rsidR="006E171E">
        <w:rPr>
          <w:rFonts w:eastAsiaTheme="minorHAnsi" w:cstheme="minorHAnsi"/>
        </w:rPr>
        <w:t>rom</w:t>
      </w:r>
      <w:r w:rsidR="00B55232">
        <w:rPr>
          <w:rFonts w:eastAsiaTheme="minorHAnsi" w:cstheme="minorHAnsi"/>
        </w:rPr>
        <w:t xml:space="preserve"> graph</w:t>
      </w:r>
      <w:r w:rsidR="00596B0C">
        <w:rPr>
          <w:rFonts w:eastAsiaTheme="minorHAnsi" w:cstheme="minorHAnsi"/>
        </w:rPr>
        <w:t xml:space="preserve"> </w:t>
      </w:r>
      <w:r w:rsidR="002C1ACF">
        <w:rPr>
          <w:rFonts w:eastAsiaTheme="minorHAnsi" w:cstheme="minorHAnsi"/>
        </w:rPr>
        <w:t xml:space="preserve">nodes </w:t>
      </w:r>
      <w:r w:rsidR="00596B0C">
        <w:rPr>
          <w:rFonts w:eastAsiaTheme="minorHAnsi" w:cstheme="minorHAnsi"/>
        </w:rPr>
        <w:t>and group them into three pairs</w:t>
      </w:r>
      <w:r w:rsidR="007471B9">
        <w:rPr>
          <w:rFonts w:eastAsiaTheme="minorHAnsi" w:cstheme="minorHAnsi"/>
        </w:rPr>
        <w:t xml:space="preserve">, </w:t>
      </w:r>
      <w:r w:rsidR="00C01C58">
        <w:rPr>
          <w:rFonts w:eastAsiaTheme="minorHAnsi" w:cstheme="minorHAnsi"/>
        </w:rPr>
        <w:t xml:space="preserve">then utilizing </w:t>
      </w:r>
      <w:r w:rsidR="00665610">
        <w:rPr>
          <w:rFonts w:eastAsiaTheme="minorHAnsi" w:cstheme="minorHAnsi"/>
        </w:rPr>
        <w:t xml:space="preserve">four </w:t>
      </w:r>
      <w:r w:rsidR="00A263C9">
        <w:rPr>
          <w:rFonts w:eastAsiaTheme="minorHAnsi" w:cstheme="minorHAnsi"/>
        </w:rPr>
        <w:t xml:space="preserve">empirical </w:t>
      </w:r>
      <w:r w:rsidR="00665610">
        <w:rPr>
          <w:rFonts w:eastAsiaTheme="minorHAnsi" w:cstheme="minorHAnsi"/>
        </w:rPr>
        <w:t>power laws</w:t>
      </w:r>
      <w:r w:rsidR="00A263C9">
        <w:rPr>
          <w:rFonts w:eastAsiaTheme="minorHAnsi" w:cstheme="minorHAnsi"/>
        </w:rPr>
        <w:t xml:space="preserve"> </w:t>
      </w:r>
      <w:r w:rsidR="007471B9">
        <w:rPr>
          <w:rFonts w:eastAsiaTheme="minorHAnsi" w:cstheme="minorHAnsi"/>
        </w:rPr>
        <w:t>to identify</w:t>
      </w:r>
      <w:r w:rsidR="00E57E4A">
        <w:rPr>
          <w:rFonts w:eastAsiaTheme="minorHAnsi" w:cstheme="minorHAnsi"/>
        </w:rPr>
        <w:t xml:space="preserve"> the irregular behavior of anomalous nodes</w:t>
      </w:r>
      <w:r w:rsidR="007471B9">
        <w:rPr>
          <w:rFonts w:eastAsiaTheme="minorHAnsi" w:cstheme="minorHAnsi"/>
        </w:rPr>
        <w:t xml:space="preserve">. </w:t>
      </w:r>
      <w:proofErr w:type="spellStart"/>
      <w:r w:rsidR="007471B9" w:rsidRPr="007471B9">
        <w:rPr>
          <w:rFonts w:eastAsiaTheme="minorHAnsi" w:cstheme="minorHAnsi"/>
          <w:highlight w:val="yellow"/>
        </w:rPr>
        <w:t>CatchSync</w:t>
      </w:r>
      <w:proofErr w:type="spellEnd"/>
      <w:r w:rsidR="0053553F">
        <w:rPr>
          <w:rFonts w:eastAsiaTheme="minorHAnsi" w:cstheme="minorHAnsi"/>
        </w:rPr>
        <w:t xml:space="preserve"> </w:t>
      </w:r>
      <w:r w:rsidR="007471B9">
        <w:rPr>
          <w:rFonts w:eastAsiaTheme="minorHAnsi" w:cstheme="minorHAnsi"/>
        </w:rPr>
        <w:t>exploits</w:t>
      </w:r>
      <w:r w:rsidR="004B1C09">
        <w:rPr>
          <w:rFonts w:eastAsiaTheme="minorHAnsi" w:cstheme="minorHAnsi"/>
        </w:rPr>
        <w:t xml:space="preserve"> two tell-tale signs</w:t>
      </w:r>
      <w:r w:rsidR="00DE19DE">
        <w:rPr>
          <w:rFonts w:eastAsiaTheme="minorHAnsi" w:cstheme="minorHAnsi"/>
        </w:rPr>
        <w:t>, i.e.,</w:t>
      </w:r>
      <w:r w:rsidR="007471B9">
        <w:rPr>
          <w:rFonts w:eastAsiaTheme="minorHAnsi" w:cstheme="minorHAnsi"/>
        </w:rPr>
        <w:t xml:space="preserve"> synchronized behavior and irregular connectivity, of the anomalous users</w:t>
      </w:r>
      <w:r w:rsidR="00E85A03">
        <w:rPr>
          <w:rFonts w:eastAsiaTheme="minorHAnsi" w:cstheme="minorHAnsi"/>
        </w:rPr>
        <w:t>. T</w:t>
      </w:r>
      <w:r w:rsidR="00C972C6">
        <w:rPr>
          <w:rFonts w:eastAsiaTheme="minorHAnsi" w:cstheme="minorHAnsi"/>
        </w:rPr>
        <w:t>he authors</w:t>
      </w:r>
      <w:r w:rsidR="007471B9">
        <w:rPr>
          <w:rFonts w:eastAsiaTheme="minorHAnsi" w:cstheme="minorHAnsi"/>
        </w:rPr>
        <w:t xml:space="preserve"> </w:t>
      </w:r>
      <w:r w:rsidR="00E85A03">
        <w:rPr>
          <w:rFonts w:eastAsiaTheme="minorHAnsi" w:cstheme="minorHAnsi"/>
        </w:rPr>
        <w:t xml:space="preserve">then </w:t>
      </w:r>
      <w:r w:rsidR="007471B9">
        <w:rPr>
          <w:rFonts w:eastAsiaTheme="minorHAnsi" w:cstheme="minorHAnsi"/>
        </w:rPr>
        <w:t xml:space="preserve">devise a </w:t>
      </w:r>
      <w:r w:rsidR="000213C7">
        <w:rPr>
          <w:rFonts w:eastAsiaTheme="minorHAnsi" w:cstheme="minorHAnsi"/>
        </w:rPr>
        <w:t>new measure</w:t>
      </w:r>
      <w:r w:rsidR="007D41BA">
        <w:rPr>
          <w:rFonts w:eastAsiaTheme="minorHAnsi" w:cstheme="minorHAnsi"/>
        </w:rPr>
        <w:t xml:space="preserve"> to qualify </w:t>
      </w:r>
      <w:r w:rsidR="00E85A03">
        <w:rPr>
          <w:rFonts w:eastAsiaTheme="minorHAnsi" w:cstheme="minorHAnsi"/>
        </w:rPr>
        <w:t xml:space="preserve">those </w:t>
      </w:r>
      <w:proofErr w:type="gramStart"/>
      <w:r w:rsidR="00E85A03">
        <w:rPr>
          <w:rFonts w:eastAsiaTheme="minorHAnsi" w:cstheme="minorHAnsi"/>
        </w:rPr>
        <w:t>concepts</w:t>
      </w:r>
      <w:r w:rsidR="007D41BA">
        <w:rPr>
          <w:rFonts w:eastAsiaTheme="minorHAnsi" w:cstheme="minorHAnsi"/>
        </w:rPr>
        <w:t>,</w:t>
      </w:r>
      <w:r w:rsidR="00E85A03">
        <w:rPr>
          <w:rFonts w:eastAsiaTheme="minorHAnsi" w:cstheme="minorHAnsi"/>
        </w:rPr>
        <w:t xml:space="preserve"> and</w:t>
      </w:r>
      <w:proofErr w:type="gramEnd"/>
      <w:r w:rsidR="00E85A03">
        <w:rPr>
          <w:rFonts w:eastAsiaTheme="minorHAnsi" w:cstheme="minorHAnsi"/>
        </w:rPr>
        <w:t xml:space="preserve"> use the proposed algorithm to </w:t>
      </w:r>
      <w:r w:rsidR="0006356E">
        <w:rPr>
          <w:rFonts w:eastAsiaTheme="minorHAnsi" w:cstheme="minorHAnsi"/>
        </w:rPr>
        <w:t xml:space="preserve">produce the </w:t>
      </w:r>
      <w:r w:rsidR="00290F64">
        <w:rPr>
          <w:rFonts w:eastAsiaTheme="minorHAnsi" w:cstheme="minorHAnsi"/>
        </w:rPr>
        <w:t>synchronicity-normality plots to help highlight the anomalous nodes</w:t>
      </w:r>
      <w:r w:rsidR="007471B9">
        <w:rPr>
          <w:rFonts w:eastAsiaTheme="minorHAnsi" w:cstheme="minorHAnsi"/>
        </w:rPr>
        <w:t>.</w:t>
      </w:r>
    </w:p>
    <w:p w14:paraId="1474C173" w14:textId="5E2E243B" w:rsidR="007471B9" w:rsidRDefault="007471B9" w:rsidP="00D14E9D">
      <w:pPr>
        <w:spacing w:line="168" w:lineRule="auto"/>
        <w:rPr>
          <w:rFonts w:eastAsiaTheme="minorHAnsi" w:cstheme="minorHAnsi" w:hint="eastAsia"/>
        </w:rPr>
      </w:pPr>
    </w:p>
    <w:p w14:paraId="2B30C1E7" w14:textId="49FB99F6" w:rsidR="007471B9" w:rsidRDefault="007471B9" w:rsidP="0055606F">
      <w:pPr>
        <w:spacing w:line="168" w:lineRule="auto"/>
        <w:rPr>
          <w:rFonts w:eastAsiaTheme="minorHAnsi" w:cstheme="minorHAnsi"/>
        </w:rPr>
      </w:pPr>
      <w:r>
        <w:rPr>
          <w:rFonts w:eastAsiaTheme="minorHAnsi" w:cstheme="minorHAnsi"/>
        </w:rPr>
        <w:t xml:space="preserve">Anomalous edge detection: </w:t>
      </w:r>
      <w:proofErr w:type="spellStart"/>
      <w:r w:rsidR="00155A8C" w:rsidRPr="00155A8C">
        <w:rPr>
          <w:rFonts w:eastAsiaTheme="minorHAnsi" w:cstheme="minorHAnsi"/>
          <w:highlight w:val="yellow"/>
        </w:rPr>
        <w:t>AutoPart</w:t>
      </w:r>
      <w:proofErr w:type="spellEnd"/>
      <w:r w:rsidR="0055606F" w:rsidRPr="0055606F">
        <w:rPr>
          <w:rFonts w:eastAsiaTheme="minorHAnsi" w:cstheme="minorHAnsi"/>
        </w:rPr>
        <w:t xml:space="preserve"> </w:t>
      </w:r>
      <w:r w:rsidR="00544AA0">
        <w:rPr>
          <w:rFonts w:eastAsiaTheme="minorHAnsi" w:cstheme="minorHAnsi"/>
        </w:rPr>
        <w:t xml:space="preserve">is a </w:t>
      </w:r>
      <w:r w:rsidR="00421EB0">
        <w:rPr>
          <w:rFonts w:eastAsiaTheme="minorHAnsi" w:cstheme="minorHAnsi"/>
        </w:rPr>
        <w:t>parameter-free method that</w:t>
      </w:r>
      <w:r w:rsidR="003D298F">
        <w:rPr>
          <w:rFonts w:eastAsiaTheme="minorHAnsi" w:cstheme="minorHAnsi"/>
        </w:rPr>
        <w:t xml:space="preserve"> </w:t>
      </w:r>
      <w:r w:rsidR="00B31EDA">
        <w:rPr>
          <w:rFonts w:eastAsiaTheme="minorHAnsi" w:cstheme="minorHAnsi"/>
        </w:rPr>
        <w:t xml:space="preserve">first </w:t>
      </w:r>
      <w:r w:rsidR="00AB3F48">
        <w:rPr>
          <w:rFonts w:eastAsiaTheme="minorHAnsi" w:cstheme="minorHAnsi"/>
        </w:rPr>
        <w:t>group</w:t>
      </w:r>
      <w:r w:rsidR="00EB41F4">
        <w:rPr>
          <w:rFonts w:eastAsiaTheme="minorHAnsi" w:cstheme="minorHAnsi"/>
        </w:rPr>
        <w:t>s</w:t>
      </w:r>
      <w:r w:rsidR="00AB3F48">
        <w:rPr>
          <w:rFonts w:eastAsiaTheme="minorHAnsi" w:cstheme="minorHAnsi"/>
        </w:rPr>
        <w:t xml:space="preserve"> nodes in the adjacency matrix</w:t>
      </w:r>
      <w:r w:rsidR="007F2A7A">
        <w:rPr>
          <w:rFonts w:eastAsiaTheme="minorHAnsi" w:cstheme="minorHAnsi"/>
        </w:rPr>
        <w:t xml:space="preserve"> into several clusters, </w:t>
      </w:r>
      <w:r w:rsidR="00387DEF">
        <w:rPr>
          <w:rFonts w:eastAsiaTheme="minorHAnsi" w:cstheme="minorHAnsi"/>
        </w:rPr>
        <w:t xml:space="preserve">encoding </w:t>
      </w:r>
      <w:r w:rsidR="0055606F" w:rsidRPr="0055606F">
        <w:rPr>
          <w:rFonts w:eastAsiaTheme="minorHAnsi" w:cstheme="minorHAnsi"/>
        </w:rPr>
        <w:t>the graph base</w:t>
      </w:r>
      <w:r w:rsidR="0055606F">
        <w:rPr>
          <w:rFonts w:eastAsiaTheme="minorHAnsi" w:cstheme="minorHAnsi"/>
        </w:rPr>
        <w:t xml:space="preserve"> </w:t>
      </w:r>
      <w:r w:rsidR="0055606F" w:rsidRPr="0055606F">
        <w:rPr>
          <w:rFonts w:eastAsiaTheme="minorHAnsi" w:cstheme="minorHAnsi"/>
        </w:rPr>
        <w:t xml:space="preserve">on </w:t>
      </w:r>
      <w:r w:rsidR="009976EA">
        <w:rPr>
          <w:rFonts w:eastAsiaTheme="minorHAnsi" w:cstheme="minorHAnsi"/>
        </w:rPr>
        <w:t xml:space="preserve">the </w:t>
      </w:r>
      <w:r w:rsidR="0055606F" w:rsidRPr="0055606F">
        <w:rPr>
          <w:rFonts w:eastAsiaTheme="minorHAnsi" w:cstheme="minorHAnsi"/>
        </w:rPr>
        <w:t xml:space="preserve">similar connectivity between nodes, then </w:t>
      </w:r>
      <w:r w:rsidR="00FC086A">
        <w:rPr>
          <w:rFonts w:eastAsiaTheme="minorHAnsi" w:cstheme="minorHAnsi"/>
        </w:rPr>
        <w:t xml:space="preserve">tries to find edges whose removal </w:t>
      </w:r>
      <w:r w:rsidR="00905A6D">
        <w:rPr>
          <w:rFonts w:eastAsiaTheme="minorHAnsi" w:cstheme="minorHAnsi"/>
        </w:rPr>
        <w:t>can significantly reduce the</w:t>
      </w:r>
      <w:r w:rsidR="004023FB">
        <w:rPr>
          <w:rFonts w:eastAsiaTheme="minorHAnsi" w:cstheme="minorHAnsi"/>
        </w:rPr>
        <w:t xml:space="preserve"> </w:t>
      </w:r>
      <w:r w:rsidR="00E876A0">
        <w:rPr>
          <w:rFonts w:eastAsiaTheme="minorHAnsi" w:cstheme="minorHAnsi"/>
        </w:rPr>
        <w:t>compression cost</w:t>
      </w:r>
      <w:r w:rsidR="00905A6D">
        <w:rPr>
          <w:rFonts w:eastAsiaTheme="minorHAnsi" w:cstheme="minorHAnsi"/>
        </w:rPr>
        <w:t xml:space="preserve">, so as to </w:t>
      </w:r>
      <w:r w:rsidR="004270A1">
        <w:rPr>
          <w:rFonts w:eastAsiaTheme="minorHAnsi" w:cstheme="minorHAnsi"/>
        </w:rPr>
        <w:t>spot the anomalous edges</w:t>
      </w:r>
      <w:r w:rsidR="0055606F" w:rsidRPr="0055606F">
        <w:rPr>
          <w:rFonts w:eastAsiaTheme="minorHAnsi" w:cstheme="minorHAnsi"/>
        </w:rPr>
        <w:t xml:space="preserve">. </w:t>
      </w:r>
      <w:proofErr w:type="spellStart"/>
      <w:r w:rsidR="00342B4C" w:rsidRPr="0072136B">
        <w:rPr>
          <w:rFonts w:eastAsiaTheme="minorHAnsi" w:cstheme="minorHAnsi"/>
          <w:highlight w:val="yellow"/>
        </w:rPr>
        <w:t>NrMF</w:t>
      </w:r>
      <w:proofErr w:type="spellEnd"/>
      <w:r w:rsidR="000B0860">
        <w:rPr>
          <w:rFonts w:eastAsiaTheme="minorHAnsi" w:cstheme="minorHAnsi"/>
        </w:rPr>
        <w:t>, which stands for</w:t>
      </w:r>
      <w:r w:rsidR="0055606F" w:rsidRPr="0055606F">
        <w:rPr>
          <w:rFonts w:eastAsiaTheme="minorHAnsi" w:cstheme="minorHAnsi"/>
        </w:rPr>
        <w:t xml:space="preserve"> </w:t>
      </w:r>
      <w:r w:rsidR="00C45E0C">
        <w:rPr>
          <w:rFonts w:eastAsiaTheme="minorHAnsi" w:cstheme="minorHAnsi"/>
        </w:rPr>
        <w:t xml:space="preserve">the </w:t>
      </w:r>
      <w:r w:rsidR="00EE068B">
        <w:rPr>
          <w:rFonts w:eastAsiaTheme="minorHAnsi" w:cstheme="minorHAnsi"/>
        </w:rPr>
        <w:t xml:space="preserve">non-negative residual </w:t>
      </w:r>
      <w:r w:rsidR="00FD4585">
        <w:rPr>
          <w:rFonts w:eastAsiaTheme="minorHAnsi" w:cstheme="minorHAnsi"/>
        </w:rPr>
        <w:t>matrix factorization framework</w:t>
      </w:r>
      <w:r w:rsidR="00C45E0C">
        <w:rPr>
          <w:rFonts w:eastAsiaTheme="minorHAnsi" w:cstheme="minorHAnsi"/>
        </w:rPr>
        <w:t>,</w:t>
      </w:r>
      <w:r w:rsidR="00FD4585">
        <w:rPr>
          <w:rFonts w:eastAsiaTheme="minorHAnsi" w:cstheme="minorHAnsi"/>
        </w:rPr>
        <w:t xml:space="preserve"> </w:t>
      </w:r>
      <w:r w:rsidR="00D301EA">
        <w:rPr>
          <w:rFonts w:eastAsiaTheme="minorHAnsi" w:cstheme="minorHAnsi"/>
        </w:rPr>
        <w:t xml:space="preserve">is a method that </w:t>
      </w:r>
      <w:r w:rsidR="0055606F" w:rsidRPr="0055606F">
        <w:rPr>
          <w:rFonts w:eastAsiaTheme="minorHAnsi" w:cstheme="minorHAnsi"/>
        </w:rPr>
        <w:t>factorizes</w:t>
      </w:r>
      <w:r w:rsidR="0055606F">
        <w:rPr>
          <w:rFonts w:eastAsiaTheme="minorHAnsi" w:cstheme="minorHAnsi"/>
        </w:rPr>
        <w:t xml:space="preserve"> </w:t>
      </w:r>
      <w:r w:rsidR="0055606F" w:rsidRPr="0055606F">
        <w:rPr>
          <w:rFonts w:eastAsiaTheme="minorHAnsi" w:cstheme="minorHAnsi"/>
        </w:rPr>
        <w:t xml:space="preserve">the adjacency matrix and </w:t>
      </w:r>
      <w:r w:rsidR="00287F20">
        <w:rPr>
          <w:rFonts w:eastAsiaTheme="minorHAnsi" w:cstheme="minorHAnsi"/>
        </w:rPr>
        <w:t xml:space="preserve">then </w:t>
      </w:r>
      <w:r w:rsidR="0055606F" w:rsidRPr="0055606F">
        <w:rPr>
          <w:rFonts w:eastAsiaTheme="minorHAnsi" w:cstheme="minorHAnsi"/>
        </w:rPr>
        <w:t>flags edges</w:t>
      </w:r>
      <w:r w:rsidR="00C65945">
        <w:rPr>
          <w:rFonts w:eastAsiaTheme="minorHAnsi" w:cstheme="minorHAnsi"/>
        </w:rPr>
        <w:t xml:space="preserve"> </w:t>
      </w:r>
      <w:r w:rsidR="00FE7B1B">
        <w:rPr>
          <w:rFonts w:eastAsiaTheme="minorHAnsi" w:cstheme="minorHAnsi"/>
        </w:rPr>
        <w:t xml:space="preserve">with </w:t>
      </w:r>
      <w:r w:rsidR="0055606F" w:rsidRPr="0055606F">
        <w:rPr>
          <w:rFonts w:eastAsiaTheme="minorHAnsi" w:cstheme="minorHAnsi"/>
        </w:rPr>
        <w:t>high reconstruction error as outliers.</w:t>
      </w:r>
    </w:p>
    <w:p w14:paraId="4E7B9E74" w14:textId="777A952A" w:rsidR="007471B9" w:rsidRDefault="007471B9" w:rsidP="00D14E9D">
      <w:pPr>
        <w:spacing w:line="168" w:lineRule="auto"/>
        <w:rPr>
          <w:rFonts w:eastAsiaTheme="minorHAnsi" w:cstheme="minorHAnsi"/>
        </w:rPr>
      </w:pPr>
    </w:p>
    <w:p w14:paraId="3563B7A3" w14:textId="028C56A9" w:rsidR="007471B9" w:rsidRDefault="007471B9" w:rsidP="00DF310B">
      <w:pPr>
        <w:spacing w:line="168" w:lineRule="auto"/>
        <w:rPr>
          <w:rFonts w:eastAsiaTheme="minorHAnsi" w:cstheme="minorHAnsi"/>
        </w:rPr>
      </w:pPr>
      <w:r>
        <w:rPr>
          <w:rFonts w:eastAsiaTheme="minorHAnsi" w:cstheme="minorHAnsi"/>
        </w:rPr>
        <w:t>Anomalous subgraph detection:</w:t>
      </w:r>
      <w:r w:rsidR="001D0D25">
        <w:rPr>
          <w:rFonts w:eastAsiaTheme="minorHAnsi" w:cstheme="minorHAnsi"/>
        </w:rPr>
        <w:t xml:space="preserve"> </w:t>
      </w:r>
      <w:r w:rsidR="001D0D25" w:rsidRPr="00513B4E">
        <w:rPr>
          <w:rFonts w:eastAsiaTheme="minorHAnsi" w:cstheme="minorHAnsi"/>
          <w:highlight w:val="yellow"/>
        </w:rPr>
        <w:t>FRAUDAR</w:t>
      </w:r>
      <w:r w:rsidR="00996739">
        <w:rPr>
          <w:rFonts w:eastAsiaTheme="minorHAnsi" w:cstheme="minorHAnsi"/>
        </w:rPr>
        <w:t xml:space="preserve"> </w:t>
      </w:r>
      <w:r w:rsidR="00734F70">
        <w:rPr>
          <w:rFonts w:eastAsiaTheme="minorHAnsi" w:cstheme="minorHAnsi"/>
        </w:rPr>
        <w:t xml:space="preserve">is an algorithm </w:t>
      </w:r>
      <w:r w:rsidR="00F377C3">
        <w:rPr>
          <w:rFonts w:eastAsiaTheme="minorHAnsi" w:cstheme="minorHAnsi"/>
        </w:rPr>
        <w:t xml:space="preserve">that </w:t>
      </w:r>
      <w:r w:rsidR="00734F70">
        <w:rPr>
          <w:rFonts w:eastAsiaTheme="minorHAnsi" w:cstheme="minorHAnsi"/>
        </w:rPr>
        <w:t xml:space="preserve">targets </w:t>
      </w:r>
      <w:r w:rsidR="009734C3">
        <w:rPr>
          <w:rFonts w:eastAsiaTheme="minorHAnsi" w:cstheme="minorHAnsi"/>
        </w:rPr>
        <w:t xml:space="preserve">camouflaged </w:t>
      </w:r>
      <w:r w:rsidR="00F377C3">
        <w:rPr>
          <w:rFonts w:eastAsiaTheme="minorHAnsi" w:cstheme="minorHAnsi"/>
        </w:rPr>
        <w:t>fraudsters and hijacked accounts.</w:t>
      </w:r>
      <w:r w:rsidR="009734C3">
        <w:rPr>
          <w:rFonts w:eastAsiaTheme="minorHAnsi" w:cstheme="minorHAnsi"/>
        </w:rPr>
        <w:t xml:space="preserve"> </w:t>
      </w:r>
      <w:r w:rsidR="00F377C3">
        <w:rPr>
          <w:rFonts w:eastAsiaTheme="minorHAnsi" w:cstheme="minorHAnsi"/>
        </w:rPr>
        <w:t xml:space="preserve">It </w:t>
      </w:r>
      <w:r w:rsidR="000C7D58">
        <w:rPr>
          <w:rFonts w:eastAsiaTheme="minorHAnsi" w:cstheme="minorHAnsi"/>
        </w:rPr>
        <w:t xml:space="preserve">utilizes the priority tree to </w:t>
      </w:r>
      <w:r w:rsidR="002E622A">
        <w:rPr>
          <w:rFonts w:eastAsiaTheme="minorHAnsi" w:cstheme="minorHAnsi"/>
        </w:rPr>
        <w:t>efficiently</w:t>
      </w:r>
      <w:r w:rsidR="00D715D4">
        <w:rPr>
          <w:rFonts w:eastAsiaTheme="minorHAnsi" w:cstheme="minorHAnsi"/>
        </w:rPr>
        <w:t xml:space="preserve"> and repeatedly</w:t>
      </w:r>
      <w:r w:rsidR="002E622A">
        <w:rPr>
          <w:rFonts w:eastAsiaTheme="minorHAnsi" w:cstheme="minorHAnsi"/>
        </w:rPr>
        <w:t xml:space="preserve"> </w:t>
      </w:r>
      <w:r w:rsidR="00B75D8A">
        <w:rPr>
          <w:rFonts w:eastAsiaTheme="minorHAnsi" w:cstheme="minorHAnsi"/>
        </w:rPr>
        <w:t>remove</w:t>
      </w:r>
      <w:r w:rsidR="00C1429D">
        <w:rPr>
          <w:rFonts w:eastAsiaTheme="minorHAnsi" w:cstheme="minorHAnsi"/>
        </w:rPr>
        <w:t>s</w:t>
      </w:r>
      <w:r w:rsidR="00B75D8A">
        <w:rPr>
          <w:rFonts w:eastAsiaTheme="minorHAnsi" w:cstheme="minorHAnsi"/>
        </w:rPr>
        <w:t xml:space="preserve"> the </w:t>
      </w:r>
      <w:r w:rsidR="001218EB">
        <w:rPr>
          <w:rFonts w:eastAsiaTheme="minorHAnsi" w:cstheme="minorHAnsi"/>
        </w:rPr>
        <w:t>least suspicious node</w:t>
      </w:r>
      <w:r w:rsidR="005E7D40">
        <w:rPr>
          <w:rFonts w:eastAsiaTheme="minorHAnsi" w:cstheme="minorHAnsi"/>
        </w:rPr>
        <w:t xml:space="preserve">s, </w:t>
      </w:r>
      <w:proofErr w:type="gramStart"/>
      <w:r w:rsidR="005E7D40">
        <w:rPr>
          <w:rFonts w:eastAsiaTheme="minorHAnsi" w:cstheme="minorHAnsi"/>
        </w:rPr>
        <w:t xml:space="preserve">so as </w:t>
      </w:r>
      <w:r w:rsidR="00C66665">
        <w:rPr>
          <w:rFonts w:eastAsiaTheme="minorHAnsi" w:cstheme="minorHAnsi"/>
        </w:rPr>
        <w:t>to</w:t>
      </w:r>
      <w:proofErr w:type="gramEnd"/>
      <w:r w:rsidR="00C66665">
        <w:rPr>
          <w:rFonts w:eastAsiaTheme="minorHAnsi" w:cstheme="minorHAnsi"/>
        </w:rPr>
        <w:t xml:space="preserve"> identify the </w:t>
      </w:r>
      <w:r w:rsidR="006F66BC">
        <w:rPr>
          <w:rFonts w:eastAsiaTheme="minorHAnsi" w:cstheme="minorHAnsi"/>
        </w:rPr>
        <w:t>most anomalous subgraph</w:t>
      </w:r>
      <w:r w:rsidR="002E65F1">
        <w:rPr>
          <w:rFonts w:eastAsiaTheme="minorHAnsi" w:cstheme="minorHAnsi"/>
        </w:rPr>
        <w:t>.</w:t>
      </w:r>
      <w:r w:rsidR="00145071">
        <w:rPr>
          <w:rFonts w:eastAsiaTheme="minorHAnsi" w:cstheme="minorHAnsi"/>
        </w:rPr>
        <w:t xml:space="preserve"> </w:t>
      </w:r>
      <w:r w:rsidR="00145071" w:rsidRPr="00282238">
        <w:rPr>
          <w:rFonts w:eastAsiaTheme="minorHAnsi" w:cstheme="minorHAnsi"/>
          <w:highlight w:val="yellow"/>
        </w:rPr>
        <w:t>Shin</w:t>
      </w:r>
      <w:r w:rsidR="005B0542">
        <w:rPr>
          <w:rFonts w:eastAsiaTheme="minorHAnsi" w:cstheme="minorHAnsi"/>
        </w:rPr>
        <w:t xml:space="preserve"> et al. </w:t>
      </w:r>
      <w:r w:rsidR="00C8388C">
        <w:rPr>
          <w:rFonts w:eastAsiaTheme="minorHAnsi" w:cstheme="minorHAnsi"/>
        </w:rPr>
        <w:t>explore</w:t>
      </w:r>
      <w:r w:rsidR="00A56E9F">
        <w:rPr>
          <w:rFonts w:eastAsiaTheme="minorHAnsi" w:cstheme="minorHAnsi"/>
        </w:rPr>
        <w:t xml:space="preserve"> three patterns</w:t>
      </w:r>
      <w:r w:rsidR="00E549FA">
        <w:rPr>
          <w:rFonts w:eastAsiaTheme="minorHAnsi" w:cstheme="minorHAnsi"/>
        </w:rPr>
        <w:t>: mirror pattern, core-triangle pattern, and structured core pattern.</w:t>
      </w:r>
      <w:r w:rsidR="00A56E9F">
        <w:rPr>
          <w:rFonts w:eastAsiaTheme="minorHAnsi" w:cstheme="minorHAnsi"/>
        </w:rPr>
        <w:t xml:space="preserve"> </w:t>
      </w:r>
      <w:r w:rsidR="00D16D87">
        <w:rPr>
          <w:rFonts w:eastAsiaTheme="minorHAnsi" w:cstheme="minorHAnsi"/>
        </w:rPr>
        <w:t>Based on the three pa</w:t>
      </w:r>
      <w:r w:rsidR="00466A0F">
        <w:rPr>
          <w:rFonts w:eastAsiaTheme="minorHAnsi" w:cstheme="minorHAnsi"/>
        </w:rPr>
        <w:t xml:space="preserve">tterns, they propose their algorithm to </w:t>
      </w:r>
      <w:r w:rsidR="001F3F2C">
        <w:rPr>
          <w:rFonts w:eastAsiaTheme="minorHAnsi" w:cstheme="minorHAnsi"/>
        </w:rPr>
        <w:t>measures the deviation</w:t>
      </w:r>
      <w:r w:rsidR="0003752F">
        <w:rPr>
          <w:rFonts w:eastAsiaTheme="minorHAnsi" w:cstheme="minorHAnsi"/>
        </w:rPr>
        <w:t>,</w:t>
      </w:r>
      <w:r w:rsidR="007F71D3">
        <w:rPr>
          <w:rFonts w:eastAsiaTheme="minorHAnsi" w:cstheme="minorHAnsi"/>
        </w:rPr>
        <w:t xml:space="preserve"> then identifies the an</w:t>
      </w:r>
      <w:r w:rsidR="0007536E">
        <w:rPr>
          <w:rFonts w:eastAsiaTheme="minorHAnsi" w:cstheme="minorHAnsi"/>
        </w:rPr>
        <w:t>omalous</w:t>
      </w:r>
      <w:r w:rsidR="001E2D7A">
        <w:rPr>
          <w:rFonts w:eastAsiaTheme="minorHAnsi" w:cstheme="minorHAnsi"/>
        </w:rPr>
        <w:t xml:space="preserve"> subgraph</w:t>
      </w:r>
      <w:r w:rsidR="00DF310B" w:rsidRPr="00DF310B">
        <w:rPr>
          <w:rFonts w:eastAsiaTheme="minorHAnsi" w:cstheme="minorHAnsi"/>
        </w:rPr>
        <w:t>.</w:t>
      </w:r>
    </w:p>
    <w:p w14:paraId="6882ACCA" w14:textId="782BA6E8" w:rsidR="00816A14" w:rsidRDefault="00816A14" w:rsidP="00D14E9D">
      <w:pPr>
        <w:spacing w:line="168" w:lineRule="auto"/>
        <w:rPr>
          <w:rFonts w:eastAsiaTheme="minorHAnsi" w:cstheme="minorHAnsi"/>
        </w:rPr>
      </w:pPr>
    </w:p>
    <w:p w14:paraId="3DAF1734" w14:textId="05D01C67" w:rsidR="00816A14" w:rsidRDefault="00816A14" w:rsidP="00D14E9D">
      <w:pPr>
        <w:spacing w:line="168" w:lineRule="auto"/>
        <w:rPr>
          <w:rFonts w:eastAsiaTheme="minorHAnsi" w:cstheme="minorHAnsi"/>
        </w:rPr>
      </w:pPr>
      <w:r>
        <w:rPr>
          <w:rFonts w:eastAsiaTheme="minorHAnsi" w:cstheme="minorHAnsi"/>
        </w:rPr>
        <w:t xml:space="preserve">Anomaly detection in dynamic graphs can </w:t>
      </w:r>
      <w:r w:rsidR="0023689E">
        <w:rPr>
          <w:rFonts w:eastAsiaTheme="minorHAnsi" w:cstheme="minorHAnsi"/>
        </w:rPr>
        <w:t xml:space="preserve">also </w:t>
      </w:r>
      <w:r>
        <w:rPr>
          <w:rFonts w:eastAsiaTheme="minorHAnsi" w:cstheme="minorHAnsi"/>
        </w:rPr>
        <w:t xml:space="preserve">be </w:t>
      </w:r>
      <w:r w:rsidR="0023689E">
        <w:rPr>
          <w:rFonts w:eastAsiaTheme="minorHAnsi" w:cstheme="minorHAnsi"/>
        </w:rPr>
        <w:t>divided into</w:t>
      </w:r>
      <w:r w:rsidR="00197C05">
        <w:rPr>
          <w:rFonts w:eastAsiaTheme="minorHAnsi" w:cstheme="minorHAnsi"/>
        </w:rPr>
        <w:t xml:space="preserve"> three types: </w:t>
      </w:r>
      <w:r w:rsidR="00E824A3">
        <w:rPr>
          <w:rFonts w:eastAsiaTheme="minorHAnsi" w:cstheme="minorHAnsi"/>
        </w:rPr>
        <w:t>for</w:t>
      </w:r>
      <w:r w:rsidR="003F0536">
        <w:rPr>
          <w:rFonts w:eastAsiaTheme="minorHAnsi" w:cstheme="minorHAnsi"/>
        </w:rPr>
        <w:t xml:space="preserve"> </w:t>
      </w:r>
      <w:r w:rsidR="00197C05">
        <w:rPr>
          <w:rFonts w:eastAsiaTheme="minorHAnsi" w:cstheme="minorHAnsi"/>
        </w:rPr>
        <w:t>node</w:t>
      </w:r>
      <w:r w:rsidR="003F0536">
        <w:rPr>
          <w:rFonts w:eastAsiaTheme="minorHAnsi" w:cstheme="minorHAnsi"/>
        </w:rPr>
        <w:t>s</w:t>
      </w:r>
      <w:r w:rsidR="00197C05">
        <w:rPr>
          <w:rFonts w:eastAsiaTheme="minorHAnsi" w:cstheme="minorHAnsi"/>
        </w:rPr>
        <w:t xml:space="preserve">, </w:t>
      </w:r>
      <w:r w:rsidR="00E824A3">
        <w:rPr>
          <w:rFonts w:eastAsiaTheme="minorHAnsi" w:cstheme="minorHAnsi"/>
        </w:rPr>
        <w:t xml:space="preserve">for </w:t>
      </w:r>
      <w:r w:rsidR="00197C05">
        <w:rPr>
          <w:rFonts w:eastAsiaTheme="minorHAnsi" w:cstheme="minorHAnsi"/>
        </w:rPr>
        <w:t>edge</w:t>
      </w:r>
      <w:r w:rsidR="003F0536">
        <w:rPr>
          <w:rFonts w:eastAsiaTheme="minorHAnsi" w:cstheme="minorHAnsi"/>
        </w:rPr>
        <w:t>s</w:t>
      </w:r>
      <w:r w:rsidR="00197C05">
        <w:rPr>
          <w:rFonts w:eastAsiaTheme="minorHAnsi" w:cstheme="minorHAnsi"/>
        </w:rPr>
        <w:t xml:space="preserve">, and </w:t>
      </w:r>
      <w:r w:rsidR="00E824A3">
        <w:rPr>
          <w:rFonts w:eastAsiaTheme="minorHAnsi" w:cstheme="minorHAnsi"/>
        </w:rPr>
        <w:t xml:space="preserve">for </w:t>
      </w:r>
      <w:r w:rsidR="00197C05">
        <w:rPr>
          <w:rFonts w:eastAsiaTheme="minorHAnsi" w:cstheme="minorHAnsi"/>
        </w:rPr>
        <w:t>sub</w:t>
      </w:r>
      <w:r w:rsidR="003F0536">
        <w:rPr>
          <w:rFonts w:eastAsiaTheme="minorHAnsi" w:cstheme="minorHAnsi"/>
        </w:rPr>
        <w:t>graphs</w:t>
      </w:r>
      <w:r w:rsidR="00EC5A99">
        <w:rPr>
          <w:rFonts w:eastAsiaTheme="minorHAnsi" w:cstheme="minorHAnsi"/>
        </w:rPr>
        <w:t>.</w:t>
      </w:r>
    </w:p>
    <w:p w14:paraId="0FAF1074" w14:textId="4A16FAD2" w:rsidR="002425D5" w:rsidRDefault="002425D5" w:rsidP="00D14E9D">
      <w:pPr>
        <w:spacing w:line="168" w:lineRule="auto"/>
        <w:rPr>
          <w:rFonts w:eastAsiaTheme="minorHAnsi" w:cstheme="minorHAnsi"/>
        </w:rPr>
      </w:pPr>
    </w:p>
    <w:p w14:paraId="5DCA44A4" w14:textId="3C793F8F" w:rsidR="0051752C" w:rsidRDefault="007471B9" w:rsidP="00D14E9D">
      <w:pPr>
        <w:spacing w:line="168" w:lineRule="auto"/>
        <w:rPr>
          <w:rFonts w:eastAsiaTheme="minorHAnsi" w:cstheme="minorHAnsi"/>
        </w:rPr>
      </w:pPr>
      <w:r>
        <w:rPr>
          <w:rFonts w:eastAsiaTheme="minorHAnsi" w:cstheme="minorHAnsi"/>
        </w:rPr>
        <w:t>Anomalous node detection:</w:t>
      </w:r>
      <w:r w:rsidR="00541BE7" w:rsidRPr="00541BE7">
        <w:t xml:space="preserve"> </w:t>
      </w:r>
      <w:r w:rsidR="009A4F72" w:rsidRPr="009A4F72">
        <w:rPr>
          <w:rFonts w:eastAsiaTheme="minorHAnsi" w:cstheme="minorHAnsi"/>
          <w:highlight w:val="yellow"/>
        </w:rPr>
        <w:t>DTA</w:t>
      </w:r>
      <w:r w:rsidR="00FF2A96">
        <w:rPr>
          <w:rFonts w:eastAsiaTheme="minorHAnsi" w:cstheme="minorHAnsi"/>
        </w:rPr>
        <w:t xml:space="preserve"> and STA</w:t>
      </w:r>
      <w:r w:rsidR="00541BE7" w:rsidRPr="00541BE7">
        <w:rPr>
          <w:rFonts w:eastAsiaTheme="minorHAnsi" w:cstheme="minorHAnsi"/>
        </w:rPr>
        <w:t xml:space="preserve"> </w:t>
      </w:r>
      <w:r w:rsidR="00210800">
        <w:rPr>
          <w:rFonts w:eastAsiaTheme="minorHAnsi" w:cstheme="minorHAnsi"/>
        </w:rPr>
        <w:t>target high order data, like tensors</w:t>
      </w:r>
      <w:r w:rsidR="00543FE3">
        <w:rPr>
          <w:rFonts w:eastAsiaTheme="minorHAnsi" w:cstheme="minorHAnsi"/>
        </w:rPr>
        <w:t>;</w:t>
      </w:r>
      <w:r w:rsidR="00210800">
        <w:rPr>
          <w:rFonts w:eastAsiaTheme="minorHAnsi" w:cstheme="minorHAnsi"/>
        </w:rPr>
        <w:t xml:space="preserve"> </w:t>
      </w:r>
      <w:r w:rsidR="00B32ACF">
        <w:rPr>
          <w:rFonts w:eastAsiaTheme="minorHAnsi" w:cstheme="minorHAnsi"/>
        </w:rPr>
        <w:t>they</w:t>
      </w:r>
      <w:r w:rsidR="00210800">
        <w:rPr>
          <w:rFonts w:eastAsiaTheme="minorHAnsi" w:cstheme="minorHAnsi"/>
        </w:rPr>
        <w:t xml:space="preserve"> </w:t>
      </w:r>
      <w:r w:rsidR="00541BE7" w:rsidRPr="00541BE7">
        <w:rPr>
          <w:rFonts w:eastAsiaTheme="minorHAnsi" w:cstheme="minorHAnsi"/>
        </w:rPr>
        <w:t>approximate the adjacency matrix</w:t>
      </w:r>
      <w:r w:rsidR="00541BE7">
        <w:rPr>
          <w:rFonts w:eastAsiaTheme="minorHAnsi" w:cstheme="minorHAnsi"/>
        </w:rPr>
        <w:t xml:space="preserve"> </w:t>
      </w:r>
      <w:r w:rsidR="00541BE7" w:rsidRPr="00541BE7">
        <w:rPr>
          <w:rFonts w:eastAsiaTheme="minorHAnsi" w:cstheme="minorHAnsi"/>
        </w:rPr>
        <w:t xml:space="preserve">of the current snapshot based on incremental matrix </w:t>
      </w:r>
      <w:r w:rsidR="001256B6">
        <w:rPr>
          <w:rFonts w:eastAsiaTheme="minorHAnsi" w:cstheme="minorHAnsi"/>
        </w:rPr>
        <w:t>f</w:t>
      </w:r>
      <w:r w:rsidR="00541BE7" w:rsidRPr="00541BE7">
        <w:rPr>
          <w:rFonts w:eastAsiaTheme="minorHAnsi" w:cstheme="minorHAnsi"/>
        </w:rPr>
        <w:t>actorization.</w:t>
      </w:r>
      <w:r w:rsidR="00541BE7">
        <w:rPr>
          <w:rFonts w:eastAsiaTheme="minorHAnsi" w:cstheme="minorHAnsi"/>
        </w:rPr>
        <w:t xml:space="preserve"> </w:t>
      </w:r>
      <w:r w:rsidR="00541BE7" w:rsidRPr="00541BE7">
        <w:rPr>
          <w:rFonts w:eastAsiaTheme="minorHAnsi" w:cstheme="minorHAnsi"/>
        </w:rPr>
        <w:t>Then, it spots nodes corresponding to rows with high</w:t>
      </w:r>
      <w:r w:rsidR="00541BE7">
        <w:rPr>
          <w:rFonts w:eastAsiaTheme="minorHAnsi" w:cstheme="minorHAnsi"/>
        </w:rPr>
        <w:t xml:space="preserve"> </w:t>
      </w:r>
      <w:r w:rsidR="00541BE7" w:rsidRPr="00541BE7">
        <w:rPr>
          <w:rFonts w:eastAsiaTheme="minorHAnsi" w:cstheme="minorHAnsi"/>
        </w:rPr>
        <w:t xml:space="preserve">reconstruction error. </w:t>
      </w:r>
      <w:proofErr w:type="spellStart"/>
      <w:r w:rsidR="006D1EB2">
        <w:rPr>
          <w:rFonts w:eastAsiaTheme="minorHAnsi" w:cstheme="minorHAnsi"/>
        </w:rPr>
        <w:t>HotSpot</w:t>
      </w:r>
      <w:proofErr w:type="spellEnd"/>
      <w:r w:rsidR="006D1EB2">
        <w:rPr>
          <w:rFonts w:eastAsiaTheme="minorHAnsi" w:cstheme="minorHAnsi"/>
        </w:rPr>
        <w:t xml:space="preserve"> </w:t>
      </w:r>
      <w:r w:rsidR="005F4BAE">
        <w:rPr>
          <w:rFonts w:eastAsiaTheme="minorHAnsi" w:cstheme="minorHAnsi"/>
        </w:rPr>
        <w:t>is</w:t>
      </w:r>
      <w:r w:rsidR="006D1EB2">
        <w:rPr>
          <w:rFonts w:eastAsiaTheme="minorHAnsi" w:cstheme="minorHAnsi"/>
        </w:rPr>
        <w:t xml:space="preserve"> a </w:t>
      </w:r>
      <w:r w:rsidR="000A4DD6">
        <w:rPr>
          <w:rFonts w:eastAsiaTheme="minorHAnsi" w:cstheme="minorHAnsi"/>
        </w:rPr>
        <w:t>dynamic PCA-based method</w:t>
      </w:r>
      <w:r w:rsidR="006B060A">
        <w:rPr>
          <w:rFonts w:eastAsiaTheme="minorHAnsi" w:cstheme="minorHAnsi"/>
        </w:rPr>
        <w:t xml:space="preserve">; it tracks the </w:t>
      </w:r>
      <w:r w:rsidR="002C591D">
        <w:rPr>
          <w:rFonts w:eastAsiaTheme="minorHAnsi" w:cstheme="minorHAnsi"/>
        </w:rPr>
        <w:t xml:space="preserve">local </w:t>
      </w:r>
      <w:r w:rsidR="00D1283D">
        <w:rPr>
          <w:rFonts w:eastAsiaTheme="minorHAnsi" w:cstheme="minorHAnsi"/>
        </w:rPr>
        <w:t xml:space="preserve">correlation </w:t>
      </w:r>
      <w:proofErr w:type="gramStart"/>
      <w:r w:rsidR="00D1283D">
        <w:rPr>
          <w:rFonts w:eastAsiaTheme="minorHAnsi" w:cstheme="minorHAnsi"/>
        </w:rPr>
        <w:t>information</w:t>
      </w:r>
      <w:r w:rsidR="00D81F6D">
        <w:rPr>
          <w:rFonts w:eastAsiaTheme="minorHAnsi" w:cstheme="minorHAnsi"/>
        </w:rPr>
        <w:t xml:space="preserve">, </w:t>
      </w:r>
      <w:r w:rsidR="003E7E46">
        <w:rPr>
          <w:rFonts w:eastAsiaTheme="minorHAnsi" w:cstheme="minorHAnsi"/>
        </w:rPr>
        <w:t>and</w:t>
      </w:r>
      <w:proofErr w:type="gramEnd"/>
      <w:r w:rsidR="003E7E46">
        <w:rPr>
          <w:rFonts w:eastAsiaTheme="minorHAnsi" w:cstheme="minorHAnsi"/>
        </w:rPr>
        <w:t xml:space="preserve"> detect nodes with </w:t>
      </w:r>
      <w:r w:rsidR="00C9480C">
        <w:rPr>
          <w:rFonts w:eastAsiaTheme="minorHAnsi" w:cstheme="minorHAnsi"/>
        </w:rPr>
        <w:t>sudden and significant changes.</w:t>
      </w:r>
    </w:p>
    <w:p w14:paraId="39629D7E" w14:textId="77777777" w:rsidR="0051752C" w:rsidRDefault="0051752C" w:rsidP="00D14E9D">
      <w:pPr>
        <w:spacing w:line="168" w:lineRule="auto"/>
        <w:rPr>
          <w:rFonts w:eastAsiaTheme="minorHAnsi" w:cstheme="minorHAnsi"/>
        </w:rPr>
      </w:pPr>
    </w:p>
    <w:p w14:paraId="6D1845A4" w14:textId="04CE3355" w:rsidR="007471B9" w:rsidRDefault="007471B9" w:rsidP="00502426">
      <w:pPr>
        <w:spacing w:line="168" w:lineRule="auto"/>
        <w:rPr>
          <w:rFonts w:eastAsiaTheme="minorHAnsi" w:cstheme="minorHAnsi" w:hint="eastAsia"/>
        </w:rPr>
      </w:pPr>
      <w:r>
        <w:rPr>
          <w:rFonts w:eastAsiaTheme="minorHAnsi" w:cstheme="minorHAnsi"/>
        </w:rPr>
        <w:t>Anomalous edge detection:</w:t>
      </w:r>
      <w:r w:rsidR="00502426">
        <w:rPr>
          <w:rFonts w:eastAsiaTheme="minorHAnsi" w:cstheme="minorHAnsi"/>
        </w:rPr>
        <w:t xml:space="preserve"> </w:t>
      </w:r>
      <w:proofErr w:type="spellStart"/>
      <w:r w:rsidR="0021038E" w:rsidRPr="00E861F9">
        <w:rPr>
          <w:rFonts w:ascii="CMR12" w:hAnsi="CMR12" w:cs="CMR12"/>
          <w:sz w:val="24"/>
          <w:szCs w:val="24"/>
          <w:highlight w:val="yellow"/>
        </w:rPr>
        <w:t>Ranshou</w:t>
      </w:r>
      <w:r w:rsidR="0021038E" w:rsidRPr="00E861F9">
        <w:rPr>
          <w:rFonts w:ascii="CMR12" w:hAnsi="CMR12" w:cs="CMR12"/>
          <w:sz w:val="24"/>
          <w:szCs w:val="24"/>
          <w:highlight w:val="yellow"/>
        </w:rPr>
        <w:t>s</w:t>
      </w:r>
      <w:proofErr w:type="spellEnd"/>
      <w:r w:rsidR="0021038E">
        <w:rPr>
          <w:rFonts w:ascii="CMR12" w:hAnsi="CMR12" w:cs="CMR12"/>
          <w:sz w:val="24"/>
          <w:szCs w:val="24"/>
        </w:rPr>
        <w:t xml:space="preserve"> et al.</w:t>
      </w:r>
      <w:r w:rsidR="00502426" w:rsidRPr="00502426">
        <w:rPr>
          <w:rFonts w:eastAsiaTheme="minorHAnsi" w:cstheme="minorHAnsi"/>
        </w:rPr>
        <w:t xml:space="preserve"> </w:t>
      </w:r>
      <w:r w:rsidR="002F16CF">
        <w:rPr>
          <w:rFonts w:eastAsiaTheme="minorHAnsi" w:cstheme="minorHAnsi"/>
        </w:rPr>
        <w:t>propose three scores: sample score, preferential attachment score, and homophily score</w:t>
      </w:r>
      <w:r w:rsidR="00655CC4">
        <w:rPr>
          <w:rFonts w:eastAsiaTheme="minorHAnsi" w:cstheme="minorHAnsi"/>
        </w:rPr>
        <w:t xml:space="preserve">. </w:t>
      </w:r>
      <w:r w:rsidR="00804AEE">
        <w:rPr>
          <w:rFonts w:eastAsiaTheme="minorHAnsi" w:cstheme="minorHAnsi"/>
        </w:rPr>
        <w:t>Then</w:t>
      </w:r>
      <w:r w:rsidR="00986EE1">
        <w:rPr>
          <w:rFonts w:eastAsiaTheme="minorHAnsi" w:cstheme="minorHAnsi"/>
        </w:rPr>
        <w:t xml:space="preserve"> uses the linear combination of them</w:t>
      </w:r>
      <w:r w:rsidR="00FC7808">
        <w:rPr>
          <w:rFonts w:eastAsiaTheme="minorHAnsi" w:cstheme="minorHAnsi"/>
        </w:rPr>
        <w:t xml:space="preserve"> to spot anomalous edges in an edge stream</w:t>
      </w:r>
      <w:r w:rsidR="00502426" w:rsidRPr="00502426">
        <w:rPr>
          <w:rFonts w:eastAsiaTheme="minorHAnsi" w:cstheme="minorHAnsi"/>
        </w:rPr>
        <w:t xml:space="preserve">. </w:t>
      </w:r>
      <w:proofErr w:type="spellStart"/>
      <w:r w:rsidR="00E861F9" w:rsidRPr="009504F9">
        <w:rPr>
          <w:rFonts w:eastAsiaTheme="minorHAnsi" w:cstheme="minorHAnsi"/>
          <w:highlight w:val="yellow"/>
        </w:rPr>
        <w:t>SedanSpot</w:t>
      </w:r>
      <w:proofErr w:type="spellEnd"/>
      <w:r w:rsidR="00E861F9">
        <w:rPr>
          <w:rFonts w:eastAsiaTheme="minorHAnsi" w:cstheme="minorHAnsi"/>
        </w:rPr>
        <w:t xml:space="preserve"> </w:t>
      </w:r>
      <w:r w:rsidR="0049602C">
        <w:rPr>
          <w:rFonts w:eastAsiaTheme="minorHAnsi" w:cstheme="minorHAnsi"/>
        </w:rPr>
        <w:t xml:space="preserve">is an algorithm that detects anomalies based on edge </w:t>
      </w:r>
      <w:r w:rsidR="00502426" w:rsidRPr="00502426">
        <w:rPr>
          <w:rFonts w:eastAsiaTheme="minorHAnsi" w:cstheme="minorHAnsi"/>
        </w:rPr>
        <w:t>occurrence, preferential attachment and mutual neighbors.</w:t>
      </w:r>
      <w:r w:rsidR="009E7CF9">
        <w:rPr>
          <w:rFonts w:eastAsiaTheme="minorHAnsi" w:cstheme="minorHAnsi"/>
        </w:rPr>
        <w:t xml:space="preserve"> </w:t>
      </w:r>
      <w:r w:rsidR="009E7CF9" w:rsidRPr="00EC0157">
        <w:rPr>
          <w:rFonts w:eastAsiaTheme="minorHAnsi" w:cstheme="minorHAnsi"/>
          <w:highlight w:val="yellow"/>
        </w:rPr>
        <w:t>MIDAS</w:t>
      </w:r>
      <w:r w:rsidR="002462A9">
        <w:rPr>
          <w:rFonts w:eastAsiaTheme="minorHAnsi" w:cstheme="minorHAnsi"/>
        </w:rPr>
        <w:t xml:space="preserve"> </w:t>
      </w:r>
      <w:r w:rsidR="001E1CDE">
        <w:rPr>
          <w:rFonts w:eastAsiaTheme="minorHAnsi" w:cstheme="minorHAnsi"/>
        </w:rPr>
        <w:t>uses count-min sketches</w:t>
      </w:r>
      <w:r w:rsidR="001E1CDE">
        <w:rPr>
          <w:rFonts w:eastAsiaTheme="minorHAnsi" w:cstheme="minorHAnsi"/>
        </w:rPr>
        <w:t xml:space="preserve"> (CMS)</w:t>
      </w:r>
      <w:r w:rsidR="001E1CDE">
        <w:rPr>
          <w:rFonts w:eastAsiaTheme="minorHAnsi" w:cstheme="minorHAnsi"/>
        </w:rPr>
        <w:t xml:space="preserve"> for count</w:t>
      </w:r>
      <w:r w:rsidR="001E1CDE">
        <w:rPr>
          <w:rFonts w:eastAsiaTheme="minorHAnsi" w:cstheme="minorHAnsi"/>
        </w:rPr>
        <w:t>ing</w:t>
      </w:r>
      <w:r w:rsidR="001E1CDE">
        <w:rPr>
          <w:rFonts w:eastAsiaTheme="minorHAnsi" w:cstheme="minorHAnsi"/>
        </w:rPr>
        <w:t xml:space="preserve"> the edge occurrence</w:t>
      </w:r>
      <w:r w:rsidR="001E1CDE">
        <w:rPr>
          <w:rFonts w:eastAsiaTheme="minorHAnsi" w:cstheme="minorHAnsi"/>
        </w:rPr>
        <w:t xml:space="preserve"> and </w:t>
      </w:r>
      <w:r w:rsidR="00EC0157">
        <w:rPr>
          <w:rFonts w:eastAsiaTheme="minorHAnsi" w:cstheme="minorHAnsi"/>
        </w:rPr>
        <w:t xml:space="preserve">a </w:t>
      </w:r>
      <w:r w:rsidR="002462A9">
        <w:rPr>
          <w:rFonts w:eastAsiaTheme="minorHAnsi" w:cstheme="minorHAnsi"/>
        </w:rPr>
        <w:t>formula derived from $\</w:t>
      </w:r>
      <w:r w:rsidR="00D26E68">
        <w:rPr>
          <w:rFonts w:eastAsiaTheme="minorHAnsi" w:cstheme="minorHAnsi"/>
        </w:rPr>
        <w:t xml:space="preserve">chi^2$ goodness-of-fit as the anomaly score, </w:t>
      </w:r>
      <w:r w:rsidR="008642C7">
        <w:rPr>
          <w:rFonts w:eastAsiaTheme="minorHAnsi" w:cstheme="minorHAnsi"/>
        </w:rPr>
        <w:t>to process an incoming edge stream and output a score for each edge.</w:t>
      </w:r>
    </w:p>
    <w:p w14:paraId="1313AD7E" w14:textId="77777777" w:rsidR="007471B9" w:rsidRDefault="007471B9" w:rsidP="00D14E9D">
      <w:pPr>
        <w:spacing w:line="168" w:lineRule="auto"/>
        <w:rPr>
          <w:rFonts w:eastAsiaTheme="minorHAnsi" w:cstheme="minorHAnsi"/>
        </w:rPr>
      </w:pPr>
    </w:p>
    <w:p w14:paraId="557C6390" w14:textId="672E904B" w:rsidR="007471B9" w:rsidRDefault="007471B9" w:rsidP="002B7128">
      <w:pPr>
        <w:spacing w:line="168" w:lineRule="auto"/>
        <w:rPr>
          <w:rFonts w:eastAsiaTheme="minorHAnsi" w:cstheme="minorHAnsi"/>
        </w:rPr>
      </w:pPr>
      <w:r>
        <w:rPr>
          <w:rFonts w:eastAsiaTheme="minorHAnsi" w:cstheme="minorHAnsi"/>
        </w:rPr>
        <w:t>Anomalous subgraph detection:</w:t>
      </w:r>
      <w:r w:rsidR="002B7128" w:rsidRPr="002B7128">
        <w:t xml:space="preserve"> </w:t>
      </w:r>
      <w:proofErr w:type="spellStart"/>
      <w:r w:rsidR="00244F52" w:rsidRPr="00244F52">
        <w:rPr>
          <w:rFonts w:eastAsiaTheme="minorHAnsi" w:cstheme="minorHAnsi"/>
          <w:highlight w:val="yellow"/>
        </w:rPr>
        <w:t>CopyCatch</w:t>
      </w:r>
      <w:proofErr w:type="spellEnd"/>
      <w:r w:rsidR="002B7128" w:rsidRPr="002B7128">
        <w:rPr>
          <w:rFonts w:eastAsiaTheme="minorHAnsi" w:cstheme="minorHAnsi"/>
        </w:rPr>
        <w:t xml:space="preserve"> </w:t>
      </w:r>
      <w:r w:rsidR="00492DBE">
        <w:rPr>
          <w:rFonts w:eastAsiaTheme="minorHAnsi" w:cstheme="minorHAnsi"/>
        </w:rPr>
        <w:t xml:space="preserve">uses clustering algorithm </w:t>
      </w:r>
      <w:r w:rsidR="00D61BFB">
        <w:rPr>
          <w:rFonts w:eastAsiaTheme="minorHAnsi" w:cstheme="minorHAnsi"/>
        </w:rPr>
        <w:t xml:space="preserve">to </w:t>
      </w:r>
      <w:r w:rsidR="00ED61D6">
        <w:rPr>
          <w:rFonts w:eastAsiaTheme="minorHAnsi" w:cstheme="minorHAnsi"/>
        </w:rPr>
        <w:t xml:space="preserve">spot </w:t>
      </w:r>
      <w:r w:rsidR="007B7C39">
        <w:rPr>
          <w:rFonts w:eastAsiaTheme="minorHAnsi" w:cstheme="minorHAnsi"/>
        </w:rPr>
        <w:t xml:space="preserve">anomalies on </w:t>
      </w:r>
      <w:r w:rsidR="002B7128" w:rsidRPr="002B7128">
        <w:rPr>
          <w:rFonts w:eastAsiaTheme="minorHAnsi" w:cstheme="minorHAnsi"/>
        </w:rPr>
        <w:t>bipartite</w:t>
      </w:r>
      <w:r w:rsidR="00ED61D6">
        <w:rPr>
          <w:rFonts w:eastAsiaTheme="minorHAnsi" w:cstheme="minorHAnsi"/>
        </w:rPr>
        <w:t xml:space="preserve">-like </w:t>
      </w:r>
      <w:r w:rsidR="007B7C39">
        <w:rPr>
          <w:rFonts w:eastAsiaTheme="minorHAnsi" w:cstheme="minorHAnsi"/>
        </w:rPr>
        <w:t xml:space="preserve">graphs, like </w:t>
      </w:r>
      <w:r w:rsidR="00D61BFB">
        <w:rPr>
          <w:rFonts w:eastAsiaTheme="minorHAnsi" w:cstheme="minorHAnsi"/>
        </w:rPr>
        <w:t xml:space="preserve">the </w:t>
      </w:r>
      <w:r w:rsidR="007B7C39">
        <w:rPr>
          <w:rFonts w:eastAsiaTheme="minorHAnsi" w:cstheme="minorHAnsi"/>
        </w:rPr>
        <w:t>user</w:t>
      </w:r>
      <w:r w:rsidR="00D61BFB">
        <w:rPr>
          <w:rFonts w:eastAsiaTheme="minorHAnsi" w:cstheme="minorHAnsi"/>
        </w:rPr>
        <w:t>-</w:t>
      </w:r>
      <w:r w:rsidR="007B7C39">
        <w:rPr>
          <w:rFonts w:eastAsiaTheme="minorHAnsi" w:cstheme="minorHAnsi"/>
        </w:rPr>
        <w:t>post</w:t>
      </w:r>
      <w:r w:rsidR="00D61BFB">
        <w:rPr>
          <w:rFonts w:eastAsiaTheme="minorHAnsi" w:cstheme="minorHAnsi"/>
        </w:rPr>
        <w:t xml:space="preserve"> graph</w:t>
      </w:r>
      <w:r w:rsidR="00B7080D" w:rsidRPr="00B7080D">
        <w:rPr>
          <w:rFonts w:eastAsiaTheme="minorHAnsi" w:cstheme="minorHAnsi"/>
        </w:rPr>
        <w:t xml:space="preserve">. </w:t>
      </w:r>
      <w:r w:rsidR="006D792A" w:rsidRPr="00917B1E">
        <w:rPr>
          <w:rFonts w:eastAsiaTheme="minorHAnsi" w:cstheme="minorHAnsi"/>
          <w:highlight w:val="yellow"/>
        </w:rPr>
        <w:t>M-Zoom and M-Biz</w:t>
      </w:r>
      <w:r w:rsidR="0042600E">
        <w:rPr>
          <w:rFonts w:eastAsiaTheme="minorHAnsi" w:cstheme="minorHAnsi"/>
        </w:rPr>
        <w:t xml:space="preserve"> detect dense-subtensors with different </w:t>
      </w:r>
      <w:r w:rsidR="00F45F19">
        <w:rPr>
          <w:rFonts w:eastAsiaTheme="minorHAnsi" w:cstheme="minorHAnsi"/>
        </w:rPr>
        <w:t>density measures</w:t>
      </w:r>
      <w:r w:rsidR="00FF060B">
        <w:rPr>
          <w:rFonts w:eastAsiaTheme="minorHAnsi" w:cstheme="minorHAnsi"/>
        </w:rPr>
        <w:t>;</w:t>
      </w:r>
      <w:r w:rsidR="0021050F">
        <w:rPr>
          <w:rFonts w:eastAsiaTheme="minorHAnsi" w:cstheme="minorHAnsi"/>
        </w:rPr>
        <w:t xml:space="preserve"> they guarantee </w:t>
      </w:r>
      <w:r w:rsidR="00636312">
        <w:rPr>
          <w:rFonts w:eastAsiaTheme="minorHAnsi" w:cstheme="minorHAnsi"/>
        </w:rPr>
        <w:t>the density and the local optimality of the detected subtensors</w:t>
      </w:r>
      <w:r w:rsidR="00B4292C">
        <w:rPr>
          <w:rFonts w:eastAsiaTheme="minorHAnsi" w:cstheme="minorHAnsi"/>
        </w:rPr>
        <w:t>, respectively</w:t>
      </w:r>
      <w:r w:rsidR="00B7080D" w:rsidRPr="00B7080D">
        <w:rPr>
          <w:rFonts w:eastAsiaTheme="minorHAnsi" w:cstheme="minorHAnsi"/>
        </w:rPr>
        <w:t>.</w:t>
      </w:r>
      <w:r w:rsidR="00B7080D">
        <w:rPr>
          <w:rFonts w:eastAsiaTheme="minorHAnsi" w:cstheme="minorHAnsi"/>
        </w:rPr>
        <w:t xml:space="preserve"> </w:t>
      </w:r>
      <w:proofErr w:type="spellStart"/>
      <w:r w:rsidR="005A66FE" w:rsidRPr="00917B1E">
        <w:rPr>
          <w:rFonts w:eastAsiaTheme="minorHAnsi" w:cstheme="minorHAnsi"/>
          <w:highlight w:val="yellow"/>
        </w:rPr>
        <w:t>DenseAlert</w:t>
      </w:r>
      <w:proofErr w:type="spellEnd"/>
      <w:r w:rsidR="005A66FE">
        <w:rPr>
          <w:rFonts w:eastAsiaTheme="minorHAnsi" w:cstheme="minorHAnsi"/>
        </w:rPr>
        <w:t xml:space="preserve"> is an incremental algorithm that</w:t>
      </w:r>
      <w:r w:rsidR="00B7080D" w:rsidRPr="00B7080D">
        <w:rPr>
          <w:rFonts w:eastAsiaTheme="minorHAnsi" w:cstheme="minorHAnsi"/>
        </w:rPr>
        <w:t xml:space="preserve"> </w:t>
      </w:r>
      <w:r w:rsidR="0070371A">
        <w:rPr>
          <w:rFonts w:eastAsiaTheme="minorHAnsi" w:cstheme="minorHAnsi"/>
        </w:rPr>
        <w:t xml:space="preserve">detects </w:t>
      </w:r>
      <w:r w:rsidR="00071730">
        <w:rPr>
          <w:rFonts w:eastAsiaTheme="minorHAnsi" w:cstheme="minorHAnsi"/>
        </w:rPr>
        <w:t xml:space="preserve">bursts of </w:t>
      </w:r>
      <w:r w:rsidR="00B7080D" w:rsidRPr="00B7080D">
        <w:rPr>
          <w:rFonts w:eastAsiaTheme="minorHAnsi" w:cstheme="minorHAnsi"/>
        </w:rPr>
        <w:t>dense sub</w:t>
      </w:r>
      <w:r w:rsidR="00071730">
        <w:rPr>
          <w:rFonts w:eastAsiaTheme="minorHAnsi" w:cstheme="minorHAnsi"/>
        </w:rPr>
        <w:t>-</w:t>
      </w:r>
      <w:r w:rsidR="00B7080D" w:rsidRPr="00B7080D">
        <w:rPr>
          <w:rFonts w:eastAsiaTheme="minorHAnsi" w:cstheme="minorHAnsi"/>
        </w:rPr>
        <w:t>tensors.</w:t>
      </w:r>
    </w:p>
    <w:p w14:paraId="300CE2AF" w14:textId="77777777" w:rsidR="00E108CA" w:rsidRPr="00C42346" w:rsidRDefault="00E108CA" w:rsidP="00D14E9D">
      <w:pPr>
        <w:spacing w:line="168" w:lineRule="auto"/>
        <w:rPr>
          <w:rFonts w:eastAsiaTheme="minorHAnsi" w:cstheme="minorHAnsi"/>
        </w:rPr>
      </w:pPr>
    </w:p>
    <w:p w14:paraId="264A900E" w14:textId="2B4DE0C1" w:rsidR="00DF4C63" w:rsidRPr="00C42346" w:rsidRDefault="00DF4C63" w:rsidP="00D14E9D">
      <w:pPr>
        <w:spacing w:line="168" w:lineRule="auto"/>
        <w:rPr>
          <w:rFonts w:eastAsiaTheme="minorHAnsi" w:cstheme="minorHAnsi"/>
        </w:rPr>
      </w:pPr>
      <w:r w:rsidRPr="00C42346">
        <w:rPr>
          <w:rFonts w:eastAsiaTheme="minorHAnsi" w:cstheme="minorHAnsi"/>
        </w:rPr>
        <w:t xml:space="preserve">// </w:t>
      </w:r>
      <w:r w:rsidR="003A5353" w:rsidRPr="00C42346">
        <w:rPr>
          <w:rFonts w:eastAsiaTheme="minorHAnsi" w:cstheme="minorHAnsi"/>
        </w:rPr>
        <w:t xml:space="preserve">h2: </w:t>
      </w:r>
      <w:r w:rsidR="00BE7CC0" w:rsidRPr="00C42346">
        <w:rPr>
          <w:rFonts w:eastAsiaTheme="minorHAnsi" w:cstheme="minorHAnsi"/>
        </w:rPr>
        <w:t>Preliminary</w:t>
      </w:r>
    </w:p>
    <w:p w14:paraId="56861992" w14:textId="5C90F697" w:rsidR="00DF4C63" w:rsidRPr="00C42346" w:rsidRDefault="00DF4C63" w:rsidP="00D14E9D">
      <w:pPr>
        <w:spacing w:line="168" w:lineRule="auto"/>
        <w:rPr>
          <w:rFonts w:eastAsiaTheme="minorHAnsi" w:cstheme="minorHAnsi"/>
        </w:rPr>
      </w:pPr>
      <w:r w:rsidRPr="00C42346">
        <w:rPr>
          <w:rFonts w:eastAsiaTheme="minorHAnsi" w:cstheme="minorHAnsi"/>
        </w:rPr>
        <w:t>// --------------------------------------------------------------------------------</w:t>
      </w:r>
    </w:p>
    <w:p w14:paraId="43B3F999" w14:textId="77777777" w:rsidR="00C215BB" w:rsidRPr="00C42346" w:rsidRDefault="00C215BB" w:rsidP="00D14E9D">
      <w:pPr>
        <w:spacing w:line="168" w:lineRule="auto"/>
        <w:rPr>
          <w:rFonts w:eastAsiaTheme="minorHAnsi" w:cstheme="minorHAnsi"/>
        </w:rPr>
      </w:pPr>
    </w:p>
    <w:p w14:paraId="53F05D51" w14:textId="4B8F8804" w:rsidR="00FE693F" w:rsidRPr="00C42346" w:rsidRDefault="00F9402C" w:rsidP="00D14E9D">
      <w:pPr>
        <w:spacing w:line="168" w:lineRule="auto"/>
        <w:rPr>
          <w:rFonts w:eastAsiaTheme="minorHAnsi" w:cstheme="minorHAnsi"/>
        </w:rPr>
      </w:pPr>
      <w:r w:rsidRPr="00C42346">
        <w:rPr>
          <w:rFonts w:eastAsiaTheme="minorHAnsi" w:cstheme="minorHAnsi"/>
        </w:rPr>
        <w:t>// h3: Notation</w:t>
      </w:r>
      <w:r w:rsidR="00C63A8D" w:rsidRPr="00C42346">
        <w:rPr>
          <w:rFonts w:eastAsiaTheme="minorHAnsi" w:cstheme="minorHAnsi"/>
        </w:rPr>
        <w:t>s</w:t>
      </w:r>
    </w:p>
    <w:p w14:paraId="3C970D57" w14:textId="14A72EF3" w:rsidR="00C63A8D" w:rsidRPr="00C42346" w:rsidRDefault="00C63A8D" w:rsidP="00D14E9D">
      <w:pPr>
        <w:spacing w:line="168" w:lineRule="auto"/>
        <w:rPr>
          <w:rFonts w:eastAsiaTheme="minorHAnsi" w:cstheme="minorHAnsi"/>
        </w:rPr>
      </w:pPr>
      <w:r w:rsidRPr="00C42346">
        <w:rPr>
          <w:rFonts w:eastAsiaTheme="minorHAnsi" w:cstheme="minorHAnsi"/>
        </w:rPr>
        <w:t xml:space="preserve">// </w:t>
      </w:r>
      <w:r w:rsidR="00E738FE">
        <w:rPr>
          <w:rFonts w:eastAsiaTheme="minorHAnsi" w:cstheme="minorHAnsi"/>
        </w:rPr>
        <w:t>----------------------------------------</w:t>
      </w:r>
    </w:p>
    <w:p w14:paraId="5C61DA77" w14:textId="231EB847" w:rsidR="00C63A8D" w:rsidRPr="00C42346" w:rsidRDefault="009E0CAE" w:rsidP="00D14E9D">
      <w:pPr>
        <w:spacing w:line="168" w:lineRule="auto"/>
        <w:rPr>
          <w:rFonts w:eastAsiaTheme="minorHAnsi" w:cstheme="minorHAnsi"/>
        </w:rPr>
      </w:pPr>
      <w:r w:rsidRPr="00C42346">
        <w:rPr>
          <w:rFonts w:eastAsiaTheme="minorHAnsi" w:cstheme="minorHAnsi"/>
        </w:rPr>
        <w:t xml:space="preserve">Table X gives the list of symbols </w:t>
      </w:r>
      <w:r w:rsidR="004C7C9C" w:rsidRPr="00C42346">
        <w:rPr>
          <w:rFonts w:eastAsiaTheme="minorHAnsi" w:cstheme="minorHAnsi"/>
        </w:rPr>
        <w:t>used in this paper.</w:t>
      </w:r>
    </w:p>
    <w:p w14:paraId="770E5D86" w14:textId="66DB6CDE" w:rsidR="00FE693F" w:rsidRDefault="00FE693F" w:rsidP="00D14E9D">
      <w:pPr>
        <w:spacing w:line="168" w:lineRule="auto"/>
        <w:rPr>
          <w:rFonts w:eastAsiaTheme="minorHAnsi" w:cstheme="minorHAnsi"/>
        </w:rPr>
      </w:pPr>
    </w:p>
    <w:p w14:paraId="00F234AC" w14:textId="59A2886E" w:rsidR="00835EA6" w:rsidRPr="00C42346" w:rsidRDefault="00781B11" w:rsidP="00D14E9D">
      <w:pPr>
        <w:spacing w:line="168" w:lineRule="auto"/>
        <w:rPr>
          <w:rFonts w:eastAsiaTheme="minorHAnsi" w:cstheme="minorHAnsi"/>
        </w:rPr>
      </w:pPr>
      <w:r>
        <w:rPr>
          <w:rFonts w:eastAsiaTheme="minorHAnsi" w:cstheme="minorHAnsi"/>
        </w:rPr>
        <w:t xml:space="preserve">// </w:t>
      </w:r>
      <w:r w:rsidR="00D368F8">
        <w:rPr>
          <w:rFonts w:eastAsiaTheme="minorHAnsi" w:cstheme="minorHAnsi"/>
        </w:rPr>
        <w:t>tab: Notations</w:t>
      </w:r>
    </w:p>
    <w:p w14:paraId="652F2450" w14:textId="7D5157E5" w:rsidR="00BE7CC0" w:rsidRDefault="00BE7CC0" w:rsidP="00D14E9D">
      <w:pPr>
        <w:spacing w:line="168" w:lineRule="auto"/>
        <w:rPr>
          <w:rFonts w:eastAsiaTheme="minorHAnsi" w:cstheme="minorHAnsi"/>
        </w:rPr>
      </w:pPr>
    </w:p>
    <w:p w14:paraId="34A5E92C" w14:textId="7E8368DB" w:rsidR="003850C0" w:rsidRDefault="003850C0" w:rsidP="00D14E9D">
      <w:pPr>
        <w:spacing w:line="168" w:lineRule="auto"/>
        <w:rPr>
          <w:rFonts w:eastAsiaTheme="minorHAnsi" w:cstheme="minorHAnsi"/>
        </w:rPr>
      </w:pPr>
      <w:r>
        <w:rPr>
          <w:rFonts w:eastAsiaTheme="minorHAnsi" w:cstheme="minorHAnsi"/>
        </w:rPr>
        <w:t>// h3: MIDAS Algorithm</w:t>
      </w:r>
    </w:p>
    <w:p w14:paraId="39C97401" w14:textId="77777777" w:rsidR="003850C0" w:rsidRPr="00C42346" w:rsidRDefault="003850C0" w:rsidP="003850C0">
      <w:pPr>
        <w:spacing w:line="168" w:lineRule="auto"/>
        <w:rPr>
          <w:rFonts w:eastAsiaTheme="minorHAnsi" w:cstheme="minorHAnsi"/>
        </w:rPr>
      </w:pPr>
      <w:r w:rsidRPr="00C42346">
        <w:rPr>
          <w:rFonts w:eastAsiaTheme="minorHAnsi" w:cstheme="minorHAnsi"/>
        </w:rPr>
        <w:t xml:space="preserve">// </w:t>
      </w:r>
      <w:r>
        <w:rPr>
          <w:rFonts w:eastAsiaTheme="minorHAnsi" w:cstheme="minorHAnsi"/>
        </w:rPr>
        <w:t>----------------------------------------</w:t>
      </w:r>
    </w:p>
    <w:p w14:paraId="655EB4F7" w14:textId="77777777" w:rsidR="003850C0" w:rsidRPr="00C42346" w:rsidRDefault="003850C0" w:rsidP="00D14E9D">
      <w:pPr>
        <w:spacing w:line="168" w:lineRule="auto"/>
        <w:rPr>
          <w:rFonts w:eastAsiaTheme="minorHAnsi" w:cstheme="minorHAnsi"/>
        </w:rPr>
      </w:pPr>
    </w:p>
    <w:p w14:paraId="46701FF0" w14:textId="207AC2C9" w:rsidR="00DF4C63" w:rsidRPr="00C42346" w:rsidRDefault="00B71878" w:rsidP="00D14E9D">
      <w:pPr>
        <w:spacing w:line="168" w:lineRule="auto"/>
        <w:rPr>
          <w:rFonts w:eastAsiaTheme="minorHAnsi" w:cstheme="minorHAnsi"/>
        </w:rPr>
      </w:pPr>
      <w:r w:rsidRPr="00C42346">
        <w:rPr>
          <w:rFonts w:eastAsiaTheme="minorHAnsi" w:cstheme="minorHAnsi"/>
        </w:rPr>
        <w:t>Bhatia</w:t>
      </w:r>
      <w:r w:rsidR="002F56AE" w:rsidRPr="00C42346">
        <w:rPr>
          <w:rFonts w:eastAsiaTheme="minorHAnsi" w:cstheme="minorHAnsi"/>
        </w:rPr>
        <w:t xml:space="preserve"> et al. proposed </w:t>
      </w:r>
      <w:r w:rsidR="00AF56F9" w:rsidRPr="00C42346">
        <w:rPr>
          <w:rFonts w:eastAsiaTheme="minorHAnsi" w:cstheme="minorHAnsi"/>
        </w:rPr>
        <w:t xml:space="preserve">the </w:t>
      </w:r>
      <w:r w:rsidR="004D6CDA" w:rsidRPr="00C42346">
        <w:rPr>
          <w:rFonts w:eastAsiaTheme="minorHAnsi" w:cstheme="minorHAnsi"/>
        </w:rPr>
        <w:t xml:space="preserve">MIDAS algorithm in </w:t>
      </w:r>
      <w:r w:rsidR="00B3448A" w:rsidRPr="00C42346">
        <w:rPr>
          <w:rFonts w:eastAsiaTheme="minorHAnsi" w:cstheme="minorHAnsi"/>
        </w:rPr>
        <w:t xml:space="preserve">2020. </w:t>
      </w:r>
      <w:r w:rsidR="00AF56F9" w:rsidRPr="00C42346">
        <w:rPr>
          <w:rFonts w:eastAsiaTheme="minorHAnsi" w:cstheme="minorHAnsi"/>
        </w:rPr>
        <w:t xml:space="preserve">This anomaly detection algorithm </w:t>
      </w:r>
      <w:r w:rsidR="005602DD" w:rsidRPr="00C42346">
        <w:rPr>
          <w:rFonts w:eastAsiaTheme="minorHAnsi" w:cstheme="minorHAnsi"/>
        </w:rPr>
        <w:t xml:space="preserve">reads </w:t>
      </w:r>
      <w:r w:rsidR="008756F4" w:rsidRPr="00C42346">
        <w:rPr>
          <w:rFonts w:eastAsiaTheme="minorHAnsi" w:cstheme="minorHAnsi"/>
        </w:rPr>
        <w:t xml:space="preserve">edge </w:t>
      </w:r>
      <w:r w:rsidR="000E1F51" w:rsidRPr="00C42346">
        <w:rPr>
          <w:rFonts w:eastAsiaTheme="minorHAnsi" w:cstheme="minorHAnsi"/>
        </w:rPr>
        <w:t xml:space="preserve">streams </w:t>
      </w:r>
      <w:r w:rsidR="005602DD" w:rsidRPr="00C42346">
        <w:rPr>
          <w:rFonts w:eastAsiaTheme="minorHAnsi" w:cstheme="minorHAnsi"/>
        </w:rPr>
        <w:t xml:space="preserve">and </w:t>
      </w:r>
      <w:r w:rsidR="00F7104B" w:rsidRPr="00C42346">
        <w:rPr>
          <w:rFonts w:eastAsiaTheme="minorHAnsi" w:cstheme="minorHAnsi"/>
        </w:rPr>
        <w:t xml:space="preserve">returns an anomaly score. </w:t>
      </w:r>
      <w:r w:rsidR="00896E43" w:rsidRPr="00C42346">
        <w:rPr>
          <w:rFonts w:eastAsiaTheme="minorHAnsi" w:cstheme="minorHAnsi"/>
        </w:rPr>
        <w:t>The</w:t>
      </w:r>
      <w:r w:rsidR="007851CE" w:rsidRPr="00C42346">
        <w:rPr>
          <w:rFonts w:eastAsiaTheme="minorHAnsi" w:cstheme="minorHAnsi"/>
        </w:rPr>
        <w:t xml:space="preserve">ir </w:t>
      </w:r>
      <w:r w:rsidR="00F3153E">
        <w:rPr>
          <w:rFonts w:eastAsiaTheme="minorHAnsi" w:cstheme="minorHAnsi"/>
        </w:rPr>
        <w:t xml:space="preserve">advantages </w:t>
      </w:r>
      <w:r w:rsidR="0019071C" w:rsidRPr="00C42346">
        <w:rPr>
          <w:rFonts w:eastAsiaTheme="minorHAnsi" w:cstheme="minorHAnsi"/>
        </w:rPr>
        <w:t>are that the algorithm only requires constant memory</w:t>
      </w:r>
      <w:r w:rsidR="001D6D09" w:rsidRPr="00C42346">
        <w:rPr>
          <w:rFonts w:eastAsiaTheme="minorHAnsi" w:cstheme="minorHAnsi"/>
        </w:rPr>
        <w:t xml:space="preserve"> space</w:t>
      </w:r>
      <w:r w:rsidR="002F0CE6">
        <w:rPr>
          <w:rFonts w:eastAsiaTheme="minorHAnsi" w:cstheme="minorHAnsi"/>
        </w:rPr>
        <w:t>, i.e.,</w:t>
      </w:r>
      <w:r w:rsidR="0019071C" w:rsidRPr="00C42346">
        <w:rPr>
          <w:rFonts w:eastAsiaTheme="minorHAnsi" w:cstheme="minorHAnsi"/>
        </w:rPr>
        <w:t xml:space="preserve"> </w:t>
      </w:r>
      <w:r w:rsidR="001D6D09" w:rsidRPr="00C42346">
        <w:rPr>
          <w:rFonts w:eastAsiaTheme="minorHAnsi" w:cstheme="minorHAnsi"/>
        </w:rPr>
        <w:t>two</w:t>
      </w:r>
      <w:r w:rsidR="009A18A3">
        <w:rPr>
          <w:rFonts w:eastAsiaTheme="minorHAnsi" w:cstheme="minorHAnsi"/>
        </w:rPr>
        <w:t xml:space="preserve"> CMSs</w:t>
      </w:r>
      <w:r w:rsidR="002F0CE6">
        <w:rPr>
          <w:rFonts w:eastAsiaTheme="minorHAnsi" w:cstheme="minorHAnsi"/>
        </w:rPr>
        <w:t>,</w:t>
      </w:r>
      <w:r w:rsidR="00083ECA" w:rsidRPr="00C42346">
        <w:rPr>
          <w:rFonts w:eastAsiaTheme="minorHAnsi" w:cstheme="minorHAnsi"/>
        </w:rPr>
        <w:t xml:space="preserve"> and </w:t>
      </w:r>
      <w:r w:rsidR="00E71BD3" w:rsidRPr="00C42346">
        <w:rPr>
          <w:rFonts w:eastAsiaTheme="minorHAnsi" w:cstheme="minorHAnsi"/>
        </w:rPr>
        <w:t>can process</w:t>
      </w:r>
      <w:r w:rsidR="001B0FE8" w:rsidRPr="00C42346">
        <w:rPr>
          <w:rFonts w:eastAsiaTheme="minorHAnsi" w:cstheme="minorHAnsi"/>
        </w:rPr>
        <w:t xml:space="preserve"> each edge </w:t>
      </w:r>
      <w:r w:rsidR="00A83695" w:rsidRPr="00C42346">
        <w:rPr>
          <w:rFonts w:eastAsiaTheme="minorHAnsi" w:cstheme="minorHAnsi"/>
        </w:rPr>
        <w:t>with</w:t>
      </w:r>
      <w:r w:rsidR="002F0CE6">
        <w:rPr>
          <w:rFonts w:eastAsiaTheme="minorHAnsi" w:cstheme="minorHAnsi"/>
        </w:rPr>
        <w:t xml:space="preserve"> </w:t>
      </w:r>
      <w:r w:rsidR="00B3599A" w:rsidRPr="00C42346">
        <w:rPr>
          <w:rFonts w:eastAsiaTheme="minorHAnsi" w:cstheme="minorHAnsi"/>
        </w:rPr>
        <w:t>con</w:t>
      </w:r>
      <w:r w:rsidR="000831ED" w:rsidRPr="00C42346">
        <w:rPr>
          <w:rFonts w:eastAsiaTheme="minorHAnsi" w:cstheme="minorHAnsi"/>
        </w:rPr>
        <w:t>s</w:t>
      </w:r>
      <w:r w:rsidR="00B3599A" w:rsidRPr="00C42346">
        <w:rPr>
          <w:rFonts w:eastAsiaTheme="minorHAnsi" w:cstheme="minorHAnsi"/>
        </w:rPr>
        <w:t xml:space="preserve">tant time complexity. </w:t>
      </w:r>
    </w:p>
    <w:p w14:paraId="0B1DC991" w14:textId="24D8AF5C" w:rsidR="00945F1D" w:rsidRPr="00C42346" w:rsidRDefault="00945F1D" w:rsidP="00D14E9D">
      <w:pPr>
        <w:spacing w:line="168" w:lineRule="auto"/>
        <w:rPr>
          <w:rFonts w:eastAsiaTheme="minorHAnsi" w:cstheme="minorHAnsi"/>
        </w:rPr>
      </w:pPr>
    </w:p>
    <w:p w14:paraId="1EF616E6" w14:textId="096B1BA3" w:rsidR="0051111C" w:rsidRPr="00C42346" w:rsidRDefault="00B710E7" w:rsidP="00D14E9D">
      <w:pPr>
        <w:spacing w:line="168" w:lineRule="auto"/>
        <w:rPr>
          <w:rFonts w:eastAsiaTheme="minorHAnsi" w:cstheme="minorHAnsi"/>
        </w:rPr>
      </w:pPr>
      <w:r w:rsidRPr="00C42346">
        <w:rPr>
          <w:rFonts w:eastAsiaTheme="minorHAnsi" w:cstheme="minorHAnsi"/>
        </w:rPr>
        <w:t xml:space="preserve">Based on the </w:t>
      </w:r>
      <w:r w:rsidR="006B2278">
        <w:rPr>
          <w:rFonts w:eastAsiaTheme="minorHAnsi" w:cstheme="minorHAnsi"/>
        </w:rPr>
        <w:t>$\chi^2$</w:t>
      </w:r>
      <w:r w:rsidR="00141D38">
        <w:rPr>
          <w:rFonts w:eastAsiaTheme="minorHAnsi" w:cstheme="minorHAnsi"/>
        </w:rPr>
        <w:t xml:space="preserve"> </w:t>
      </w:r>
      <w:r w:rsidR="005C54A1" w:rsidRPr="00C42346">
        <w:rPr>
          <w:rFonts w:eastAsiaTheme="minorHAnsi" w:cstheme="minorHAnsi"/>
        </w:rPr>
        <w:t xml:space="preserve">goodness-of-fit test, they </w:t>
      </w:r>
      <w:r w:rsidR="002F27AD" w:rsidRPr="00C42346">
        <w:rPr>
          <w:rFonts w:eastAsiaTheme="minorHAnsi" w:cstheme="minorHAnsi"/>
        </w:rPr>
        <w:t xml:space="preserve">define the anomaly score for </w:t>
      </w:r>
      <w:r w:rsidR="005A3B43" w:rsidRPr="00C42346">
        <w:rPr>
          <w:rFonts w:eastAsiaTheme="minorHAnsi" w:cstheme="minorHAnsi"/>
        </w:rPr>
        <w:t>edges</w:t>
      </w:r>
      <w:r w:rsidR="00914E3E" w:rsidRPr="00C42346">
        <w:rPr>
          <w:rFonts w:eastAsiaTheme="minorHAnsi" w:cstheme="minorHAnsi"/>
        </w:rPr>
        <w:t>,</w:t>
      </w:r>
      <w:r w:rsidR="00651972" w:rsidRPr="00C42346">
        <w:rPr>
          <w:rFonts w:eastAsiaTheme="minorHAnsi" w:cstheme="minorHAnsi"/>
        </w:rPr>
        <w:t xml:space="preserve"> as</w:t>
      </w:r>
      <w:r w:rsidR="0051111C" w:rsidRPr="00C42346">
        <w:rPr>
          <w:rFonts w:eastAsiaTheme="minorHAnsi" w:cstheme="minorHAnsi"/>
        </w:rPr>
        <w:t xml:space="preserve"> shown in Eqn. </w:t>
      </w:r>
      <w:r w:rsidR="0051111C" w:rsidRPr="00C42346">
        <w:rPr>
          <w:rFonts w:eastAsiaTheme="minorHAnsi" w:cstheme="minorHAnsi"/>
          <w:highlight w:val="yellow"/>
        </w:rPr>
        <w:t>X</w:t>
      </w:r>
    </w:p>
    <w:p w14:paraId="66F31C71" w14:textId="7BDEAAE8" w:rsidR="0051111C" w:rsidRPr="00C42346" w:rsidRDefault="0051111C" w:rsidP="00D14E9D">
      <w:pPr>
        <w:spacing w:line="168" w:lineRule="auto"/>
        <w:rPr>
          <w:rFonts w:eastAsiaTheme="minorHAnsi" w:cstheme="minorHAnsi"/>
        </w:rPr>
      </w:pPr>
    </w:p>
    <w:p w14:paraId="284F77F3" w14:textId="7E2E8E20" w:rsidR="00914E3E" w:rsidRPr="00C42346" w:rsidRDefault="00914E3E" w:rsidP="00D14E9D">
      <w:pPr>
        <w:spacing w:line="168" w:lineRule="auto"/>
        <w:rPr>
          <w:rFonts w:eastAsiaTheme="minorHAnsi" w:cstheme="minorHAnsi"/>
        </w:rPr>
      </w:pPr>
      <w:r w:rsidRPr="00C42346">
        <w:rPr>
          <w:rFonts w:eastAsiaTheme="minorHAnsi" w:cstheme="minorHAnsi"/>
        </w:rPr>
        <w:t xml:space="preserve">// </w:t>
      </w:r>
      <w:proofErr w:type="spellStart"/>
      <w:r w:rsidR="00754ED5">
        <w:rPr>
          <w:rFonts w:eastAsiaTheme="minorHAnsi" w:cstheme="minorHAnsi"/>
        </w:rPr>
        <w:t>eqn</w:t>
      </w:r>
      <w:proofErr w:type="spellEnd"/>
      <w:r w:rsidR="00754ED5">
        <w:rPr>
          <w:rFonts w:eastAsiaTheme="minorHAnsi" w:cstheme="minorHAnsi"/>
        </w:rPr>
        <w:t xml:space="preserve">: </w:t>
      </w:r>
      <w:proofErr w:type="spellStart"/>
      <w:r w:rsidR="00754ED5">
        <w:rPr>
          <w:rFonts w:eastAsiaTheme="minorHAnsi" w:cstheme="minorHAnsi"/>
        </w:rPr>
        <w:t>MIDAS</w:t>
      </w:r>
      <w:r w:rsidR="005C1005">
        <w:rPr>
          <w:rFonts w:eastAsiaTheme="minorHAnsi" w:cstheme="minorHAnsi"/>
        </w:rPr>
        <w:t>.AnomalyScore</w:t>
      </w:r>
      <w:proofErr w:type="spellEnd"/>
    </w:p>
    <w:p w14:paraId="359BE5EA" w14:textId="5AB423A4" w:rsidR="00EC4E7A" w:rsidRDefault="00EC4E7A" w:rsidP="00D14E9D">
      <w:pPr>
        <w:spacing w:line="168" w:lineRule="auto"/>
        <w:rPr>
          <w:rFonts w:eastAsiaTheme="minorHAnsi" w:cstheme="minorHAnsi"/>
        </w:rPr>
      </w:pPr>
    </w:p>
    <w:p w14:paraId="4BC825C4" w14:textId="61D94278" w:rsidR="00AA7B83" w:rsidRDefault="00AA7B83" w:rsidP="00D14E9D">
      <w:pPr>
        <w:spacing w:line="168" w:lineRule="auto"/>
        <w:rPr>
          <w:rFonts w:eastAsiaTheme="minorHAnsi" w:cstheme="minorHAnsi"/>
        </w:rPr>
      </w:pPr>
      <w:r>
        <w:rPr>
          <w:rFonts w:eastAsiaTheme="minorHAnsi" w:cstheme="minorHAnsi"/>
        </w:rPr>
        <w:t>Their algorithm procedure consists of two parts,</w:t>
      </w:r>
      <w:r w:rsidR="00292301">
        <w:rPr>
          <w:rFonts w:eastAsiaTheme="minorHAnsi" w:cstheme="minorHAnsi"/>
        </w:rPr>
        <w:t xml:space="preserve"> processing edges</w:t>
      </w:r>
      <w:r w:rsidR="00534687">
        <w:rPr>
          <w:rFonts w:eastAsiaTheme="minorHAnsi" w:cstheme="minorHAnsi"/>
        </w:rPr>
        <w:t xml:space="preserve"> and</w:t>
      </w:r>
      <w:r w:rsidR="00292301">
        <w:rPr>
          <w:rFonts w:eastAsiaTheme="minorHAnsi" w:cstheme="minorHAnsi"/>
        </w:rPr>
        <w:t xml:space="preserve"> resetting states</w:t>
      </w:r>
      <w:r w:rsidR="00534687">
        <w:rPr>
          <w:rFonts w:eastAsiaTheme="minorHAnsi" w:cstheme="minorHAnsi"/>
        </w:rPr>
        <w:t>.</w:t>
      </w:r>
      <w:r w:rsidR="0094049B">
        <w:rPr>
          <w:rFonts w:eastAsiaTheme="minorHAnsi" w:cstheme="minorHAnsi"/>
        </w:rPr>
        <w:t xml:space="preserve"> </w:t>
      </w:r>
      <w:r w:rsidR="00273525">
        <w:rPr>
          <w:rFonts w:eastAsiaTheme="minorHAnsi" w:cstheme="minorHAnsi"/>
        </w:rPr>
        <w:t xml:space="preserve">When the </w:t>
      </w:r>
      <w:r w:rsidR="006B6918">
        <w:rPr>
          <w:rFonts w:eastAsiaTheme="minorHAnsi" w:cstheme="minorHAnsi"/>
        </w:rPr>
        <w:t>algorithm receives an edge with a different timestamp</w:t>
      </w:r>
      <w:r w:rsidR="00582104">
        <w:rPr>
          <w:rFonts w:eastAsiaTheme="minorHAnsi" w:cstheme="minorHAnsi"/>
        </w:rPr>
        <w:t xml:space="preserve"> as the internal</w:t>
      </w:r>
      <w:r w:rsidR="00637EA4">
        <w:rPr>
          <w:rFonts w:eastAsiaTheme="minorHAnsi" w:cstheme="minorHAnsi"/>
        </w:rPr>
        <w:t xml:space="preserve"> states</w:t>
      </w:r>
      <w:r w:rsidR="00582104">
        <w:rPr>
          <w:rFonts w:eastAsiaTheme="minorHAnsi" w:cstheme="minorHAnsi"/>
        </w:rPr>
        <w:t xml:space="preserve">, it will clear the </w:t>
      </w:r>
      <w:r w:rsidR="0002133B">
        <w:rPr>
          <w:rFonts w:eastAsiaTheme="minorHAnsi" w:cstheme="minorHAnsi"/>
        </w:rPr>
        <w:t xml:space="preserve">CMS </w:t>
      </w:r>
      <w:r w:rsidR="00100965">
        <w:rPr>
          <w:rFonts w:eastAsiaTheme="minorHAnsi" w:cstheme="minorHAnsi"/>
        </w:rPr>
        <w:t xml:space="preserve">of </w:t>
      </w:r>
      <w:r w:rsidR="0002133B">
        <w:rPr>
          <w:rFonts w:eastAsiaTheme="minorHAnsi" w:cstheme="minorHAnsi"/>
        </w:rPr>
        <w:t xml:space="preserve">the current timestamp, </w:t>
      </w:r>
      <w:r w:rsidR="00744C4A">
        <w:rPr>
          <w:rFonts w:eastAsiaTheme="minorHAnsi" w:cstheme="minorHAnsi"/>
        </w:rPr>
        <w:t xml:space="preserve">then </w:t>
      </w:r>
      <w:r w:rsidR="0002133B">
        <w:rPr>
          <w:rFonts w:eastAsiaTheme="minorHAnsi" w:cstheme="minorHAnsi"/>
        </w:rPr>
        <w:t xml:space="preserve">update the </w:t>
      </w:r>
      <w:r w:rsidR="001F425D">
        <w:rPr>
          <w:rFonts w:eastAsiaTheme="minorHAnsi" w:cstheme="minorHAnsi"/>
        </w:rPr>
        <w:t>internal timestamp</w:t>
      </w:r>
      <w:r w:rsidR="00744C4A">
        <w:rPr>
          <w:rFonts w:eastAsiaTheme="minorHAnsi" w:cstheme="minorHAnsi"/>
        </w:rPr>
        <w:t xml:space="preserve"> and continue processing</w:t>
      </w:r>
      <w:r w:rsidR="001F425D">
        <w:rPr>
          <w:rFonts w:eastAsiaTheme="minorHAnsi" w:cstheme="minorHAnsi"/>
        </w:rPr>
        <w:t xml:space="preserve">. </w:t>
      </w:r>
      <w:r w:rsidR="00744C4A">
        <w:rPr>
          <w:rFonts w:eastAsiaTheme="minorHAnsi" w:cstheme="minorHAnsi"/>
        </w:rPr>
        <w:t xml:space="preserve">When processing an edge, </w:t>
      </w:r>
      <w:r w:rsidR="00F61DFD">
        <w:rPr>
          <w:rFonts w:eastAsiaTheme="minorHAnsi" w:cstheme="minorHAnsi"/>
        </w:rPr>
        <w:t xml:space="preserve">it will first update the edge count </w:t>
      </w:r>
      <w:r w:rsidR="00E12523">
        <w:rPr>
          <w:rFonts w:eastAsiaTheme="minorHAnsi" w:cstheme="minorHAnsi"/>
        </w:rPr>
        <w:t xml:space="preserve">of </w:t>
      </w:r>
      <w:r w:rsidR="00121F10">
        <w:rPr>
          <w:rFonts w:eastAsiaTheme="minorHAnsi" w:cstheme="minorHAnsi"/>
        </w:rPr>
        <w:t xml:space="preserve">the CMS of the current timestamp and of all timestamps. Then </w:t>
      </w:r>
      <w:r w:rsidR="00823228">
        <w:rPr>
          <w:rFonts w:eastAsiaTheme="minorHAnsi" w:cstheme="minorHAnsi"/>
        </w:rPr>
        <w:t xml:space="preserve">use the Eqn. </w:t>
      </w:r>
      <w:r w:rsidR="00823228" w:rsidRPr="00D64D93">
        <w:rPr>
          <w:rFonts w:eastAsiaTheme="minorHAnsi" w:cstheme="minorHAnsi"/>
          <w:highlight w:val="yellow"/>
        </w:rPr>
        <w:t>X</w:t>
      </w:r>
      <w:r w:rsidR="00823228">
        <w:rPr>
          <w:rFonts w:eastAsiaTheme="minorHAnsi" w:cstheme="minorHAnsi"/>
        </w:rPr>
        <w:t xml:space="preserve"> to compute an anomaly score and return.</w:t>
      </w:r>
    </w:p>
    <w:p w14:paraId="1BCB20C0" w14:textId="77777777" w:rsidR="00AA7B83" w:rsidRPr="00C42346" w:rsidRDefault="00AA7B83" w:rsidP="00D14E9D">
      <w:pPr>
        <w:spacing w:line="168" w:lineRule="auto"/>
        <w:rPr>
          <w:rFonts w:eastAsiaTheme="minorHAnsi" w:cstheme="minorHAnsi"/>
        </w:rPr>
      </w:pPr>
    </w:p>
    <w:p w14:paraId="2092DEFC" w14:textId="371346F9" w:rsidR="00EC4E7A" w:rsidRPr="00C42346" w:rsidRDefault="00573FCE" w:rsidP="00D14E9D">
      <w:pPr>
        <w:spacing w:line="168" w:lineRule="auto"/>
        <w:rPr>
          <w:rFonts w:eastAsiaTheme="minorHAnsi" w:cstheme="minorHAnsi"/>
        </w:rPr>
      </w:pPr>
      <w:r>
        <w:rPr>
          <w:rFonts w:eastAsiaTheme="minorHAnsi" w:cstheme="minorHAnsi"/>
        </w:rPr>
        <w:t xml:space="preserve">Alg. </w:t>
      </w:r>
      <w:r w:rsidRPr="00573FCE">
        <w:rPr>
          <w:rFonts w:eastAsiaTheme="minorHAnsi" w:cstheme="minorHAnsi"/>
          <w:highlight w:val="yellow"/>
        </w:rPr>
        <w:t>X</w:t>
      </w:r>
      <w:r>
        <w:rPr>
          <w:rFonts w:eastAsiaTheme="minorHAnsi" w:cstheme="minorHAnsi"/>
        </w:rPr>
        <w:t xml:space="preserve"> shows t</w:t>
      </w:r>
      <w:r w:rsidR="005734EF" w:rsidRPr="00C42346">
        <w:rPr>
          <w:rFonts w:eastAsiaTheme="minorHAnsi" w:cstheme="minorHAnsi"/>
        </w:rPr>
        <w:t>he pseudo</w:t>
      </w:r>
      <w:r w:rsidR="006C4B0D" w:rsidRPr="00C42346">
        <w:rPr>
          <w:rFonts w:eastAsiaTheme="minorHAnsi" w:cstheme="minorHAnsi"/>
        </w:rPr>
        <w:t>code of the MIDAS algorithm</w:t>
      </w:r>
      <w:r>
        <w:rPr>
          <w:rFonts w:eastAsiaTheme="minorHAnsi" w:cstheme="minorHAnsi"/>
        </w:rPr>
        <w:t>.</w:t>
      </w:r>
    </w:p>
    <w:p w14:paraId="03F80139" w14:textId="0A747DE8" w:rsidR="000831ED" w:rsidRPr="00C42346" w:rsidRDefault="000831ED" w:rsidP="00D14E9D">
      <w:pPr>
        <w:spacing w:line="168" w:lineRule="auto"/>
        <w:rPr>
          <w:rFonts w:eastAsiaTheme="minorHAnsi" w:cstheme="minorHAnsi"/>
        </w:rPr>
      </w:pPr>
    </w:p>
    <w:p w14:paraId="320EDD63" w14:textId="54B688DF" w:rsidR="00AC0F12" w:rsidRPr="00C42346" w:rsidRDefault="00AC0F12" w:rsidP="00D14E9D">
      <w:pPr>
        <w:spacing w:line="168" w:lineRule="auto"/>
        <w:rPr>
          <w:rFonts w:eastAsiaTheme="minorHAnsi" w:cstheme="minorHAnsi"/>
        </w:rPr>
      </w:pPr>
      <w:r w:rsidRPr="00C42346">
        <w:rPr>
          <w:rFonts w:eastAsiaTheme="minorHAnsi" w:cstheme="minorHAnsi"/>
        </w:rPr>
        <w:t xml:space="preserve">// </w:t>
      </w:r>
      <w:proofErr w:type="spellStart"/>
      <w:r w:rsidR="004B7886">
        <w:rPr>
          <w:rFonts w:eastAsiaTheme="minorHAnsi" w:cstheme="minorHAnsi"/>
        </w:rPr>
        <w:t>alg</w:t>
      </w:r>
      <w:proofErr w:type="spellEnd"/>
      <w:r w:rsidR="004B7886">
        <w:rPr>
          <w:rFonts w:eastAsiaTheme="minorHAnsi" w:cstheme="minorHAnsi"/>
        </w:rPr>
        <w:t xml:space="preserve">: </w:t>
      </w:r>
      <w:proofErr w:type="spellStart"/>
      <w:r w:rsidR="004B7886">
        <w:rPr>
          <w:rFonts w:eastAsiaTheme="minorHAnsi" w:cstheme="minorHAnsi"/>
        </w:rPr>
        <w:t>MIDAS.Normal</w:t>
      </w:r>
      <w:proofErr w:type="spellEnd"/>
    </w:p>
    <w:p w14:paraId="31B9C378" w14:textId="3E8C94E8" w:rsidR="00AC0F12" w:rsidRPr="00C42346" w:rsidRDefault="00AC0F12" w:rsidP="00D14E9D">
      <w:pPr>
        <w:spacing w:line="168" w:lineRule="auto"/>
        <w:rPr>
          <w:rFonts w:eastAsiaTheme="minorHAnsi" w:cstheme="minorHAnsi"/>
        </w:rPr>
      </w:pPr>
    </w:p>
    <w:p w14:paraId="3239589B" w14:textId="3DECD428" w:rsidR="00AC0F12" w:rsidRPr="00C42346" w:rsidRDefault="00A4293C" w:rsidP="00D14E9D">
      <w:pPr>
        <w:spacing w:line="168" w:lineRule="auto"/>
        <w:rPr>
          <w:rFonts w:eastAsiaTheme="minorHAnsi" w:cstheme="minorHAnsi"/>
        </w:rPr>
      </w:pPr>
      <w:r w:rsidRPr="00C42346">
        <w:rPr>
          <w:rFonts w:eastAsiaTheme="minorHAnsi" w:cstheme="minorHAnsi"/>
        </w:rPr>
        <w:t xml:space="preserve">Apart from the </w:t>
      </w:r>
      <w:r w:rsidR="00A469AE" w:rsidRPr="00C42346">
        <w:rPr>
          <w:rFonts w:eastAsiaTheme="minorHAnsi" w:cstheme="minorHAnsi"/>
        </w:rPr>
        <w:t xml:space="preserve">above version, they also proposed </w:t>
      </w:r>
      <w:r w:rsidR="00A7324E">
        <w:rPr>
          <w:rFonts w:eastAsiaTheme="minorHAnsi" w:cstheme="minorHAnsi"/>
        </w:rPr>
        <w:t>a relational</w:t>
      </w:r>
      <w:r w:rsidR="00F511FD" w:rsidRPr="00C42346">
        <w:rPr>
          <w:rFonts w:eastAsiaTheme="minorHAnsi" w:cstheme="minorHAnsi"/>
        </w:rPr>
        <w:t xml:space="preserve"> version incorporat</w:t>
      </w:r>
      <w:r w:rsidR="004011B4">
        <w:rPr>
          <w:rFonts w:eastAsiaTheme="minorHAnsi" w:cstheme="minorHAnsi"/>
        </w:rPr>
        <w:t>ing</w:t>
      </w:r>
      <w:r w:rsidR="00F511FD" w:rsidRPr="00C42346">
        <w:rPr>
          <w:rFonts w:eastAsiaTheme="minorHAnsi" w:cstheme="minorHAnsi"/>
        </w:rPr>
        <w:t xml:space="preserve"> </w:t>
      </w:r>
      <w:r w:rsidR="004011B4">
        <w:rPr>
          <w:rFonts w:eastAsiaTheme="minorHAnsi" w:cstheme="minorHAnsi"/>
        </w:rPr>
        <w:t>the nodes</w:t>
      </w:r>
      <w:r w:rsidR="004B2A00" w:rsidRPr="00C42346">
        <w:rPr>
          <w:rFonts w:eastAsiaTheme="minorHAnsi" w:cstheme="minorHAnsi"/>
        </w:rPr>
        <w:t>.</w:t>
      </w:r>
      <w:r w:rsidR="0067493E" w:rsidRPr="00C42346">
        <w:rPr>
          <w:rFonts w:eastAsiaTheme="minorHAnsi" w:cstheme="minorHAnsi"/>
        </w:rPr>
        <w:t xml:space="preserve"> </w:t>
      </w:r>
      <w:r w:rsidR="00B16CB3" w:rsidRPr="00C42346">
        <w:rPr>
          <w:rFonts w:eastAsiaTheme="minorHAnsi" w:cstheme="minorHAnsi"/>
        </w:rPr>
        <w:t>The</w:t>
      </w:r>
      <w:r w:rsidR="00530099" w:rsidRPr="00C42346">
        <w:rPr>
          <w:rFonts w:eastAsiaTheme="minorHAnsi" w:cstheme="minorHAnsi"/>
        </w:rPr>
        <w:t xml:space="preserve"> </w:t>
      </w:r>
      <w:r w:rsidR="006369EE">
        <w:rPr>
          <w:rFonts w:eastAsiaTheme="minorHAnsi" w:cstheme="minorHAnsi"/>
        </w:rPr>
        <w:t>relational</w:t>
      </w:r>
      <w:r w:rsidR="004011B4">
        <w:rPr>
          <w:rFonts w:eastAsiaTheme="minorHAnsi" w:cstheme="minorHAnsi"/>
        </w:rPr>
        <w:t xml:space="preserve"> </w:t>
      </w:r>
      <w:r w:rsidR="00530099" w:rsidRPr="00C42346">
        <w:rPr>
          <w:rFonts w:eastAsiaTheme="minorHAnsi" w:cstheme="minorHAnsi"/>
        </w:rPr>
        <w:t xml:space="preserve">MIDAS </w:t>
      </w:r>
      <w:r w:rsidR="006369EE">
        <w:rPr>
          <w:rFonts w:eastAsiaTheme="minorHAnsi" w:cstheme="minorHAnsi"/>
        </w:rPr>
        <w:t xml:space="preserve">uses </w:t>
      </w:r>
      <w:r w:rsidR="00846156" w:rsidRPr="00C42346">
        <w:rPr>
          <w:rFonts w:eastAsiaTheme="minorHAnsi" w:cstheme="minorHAnsi"/>
        </w:rPr>
        <w:t>a</w:t>
      </w:r>
      <w:r w:rsidR="00A07346" w:rsidRPr="00C42346">
        <w:rPr>
          <w:rFonts w:eastAsiaTheme="minorHAnsi" w:cstheme="minorHAnsi"/>
        </w:rPr>
        <w:t xml:space="preserve"> similar formula as Eqn. </w:t>
      </w:r>
      <w:r w:rsidR="00A07346" w:rsidRPr="005C1005">
        <w:rPr>
          <w:rFonts w:eastAsiaTheme="minorHAnsi" w:cstheme="minorHAnsi"/>
          <w:highlight w:val="yellow"/>
        </w:rPr>
        <w:t>X</w:t>
      </w:r>
      <w:r w:rsidR="00825F34" w:rsidRPr="00C42346">
        <w:rPr>
          <w:rFonts w:eastAsiaTheme="minorHAnsi" w:cstheme="minorHAnsi"/>
        </w:rPr>
        <w:t xml:space="preserve"> to compute the anomaly score for each source and destinatio</w:t>
      </w:r>
      <w:r w:rsidR="00946965">
        <w:rPr>
          <w:rFonts w:eastAsiaTheme="minorHAnsi" w:cstheme="minorHAnsi"/>
        </w:rPr>
        <w:t>n</w:t>
      </w:r>
      <w:r w:rsidR="008A6DC4" w:rsidRPr="00C42346">
        <w:rPr>
          <w:rFonts w:eastAsiaTheme="minorHAnsi" w:cstheme="minorHAnsi"/>
        </w:rPr>
        <w:t xml:space="preserve">, </w:t>
      </w:r>
      <w:r w:rsidR="003626BB">
        <w:rPr>
          <w:rFonts w:eastAsiaTheme="minorHAnsi" w:cstheme="minorHAnsi"/>
        </w:rPr>
        <w:t xml:space="preserve">then </w:t>
      </w:r>
      <w:r w:rsidR="008A6DC4" w:rsidRPr="00C42346">
        <w:rPr>
          <w:rFonts w:eastAsiaTheme="minorHAnsi" w:cstheme="minorHAnsi"/>
        </w:rPr>
        <w:t xml:space="preserve">use the maximum </w:t>
      </w:r>
      <w:r w:rsidR="00DD09A3" w:rsidRPr="00C42346">
        <w:rPr>
          <w:rFonts w:eastAsiaTheme="minorHAnsi" w:cstheme="minorHAnsi"/>
        </w:rPr>
        <w:t>among sou</w:t>
      </w:r>
      <w:r w:rsidR="00987A79" w:rsidRPr="00C42346">
        <w:rPr>
          <w:rFonts w:eastAsiaTheme="minorHAnsi" w:cstheme="minorHAnsi"/>
        </w:rPr>
        <w:t>r</w:t>
      </w:r>
      <w:r w:rsidR="00DD09A3" w:rsidRPr="00C42346">
        <w:rPr>
          <w:rFonts w:eastAsiaTheme="minorHAnsi" w:cstheme="minorHAnsi"/>
        </w:rPr>
        <w:t xml:space="preserve">ce, destination and edge as the </w:t>
      </w:r>
      <w:r w:rsidR="00970E93" w:rsidRPr="00C42346">
        <w:rPr>
          <w:rFonts w:eastAsiaTheme="minorHAnsi" w:cstheme="minorHAnsi"/>
        </w:rPr>
        <w:t xml:space="preserve">final </w:t>
      </w:r>
      <w:r w:rsidR="00987A79" w:rsidRPr="00C42346">
        <w:rPr>
          <w:rFonts w:eastAsiaTheme="minorHAnsi" w:cstheme="minorHAnsi"/>
        </w:rPr>
        <w:t xml:space="preserve">score. The pseudocode is </w:t>
      </w:r>
      <w:r w:rsidR="00656F51" w:rsidRPr="00C42346">
        <w:rPr>
          <w:rFonts w:eastAsiaTheme="minorHAnsi" w:cstheme="minorHAnsi"/>
        </w:rPr>
        <w:t xml:space="preserve">as shown in Alg. </w:t>
      </w:r>
      <w:r w:rsidR="00656F51" w:rsidRPr="00C42346">
        <w:rPr>
          <w:rFonts w:eastAsiaTheme="minorHAnsi" w:cstheme="minorHAnsi"/>
          <w:highlight w:val="yellow"/>
        </w:rPr>
        <w:t>X</w:t>
      </w:r>
    </w:p>
    <w:p w14:paraId="291FDAB1" w14:textId="1DE45079" w:rsidR="00656F51" w:rsidRDefault="00656F51" w:rsidP="00D14E9D">
      <w:pPr>
        <w:spacing w:line="168" w:lineRule="auto"/>
        <w:rPr>
          <w:rFonts w:eastAsiaTheme="minorHAnsi" w:cstheme="minorHAnsi"/>
        </w:rPr>
      </w:pPr>
    </w:p>
    <w:p w14:paraId="401F3D8D" w14:textId="521EEA0A" w:rsidR="00B706FE" w:rsidRPr="00C42346" w:rsidRDefault="00B706FE" w:rsidP="00D14E9D">
      <w:pPr>
        <w:spacing w:line="168" w:lineRule="auto"/>
        <w:rPr>
          <w:rFonts w:eastAsiaTheme="minorHAnsi" w:cstheme="minorHAnsi"/>
        </w:rPr>
      </w:pPr>
      <w:r w:rsidRPr="00C42346">
        <w:rPr>
          <w:rFonts w:eastAsiaTheme="minorHAnsi" w:cstheme="minorHAnsi"/>
        </w:rPr>
        <w:t xml:space="preserve">// </w:t>
      </w:r>
      <w:proofErr w:type="spellStart"/>
      <w:r w:rsidR="004B7886">
        <w:rPr>
          <w:rFonts w:eastAsiaTheme="minorHAnsi" w:cstheme="minorHAnsi"/>
        </w:rPr>
        <w:t>alg</w:t>
      </w:r>
      <w:proofErr w:type="spellEnd"/>
      <w:r w:rsidR="004B7886">
        <w:rPr>
          <w:rFonts w:eastAsiaTheme="minorHAnsi" w:cstheme="minorHAnsi"/>
        </w:rPr>
        <w:t xml:space="preserve">: </w:t>
      </w:r>
      <w:proofErr w:type="spellStart"/>
      <w:r w:rsidR="004B7886">
        <w:rPr>
          <w:rFonts w:eastAsiaTheme="minorHAnsi" w:cstheme="minorHAnsi"/>
        </w:rPr>
        <w:t>MIDAS.Relational</w:t>
      </w:r>
      <w:proofErr w:type="spellEnd"/>
    </w:p>
    <w:p w14:paraId="0302CFA3" w14:textId="77777777" w:rsidR="00B706FE" w:rsidRDefault="00B706FE" w:rsidP="00D14E9D">
      <w:pPr>
        <w:spacing w:line="168" w:lineRule="auto"/>
        <w:rPr>
          <w:rFonts w:eastAsiaTheme="minorHAnsi" w:cstheme="minorHAnsi"/>
        </w:rPr>
      </w:pPr>
    </w:p>
    <w:p w14:paraId="019C1C88" w14:textId="14F8E414" w:rsidR="00A315C4" w:rsidRDefault="00A315C4" w:rsidP="00D14E9D">
      <w:pPr>
        <w:spacing w:line="168" w:lineRule="auto"/>
        <w:rPr>
          <w:rFonts w:eastAsiaTheme="minorHAnsi" w:cstheme="minorHAnsi"/>
        </w:rPr>
      </w:pPr>
      <w:r>
        <w:rPr>
          <w:rFonts w:eastAsiaTheme="minorHAnsi" w:cstheme="minorHAnsi"/>
        </w:rPr>
        <w:t>// h3: Analysis</w:t>
      </w:r>
    </w:p>
    <w:p w14:paraId="2B52A11E" w14:textId="1D83DD82" w:rsidR="00E738FE" w:rsidRDefault="00E738FE" w:rsidP="00D14E9D">
      <w:pPr>
        <w:spacing w:line="168" w:lineRule="auto"/>
        <w:rPr>
          <w:rFonts w:eastAsiaTheme="minorHAnsi" w:cstheme="minorHAnsi"/>
        </w:rPr>
      </w:pPr>
      <w:r>
        <w:rPr>
          <w:rFonts w:eastAsiaTheme="minorHAnsi" w:cstheme="minorHAnsi"/>
        </w:rPr>
        <w:t>// ----------------------------------------</w:t>
      </w:r>
    </w:p>
    <w:p w14:paraId="37B65112" w14:textId="77777777" w:rsidR="00A315C4" w:rsidRDefault="00A315C4" w:rsidP="00D14E9D">
      <w:pPr>
        <w:spacing w:line="168" w:lineRule="auto"/>
        <w:rPr>
          <w:rFonts w:eastAsiaTheme="minorHAnsi" w:cstheme="minorHAnsi"/>
        </w:rPr>
      </w:pPr>
    </w:p>
    <w:p w14:paraId="1B242EB7" w14:textId="0035A05A" w:rsidR="00492DBD" w:rsidRDefault="00492DBD" w:rsidP="00D14E9D">
      <w:pPr>
        <w:spacing w:line="168" w:lineRule="auto"/>
        <w:rPr>
          <w:rFonts w:eastAsiaTheme="minorHAnsi" w:cstheme="minorHAnsi"/>
        </w:rPr>
      </w:pPr>
      <w:r>
        <w:rPr>
          <w:rFonts w:eastAsiaTheme="minorHAnsi" w:cstheme="minorHAnsi"/>
        </w:rPr>
        <w:t>In the MIDAS algorithm, all incoming edges will be assigned an anomaly score. However, the algorithm itself does not differentiate normal edges and anomalous edges</w:t>
      </w:r>
      <w:r w:rsidR="002037CA">
        <w:rPr>
          <w:rFonts w:eastAsiaTheme="minorHAnsi" w:cstheme="minorHAnsi"/>
        </w:rPr>
        <w:t>,</w:t>
      </w:r>
      <w:r w:rsidR="00E26228">
        <w:rPr>
          <w:rFonts w:eastAsiaTheme="minorHAnsi" w:cstheme="minorHAnsi"/>
        </w:rPr>
        <w:t xml:space="preserve"> which </w:t>
      </w:r>
      <w:r w:rsidR="002037CA">
        <w:rPr>
          <w:rFonts w:eastAsiaTheme="minorHAnsi" w:cstheme="minorHAnsi"/>
        </w:rPr>
        <w:t>means</w:t>
      </w:r>
      <w:r>
        <w:rPr>
          <w:rFonts w:eastAsiaTheme="minorHAnsi" w:cstheme="minorHAnsi"/>
        </w:rPr>
        <w:t xml:space="preserve"> all the edges will be recorded into the internal CMS </w:t>
      </w:r>
      <w:r w:rsidR="0092384B">
        <w:rPr>
          <w:rFonts w:eastAsiaTheme="minorHAnsi" w:cstheme="minorHAnsi"/>
        </w:rPr>
        <w:t xml:space="preserve">regardless of their </w:t>
      </w:r>
      <w:r w:rsidR="00E27D63">
        <w:rPr>
          <w:rFonts w:eastAsiaTheme="minorHAnsi" w:cstheme="minorHAnsi"/>
        </w:rPr>
        <w:t>score</w:t>
      </w:r>
      <w:r w:rsidR="00411441">
        <w:rPr>
          <w:rFonts w:eastAsiaTheme="minorHAnsi" w:cstheme="minorHAnsi"/>
        </w:rPr>
        <w:t>. Therefore</w:t>
      </w:r>
      <w:r w:rsidR="005B1392">
        <w:rPr>
          <w:rFonts w:eastAsiaTheme="minorHAnsi" w:cstheme="minorHAnsi"/>
        </w:rPr>
        <w:t>, in future timestamps</w:t>
      </w:r>
      <w:r w:rsidR="00411441">
        <w:rPr>
          <w:rFonts w:eastAsiaTheme="minorHAnsi" w:cstheme="minorHAnsi"/>
        </w:rPr>
        <w:t xml:space="preserve">, </w:t>
      </w:r>
      <w:r w:rsidR="002E475F">
        <w:rPr>
          <w:rFonts w:eastAsiaTheme="minorHAnsi" w:cstheme="minorHAnsi"/>
        </w:rPr>
        <w:t xml:space="preserve">the algorithm tends </w:t>
      </w:r>
      <w:r>
        <w:rPr>
          <w:rFonts w:eastAsiaTheme="minorHAnsi" w:cstheme="minorHAnsi"/>
        </w:rPr>
        <w:t>to</w:t>
      </w:r>
      <w:r w:rsidR="005B1392">
        <w:rPr>
          <w:rFonts w:eastAsiaTheme="minorHAnsi" w:cstheme="minorHAnsi"/>
        </w:rPr>
        <w:t xml:space="preserve"> </w:t>
      </w:r>
      <w:r>
        <w:rPr>
          <w:rFonts w:eastAsiaTheme="minorHAnsi" w:cstheme="minorHAnsi"/>
        </w:rPr>
        <w:t xml:space="preserve">underestimate </w:t>
      </w:r>
      <w:r w:rsidR="0093528C">
        <w:rPr>
          <w:rFonts w:eastAsiaTheme="minorHAnsi" w:cstheme="minorHAnsi"/>
        </w:rPr>
        <w:t xml:space="preserve">the </w:t>
      </w:r>
      <w:r w:rsidR="005B1392">
        <w:rPr>
          <w:rFonts w:eastAsiaTheme="minorHAnsi" w:cstheme="minorHAnsi"/>
        </w:rPr>
        <w:t xml:space="preserve">score </w:t>
      </w:r>
      <w:r w:rsidR="0093528C">
        <w:rPr>
          <w:rFonts w:eastAsiaTheme="minorHAnsi" w:cstheme="minorHAnsi"/>
        </w:rPr>
        <w:t xml:space="preserve">of </w:t>
      </w:r>
      <w:r>
        <w:rPr>
          <w:rFonts w:eastAsiaTheme="minorHAnsi" w:cstheme="minorHAnsi"/>
        </w:rPr>
        <w:t xml:space="preserve">the same edge. </w:t>
      </w:r>
    </w:p>
    <w:p w14:paraId="5620DEB9" w14:textId="77777777" w:rsidR="00492DBD" w:rsidRDefault="00492DBD" w:rsidP="00D14E9D">
      <w:pPr>
        <w:spacing w:line="168" w:lineRule="auto"/>
        <w:rPr>
          <w:rFonts w:eastAsiaTheme="minorHAnsi" w:cstheme="minorHAnsi"/>
        </w:rPr>
      </w:pPr>
    </w:p>
    <w:p w14:paraId="460D3A8B" w14:textId="50E34FB8" w:rsidR="00492DBD" w:rsidRDefault="00492DBD" w:rsidP="00D14E9D">
      <w:pPr>
        <w:spacing w:line="168" w:lineRule="auto"/>
        <w:rPr>
          <w:rFonts w:eastAsiaTheme="minorHAnsi" w:cstheme="minorHAnsi"/>
        </w:rPr>
      </w:pPr>
      <w:r>
        <w:rPr>
          <w:rFonts w:eastAsiaTheme="minorHAnsi" w:cstheme="minorHAnsi"/>
        </w:rPr>
        <w:t xml:space="preserve">One example is the denial of service attack. In a simplified case, </w:t>
      </w:r>
      <w:proofErr w:type="gramStart"/>
      <w:r>
        <w:rPr>
          <w:rFonts w:eastAsiaTheme="minorHAnsi" w:cstheme="minorHAnsi"/>
        </w:rPr>
        <w:t>a large number of</w:t>
      </w:r>
      <w:proofErr w:type="gramEnd"/>
      <w:r>
        <w:rPr>
          <w:rFonts w:eastAsiaTheme="minorHAnsi" w:cstheme="minorHAnsi"/>
        </w:rPr>
        <w:t xml:space="preserve"> edges from the same source and to the same destination come to the </w:t>
      </w:r>
      <w:r w:rsidR="00EC438B">
        <w:rPr>
          <w:rFonts w:eastAsiaTheme="minorHAnsi" w:cstheme="minorHAnsi"/>
        </w:rPr>
        <w:t xml:space="preserve">system </w:t>
      </w:r>
      <w:r>
        <w:rPr>
          <w:rFonts w:eastAsiaTheme="minorHAnsi" w:cstheme="minorHAnsi"/>
        </w:rPr>
        <w:t xml:space="preserve">within a short period. The detector's response can be divided into three stages. </w:t>
      </w:r>
    </w:p>
    <w:p w14:paraId="048BD073" w14:textId="77777777" w:rsidR="00492DBD" w:rsidRDefault="00492DBD" w:rsidP="00D14E9D">
      <w:pPr>
        <w:spacing w:line="168" w:lineRule="auto"/>
        <w:rPr>
          <w:rFonts w:eastAsiaTheme="minorHAnsi" w:cstheme="minorHAnsi"/>
        </w:rPr>
      </w:pPr>
    </w:p>
    <w:p w14:paraId="514AF15A" w14:textId="255F3149" w:rsidR="002A6415" w:rsidRDefault="00492DBD" w:rsidP="00D14E9D">
      <w:pPr>
        <w:spacing w:line="168" w:lineRule="auto"/>
        <w:rPr>
          <w:rFonts w:eastAsiaTheme="minorHAnsi" w:cstheme="minorHAnsi"/>
        </w:rPr>
      </w:pPr>
      <w:r>
        <w:rPr>
          <w:rFonts w:eastAsiaTheme="minorHAnsi" w:cstheme="minorHAnsi"/>
        </w:rPr>
        <w:t xml:space="preserve">In the first stage, </w:t>
      </w:r>
      <w:r w:rsidR="00E27F46">
        <w:rPr>
          <w:rFonts w:eastAsiaTheme="minorHAnsi" w:cstheme="minorHAnsi"/>
        </w:rPr>
        <w:t>the</w:t>
      </w:r>
      <w:r w:rsidR="00EC438B">
        <w:rPr>
          <w:rFonts w:eastAsiaTheme="minorHAnsi" w:cstheme="minorHAnsi"/>
        </w:rPr>
        <w:t xml:space="preserve"> system</w:t>
      </w:r>
      <w:r w:rsidR="00042280">
        <w:rPr>
          <w:rFonts w:eastAsiaTheme="minorHAnsi" w:cstheme="minorHAnsi"/>
        </w:rPr>
        <w:t xml:space="preserve"> has processed a small number of such edges</w:t>
      </w:r>
      <w:r>
        <w:rPr>
          <w:rFonts w:eastAsiaTheme="minorHAnsi" w:cstheme="minorHAnsi"/>
        </w:rPr>
        <w:t xml:space="preserve">, </w:t>
      </w:r>
      <w:r w:rsidR="004818E1">
        <w:rPr>
          <w:rFonts w:eastAsiaTheme="minorHAnsi" w:cstheme="minorHAnsi"/>
        </w:rPr>
        <w:t xml:space="preserve">the difference </w:t>
      </w:r>
      <w:r w:rsidR="00033617">
        <w:rPr>
          <w:rFonts w:eastAsiaTheme="minorHAnsi" w:cstheme="minorHAnsi"/>
        </w:rPr>
        <w:t xml:space="preserve">between the current CMS and the total CMS </w:t>
      </w:r>
      <w:r w:rsidR="008800B0">
        <w:rPr>
          <w:rFonts w:eastAsiaTheme="minorHAnsi" w:cstheme="minorHAnsi"/>
        </w:rPr>
        <w:t xml:space="preserve">is </w:t>
      </w:r>
      <w:r w:rsidR="00033617">
        <w:rPr>
          <w:rFonts w:eastAsiaTheme="minorHAnsi" w:cstheme="minorHAnsi"/>
        </w:rPr>
        <w:t>relative</w:t>
      </w:r>
      <w:r w:rsidR="008800B0">
        <w:rPr>
          <w:rFonts w:eastAsiaTheme="minorHAnsi" w:cstheme="minorHAnsi"/>
        </w:rPr>
        <w:t>ly</w:t>
      </w:r>
      <w:r w:rsidR="00033617">
        <w:rPr>
          <w:rFonts w:eastAsiaTheme="minorHAnsi" w:cstheme="minorHAnsi"/>
        </w:rPr>
        <w:t xml:space="preserve"> small</w:t>
      </w:r>
      <w:r w:rsidR="00E46A76">
        <w:rPr>
          <w:rFonts w:eastAsiaTheme="minorHAnsi" w:cstheme="minorHAnsi"/>
        </w:rPr>
        <w:t>, so the anomaly scores are low. This stage w</w:t>
      </w:r>
      <w:r w:rsidR="00F723CD">
        <w:rPr>
          <w:rFonts w:eastAsiaTheme="minorHAnsi" w:cstheme="minorHAnsi"/>
        </w:rPr>
        <w:t>ill no</w:t>
      </w:r>
      <w:r w:rsidR="00E46A76">
        <w:rPr>
          <w:rFonts w:eastAsiaTheme="minorHAnsi" w:cstheme="minorHAnsi"/>
        </w:rPr>
        <w:t>t last lon</w:t>
      </w:r>
      <w:r w:rsidR="00F723CD">
        <w:rPr>
          <w:rFonts w:eastAsiaTheme="minorHAnsi" w:cstheme="minorHAnsi"/>
        </w:rPr>
        <w:t>g</w:t>
      </w:r>
      <w:r w:rsidR="00E46A76">
        <w:rPr>
          <w:rFonts w:eastAsiaTheme="minorHAnsi" w:cstheme="minorHAnsi"/>
        </w:rPr>
        <w:t>,</w:t>
      </w:r>
      <w:r w:rsidR="005F1B50">
        <w:rPr>
          <w:rFonts w:eastAsiaTheme="minorHAnsi" w:cstheme="minorHAnsi"/>
        </w:rPr>
        <w:t xml:space="preserve"> since with more edges come to the system, the score will increase rapidly.</w:t>
      </w:r>
      <w:r w:rsidR="00F723CD">
        <w:rPr>
          <w:rFonts w:eastAsiaTheme="minorHAnsi" w:cstheme="minorHAnsi"/>
        </w:rPr>
        <w:t xml:space="preserve"> </w:t>
      </w:r>
    </w:p>
    <w:p w14:paraId="551DBAB7" w14:textId="77777777" w:rsidR="002A6415" w:rsidRDefault="002A6415" w:rsidP="00D14E9D">
      <w:pPr>
        <w:spacing w:line="168" w:lineRule="auto"/>
        <w:rPr>
          <w:rFonts w:eastAsiaTheme="minorHAnsi" w:cstheme="minorHAnsi"/>
        </w:rPr>
      </w:pPr>
    </w:p>
    <w:p w14:paraId="02C8791D" w14:textId="46FD8B9B" w:rsidR="00492DBD" w:rsidRDefault="003072A5" w:rsidP="00D14E9D">
      <w:pPr>
        <w:spacing w:line="168" w:lineRule="auto"/>
        <w:rPr>
          <w:rFonts w:eastAsiaTheme="minorHAnsi" w:cstheme="minorHAnsi"/>
        </w:rPr>
      </w:pPr>
      <w:r>
        <w:rPr>
          <w:rFonts w:eastAsiaTheme="minorHAnsi" w:cstheme="minorHAnsi"/>
        </w:rPr>
        <w:t xml:space="preserve">Coming to the </w:t>
      </w:r>
      <w:r w:rsidR="00562D7F">
        <w:rPr>
          <w:rFonts w:eastAsiaTheme="minorHAnsi" w:cstheme="minorHAnsi"/>
        </w:rPr>
        <w:t xml:space="preserve">second </w:t>
      </w:r>
      <w:r>
        <w:rPr>
          <w:rFonts w:eastAsiaTheme="minorHAnsi" w:cstheme="minorHAnsi"/>
        </w:rPr>
        <w:t xml:space="preserve">stage, where </w:t>
      </w:r>
      <w:r w:rsidR="00E2714A">
        <w:rPr>
          <w:rFonts w:eastAsiaTheme="minorHAnsi" w:cstheme="minorHAnsi"/>
        </w:rPr>
        <w:t xml:space="preserve">the </w:t>
      </w:r>
      <w:r w:rsidR="00E56E84">
        <w:rPr>
          <w:rFonts w:eastAsiaTheme="minorHAnsi" w:cstheme="minorHAnsi"/>
        </w:rPr>
        <w:t xml:space="preserve">difference between </w:t>
      </w:r>
      <w:r w:rsidR="004F5914">
        <w:rPr>
          <w:rFonts w:eastAsiaTheme="minorHAnsi" w:cstheme="minorHAnsi"/>
        </w:rPr>
        <w:t>the two CMS</w:t>
      </w:r>
      <w:r w:rsidR="00FA2930">
        <w:rPr>
          <w:rFonts w:eastAsiaTheme="minorHAnsi" w:cstheme="minorHAnsi"/>
        </w:rPr>
        <w:t>s</w:t>
      </w:r>
      <w:r w:rsidR="004F5914">
        <w:rPr>
          <w:rFonts w:eastAsiaTheme="minorHAnsi" w:cstheme="minorHAnsi"/>
        </w:rPr>
        <w:t xml:space="preserve"> </w:t>
      </w:r>
      <w:r w:rsidR="009123B3">
        <w:rPr>
          <w:rFonts w:eastAsiaTheme="minorHAnsi" w:cstheme="minorHAnsi"/>
        </w:rPr>
        <w:t>is</w:t>
      </w:r>
      <w:r w:rsidR="004F5914">
        <w:rPr>
          <w:rFonts w:eastAsiaTheme="minorHAnsi" w:cstheme="minorHAnsi"/>
        </w:rPr>
        <w:t xml:space="preserve"> </w:t>
      </w:r>
      <w:r w:rsidR="009F7E89">
        <w:rPr>
          <w:rFonts w:eastAsiaTheme="minorHAnsi" w:cstheme="minorHAnsi"/>
        </w:rPr>
        <w:t xml:space="preserve">no longer neglectable, </w:t>
      </w:r>
      <w:r w:rsidR="00D741F8">
        <w:rPr>
          <w:rFonts w:eastAsiaTheme="minorHAnsi" w:cstheme="minorHAnsi"/>
        </w:rPr>
        <w:t>the</w:t>
      </w:r>
      <w:r w:rsidR="00F1156D">
        <w:rPr>
          <w:rFonts w:eastAsiaTheme="minorHAnsi" w:cstheme="minorHAnsi"/>
        </w:rPr>
        <w:t xml:space="preserve"> </w:t>
      </w:r>
      <w:r w:rsidR="00FA2930">
        <w:rPr>
          <w:rFonts w:eastAsiaTheme="minorHAnsi" w:cstheme="minorHAnsi"/>
        </w:rPr>
        <w:t xml:space="preserve">algorithm </w:t>
      </w:r>
      <w:r w:rsidR="00A221F8">
        <w:rPr>
          <w:rFonts w:eastAsiaTheme="minorHAnsi" w:cstheme="minorHAnsi"/>
        </w:rPr>
        <w:t xml:space="preserve">will return a high anomaly score </w:t>
      </w:r>
      <w:r w:rsidR="009123B3">
        <w:rPr>
          <w:rFonts w:eastAsiaTheme="minorHAnsi" w:cstheme="minorHAnsi"/>
        </w:rPr>
        <w:t>highlighting</w:t>
      </w:r>
      <w:r w:rsidR="00B54C5F">
        <w:rPr>
          <w:rFonts w:eastAsiaTheme="minorHAnsi" w:cstheme="minorHAnsi"/>
        </w:rPr>
        <w:t xml:space="preserve"> those suspectable edges.</w:t>
      </w:r>
      <w:r w:rsidR="0027405B">
        <w:rPr>
          <w:rFonts w:eastAsiaTheme="minorHAnsi" w:cstheme="minorHAnsi"/>
        </w:rPr>
        <w:t xml:space="preserve"> </w:t>
      </w:r>
    </w:p>
    <w:p w14:paraId="7D0770E5" w14:textId="2182FC27" w:rsidR="009123B3" w:rsidRDefault="009123B3" w:rsidP="00D14E9D">
      <w:pPr>
        <w:spacing w:line="168" w:lineRule="auto"/>
        <w:rPr>
          <w:rFonts w:eastAsiaTheme="minorHAnsi" w:cstheme="minorHAnsi"/>
        </w:rPr>
      </w:pPr>
    </w:p>
    <w:p w14:paraId="4A3DB8C2" w14:textId="44F6ADBE" w:rsidR="009123B3" w:rsidRDefault="00EB5EF4" w:rsidP="00D14E9D">
      <w:pPr>
        <w:spacing w:line="168" w:lineRule="auto"/>
        <w:rPr>
          <w:rFonts w:eastAsiaTheme="minorHAnsi" w:cstheme="minorHAnsi"/>
        </w:rPr>
      </w:pPr>
      <w:r>
        <w:rPr>
          <w:rFonts w:eastAsiaTheme="minorHAnsi" w:cstheme="minorHAnsi"/>
        </w:rPr>
        <w:t xml:space="preserve">The third stage </w:t>
      </w:r>
      <w:r w:rsidR="008F1506">
        <w:rPr>
          <w:rFonts w:eastAsiaTheme="minorHAnsi" w:cstheme="minorHAnsi"/>
        </w:rPr>
        <w:t>may not come immediately</w:t>
      </w:r>
      <w:r w:rsidR="00A02524">
        <w:rPr>
          <w:rFonts w:eastAsiaTheme="minorHAnsi" w:cstheme="minorHAnsi"/>
        </w:rPr>
        <w:t xml:space="preserve">, but </w:t>
      </w:r>
      <w:r w:rsidR="00F0560C">
        <w:rPr>
          <w:rFonts w:eastAsiaTheme="minorHAnsi" w:cstheme="minorHAnsi"/>
        </w:rPr>
        <w:t>if the attack persist</w:t>
      </w:r>
      <w:r w:rsidR="00AF3179">
        <w:rPr>
          <w:rFonts w:eastAsiaTheme="minorHAnsi" w:cstheme="minorHAnsi"/>
        </w:rPr>
        <w:t xml:space="preserve">s, </w:t>
      </w:r>
      <w:r w:rsidR="00DF0260">
        <w:rPr>
          <w:rFonts w:eastAsiaTheme="minorHAnsi" w:cstheme="minorHAnsi"/>
        </w:rPr>
        <w:t xml:space="preserve">the </w:t>
      </w:r>
      <w:r w:rsidR="00FA2930">
        <w:rPr>
          <w:rFonts w:eastAsiaTheme="minorHAnsi" w:cstheme="minorHAnsi"/>
        </w:rPr>
        <w:t xml:space="preserve">average </w:t>
      </w:r>
      <w:r w:rsidR="00E97BD3">
        <w:rPr>
          <w:rFonts w:eastAsiaTheme="minorHAnsi" w:cstheme="minorHAnsi"/>
        </w:rPr>
        <w:t>occurrence</w:t>
      </w:r>
      <w:r w:rsidR="00F813E4">
        <w:rPr>
          <w:rFonts w:eastAsiaTheme="minorHAnsi" w:cstheme="minorHAnsi"/>
        </w:rPr>
        <w:t xml:space="preserve"> count </w:t>
      </w:r>
      <w:r w:rsidR="00E97BD3">
        <w:rPr>
          <w:rFonts w:eastAsiaTheme="minorHAnsi" w:cstheme="minorHAnsi"/>
        </w:rPr>
        <w:t>of the attack</w:t>
      </w:r>
      <w:r w:rsidR="003767BB">
        <w:rPr>
          <w:rFonts w:eastAsiaTheme="minorHAnsi" w:cstheme="minorHAnsi"/>
        </w:rPr>
        <w:t>ing</w:t>
      </w:r>
      <w:r w:rsidR="00E97BD3">
        <w:rPr>
          <w:rFonts w:eastAsiaTheme="minorHAnsi" w:cstheme="minorHAnsi"/>
        </w:rPr>
        <w:t xml:space="preserve"> edge</w:t>
      </w:r>
      <w:r w:rsidR="007E0230">
        <w:rPr>
          <w:rFonts w:eastAsiaTheme="minorHAnsi" w:cstheme="minorHAnsi"/>
        </w:rPr>
        <w:t xml:space="preserve"> will</w:t>
      </w:r>
      <w:r w:rsidR="003767BB">
        <w:rPr>
          <w:rFonts w:eastAsiaTheme="minorHAnsi" w:cstheme="minorHAnsi"/>
        </w:rPr>
        <w:t xml:space="preserve"> </w:t>
      </w:r>
      <w:r w:rsidR="008F3500">
        <w:rPr>
          <w:rFonts w:eastAsiaTheme="minorHAnsi" w:cstheme="minorHAnsi"/>
        </w:rPr>
        <w:t xml:space="preserve">gradually </w:t>
      </w:r>
      <w:r w:rsidR="00132AB8">
        <w:rPr>
          <w:rFonts w:eastAsiaTheme="minorHAnsi" w:cstheme="minorHAnsi"/>
        </w:rPr>
        <w:t xml:space="preserve">converge to the </w:t>
      </w:r>
      <w:r w:rsidR="006E31AB">
        <w:rPr>
          <w:rFonts w:eastAsiaTheme="minorHAnsi" w:cstheme="minorHAnsi"/>
        </w:rPr>
        <w:t>current occurrence</w:t>
      </w:r>
      <w:r w:rsidR="00F70DD4">
        <w:rPr>
          <w:rFonts w:eastAsiaTheme="minorHAnsi" w:cstheme="minorHAnsi"/>
        </w:rPr>
        <w:t>, i.e., a high value</w:t>
      </w:r>
      <w:r w:rsidR="006E31AB">
        <w:rPr>
          <w:rFonts w:eastAsiaTheme="minorHAnsi" w:cstheme="minorHAnsi"/>
        </w:rPr>
        <w:t xml:space="preserve">. </w:t>
      </w:r>
      <w:r w:rsidR="00467665">
        <w:rPr>
          <w:rFonts w:eastAsiaTheme="minorHAnsi" w:cstheme="minorHAnsi"/>
        </w:rPr>
        <w:t xml:space="preserve">Then </w:t>
      </w:r>
      <w:r w:rsidR="00F9460B">
        <w:rPr>
          <w:rFonts w:eastAsiaTheme="minorHAnsi" w:cstheme="minorHAnsi"/>
        </w:rPr>
        <w:t xml:space="preserve">the </w:t>
      </w:r>
      <w:r w:rsidR="00682A40">
        <w:rPr>
          <w:rFonts w:eastAsiaTheme="minorHAnsi" w:cstheme="minorHAnsi"/>
        </w:rPr>
        <w:t>anomaly score</w:t>
      </w:r>
      <w:r w:rsidR="00323081">
        <w:rPr>
          <w:rFonts w:eastAsiaTheme="minorHAnsi" w:cstheme="minorHAnsi"/>
        </w:rPr>
        <w:t xml:space="preserve"> will decrease</w:t>
      </w:r>
      <w:r w:rsidR="003D5951">
        <w:rPr>
          <w:rFonts w:eastAsiaTheme="minorHAnsi" w:cstheme="minorHAnsi"/>
        </w:rPr>
        <w:t xml:space="preserve"> to the </w:t>
      </w:r>
      <w:r w:rsidR="00467665">
        <w:rPr>
          <w:rFonts w:eastAsiaTheme="minorHAnsi" w:cstheme="minorHAnsi"/>
        </w:rPr>
        <w:t xml:space="preserve">low </w:t>
      </w:r>
      <w:r w:rsidR="003D5951">
        <w:rPr>
          <w:rFonts w:eastAsiaTheme="minorHAnsi" w:cstheme="minorHAnsi"/>
        </w:rPr>
        <w:t>level</w:t>
      </w:r>
      <w:r w:rsidR="00B07FCC">
        <w:rPr>
          <w:rFonts w:eastAsiaTheme="minorHAnsi" w:cstheme="minorHAnsi"/>
        </w:rPr>
        <w:t>;</w:t>
      </w:r>
      <w:r w:rsidR="003D5951">
        <w:rPr>
          <w:rFonts w:eastAsiaTheme="minorHAnsi" w:cstheme="minorHAnsi"/>
        </w:rPr>
        <w:t xml:space="preserve"> those attacking edges are therefore considered as </w:t>
      </w:r>
      <w:r w:rsidR="00B07FCC">
        <w:rPr>
          <w:rFonts w:eastAsiaTheme="minorHAnsi" w:cstheme="minorHAnsi"/>
        </w:rPr>
        <w:t>regular</w:t>
      </w:r>
      <w:r w:rsidR="003D5951">
        <w:rPr>
          <w:rFonts w:eastAsiaTheme="minorHAnsi" w:cstheme="minorHAnsi"/>
        </w:rPr>
        <w:t xml:space="preserve"> connections</w:t>
      </w:r>
      <w:r w:rsidR="004C4E1E">
        <w:rPr>
          <w:rFonts w:eastAsiaTheme="minorHAnsi" w:cstheme="minorHAnsi"/>
        </w:rPr>
        <w:t xml:space="preserve">. </w:t>
      </w:r>
    </w:p>
    <w:p w14:paraId="2C57613C" w14:textId="2F3A01FB" w:rsidR="00F42064" w:rsidRDefault="00F42064" w:rsidP="00D14E9D">
      <w:pPr>
        <w:spacing w:line="168" w:lineRule="auto"/>
        <w:rPr>
          <w:rFonts w:eastAsiaTheme="minorHAnsi" w:cstheme="minorHAnsi"/>
        </w:rPr>
      </w:pPr>
    </w:p>
    <w:p w14:paraId="0B86D0C5" w14:textId="0136FF3C" w:rsidR="00984FA7" w:rsidRDefault="00984FA7" w:rsidP="00D14E9D">
      <w:pPr>
        <w:spacing w:line="168" w:lineRule="auto"/>
        <w:rPr>
          <w:rFonts w:eastAsiaTheme="minorHAnsi" w:cstheme="minorHAnsi"/>
        </w:rPr>
      </w:pPr>
      <w:r>
        <w:rPr>
          <w:rFonts w:eastAsiaTheme="minorHAnsi" w:cstheme="minorHAnsi"/>
        </w:rPr>
        <w:t xml:space="preserve">For the relational version, </w:t>
      </w:r>
      <w:r w:rsidR="00E45E61">
        <w:rPr>
          <w:rFonts w:eastAsiaTheme="minorHAnsi" w:cstheme="minorHAnsi"/>
        </w:rPr>
        <w:t>this issue also exists</w:t>
      </w:r>
      <w:r w:rsidR="002F2579">
        <w:rPr>
          <w:rFonts w:eastAsiaTheme="minorHAnsi" w:cstheme="minorHAnsi"/>
        </w:rPr>
        <w:t xml:space="preserve">. </w:t>
      </w:r>
      <w:r w:rsidR="00FE2643">
        <w:rPr>
          <w:rFonts w:eastAsiaTheme="minorHAnsi" w:cstheme="minorHAnsi"/>
        </w:rPr>
        <w:t xml:space="preserve">Under a more general </w:t>
      </w:r>
      <w:r w:rsidR="00E11534">
        <w:rPr>
          <w:rFonts w:eastAsiaTheme="minorHAnsi" w:cstheme="minorHAnsi"/>
        </w:rPr>
        <w:t>denial of service attack, a</w:t>
      </w:r>
      <w:r w:rsidR="0087137D">
        <w:rPr>
          <w:rFonts w:eastAsiaTheme="minorHAnsi" w:cstheme="minorHAnsi"/>
        </w:rPr>
        <w:t xml:space="preserve"> server</w:t>
      </w:r>
      <w:r w:rsidR="00E11534">
        <w:rPr>
          <w:rFonts w:eastAsiaTheme="minorHAnsi" w:cstheme="minorHAnsi"/>
        </w:rPr>
        <w:t xml:space="preserve"> in the</w:t>
      </w:r>
      <w:r w:rsidR="00091A6E">
        <w:rPr>
          <w:rFonts w:eastAsiaTheme="minorHAnsi" w:cstheme="minorHAnsi"/>
        </w:rPr>
        <w:t xml:space="preserve"> network receives </w:t>
      </w:r>
      <w:r w:rsidR="0087137D">
        <w:rPr>
          <w:rFonts w:eastAsiaTheme="minorHAnsi" w:cstheme="minorHAnsi"/>
        </w:rPr>
        <w:t xml:space="preserve">connections from </w:t>
      </w:r>
      <w:proofErr w:type="gramStart"/>
      <w:r w:rsidR="0087137D">
        <w:rPr>
          <w:rFonts w:eastAsiaTheme="minorHAnsi" w:cstheme="minorHAnsi"/>
        </w:rPr>
        <w:t>a large number of</w:t>
      </w:r>
      <w:proofErr w:type="gramEnd"/>
      <w:r w:rsidR="0087137D">
        <w:rPr>
          <w:rFonts w:eastAsiaTheme="minorHAnsi" w:cstheme="minorHAnsi"/>
        </w:rPr>
        <w:t xml:space="preserve"> machine</w:t>
      </w:r>
      <w:r w:rsidR="000916BA">
        <w:rPr>
          <w:rFonts w:eastAsiaTheme="minorHAnsi" w:cstheme="minorHAnsi"/>
        </w:rPr>
        <w:t>s</w:t>
      </w:r>
      <w:r w:rsidR="00CC6F94">
        <w:rPr>
          <w:rFonts w:eastAsiaTheme="minorHAnsi" w:cstheme="minorHAnsi"/>
        </w:rPr>
        <w:t>, which correspon</w:t>
      </w:r>
      <w:r w:rsidR="00180AAA">
        <w:rPr>
          <w:rFonts w:eastAsiaTheme="minorHAnsi" w:cstheme="minorHAnsi"/>
        </w:rPr>
        <w:t>ds</w:t>
      </w:r>
      <w:r w:rsidR="00CC6F94">
        <w:rPr>
          <w:rFonts w:eastAsiaTheme="minorHAnsi" w:cstheme="minorHAnsi"/>
        </w:rPr>
        <w:t xml:space="preserve"> to </w:t>
      </w:r>
      <w:r w:rsidR="005D4EE7">
        <w:rPr>
          <w:rFonts w:eastAsiaTheme="minorHAnsi" w:cstheme="minorHAnsi"/>
        </w:rPr>
        <w:t>multiple</w:t>
      </w:r>
      <w:r w:rsidR="0050740E">
        <w:rPr>
          <w:rFonts w:eastAsiaTheme="minorHAnsi" w:cstheme="minorHAnsi"/>
        </w:rPr>
        <w:t xml:space="preserve"> sources </w:t>
      </w:r>
      <w:r w:rsidR="0056675B">
        <w:rPr>
          <w:rFonts w:eastAsiaTheme="minorHAnsi" w:cstheme="minorHAnsi"/>
        </w:rPr>
        <w:t>toward</w:t>
      </w:r>
      <w:r w:rsidR="00E70673">
        <w:rPr>
          <w:rFonts w:eastAsiaTheme="minorHAnsi" w:cstheme="minorHAnsi"/>
        </w:rPr>
        <w:t xml:space="preserve"> one </w:t>
      </w:r>
      <w:r w:rsidR="00C05C5E">
        <w:rPr>
          <w:rFonts w:eastAsiaTheme="minorHAnsi" w:cstheme="minorHAnsi"/>
        </w:rPr>
        <w:t xml:space="preserve">destination with </w:t>
      </w:r>
      <w:r w:rsidR="0018080F">
        <w:rPr>
          <w:rFonts w:eastAsiaTheme="minorHAnsi" w:cstheme="minorHAnsi"/>
        </w:rPr>
        <w:t>edges of high weights.</w:t>
      </w:r>
      <w:r w:rsidR="008F5135">
        <w:rPr>
          <w:rFonts w:eastAsiaTheme="minorHAnsi" w:cstheme="minorHAnsi"/>
        </w:rPr>
        <w:t xml:space="preserve"> </w:t>
      </w:r>
      <w:r w:rsidR="00B4366B">
        <w:rPr>
          <w:rFonts w:eastAsiaTheme="minorHAnsi" w:cstheme="minorHAnsi"/>
        </w:rPr>
        <w:t xml:space="preserve">It is essentially </w:t>
      </w:r>
      <w:r w:rsidR="0050740E">
        <w:rPr>
          <w:rFonts w:eastAsiaTheme="minorHAnsi" w:cstheme="minorHAnsi"/>
        </w:rPr>
        <w:t xml:space="preserve">the </w:t>
      </w:r>
      <w:r w:rsidR="008200D0">
        <w:rPr>
          <w:rFonts w:eastAsiaTheme="minorHAnsi" w:cstheme="minorHAnsi"/>
        </w:rPr>
        <w:t xml:space="preserve">same as the previous example, </w:t>
      </w:r>
      <w:r w:rsidR="0082076D">
        <w:rPr>
          <w:rFonts w:eastAsiaTheme="minorHAnsi" w:cstheme="minorHAnsi"/>
        </w:rPr>
        <w:t>so we skip the detailed explanatio</w:t>
      </w:r>
      <w:r w:rsidR="003F4C43">
        <w:rPr>
          <w:rFonts w:eastAsiaTheme="minorHAnsi" w:cstheme="minorHAnsi"/>
        </w:rPr>
        <w:t>n</w:t>
      </w:r>
      <w:r w:rsidR="0082076D">
        <w:rPr>
          <w:rFonts w:eastAsiaTheme="minorHAnsi" w:cstheme="minorHAnsi"/>
        </w:rPr>
        <w:t>.</w:t>
      </w:r>
    </w:p>
    <w:p w14:paraId="0D55C4BC" w14:textId="77777777" w:rsidR="00D95558" w:rsidRDefault="00D95558" w:rsidP="00D14E9D">
      <w:pPr>
        <w:spacing w:line="168" w:lineRule="auto"/>
        <w:rPr>
          <w:rFonts w:eastAsiaTheme="minorHAnsi" w:cstheme="minorHAnsi"/>
        </w:rPr>
      </w:pPr>
    </w:p>
    <w:p w14:paraId="7E3F726B" w14:textId="4E9A27D5" w:rsidR="00FE3EB5" w:rsidRDefault="00D24220" w:rsidP="00D14E9D">
      <w:pPr>
        <w:spacing w:line="168" w:lineRule="auto"/>
        <w:rPr>
          <w:rFonts w:eastAsiaTheme="minorHAnsi" w:cstheme="minorHAnsi"/>
        </w:rPr>
      </w:pPr>
      <w:r>
        <w:rPr>
          <w:rFonts w:eastAsiaTheme="minorHAnsi" w:cstheme="minorHAnsi"/>
        </w:rPr>
        <w:t>The key</w:t>
      </w:r>
      <w:r w:rsidR="000547C9">
        <w:rPr>
          <w:rFonts w:eastAsiaTheme="minorHAnsi" w:cstheme="minorHAnsi"/>
        </w:rPr>
        <w:t xml:space="preserve"> </w:t>
      </w:r>
      <w:r>
        <w:rPr>
          <w:rFonts w:eastAsiaTheme="minorHAnsi" w:cstheme="minorHAnsi"/>
        </w:rPr>
        <w:t>point to prevent</w:t>
      </w:r>
      <w:r w:rsidR="000547C9">
        <w:rPr>
          <w:rFonts w:eastAsiaTheme="minorHAnsi" w:cstheme="minorHAnsi"/>
        </w:rPr>
        <w:t>ing</w:t>
      </w:r>
      <w:r>
        <w:rPr>
          <w:rFonts w:eastAsiaTheme="minorHAnsi" w:cstheme="minorHAnsi"/>
        </w:rPr>
        <w:t xml:space="preserve"> the above issue is </w:t>
      </w:r>
      <w:r w:rsidR="0003328A">
        <w:rPr>
          <w:rFonts w:eastAsiaTheme="minorHAnsi" w:cstheme="minorHAnsi"/>
        </w:rPr>
        <w:t xml:space="preserve">not to allow the </w:t>
      </w:r>
      <w:r w:rsidR="00FD3D7A">
        <w:rPr>
          <w:rFonts w:eastAsiaTheme="minorHAnsi" w:cstheme="minorHAnsi"/>
        </w:rPr>
        <w:t>system</w:t>
      </w:r>
      <w:r w:rsidR="0003328A">
        <w:rPr>
          <w:rFonts w:eastAsiaTheme="minorHAnsi" w:cstheme="minorHAnsi"/>
        </w:rPr>
        <w:t xml:space="preserve"> </w:t>
      </w:r>
      <w:r w:rsidR="00552094">
        <w:rPr>
          <w:rFonts w:eastAsiaTheme="minorHAnsi" w:cstheme="minorHAnsi"/>
        </w:rPr>
        <w:t xml:space="preserve">to </w:t>
      </w:r>
      <w:r w:rsidR="0003328A">
        <w:rPr>
          <w:rFonts w:eastAsiaTheme="minorHAnsi" w:cstheme="minorHAnsi"/>
        </w:rPr>
        <w:t xml:space="preserve">get accustomed to the </w:t>
      </w:r>
      <w:r w:rsidR="000041CC">
        <w:rPr>
          <w:rFonts w:eastAsiaTheme="minorHAnsi" w:cstheme="minorHAnsi"/>
        </w:rPr>
        <w:t>abnormal environment</w:t>
      </w:r>
      <w:r w:rsidR="00C14F02">
        <w:rPr>
          <w:rFonts w:eastAsiaTheme="minorHAnsi" w:cstheme="minorHAnsi"/>
        </w:rPr>
        <w:t xml:space="preserve">. In </w:t>
      </w:r>
      <w:r w:rsidR="006F0D21">
        <w:rPr>
          <w:rFonts w:eastAsiaTheme="minorHAnsi" w:cstheme="minorHAnsi"/>
        </w:rPr>
        <w:t>Sec. X</w:t>
      </w:r>
      <w:r w:rsidR="00C14F02">
        <w:rPr>
          <w:rFonts w:eastAsiaTheme="minorHAnsi" w:cstheme="minorHAnsi"/>
        </w:rPr>
        <w:t xml:space="preserve">, we </w:t>
      </w:r>
      <w:r w:rsidR="00496053">
        <w:rPr>
          <w:rFonts w:eastAsiaTheme="minorHAnsi" w:cstheme="minorHAnsi"/>
        </w:rPr>
        <w:t>will introduce</w:t>
      </w:r>
      <w:r w:rsidR="00B12DAF">
        <w:rPr>
          <w:rFonts w:eastAsiaTheme="minorHAnsi" w:cstheme="minorHAnsi"/>
        </w:rPr>
        <w:t xml:space="preserve"> our improved </w:t>
      </w:r>
      <w:proofErr w:type="spellStart"/>
      <w:r w:rsidR="00B12DAF">
        <w:rPr>
          <w:rFonts w:eastAsiaTheme="minorHAnsi" w:cstheme="minorHAnsi"/>
        </w:rPr>
        <w:t>RejectMIDAS</w:t>
      </w:r>
      <w:proofErr w:type="spellEnd"/>
      <w:r w:rsidR="00B12DAF">
        <w:rPr>
          <w:rFonts w:eastAsiaTheme="minorHAnsi" w:cstheme="minorHAnsi"/>
        </w:rPr>
        <w:t xml:space="preserve"> algorithm, which can effectively resolve this proble</w:t>
      </w:r>
      <w:r w:rsidR="00D653CD">
        <w:rPr>
          <w:rFonts w:eastAsiaTheme="minorHAnsi" w:cstheme="minorHAnsi"/>
        </w:rPr>
        <w:t>m</w:t>
      </w:r>
      <w:r w:rsidR="00791E38">
        <w:rPr>
          <w:rFonts w:eastAsiaTheme="minorHAnsi" w:cstheme="minorHAnsi"/>
        </w:rPr>
        <w:t>.</w:t>
      </w:r>
    </w:p>
    <w:p w14:paraId="435E0F0F" w14:textId="77777777" w:rsidR="00AC0F12" w:rsidRPr="00C42346" w:rsidRDefault="00AC0F12" w:rsidP="00D14E9D">
      <w:pPr>
        <w:spacing w:line="168" w:lineRule="auto"/>
        <w:rPr>
          <w:rFonts w:eastAsiaTheme="minorHAnsi" w:cstheme="minorHAnsi"/>
        </w:rPr>
      </w:pPr>
    </w:p>
    <w:p w14:paraId="0D4A3933" w14:textId="4136638C" w:rsidR="000831ED" w:rsidRPr="00C42346" w:rsidRDefault="003335AA" w:rsidP="00D14E9D">
      <w:pPr>
        <w:spacing w:line="168" w:lineRule="auto"/>
        <w:rPr>
          <w:rFonts w:eastAsiaTheme="minorHAnsi" w:cstheme="minorHAnsi"/>
        </w:rPr>
      </w:pPr>
      <w:r w:rsidRPr="00C42346">
        <w:rPr>
          <w:rFonts w:eastAsiaTheme="minorHAnsi" w:cstheme="minorHAnsi"/>
        </w:rPr>
        <w:t xml:space="preserve">// </w:t>
      </w:r>
      <w:r w:rsidR="0006584E" w:rsidRPr="00C42346">
        <w:rPr>
          <w:rFonts w:eastAsiaTheme="minorHAnsi" w:cstheme="minorHAnsi"/>
        </w:rPr>
        <w:t xml:space="preserve">h2: </w:t>
      </w:r>
      <w:r w:rsidR="001854E1">
        <w:rPr>
          <w:rFonts w:eastAsiaTheme="minorHAnsi" w:cstheme="minorHAnsi"/>
        </w:rPr>
        <w:t>Proposed Algorithm</w:t>
      </w:r>
    </w:p>
    <w:p w14:paraId="7A77C9A1" w14:textId="2320F176" w:rsidR="008A6A59" w:rsidRDefault="003335AA" w:rsidP="00D14E9D">
      <w:pPr>
        <w:spacing w:line="168" w:lineRule="auto"/>
        <w:rPr>
          <w:rFonts w:eastAsiaTheme="minorHAnsi" w:cstheme="minorHAnsi"/>
        </w:rPr>
      </w:pPr>
      <w:r w:rsidRPr="00C42346">
        <w:rPr>
          <w:rFonts w:eastAsiaTheme="minorHAnsi" w:cstheme="minorHAnsi"/>
        </w:rPr>
        <w:t>// --------------------------------------------------------------------------------</w:t>
      </w:r>
    </w:p>
    <w:p w14:paraId="41DBF0D7" w14:textId="7F8E1331" w:rsidR="00B706FE" w:rsidRDefault="00B706FE" w:rsidP="00D14E9D">
      <w:pPr>
        <w:spacing w:line="168" w:lineRule="auto"/>
        <w:rPr>
          <w:rFonts w:eastAsiaTheme="minorHAnsi" w:cstheme="minorHAnsi"/>
        </w:rPr>
      </w:pPr>
    </w:p>
    <w:p w14:paraId="08833D22" w14:textId="6CC0D759" w:rsidR="000853D3" w:rsidRDefault="000853D3" w:rsidP="00D14E9D">
      <w:pPr>
        <w:spacing w:line="168" w:lineRule="auto"/>
        <w:rPr>
          <w:rFonts w:eastAsiaTheme="minorHAnsi" w:cstheme="minorHAnsi"/>
        </w:rPr>
      </w:pPr>
      <w:r>
        <w:rPr>
          <w:rFonts w:eastAsiaTheme="minorHAnsi" w:cstheme="minorHAnsi"/>
        </w:rPr>
        <w:t>// h3: Definitions</w:t>
      </w:r>
    </w:p>
    <w:p w14:paraId="3D125E94" w14:textId="2F54E699" w:rsidR="00E738FE" w:rsidRPr="00C42346" w:rsidRDefault="00E738FE" w:rsidP="00D14E9D">
      <w:pPr>
        <w:spacing w:line="168" w:lineRule="auto"/>
        <w:rPr>
          <w:rFonts w:eastAsiaTheme="minorHAnsi" w:cstheme="minorHAnsi"/>
        </w:rPr>
      </w:pPr>
      <w:r>
        <w:rPr>
          <w:rFonts w:eastAsiaTheme="minorHAnsi" w:cstheme="minorHAnsi"/>
        </w:rPr>
        <w:t>// ----------------------------------------</w:t>
      </w:r>
    </w:p>
    <w:p w14:paraId="0602EDFE" w14:textId="77777777" w:rsidR="00904754" w:rsidRPr="00C42346" w:rsidRDefault="00904754" w:rsidP="00D14E9D">
      <w:pPr>
        <w:spacing w:line="168" w:lineRule="auto"/>
        <w:rPr>
          <w:rFonts w:eastAsiaTheme="minorHAnsi" w:cstheme="minorHAnsi"/>
        </w:rPr>
      </w:pPr>
    </w:p>
    <w:p w14:paraId="3B805D51" w14:textId="67B28B3C" w:rsidR="007530F5" w:rsidRDefault="00BE7CC0" w:rsidP="00D14E9D">
      <w:pPr>
        <w:spacing w:line="168" w:lineRule="auto"/>
        <w:rPr>
          <w:rFonts w:eastAsiaTheme="minorHAnsi" w:cstheme="minorHAnsi"/>
        </w:rPr>
      </w:pPr>
      <w:r w:rsidRPr="00C42346">
        <w:rPr>
          <w:rFonts w:eastAsiaTheme="minorHAnsi" w:cstheme="minorHAnsi"/>
        </w:rPr>
        <w:t xml:space="preserve">In our algorithm, we </w:t>
      </w:r>
      <w:r w:rsidR="001442BD" w:rsidRPr="00C42346">
        <w:rPr>
          <w:rFonts w:eastAsiaTheme="minorHAnsi" w:cstheme="minorHAnsi"/>
        </w:rPr>
        <w:t>still follow the</w:t>
      </w:r>
      <w:r w:rsidR="00E3621F" w:rsidRPr="00C42346">
        <w:rPr>
          <w:rFonts w:eastAsiaTheme="minorHAnsi" w:cstheme="minorHAnsi"/>
        </w:rPr>
        <w:t xml:space="preserve"> same assumption that the </w:t>
      </w:r>
      <w:r w:rsidR="00B607C8" w:rsidRPr="00C42346">
        <w:rPr>
          <w:rFonts w:eastAsiaTheme="minorHAnsi" w:cstheme="minorHAnsi"/>
        </w:rPr>
        <w:t xml:space="preserve">distribution </w:t>
      </w:r>
      <w:r w:rsidR="001A3C47">
        <w:rPr>
          <w:rFonts w:eastAsiaTheme="minorHAnsi" w:cstheme="minorHAnsi"/>
        </w:rPr>
        <w:t>in</w:t>
      </w:r>
      <w:r w:rsidR="00B607C8" w:rsidRPr="00C42346">
        <w:rPr>
          <w:rFonts w:eastAsiaTheme="minorHAnsi" w:cstheme="minorHAnsi"/>
        </w:rPr>
        <w:t xml:space="preserve"> the current timestamp is </w:t>
      </w:r>
      <w:r w:rsidR="005D1A5F" w:rsidRPr="00C42346">
        <w:rPr>
          <w:rFonts w:eastAsiaTheme="minorHAnsi" w:cstheme="minorHAnsi"/>
        </w:rPr>
        <w:t xml:space="preserve">the same as the previous timestamps. However, </w:t>
      </w:r>
      <w:r w:rsidR="00CF7206">
        <w:rPr>
          <w:rFonts w:eastAsiaTheme="minorHAnsi" w:cstheme="minorHAnsi"/>
        </w:rPr>
        <w:t xml:space="preserve">we do not </w:t>
      </w:r>
      <w:r w:rsidR="004B4003">
        <w:rPr>
          <w:rFonts w:eastAsiaTheme="minorHAnsi" w:cstheme="minorHAnsi"/>
        </w:rPr>
        <w:t xml:space="preserve">divide </w:t>
      </w:r>
      <w:r w:rsidR="0019473F">
        <w:rPr>
          <w:rFonts w:eastAsiaTheme="minorHAnsi" w:cstheme="minorHAnsi"/>
        </w:rPr>
        <w:t xml:space="preserve">the past and the current into two </w:t>
      </w:r>
      <w:proofErr w:type="gramStart"/>
      <w:r w:rsidR="0019473F">
        <w:rPr>
          <w:rFonts w:eastAsiaTheme="minorHAnsi" w:cstheme="minorHAnsi"/>
        </w:rPr>
        <w:t>classes, but</w:t>
      </w:r>
      <w:proofErr w:type="gramEnd"/>
      <w:r w:rsidR="0019473F">
        <w:rPr>
          <w:rFonts w:eastAsiaTheme="minorHAnsi" w:cstheme="minorHAnsi"/>
        </w:rPr>
        <w:t xml:space="preserve"> merge them into one. </w:t>
      </w:r>
      <w:r w:rsidR="00196C38">
        <w:rPr>
          <w:rFonts w:eastAsiaTheme="minorHAnsi" w:cstheme="minorHAnsi"/>
        </w:rPr>
        <w:t xml:space="preserve">Thus, the </w:t>
      </w:r>
      <w:r w:rsidR="005734A8">
        <w:rPr>
          <w:rFonts w:eastAsiaTheme="minorHAnsi" w:cstheme="minorHAnsi"/>
        </w:rPr>
        <w:t xml:space="preserve">$\chi^2$ </w:t>
      </w:r>
      <w:r w:rsidR="00196C38">
        <w:rPr>
          <w:rFonts w:eastAsiaTheme="minorHAnsi" w:cstheme="minorHAnsi"/>
        </w:rPr>
        <w:t xml:space="preserve">goodness-of-fit </w:t>
      </w:r>
      <w:r w:rsidR="00C448D1">
        <w:rPr>
          <w:rFonts w:eastAsiaTheme="minorHAnsi" w:cstheme="minorHAnsi"/>
        </w:rPr>
        <w:t xml:space="preserve">test is </w:t>
      </w:r>
      <w:r w:rsidR="007530F5">
        <w:rPr>
          <w:rFonts w:eastAsiaTheme="minorHAnsi" w:cstheme="minorHAnsi"/>
        </w:rPr>
        <w:t>as below:</w:t>
      </w:r>
    </w:p>
    <w:p w14:paraId="1D428E4C" w14:textId="1D59CDC2" w:rsidR="003607AA" w:rsidRPr="00C42346" w:rsidRDefault="003607AA" w:rsidP="00D14E9D">
      <w:pPr>
        <w:spacing w:line="168" w:lineRule="auto"/>
        <w:rPr>
          <w:rFonts w:eastAsiaTheme="minorHAnsi" w:cstheme="minorHAnsi"/>
        </w:rPr>
      </w:pPr>
    </w:p>
    <w:p w14:paraId="600D172C" w14:textId="7EC4E694" w:rsidR="00876DB5" w:rsidRDefault="00CA6923" w:rsidP="00D14E9D">
      <w:pPr>
        <w:spacing w:line="168" w:lineRule="auto"/>
        <w:rPr>
          <w:rFonts w:eastAsiaTheme="minorHAnsi" w:cstheme="minorHAnsi"/>
        </w:rPr>
      </w:pPr>
      <w:r w:rsidRPr="00C42346">
        <w:rPr>
          <w:rFonts w:eastAsiaTheme="minorHAnsi" w:cstheme="minorHAnsi"/>
        </w:rPr>
        <w:t xml:space="preserve">// </w:t>
      </w:r>
      <w:proofErr w:type="spellStart"/>
      <w:r w:rsidR="005C2B2D">
        <w:rPr>
          <w:rFonts w:eastAsiaTheme="minorHAnsi" w:cstheme="minorHAnsi"/>
        </w:rPr>
        <w:t>eqn</w:t>
      </w:r>
      <w:proofErr w:type="spellEnd"/>
      <w:r w:rsidR="005C2B2D">
        <w:rPr>
          <w:rFonts w:eastAsiaTheme="minorHAnsi" w:cstheme="minorHAnsi"/>
        </w:rPr>
        <w:t xml:space="preserve">: </w:t>
      </w:r>
      <w:proofErr w:type="spellStart"/>
      <w:r w:rsidR="000B4913">
        <w:rPr>
          <w:rFonts w:eastAsiaTheme="minorHAnsi" w:cstheme="minorHAnsi"/>
        </w:rPr>
        <w:t>RejectMIDAS</w:t>
      </w:r>
      <w:r w:rsidR="00C81CB2">
        <w:rPr>
          <w:rFonts w:eastAsiaTheme="minorHAnsi" w:cstheme="minorHAnsi"/>
        </w:rPr>
        <w:t>.ChiSquareDerivation</w:t>
      </w:r>
      <w:proofErr w:type="spellEnd"/>
    </w:p>
    <w:p w14:paraId="5C690F8D" w14:textId="4586703C" w:rsidR="005C2B2D" w:rsidRDefault="005C2B2D" w:rsidP="00D14E9D">
      <w:pPr>
        <w:spacing w:line="168" w:lineRule="auto"/>
        <w:rPr>
          <w:rFonts w:eastAsiaTheme="minorHAnsi" w:cstheme="minorHAnsi"/>
        </w:rPr>
      </w:pPr>
    </w:p>
    <w:p w14:paraId="518C89BC" w14:textId="3285889D" w:rsidR="005C2B2D" w:rsidRDefault="005C2B2D" w:rsidP="00D14E9D">
      <w:pPr>
        <w:spacing w:line="168" w:lineRule="auto"/>
        <w:rPr>
          <w:rFonts w:eastAsiaTheme="minorHAnsi" w:cstheme="minorHAnsi"/>
        </w:rPr>
      </w:pPr>
      <w:r>
        <w:rPr>
          <w:rFonts w:eastAsiaTheme="minorHAnsi" w:cstheme="minorHAnsi"/>
        </w:rPr>
        <w:t xml:space="preserve">We will use this result as the </w:t>
      </w:r>
      <w:r w:rsidR="00661C76">
        <w:rPr>
          <w:rFonts w:eastAsiaTheme="minorHAnsi" w:cstheme="minorHAnsi"/>
        </w:rPr>
        <w:t xml:space="preserve">anomaly score for the </w:t>
      </w:r>
      <w:proofErr w:type="spellStart"/>
      <w:r w:rsidR="00661C76">
        <w:rPr>
          <w:rFonts w:eastAsiaTheme="minorHAnsi" w:cstheme="minorHAnsi"/>
        </w:rPr>
        <w:t>RejectMIDAS</w:t>
      </w:r>
      <w:proofErr w:type="spellEnd"/>
      <w:r w:rsidR="00661C76">
        <w:rPr>
          <w:rFonts w:eastAsiaTheme="minorHAnsi" w:cstheme="minorHAnsi"/>
        </w:rPr>
        <w:t xml:space="preserve"> algorithm. </w:t>
      </w:r>
      <w:r w:rsidR="001E181A">
        <w:rPr>
          <w:rFonts w:eastAsiaTheme="minorHAnsi" w:cstheme="minorHAnsi"/>
        </w:rPr>
        <w:t xml:space="preserve">Eqn. </w:t>
      </w:r>
      <w:r w:rsidR="001E181A" w:rsidRPr="005B147B">
        <w:rPr>
          <w:rFonts w:eastAsiaTheme="minorHAnsi" w:cstheme="minorHAnsi"/>
          <w:highlight w:val="yellow"/>
        </w:rPr>
        <w:t>X</w:t>
      </w:r>
      <w:r w:rsidR="001E181A">
        <w:rPr>
          <w:rFonts w:eastAsiaTheme="minorHAnsi" w:cstheme="minorHAnsi"/>
        </w:rPr>
        <w:t xml:space="preserve"> gives the formal definition of our anomaly score.</w:t>
      </w:r>
    </w:p>
    <w:p w14:paraId="47D6C2F4" w14:textId="1501F544" w:rsidR="001E181A" w:rsidRDefault="001E181A" w:rsidP="00D14E9D">
      <w:pPr>
        <w:spacing w:line="168" w:lineRule="auto"/>
        <w:rPr>
          <w:rFonts w:eastAsiaTheme="minorHAnsi" w:cstheme="minorHAnsi"/>
        </w:rPr>
      </w:pPr>
    </w:p>
    <w:p w14:paraId="072AF764" w14:textId="62CEBA78" w:rsidR="001E181A" w:rsidRDefault="001E181A" w:rsidP="00D14E9D">
      <w:pPr>
        <w:spacing w:line="168" w:lineRule="auto"/>
        <w:rPr>
          <w:rFonts w:eastAsiaTheme="minorHAnsi" w:cstheme="minorHAnsi"/>
        </w:rPr>
      </w:pPr>
      <w:r>
        <w:rPr>
          <w:rFonts w:eastAsiaTheme="minorHAnsi" w:cstheme="minorHAnsi"/>
        </w:rPr>
        <w:t>// Begin definition</w:t>
      </w:r>
    </w:p>
    <w:p w14:paraId="2FD46D6E" w14:textId="77777777" w:rsidR="00C81CB2" w:rsidRDefault="00C81CB2" w:rsidP="00D14E9D">
      <w:pPr>
        <w:spacing w:line="168" w:lineRule="auto"/>
        <w:rPr>
          <w:rFonts w:eastAsiaTheme="minorHAnsi" w:cstheme="minorHAnsi"/>
        </w:rPr>
      </w:pPr>
    </w:p>
    <w:p w14:paraId="42A995F9" w14:textId="77777777" w:rsidR="00B4445D" w:rsidRDefault="00807783" w:rsidP="00D14E9D">
      <w:pPr>
        <w:spacing w:line="168" w:lineRule="auto"/>
        <w:rPr>
          <w:rFonts w:eastAsiaTheme="minorHAnsi" w:cstheme="minorHAnsi"/>
        </w:rPr>
      </w:pPr>
      <w:r>
        <w:rPr>
          <w:rFonts w:eastAsiaTheme="minorHAnsi" w:cstheme="minorHAnsi"/>
        </w:rPr>
        <w:t>Anomaly score</w:t>
      </w:r>
    </w:p>
    <w:p w14:paraId="2572003D" w14:textId="77777777" w:rsidR="00B4445D" w:rsidRDefault="00B4445D" w:rsidP="00D14E9D">
      <w:pPr>
        <w:spacing w:line="168" w:lineRule="auto"/>
        <w:rPr>
          <w:rFonts w:eastAsiaTheme="minorHAnsi" w:cstheme="minorHAnsi"/>
        </w:rPr>
      </w:pPr>
    </w:p>
    <w:p w14:paraId="31CFF2DF" w14:textId="7EEB56E8" w:rsidR="00C063D8" w:rsidRDefault="00807783" w:rsidP="00D14E9D">
      <w:pPr>
        <w:spacing w:line="168" w:lineRule="auto"/>
        <w:rPr>
          <w:rFonts w:eastAsiaTheme="minorHAnsi" w:cstheme="minorHAnsi"/>
        </w:rPr>
      </w:pPr>
      <w:r>
        <w:rPr>
          <w:rFonts w:eastAsiaTheme="minorHAnsi" w:cstheme="minorHAnsi"/>
        </w:rPr>
        <w:t>Given a newly arriving edge $(</w:t>
      </w:r>
      <w:proofErr w:type="spellStart"/>
      <w:proofErr w:type="gramStart"/>
      <w:r>
        <w:rPr>
          <w:rFonts w:eastAsiaTheme="minorHAnsi" w:cstheme="minorHAnsi"/>
        </w:rPr>
        <w:t>u,v</w:t>
      </w:r>
      <w:proofErr w:type="gramEnd"/>
      <w:r>
        <w:rPr>
          <w:rFonts w:eastAsiaTheme="minorHAnsi" w:cstheme="minorHAnsi"/>
        </w:rPr>
        <w:t>,t</w:t>
      </w:r>
      <w:proofErr w:type="spellEnd"/>
      <w:r>
        <w:rPr>
          <w:rFonts w:eastAsiaTheme="minorHAnsi" w:cstheme="minorHAnsi"/>
        </w:rPr>
        <w:t xml:space="preserve">)$, our anomaly score </w:t>
      </w:r>
      <w:r w:rsidR="00C063D8">
        <w:rPr>
          <w:rFonts w:eastAsiaTheme="minorHAnsi" w:cstheme="minorHAnsi"/>
        </w:rPr>
        <w:t>$c_{</w:t>
      </w:r>
      <w:proofErr w:type="spellStart"/>
      <w:r w:rsidR="00C063D8">
        <w:rPr>
          <w:rFonts w:eastAsiaTheme="minorHAnsi" w:cstheme="minorHAnsi"/>
        </w:rPr>
        <w:t>uv</w:t>
      </w:r>
      <w:proofErr w:type="spellEnd"/>
      <w:r w:rsidR="00C063D8">
        <w:rPr>
          <w:rFonts w:eastAsiaTheme="minorHAnsi" w:cstheme="minorHAnsi"/>
        </w:rPr>
        <w:t>}$ for this edge is computed as:</w:t>
      </w:r>
    </w:p>
    <w:p w14:paraId="7285B5DA" w14:textId="0E9E5AB8" w:rsidR="00C063D8" w:rsidRDefault="00C063D8" w:rsidP="00D14E9D">
      <w:pPr>
        <w:spacing w:line="168" w:lineRule="auto"/>
        <w:rPr>
          <w:rFonts w:eastAsiaTheme="minorHAnsi" w:cstheme="minorHAnsi"/>
        </w:rPr>
      </w:pPr>
    </w:p>
    <w:p w14:paraId="6C0AF552" w14:textId="0376D4A7" w:rsidR="00C063D8" w:rsidRDefault="00C063D8" w:rsidP="00D14E9D">
      <w:pPr>
        <w:spacing w:line="168" w:lineRule="auto"/>
        <w:rPr>
          <w:rFonts w:eastAsiaTheme="minorHAnsi" w:cstheme="minorHAnsi"/>
        </w:rPr>
      </w:pPr>
      <w:r>
        <w:rPr>
          <w:rFonts w:eastAsiaTheme="minorHAnsi" w:cstheme="minorHAnsi"/>
        </w:rPr>
        <w:t xml:space="preserve">// </w:t>
      </w:r>
      <w:proofErr w:type="spellStart"/>
      <w:r>
        <w:rPr>
          <w:rFonts w:eastAsiaTheme="minorHAnsi" w:cstheme="minorHAnsi"/>
        </w:rPr>
        <w:t>eqn</w:t>
      </w:r>
      <w:proofErr w:type="spellEnd"/>
      <w:r>
        <w:rPr>
          <w:rFonts w:eastAsiaTheme="minorHAnsi" w:cstheme="minorHAnsi"/>
        </w:rPr>
        <w:t xml:space="preserve">: </w:t>
      </w:r>
      <w:proofErr w:type="spellStart"/>
      <w:r>
        <w:rPr>
          <w:rFonts w:eastAsiaTheme="minorHAnsi" w:cstheme="minorHAnsi"/>
        </w:rPr>
        <w:t>RejectMIDAS.AnomalyScore</w:t>
      </w:r>
      <w:proofErr w:type="spellEnd"/>
    </w:p>
    <w:p w14:paraId="00C8CD49" w14:textId="77777777" w:rsidR="00C81CB2" w:rsidRDefault="00C81CB2" w:rsidP="00D14E9D">
      <w:pPr>
        <w:spacing w:line="168" w:lineRule="auto"/>
        <w:rPr>
          <w:rFonts w:eastAsiaTheme="minorHAnsi" w:cstheme="minorHAnsi"/>
        </w:rPr>
      </w:pPr>
    </w:p>
    <w:p w14:paraId="276FBF6A" w14:textId="2112CEC1" w:rsidR="001E181A" w:rsidRDefault="001E181A" w:rsidP="00D14E9D">
      <w:pPr>
        <w:spacing w:line="168" w:lineRule="auto"/>
        <w:rPr>
          <w:rFonts w:eastAsiaTheme="minorHAnsi" w:cstheme="minorHAnsi"/>
        </w:rPr>
      </w:pPr>
      <w:r>
        <w:rPr>
          <w:rFonts w:eastAsiaTheme="minorHAnsi" w:cstheme="minorHAnsi"/>
        </w:rPr>
        <w:t>// End definition</w:t>
      </w:r>
    </w:p>
    <w:p w14:paraId="1CF07295" w14:textId="4F688BFB" w:rsidR="007530F5" w:rsidRDefault="007530F5" w:rsidP="00D14E9D">
      <w:pPr>
        <w:spacing w:line="168" w:lineRule="auto"/>
        <w:rPr>
          <w:rFonts w:eastAsiaTheme="minorHAnsi" w:cstheme="minorHAnsi"/>
        </w:rPr>
      </w:pPr>
    </w:p>
    <w:p w14:paraId="2CC98305" w14:textId="083A4897" w:rsidR="00642EE1" w:rsidRDefault="00642EE1" w:rsidP="00D14E9D">
      <w:pPr>
        <w:spacing w:line="168" w:lineRule="auto"/>
        <w:rPr>
          <w:rFonts w:eastAsiaTheme="minorHAnsi" w:cstheme="minorHAnsi"/>
        </w:rPr>
      </w:pPr>
      <w:r>
        <w:rPr>
          <w:rFonts w:eastAsiaTheme="minorHAnsi" w:cstheme="minorHAnsi"/>
        </w:rPr>
        <w:t xml:space="preserve">// h3: Algorithm </w:t>
      </w:r>
      <w:r w:rsidR="00AB6E2A">
        <w:rPr>
          <w:rFonts w:eastAsiaTheme="minorHAnsi" w:cstheme="minorHAnsi"/>
        </w:rPr>
        <w:t>P</w:t>
      </w:r>
      <w:r>
        <w:rPr>
          <w:rFonts w:eastAsiaTheme="minorHAnsi" w:cstheme="minorHAnsi"/>
        </w:rPr>
        <w:t>rocedure</w:t>
      </w:r>
    </w:p>
    <w:p w14:paraId="34570D5C" w14:textId="4D498980" w:rsidR="00E738FE" w:rsidRDefault="00E738FE" w:rsidP="00D14E9D">
      <w:pPr>
        <w:spacing w:line="168" w:lineRule="auto"/>
        <w:rPr>
          <w:rFonts w:eastAsiaTheme="minorHAnsi" w:cstheme="minorHAnsi"/>
        </w:rPr>
      </w:pPr>
      <w:r>
        <w:rPr>
          <w:rFonts w:eastAsiaTheme="minorHAnsi" w:cstheme="minorHAnsi"/>
        </w:rPr>
        <w:t>// ----------------------------------------</w:t>
      </w:r>
    </w:p>
    <w:p w14:paraId="658F2BBC" w14:textId="408DCAAD" w:rsidR="00DE352A" w:rsidRDefault="00DE352A" w:rsidP="00D14E9D">
      <w:pPr>
        <w:spacing w:line="168" w:lineRule="auto"/>
        <w:rPr>
          <w:rFonts w:eastAsiaTheme="minorHAnsi" w:cstheme="minorHAnsi"/>
        </w:rPr>
      </w:pPr>
    </w:p>
    <w:p w14:paraId="1AA52099" w14:textId="58923C6E" w:rsidR="00DE352A" w:rsidRDefault="00DE352A" w:rsidP="00D14E9D">
      <w:pPr>
        <w:spacing w:line="168" w:lineRule="auto"/>
        <w:rPr>
          <w:rFonts w:eastAsiaTheme="minorHAnsi" w:cstheme="minorHAnsi"/>
        </w:rPr>
      </w:pPr>
      <w:r>
        <w:rPr>
          <w:rFonts w:eastAsiaTheme="minorHAnsi" w:cstheme="minorHAnsi"/>
        </w:rPr>
        <w:t>As discussed in the previous section, the</w:t>
      </w:r>
      <w:r w:rsidR="009107BB">
        <w:rPr>
          <w:rFonts w:eastAsiaTheme="minorHAnsi" w:cstheme="minorHAnsi"/>
        </w:rPr>
        <w:t xml:space="preserve"> original MIDAS algorithm </w:t>
      </w:r>
      <w:r w:rsidR="00F8645F">
        <w:rPr>
          <w:rFonts w:eastAsiaTheme="minorHAnsi" w:cstheme="minorHAnsi"/>
        </w:rPr>
        <w:t xml:space="preserve">may gradually get </w:t>
      </w:r>
      <w:r w:rsidR="00EB7CF4">
        <w:rPr>
          <w:rFonts w:eastAsiaTheme="minorHAnsi" w:cstheme="minorHAnsi"/>
        </w:rPr>
        <w:t xml:space="preserve">accustomed to the </w:t>
      </w:r>
      <w:r w:rsidR="00AB63AA">
        <w:rPr>
          <w:rFonts w:eastAsiaTheme="minorHAnsi" w:cstheme="minorHAnsi"/>
        </w:rPr>
        <w:t xml:space="preserve">anomalous edges, </w:t>
      </w:r>
      <w:r w:rsidR="002C680E">
        <w:rPr>
          <w:rFonts w:eastAsiaTheme="minorHAnsi" w:cstheme="minorHAnsi"/>
        </w:rPr>
        <w:t xml:space="preserve">which will result in </w:t>
      </w:r>
      <w:r w:rsidR="00FA4562">
        <w:rPr>
          <w:rFonts w:eastAsiaTheme="minorHAnsi" w:cstheme="minorHAnsi"/>
        </w:rPr>
        <w:t xml:space="preserve">underestimated </w:t>
      </w:r>
      <w:r w:rsidR="00534CA9">
        <w:rPr>
          <w:rFonts w:eastAsiaTheme="minorHAnsi" w:cstheme="minorHAnsi"/>
        </w:rPr>
        <w:t>scores.</w:t>
      </w:r>
    </w:p>
    <w:p w14:paraId="2876CF1B" w14:textId="70F4187F" w:rsidR="00B035D9" w:rsidRDefault="00B035D9" w:rsidP="00D14E9D">
      <w:pPr>
        <w:spacing w:line="168" w:lineRule="auto"/>
        <w:rPr>
          <w:rFonts w:eastAsiaTheme="minorHAnsi" w:cstheme="minorHAnsi"/>
        </w:rPr>
      </w:pPr>
    </w:p>
    <w:p w14:paraId="5F5CAA3C" w14:textId="64FE4380" w:rsidR="00B035D9" w:rsidRDefault="00B035D9" w:rsidP="00D14E9D">
      <w:pPr>
        <w:spacing w:line="168" w:lineRule="auto"/>
        <w:rPr>
          <w:rFonts w:eastAsiaTheme="minorHAnsi" w:cstheme="minorHAnsi"/>
        </w:rPr>
      </w:pPr>
      <w:r>
        <w:rPr>
          <w:rFonts w:eastAsiaTheme="minorHAnsi" w:cstheme="minorHAnsi"/>
        </w:rPr>
        <w:t xml:space="preserve">In </w:t>
      </w:r>
      <w:proofErr w:type="spellStart"/>
      <w:r>
        <w:rPr>
          <w:rFonts w:eastAsiaTheme="minorHAnsi" w:cstheme="minorHAnsi"/>
        </w:rPr>
        <w:t>RejectMIDAS</w:t>
      </w:r>
      <w:proofErr w:type="spellEnd"/>
      <w:r>
        <w:rPr>
          <w:rFonts w:eastAsiaTheme="minorHAnsi" w:cstheme="minorHAnsi"/>
        </w:rPr>
        <w:t xml:space="preserve">, </w:t>
      </w:r>
      <w:r w:rsidR="00AB78C9">
        <w:rPr>
          <w:rFonts w:eastAsiaTheme="minorHAnsi" w:cstheme="minorHAnsi"/>
        </w:rPr>
        <w:t xml:space="preserve">we add another CMS </w:t>
      </w:r>
      <w:r w:rsidR="000E351A">
        <w:rPr>
          <w:rFonts w:eastAsiaTheme="minorHAnsi" w:cstheme="minorHAnsi"/>
        </w:rPr>
        <w:t>to keep</w:t>
      </w:r>
      <w:r w:rsidR="00AB78C9">
        <w:rPr>
          <w:rFonts w:eastAsiaTheme="minorHAnsi" w:cstheme="minorHAnsi"/>
        </w:rPr>
        <w:t xml:space="preserve"> </w:t>
      </w:r>
      <w:r w:rsidR="00745588">
        <w:rPr>
          <w:rFonts w:eastAsiaTheme="minorHAnsi" w:cstheme="minorHAnsi"/>
        </w:rPr>
        <w:t xml:space="preserve">anomaly score </w:t>
      </w:r>
      <w:r w:rsidR="00C33C17">
        <w:rPr>
          <w:rFonts w:eastAsiaTheme="minorHAnsi" w:cstheme="minorHAnsi"/>
        </w:rPr>
        <w:t>$c_{</w:t>
      </w:r>
      <w:proofErr w:type="spellStart"/>
      <w:r w:rsidR="00C33C17">
        <w:rPr>
          <w:rFonts w:eastAsiaTheme="minorHAnsi" w:cstheme="minorHAnsi"/>
        </w:rPr>
        <w:t>uv</w:t>
      </w:r>
      <w:proofErr w:type="spellEnd"/>
      <w:r w:rsidR="00C33C17">
        <w:rPr>
          <w:rFonts w:eastAsiaTheme="minorHAnsi" w:cstheme="minorHAnsi"/>
        </w:rPr>
        <w:t>}$</w:t>
      </w:r>
      <w:r w:rsidR="00D47E15">
        <w:rPr>
          <w:rFonts w:eastAsiaTheme="minorHAnsi" w:cstheme="minorHAnsi"/>
        </w:rPr>
        <w:t xml:space="preserve">. Different </w:t>
      </w:r>
      <w:r w:rsidR="00371A1F">
        <w:rPr>
          <w:rFonts w:eastAsiaTheme="minorHAnsi" w:cstheme="minorHAnsi"/>
        </w:rPr>
        <w:t>from the two CMS</w:t>
      </w:r>
      <w:r w:rsidR="00AE17A9">
        <w:rPr>
          <w:rFonts w:eastAsiaTheme="minorHAnsi" w:cstheme="minorHAnsi"/>
        </w:rPr>
        <w:t xml:space="preserve">s </w:t>
      </w:r>
      <w:r w:rsidR="00371A1F">
        <w:rPr>
          <w:rFonts w:eastAsiaTheme="minorHAnsi" w:cstheme="minorHAnsi"/>
        </w:rPr>
        <w:t>for $</w:t>
      </w:r>
      <w:r w:rsidR="00A47258">
        <w:rPr>
          <w:rFonts w:eastAsiaTheme="minorHAnsi" w:cstheme="minorHAnsi"/>
        </w:rPr>
        <w:t>s</w:t>
      </w:r>
      <w:r w:rsidR="00371A1F">
        <w:rPr>
          <w:rFonts w:eastAsiaTheme="minorHAnsi" w:cstheme="minorHAnsi"/>
        </w:rPr>
        <w:t>_{</w:t>
      </w:r>
      <w:proofErr w:type="spellStart"/>
      <w:r w:rsidR="00371A1F">
        <w:rPr>
          <w:rFonts w:eastAsiaTheme="minorHAnsi" w:cstheme="minorHAnsi"/>
        </w:rPr>
        <w:t>uv</w:t>
      </w:r>
      <w:proofErr w:type="spellEnd"/>
      <w:r w:rsidR="00371A1F">
        <w:rPr>
          <w:rFonts w:eastAsiaTheme="minorHAnsi" w:cstheme="minorHAnsi"/>
        </w:rPr>
        <w:t>}$ and $</w:t>
      </w:r>
      <w:r w:rsidR="00A47258">
        <w:rPr>
          <w:rFonts w:eastAsiaTheme="minorHAnsi" w:cstheme="minorHAnsi"/>
        </w:rPr>
        <w:t>a_{</w:t>
      </w:r>
      <w:proofErr w:type="spellStart"/>
      <w:r w:rsidR="00A47258">
        <w:rPr>
          <w:rFonts w:eastAsiaTheme="minorHAnsi" w:cstheme="minorHAnsi"/>
        </w:rPr>
        <w:t>uv</w:t>
      </w:r>
      <w:proofErr w:type="spellEnd"/>
      <w:r w:rsidR="00A47258">
        <w:rPr>
          <w:rFonts w:eastAsiaTheme="minorHAnsi" w:cstheme="minorHAnsi"/>
        </w:rPr>
        <w:t xml:space="preserve">}$, </w:t>
      </w:r>
      <w:r w:rsidR="00BE256A">
        <w:rPr>
          <w:rFonts w:eastAsiaTheme="minorHAnsi" w:cstheme="minorHAnsi"/>
        </w:rPr>
        <w:t xml:space="preserve">this CMS does not store the occurrence count, but the </w:t>
      </w:r>
      <w:r w:rsidR="000D778B">
        <w:rPr>
          <w:rFonts w:eastAsiaTheme="minorHAnsi" w:cstheme="minorHAnsi"/>
        </w:rPr>
        <w:t xml:space="preserve">individual scores. </w:t>
      </w:r>
      <w:r w:rsidR="002603A7">
        <w:rPr>
          <w:rFonts w:eastAsiaTheme="minorHAnsi" w:cstheme="minorHAnsi"/>
        </w:rPr>
        <w:t>T</w:t>
      </w:r>
      <w:r w:rsidR="00A47258">
        <w:rPr>
          <w:rFonts w:eastAsiaTheme="minorHAnsi" w:cstheme="minorHAnsi"/>
        </w:rPr>
        <w:t>he update</w:t>
      </w:r>
      <w:r w:rsidR="00915732">
        <w:rPr>
          <w:rFonts w:eastAsiaTheme="minorHAnsi" w:cstheme="minorHAnsi"/>
        </w:rPr>
        <w:t xml:space="preserve"> is to</w:t>
      </w:r>
      <w:r w:rsidR="00E65C77">
        <w:rPr>
          <w:rFonts w:eastAsiaTheme="minorHAnsi" w:cstheme="minorHAnsi"/>
        </w:rPr>
        <w:t xml:space="preserve"> </w:t>
      </w:r>
      <w:r w:rsidR="00194F6C">
        <w:rPr>
          <w:rFonts w:eastAsiaTheme="minorHAnsi" w:cstheme="minorHAnsi"/>
        </w:rPr>
        <w:t xml:space="preserve">put the computed score to the corresponding </w:t>
      </w:r>
      <w:proofErr w:type="gramStart"/>
      <w:r w:rsidR="009F074B">
        <w:rPr>
          <w:rFonts w:eastAsiaTheme="minorHAnsi" w:cstheme="minorHAnsi"/>
        </w:rPr>
        <w:t>bucket</w:t>
      </w:r>
      <w:r w:rsidR="00EA505A">
        <w:rPr>
          <w:rFonts w:eastAsiaTheme="minorHAnsi" w:cstheme="minorHAnsi"/>
        </w:rPr>
        <w:t>, and</w:t>
      </w:r>
      <w:proofErr w:type="gramEnd"/>
      <w:r w:rsidR="00EA505A">
        <w:rPr>
          <w:rFonts w:eastAsiaTheme="minorHAnsi" w:cstheme="minorHAnsi"/>
        </w:rPr>
        <w:t xml:space="preserve"> overwrite</w:t>
      </w:r>
      <w:r w:rsidR="005F5DE0">
        <w:rPr>
          <w:rFonts w:eastAsiaTheme="minorHAnsi" w:cstheme="minorHAnsi"/>
        </w:rPr>
        <w:t xml:space="preserve"> </w:t>
      </w:r>
      <w:r w:rsidR="00F173F0">
        <w:rPr>
          <w:rFonts w:eastAsiaTheme="minorHAnsi" w:cstheme="minorHAnsi"/>
        </w:rPr>
        <w:t>the</w:t>
      </w:r>
      <w:r w:rsidR="005F5DE0">
        <w:rPr>
          <w:rFonts w:eastAsiaTheme="minorHAnsi" w:cstheme="minorHAnsi"/>
        </w:rPr>
        <w:t xml:space="preserve"> existing value.</w:t>
      </w:r>
      <w:r w:rsidR="00D558A6">
        <w:rPr>
          <w:rFonts w:eastAsiaTheme="minorHAnsi" w:cstheme="minorHAnsi"/>
        </w:rPr>
        <w:t xml:space="preserve"> In this case, a CMS can</w:t>
      </w:r>
      <w:r w:rsidR="00ED6549">
        <w:rPr>
          <w:rFonts w:eastAsiaTheme="minorHAnsi" w:cstheme="minorHAnsi"/>
        </w:rPr>
        <w:t>no</w:t>
      </w:r>
      <w:r w:rsidR="00D558A6">
        <w:rPr>
          <w:rFonts w:eastAsiaTheme="minorHAnsi" w:cstheme="minorHAnsi"/>
        </w:rPr>
        <w:t>t help</w:t>
      </w:r>
      <w:r w:rsidR="00942081">
        <w:rPr>
          <w:rFonts w:eastAsiaTheme="minorHAnsi" w:cstheme="minorHAnsi"/>
        </w:rPr>
        <w:t xml:space="preserve"> </w:t>
      </w:r>
      <w:proofErr w:type="gramStart"/>
      <w:r w:rsidR="00942081">
        <w:rPr>
          <w:rFonts w:eastAsiaTheme="minorHAnsi" w:cstheme="minorHAnsi"/>
        </w:rPr>
        <w:t>reduce</w:t>
      </w:r>
      <w:proofErr w:type="gramEnd"/>
      <w:r w:rsidR="00942081">
        <w:rPr>
          <w:rFonts w:eastAsiaTheme="minorHAnsi" w:cstheme="minorHAnsi"/>
        </w:rPr>
        <w:t xml:space="preserve"> the </w:t>
      </w:r>
      <w:r w:rsidR="0025189A">
        <w:rPr>
          <w:rFonts w:eastAsiaTheme="minorHAnsi" w:cstheme="minorHAnsi"/>
        </w:rPr>
        <w:t>effect of hash conflicts</w:t>
      </w:r>
      <w:r w:rsidR="00FD14FA">
        <w:rPr>
          <w:rFonts w:eastAsiaTheme="minorHAnsi" w:cstheme="minorHAnsi"/>
        </w:rPr>
        <w:t>;</w:t>
      </w:r>
      <w:r w:rsidR="0025189A">
        <w:rPr>
          <w:rFonts w:eastAsiaTheme="minorHAnsi" w:cstheme="minorHAnsi"/>
        </w:rPr>
        <w:t xml:space="preserve"> it will not be better than a single-row </w:t>
      </w:r>
      <w:r w:rsidR="00FD14FA">
        <w:rPr>
          <w:rFonts w:eastAsiaTheme="minorHAnsi" w:cstheme="minorHAnsi"/>
        </w:rPr>
        <w:t>hash table</w:t>
      </w:r>
      <w:r w:rsidR="00DF1B5E">
        <w:rPr>
          <w:rFonts w:eastAsiaTheme="minorHAnsi" w:cstheme="minorHAnsi"/>
        </w:rPr>
        <w:t xml:space="preserve">. However, to simplify </w:t>
      </w:r>
      <w:r w:rsidR="00DF3590">
        <w:rPr>
          <w:rFonts w:eastAsiaTheme="minorHAnsi" w:cstheme="minorHAnsi"/>
        </w:rPr>
        <w:t xml:space="preserve">the merging of </w:t>
      </w:r>
      <w:r w:rsidR="00D55901">
        <w:rPr>
          <w:rFonts w:eastAsiaTheme="minorHAnsi" w:cstheme="minorHAnsi"/>
        </w:rPr>
        <w:t xml:space="preserve">the </w:t>
      </w:r>
      <w:r w:rsidR="00DF3590">
        <w:rPr>
          <w:rFonts w:eastAsiaTheme="minorHAnsi" w:cstheme="minorHAnsi"/>
        </w:rPr>
        <w:t xml:space="preserve">other two CMSs, we </w:t>
      </w:r>
      <w:proofErr w:type="gramStart"/>
      <w:r w:rsidR="00DF3590">
        <w:rPr>
          <w:rFonts w:eastAsiaTheme="minorHAnsi" w:cstheme="minorHAnsi"/>
        </w:rPr>
        <w:t>still keep</w:t>
      </w:r>
      <w:proofErr w:type="gramEnd"/>
      <w:r w:rsidR="00DF3590">
        <w:rPr>
          <w:rFonts w:eastAsiaTheme="minorHAnsi" w:cstheme="minorHAnsi"/>
        </w:rPr>
        <w:t xml:space="preserve"> the extra hash function</w:t>
      </w:r>
      <w:r w:rsidR="00AB6E2A">
        <w:rPr>
          <w:rFonts w:eastAsiaTheme="minorHAnsi" w:cstheme="minorHAnsi"/>
        </w:rPr>
        <w:t>s</w:t>
      </w:r>
      <w:r w:rsidR="00EA2932">
        <w:rPr>
          <w:rFonts w:eastAsiaTheme="minorHAnsi" w:cstheme="minorHAnsi"/>
        </w:rPr>
        <w:t xml:space="preserve"> and rows</w:t>
      </w:r>
      <w:r w:rsidR="00DF3590">
        <w:rPr>
          <w:rFonts w:eastAsiaTheme="minorHAnsi" w:cstheme="minorHAnsi"/>
        </w:rPr>
        <w:t>,</w:t>
      </w:r>
      <w:r w:rsidR="001842AF">
        <w:rPr>
          <w:rFonts w:eastAsiaTheme="minorHAnsi" w:cstheme="minorHAnsi"/>
        </w:rPr>
        <w:t xml:space="preserve"> we will explain this point</w:t>
      </w:r>
      <w:r w:rsidR="00DA2E5E">
        <w:rPr>
          <w:rFonts w:eastAsiaTheme="minorHAnsi" w:cstheme="minorHAnsi"/>
        </w:rPr>
        <w:t xml:space="preserve"> </w:t>
      </w:r>
      <w:r w:rsidR="00CA7AB0">
        <w:rPr>
          <w:rFonts w:eastAsiaTheme="minorHAnsi" w:cstheme="minorHAnsi"/>
        </w:rPr>
        <w:t xml:space="preserve">in </w:t>
      </w:r>
      <w:r w:rsidR="00C368C5">
        <w:rPr>
          <w:rFonts w:eastAsiaTheme="minorHAnsi" w:cstheme="minorHAnsi"/>
        </w:rPr>
        <w:t xml:space="preserve">Sec. </w:t>
      </w:r>
      <w:r w:rsidR="00C368C5" w:rsidRPr="00C368C5">
        <w:rPr>
          <w:rFonts w:eastAsiaTheme="minorHAnsi" w:cstheme="minorHAnsi"/>
          <w:highlight w:val="yellow"/>
        </w:rPr>
        <w:t>X</w:t>
      </w:r>
      <w:r w:rsidR="001842AF">
        <w:rPr>
          <w:rFonts w:eastAsiaTheme="minorHAnsi" w:cstheme="minorHAnsi"/>
        </w:rPr>
        <w:t xml:space="preserve">. </w:t>
      </w:r>
      <w:r w:rsidR="00DF1B5E">
        <w:rPr>
          <w:rFonts w:eastAsiaTheme="minorHAnsi" w:cstheme="minorHAnsi"/>
        </w:rPr>
        <w:t xml:space="preserve"> </w:t>
      </w:r>
    </w:p>
    <w:p w14:paraId="7F188223" w14:textId="6A45849B" w:rsidR="008074AE" w:rsidRDefault="008074AE" w:rsidP="00D14E9D">
      <w:pPr>
        <w:spacing w:line="168" w:lineRule="auto"/>
        <w:rPr>
          <w:rFonts w:eastAsiaTheme="minorHAnsi" w:cstheme="minorHAnsi"/>
        </w:rPr>
      </w:pPr>
    </w:p>
    <w:p w14:paraId="07FD0CF2" w14:textId="2B92FD6C" w:rsidR="008074AE" w:rsidRDefault="008074AE" w:rsidP="00D14E9D">
      <w:pPr>
        <w:spacing w:line="168" w:lineRule="auto"/>
        <w:rPr>
          <w:rFonts w:eastAsiaTheme="minorHAnsi" w:cstheme="minorHAnsi"/>
        </w:rPr>
      </w:pPr>
      <w:r>
        <w:rPr>
          <w:rFonts w:eastAsiaTheme="minorHAnsi" w:cstheme="minorHAnsi"/>
        </w:rPr>
        <w:t>When the timestamp</w:t>
      </w:r>
      <w:r w:rsidR="003818A6">
        <w:rPr>
          <w:rFonts w:eastAsiaTheme="minorHAnsi" w:cstheme="minorHAnsi"/>
        </w:rPr>
        <w:t xml:space="preserve"> changes, </w:t>
      </w:r>
      <w:r w:rsidR="006801F7">
        <w:rPr>
          <w:rFonts w:eastAsiaTheme="minorHAnsi" w:cstheme="minorHAnsi"/>
        </w:rPr>
        <w:t xml:space="preserve">some additional </w:t>
      </w:r>
      <w:r w:rsidR="005D0B95">
        <w:rPr>
          <w:rFonts w:eastAsiaTheme="minorHAnsi" w:cstheme="minorHAnsi"/>
        </w:rPr>
        <w:t>operations</w:t>
      </w:r>
      <w:r w:rsidR="006801F7">
        <w:rPr>
          <w:rFonts w:eastAsiaTheme="minorHAnsi" w:cstheme="minorHAnsi"/>
        </w:rPr>
        <w:t xml:space="preserve"> are performed, which resembles the original MIDAS. </w:t>
      </w:r>
      <w:r w:rsidR="00947FBF">
        <w:rPr>
          <w:rFonts w:eastAsiaTheme="minorHAnsi" w:cstheme="minorHAnsi"/>
        </w:rPr>
        <w:t>Before</w:t>
      </w:r>
      <w:r w:rsidR="004D0ACA">
        <w:rPr>
          <w:rFonts w:eastAsiaTheme="minorHAnsi" w:cstheme="minorHAnsi"/>
        </w:rPr>
        <w:t xml:space="preserve"> resetting/scaling CMSs, </w:t>
      </w:r>
      <w:r w:rsidR="001A13A3">
        <w:rPr>
          <w:rFonts w:eastAsiaTheme="minorHAnsi" w:cstheme="minorHAnsi"/>
        </w:rPr>
        <w:t>the algorithm</w:t>
      </w:r>
      <w:r w:rsidR="004D0ACA">
        <w:rPr>
          <w:rFonts w:eastAsiaTheme="minorHAnsi" w:cstheme="minorHAnsi"/>
        </w:rPr>
        <w:t xml:space="preserve"> need</w:t>
      </w:r>
      <w:r w:rsidR="001A13A3">
        <w:rPr>
          <w:rFonts w:eastAsiaTheme="minorHAnsi" w:cstheme="minorHAnsi"/>
        </w:rPr>
        <w:t>s</w:t>
      </w:r>
      <w:r w:rsidR="004D0ACA">
        <w:rPr>
          <w:rFonts w:eastAsiaTheme="minorHAnsi" w:cstheme="minorHAnsi"/>
        </w:rPr>
        <w:t xml:space="preserve"> to merge </w:t>
      </w:r>
      <w:r w:rsidR="003069CA">
        <w:rPr>
          <w:rFonts w:eastAsiaTheme="minorHAnsi" w:cstheme="minorHAnsi"/>
        </w:rPr>
        <w:t>them first</w:t>
      </w:r>
      <w:r w:rsidR="00E3226B">
        <w:rPr>
          <w:rFonts w:eastAsiaTheme="minorHAnsi" w:cstheme="minorHAnsi"/>
        </w:rPr>
        <w:t>.</w:t>
      </w:r>
      <w:r w:rsidR="004D0ACA">
        <w:rPr>
          <w:rFonts w:eastAsiaTheme="minorHAnsi" w:cstheme="minorHAnsi"/>
        </w:rPr>
        <w:t xml:space="preserve"> </w:t>
      </w:r>
      <w:r w:rsidR="001A13A3">
        <w:rPr>
          <w:rFonts w:eastAsiaTheme="minorHAnsi" w:cstheme="minorHAnsi"/>
        </w:rPr>
        <w:t xml:space="preserve">It </w:t>
      </w:r>
      <w:r w:rsidR="00272654">
        <w:rPr>
          <w:rFonts w:eastAsiaTheme="minorHAnsi" w:cstheme="minorHAnsi"/>
        </w:rPr>
        <w:t>check</w:t>
      </w:r>
      <w:r w:rsidR="001A13A3">
        <w:rPr>
          <w:rFonts w:eastAsiaTheme="minorHAnsi" w:cstheme="minorHAnsi"/>
        </w:rPr>
        <w:t>s</w:t>
      </w:r>
      <w:r w:rsidR="00272654">
        <w:rPr>
          <w:rFonts w:eastAsiaTheme="minorHAnsi" w:cstheme="minorHAnsi"/>
        </w:rPr>
        <w:t xml:space="preserve"> the </w:t>
      </w:r>
      <w:r w:rsidR="000951DF">
        <w:rPr>
          <w:rFonts w:eastAsiaTheme="minorHAnsi" w:cstheme="minorHAnsi"/>
        </w:rPr>
        <w:t>cache</w:t>
      </w:r>
      <w:r w:rsidR="001A13A3">
        <w:rPr>
          <w:rFonts w:eastAsiaTheme="minorHAnsi" w:cstheme="minorHAnsi"/>
        </w:rPr>
        <w:t>d score</w:t>
      </w:r>
      <w:r w:rsidR="0050021E">
        <w:rPr>
          <w:rFonts w:eastAsiaTheme="minorHAnsi" w:cstheme="minorHAnsi"/>
        </w:rPr>
        <w:t>;</w:t>
      </w:r>
      <w:r w:rsidR="00B10A15">
        <w:rPr>
          <w:rFonts w:eastAsiaTheme="minorHAnsi" w:cstheme="minorHAnsi"/>
        </w:rPr>
        <w:t xml:space="preserve"> </w:t>
      </w:r>
      <w:r w:rsidR="00E3226B">
        <w:rPr>
          <w:rFonts w:eastAsiaTheme="minorHAnsi" w:cstheme="minorHAnsi"/>
        </w:rPr>
        <w:t>i</w:t>
      </w:r>
      <w:r w:rsidR="00B10A15">
        <w:rPr>
          <w:rFonts w:eastAsiaTheme="minorHAnsi" w:cstheme="minorHAnsi"/>
        </w:rPr>
        <w:t xml:space="preserve">f </w:t>
      </w:r>
      <w:r w:rsidR="001A13A3">
        <w:rPr>
          <w:rFonts w:eastAsiaTheme="minorHAnsi" w:cstheme="minorHAnsi"/>
        </w:rPr>
        <w:t xml:space="preserve">it </w:t>
      </w:r>
      <w:r w:rsidR="00B10A15">
        <w:rPr>
          <w:rFonts w:eastAsiaTheme="minorHAnsi" w:cstheme="minorHAnsi"/>
        </w:rPr>
        <w:t xml:space="preserve">is </w:t>
      </w:r>
      <w:r w:rsidR="007E7A55">
        <w:rPr>
          <w:rFonts w:eastAsiaTheme="minorHAnsi" w:cstheme="minorHAnsi"/>
        </w:rPr>
        <w:t xml:space="preserve">less than </w:t>
      </w:r>
      <w:r w:rsidR="002F7922">
        <w:rPr>
          <w:rFonts w:eastAsiaTheme="minorHAnsi" w:cstheme="minorHAnsi"/>
        </w:rPr>
        <w:t>the pre-determined threshold $\</w:t>
      </w:r>
      <w:proofErr w:type="spellStart"/>
      <w:r w:rsidR="002F7922">
        <w:rPr>
          <w:rFonts w:eastAsiaTheme="minorHAnsi" w:cstheme="minorHAnsi"/>
        </w:rPr>
        <w:t>varepsilon</w:t>
      </w:r>
      <w:proofErr w:type="spellEnd"/>
      <w:r w:rsidR="002F7922">
        <w:rPr>
          <w:rFonts w:eastAsiaTheme="minorHAnsi" w:cstheme="minorHAnsi"/>
        </w:rPr>
        <w:t>$,</w:t>
      </w:r>
      <w:r w:rsidR="003B52BC">
        <w:rPr>
          <w:rFonts w:eastAsiaTheme="minorHAnsi" w:cstheme="minorHAnsi"/>
        </w:rPr>
        <w:t xml:space="preserve"> then the corresponding </w:t>
      </w:r>
      <w:r w:rsidR="00A257A0">
        <w:rPr>
          <w:rFonts w:eastAsiaTheme="minorHAnsi" w:cstheme="minorHAnsi"/>
        </w:rPr>
        <w:t>$a_{</w:t>
      </w:r>
      <w:proofErr w:type="spellStart"/>
      <w:r w:rsidR="00A257A0">
        <w:rPr>
          <w:rFonts w:eastAsiaTheme="minorHAnsi" w:cstheme="minorHAnsi"/>
        </w:rPr>
        <w:t>uv</w:t>
      </w:r>
      <w:proofErr w:type="spellEnd"/>
      <w:r w:rsidR="00A257A0">
        <w:rPr>
          <w:rFonts w:eastAsiaTheme="minorHAnsi" w:cstheme="minorHAnsi"/>
        </w:rPr>
        <w:t xml:space="preserve">}$ will be added to the </w:t>
      </w:r>
      <w:r w:rsidR="00DD171F">
        <w:rPr>
          <w:rFonts w:eastAsiaTheme="minorHAnsi" w:cstheme="minorHAnsi"/>
        </w:rPr>
        <w:t>$s_{</w:t>
      </w:r>
      <w:proofErr w:type="spellStart"/>
      <w:r w:rsidR="00DD171F">
        <w:rPr>
          <w:rFonts w:eastAsiaTheme="minorHAnsi" w:cstheme="minorHAnsi"/>
        </w:rPr>
        <w:t>uv</w:t>
      </w:r>
      <w:proofErr w:type="spellEnd"/>
      <w:r w:rsidR="00DD171F">
        <w:rPr>
          <w:rFonts w:eastAsiaTheme="minorHAnsi" w:cstheme="minorHAnsi"/>
        </w:rPr>
        <w:t>}$</w:t>
      </w:r>
      <w:r w:rsidR="00D80D2D">
        <w:rPr>
          <w:rFonts w:eastAsiaTheme="minorHAnsi" w:cstheme="minorHAnsi"/>
        </w:rPr>
        <w:t xml:space="preserve">; otherwise, </w:t>
      </w:r>
      <w:r w:rsidR="000B42FA">
        <w:rPr>
          <w:rFonts w:eastAsiaTheme="minorHAnsi" w:cstheme="minorHAnsi"/>
        </w:rPr>
        <w:t>the expectation</w:t>
      </w:r>
      <w:r w:rsidR="00EF2822">
        <w:rPr>
          <w:rFonts w:eastAsiaTheme="minorHAnsi" w:cstheme="minorHAnsi"/>
        </w:rPr>
        <w:t xml:space="preserve">, </w:t>
      </w:r>
      <w:r w:rsidR="00960EA1">
        <w:rPr>
          <w:rFonts w:eastAsiaTheme="minorHAnsi" w:cstheme="minorHAnsi"/>
        </w:rPr>
        <w:t>i.e., the arithmetic average,</w:t>
      </w:r>
      <w:r w:rsidR="00B80859">
        <w:rPr>
          <w:rFonts w:eastAsiaTheme="minorHAnsi" w:cstheme="minorHAnsi"/>
        </w:rPr>
        <w:t xml:space="preserve"> </w:t>
      </w:r>
      <w:r w:rsidR="000B42FA">
        <w:rPr>
          <w:rFonts w:eastAsiaTheme="minorHAnsi" w:cstheme="minorHAnsi"/>
        </w:rPr>
        <w:t xml:space="preserve">of </w:t>
      </w:r>
      <w:r w:rsidR="002508C3">
        <w:rPr>
          <w:rFonts w:eastAsiaTheme="minorHAnsi" w:cstheme="minorHAnsi"/>
        </w:rPr>
        <w:t>$</w:t>
      </w:r>
      <w:r w:rsidR="001A5CEE">
        <w:rPr>
          <w:rFonts w:eastAsiaTheme="minorHAnsi" w:cstheme="minorHAnsi"/>
        </w:rPr>
        <w:t>s</w:t>
      </w:r>
      <w:r w:rsidR="002508C3">
        <w:rPr>
          <w:rFonts w:eastAsiaTheme="minorHAnsi" w:cstheme="minorHAnsi"/>
        </w:rPr>
        <w:t>_{</w:t>
      </w:r>
      <w:proofErr w:type="spellStart"/>
      <w:r w:rsidR="002508C3">
        <w:rPr>
          <w:rFonts w:eastAsiaTheme="minorHAnsi" w:cstheme="minorHAnsi"/>
        </w:rPr>
        <w:t>uv</w:t>
      </w:r>
      <w:proofErr w:type="spellEnd"/>
      <w:r w:rsidR="002508C3">
        <w:rPr>
          <w:rFonts w:eastAsiaTheme="minorHAnsi" w:cstheme="minorHAnsi"/>
        </w:rPr>
        <w:t xml:space="preserve">}$ will </w:t>
      </w:r>
      <w:r w:rsidR="00AC777D">
        <w:rPr>
          <w:rFonts w:eastAsiaTheme="minorHAnsi" w:cstheme="minorHAnsi"/>
        </w:rPr>
        <w:t xml:space="preserve">be </w:t>
      </w:r>
      <w:r w:rsidR="002508C3">
        <w:rPr>
          <w:rFonts w:eastAsiaTheme="minorHAnsi" w:cstheme="minorHAnsi"/>
        </w:rPr>
        <w:t xml:space="preserve">added </w:t>
      </w:r>
      <w:r w:rsidR="00AC777D">
        <w:rPr>
          <w:rFonts w:eastAsiaTheme="minorHAnsi" w:cstheme="minorHAnsi"/>
        </w:rPr>
        <w:t xml:space="preserve">to </w:t>
      </w:r>
      <w:r w:rsidR="00942754">
        <w:rPr>
          <w:rFonts w:eastAsiaTheme="minorHAnsi" w:cstheme="minorHAnsi"/>
        </w:rPr>
        <w:t>itself</w:t>
      </w:r>
      <w:r w:rsidR="00AC777D">
        <w:rPr>
          <w:rFonts w:eastAsiaTheme="minorHAnsi" w:cstheme="minorHAnsi"/>
        </w:rPr>
        <w:t xml:space="preserve"> </w:t>
      </w:r>
      <w:r w:rsidR="002508C3">
        <w:rPr>
          <w:rFonts w:eastAsiaTheme="minorHAnsi" w:cstheme="minorHAnsi"/>
        </w:rPr>
        <w:t>instead</w:t>
      </w:r>
      <w:r w:rsidR="00AC777D">
        <w:rPr>
          <w:rFonts w:eastAsiaTheme="minorHAnsi" w:cstheme="minorHAnsi"/>
        </w:rPr>
        <w:t>.</w:t>
      </w:r>
    </w:p>
    <w:p w14:paraId="562A495F" w14:textId="2F4D9B34" w:rsidR="003F25B1" w:rsidRDefault="003F25B1" w:rsidP="00D14E9D">
      <w:pPr>
        <w:spacing w:line="168" w:lineRule="auto"/>
        <w:rPr>
          <w:rFonts w:eastAsiaTheme="minorHAnsi" w:cstheme="minorHAnsi"/>
        </w:rPr>
      </w:pPr>
    </w:p>
    <w:p w14:paraId="4F47DDA0" w14:textId="0FA50A9C" w:rsidR="003F25B1" w:rsidRDefault="003F25B1" w:rsidP="00D14E9D">
      <w:pPr>
        <w:spacing w:line="168" w:lineRule="auto"/>
        <w:rPr>
          <w:rFonts w:eastAsiaTheme="minorHAnsi" w:cstheme="minorHAnsi"/>
        </w:rPr>
      </w:pPr>
      <w:r>
        <w:rPr>
          <w:rFonts w:eastAsiaTheme="minorHAnsi" w:cstheme="minorHAnsi"/>
        </w:rPr>
        <w:t>After merging</w:t>
      </w:r>
      <w:r w:rsidR="00C954FE">
        <w:rPr>
          <w:rFonts w:eastAsiaTheme="minorHAnsi" w:cstheme="minorHAnsi"/>
        </w:rPr>
        <w:t>,</w:t>
      </w:r>
      <w:r w:rsidR="00D3315B">
        <w:rPr>
          <w:rFonts w:eastAsiaTheme="minorHAnsi" w:cstheme="minorHAnsi"/>
        </w:rPr>
        <w:t xml:space="preserve"> the CMS for $a_{</w:t>
      </w:r>
      <w:proofErr w:type="spellStart"/>
      <w:r w:rsidR="00D3315B">
        <w:rPr>
          <w:rFonts w:eastAsiaTheme="minorHAnsi" w:cstheme="minorHAnsi"/>
        </w:rPr>
        <w:t>uv</w:t>
      </w:r>
      <w:proofErr w:type="spellEnd"/>
      <w:r w:rsidR="00D3315B">
        <w:rPr>
          <w:rFonts w:eastAsiaTheme="minorHAnsi" w:cstheme="minorHAnsi"/>
        </w:rPr>
        <w:t>}$</w:t>
      </w:r>
      <w:r>
        <w:rPr>
          <w:rFonts w:eastAsiaTheme="minorHAnsi" w:cstheme="minorHAnsi"/>
        </w:rPr>
        <w:t xml:space="preserve"> </w:t>
      </w:r>
      <w:r w:rsidR="00D3315B">
        <w:rPr>
          <w:rFonts w:eastAsiaTheme="minorHAnsi" w:cstheme="minorHAnsi"/>
        </w:rPr>
        <w:t>and $s_{</w:t>
      </w:r>
      <w:proofErr w:type="spellStart"/>
      <w:r w:rsidR="00D3315B">
        <w:rPr>
          <w:rFonts w:eastAsiaTheme="minorHAnsi" w:cstheme="minorHAnsi"/>
        </w:rPr>
        <w:t>uv</w:t>
      </w:r>
      <w:proofErr w:type="spellEnd"/>
      <w:r w:rsidR="00D3315B">
        <w:rPr>
          <w:rFonts w:eastAsiaTheme="minorHAnsi" w:cstheme="minorHAnsi"/>
        </w:rPr>
        <w:t xml:space="preserve">}$ will be </w:t>
      </w:r>
      <w:r w:rsidR="00FB4070">
        <w:rPr>
          <w:rFonts w:eastAsiaTheme="minorHAnsi" w:cstheme="minorHAnsi"/>
        </w:rPr>
        <w:t>scaled by a factor $\alpha$, usually 0.5.</w:t>
      </w:r>
      <w:r w:rsidR="004733FA">
        <w:rPr>
          <w:rFonts w:eastAsiaTheme="minorHAnsi" w:cstheme="minorHAnsi"/>
        </w:rPr>
        <w:t xml:space="preserve"> </w:t>
      </w:r>
    </w:p>
    <w:p w14:paraId="194B118E" w14:textId="7AC24410" w:rsidR="00AC777D" w:rsidRDefault="00AC777D" w:rsidP="00D14E9D">
      <w:pPr>
        <w:spacing w:line="168" w:lineRule="auto"/>
        <w:rPr>
          <w:rFonts w:eastAsiaTheme="minorHAnsi" w:cstheme="minorHAnsi"/>
        </w:rPr>
      </w:pPr>
    </w:p>
    <w:p w14:paraId="2A0CDD0E" w14:textId="38E1652A" w:rsidR="00936E9F" w:rsidRDefault="005330AE" w:rsidP="00D14E9D">
      <w:pPr>
        <w:spacing w:line="168" w:lineRule="auto"/>
        <w:rPr>
          <w:rFonts w:eastAsiaTheme="minorHAnsi" w:cstheme="minorHAnsi"/>
        </w:rPr>
      </w:pPr>
      <w:r>
        <w:rPr>
          <w:rFonts w:eastAsiaTheme="minorHAnsi" w:cstheme="minorHAnsi"/>
        </w:rPr>
        <w:t xml:space="preserve">Alg. </w:t>
      </w:r>
      <w:r w:rsidRPr="00303947">
        <w:rPr>
          <w:rFonts w:eastAsiaTheme="minorHAnsi" w:cstheme="minorHAnsi"/>
          <w:highlight w:val="yellow"/>
        </w:rPr>
        <w:t>X</w:t>
      </w:r>
      <w:r>
        <w:rPr>
          <w:rFonts w:eastAsiaTheme="minorHAnsi" w:cstheme="minorHAnsi"/>
        </w:rPr>
        <w:t xml:space="preserve"> shows</w:t>
      </w:r>
      <w:r w:rsidR="00447185">
        <w:rPr>
          <w:rFonts w:eastAsiaTheme="minorHAnsi" w:cstheme="minorHAnsi"/>
        </w:rPr>
        <w:t xml:space="preserve"> the </w:t>
      </w:r>
      <w:r w:rsidR="00C35DAF">
        <w:rPr>
          <w:rFonts w:eastAsiaTheme="minorHAnsi" w:cstheme="minorHAnsi"/>
        </w:rPr>
        <w:t xml:space="preserve">pseudocode </w:t>
      </w:r>
      <w:r>
        <w:rPr>
          <w:rFonts w:eastAsiaTheme="minorHAnsi" w:cstheme="minorHAnsi"/>
        </w:rPr>
        <w:t xml:space="preserve">of </w:t>
      </w:r>
      <w:r w:rsidR="00C35DAF">
        <w:rPr>
          <w:rFonts w:eastAsiaTheme="minorHAnsi" w:cstheme="minorHAnsi"/>
        </w:rPr>
        <w:t xml:space="preserve">the </w:t>
      </w:r>
      <w:proofErr w:type="spellStart"/>
      <w:r w:rsidR="00C35DAF">
        <w:rPr>
          <w:rFonts w:eastAsiaTheme="minorHAnsi" w:cstheme="minorHAnsi"/>
        </w:rPr>
        <w:t>Reject</w:t>
      </w:r>
      <w:r w:rsidR="002F4A15">
        <w:rPr>
          <w:rFonts w:eastAsiaTheme="minorHAnsi" w:cstheme="minorHAnsi"/>
        </w:rPr>
        <w:t>MIDAS</w:t>
      </w:r>
      <w:proofErr w:type="spellEnd"/>
      <w:r w:rsidR="002F4A15">
        <w:rPr>
          <w:rFonts w:eastAsiaTheme="minorHAnsi" w:cstheme="minorHAnsi"/>
        </w:rPr>
        <w:t xml:space="preserve"> algorithm.</w:t>
      </w:r>
      <w:r>
        <w:rPr>
          <w:rFonts w:eastAsiaTheme="minorHAnsi" w:cstheme="minorHAnsi"/>
        </w:rPr>
        <w:t xml:space="preserve"> </w:t>
      </w:r>
      <w:r>
        <w:rPr>
          <w:rFonts w:eastAsiaTheme="minorHAnsi" w:cstheme="minorHAnsi"/>
        </w:rPr>
        <w:t>Note that we require the three CMSs share the same layout and same function for each hash table. We will elaborate</w:t>
      </w:r>
      <w:r>
        <w:rPr>
          <w:rFonts w:eastAsiaTheme="minorHAnsi" w:cstheme="minorHAnsi"/>
        </w:rPr>
        <w:t xml:space="preserve"> on</w:t>
      </w:r>
      <w:r>
        <w:rPr>
          <w:rFonts w:eastAsiaTheme="minorHAnsi" w:cstheme="minorHAnsi"/>
        </w:rPr>
        <w:t xml:space="preserve"> this point </w:t>
      </w:r>
      <w:r w:rsidR="00C368C5">
        <w:rPr>
          <w:rFonts w:eastAsiaTheme="minorHAnsi" w:cstheme="minorHAnsi"/>
        </w:rPr>
        <w:t xml:space="preserve">in Sec. </w:t>
      </w:r>
      <w:r w:rsidR="00C368C5" w:rsidRPr="00C368C5">
        <w:rPr>
          <w:rFonts w:eastAsiaTheme="minorHAnsi" w:cstheme="minorHAnsi"/>
          <w:highlight w:val="yellow"/>
        </w:rPr>
        <w:t>X</w:t>
      </w:r>
      <w:r>
        <w:rPr>
          <w:rFonts w:eastAsiaTheme="minorHAnsi" w:cstheme="minorHAnsi"/>
        </w:rPr>
        <w:t>.</w:t>
      </w:r>
    </w:p>
    <w:p w14:paraId="454B5A41" w14:textId="76D25C68" w:rsidR="002F4A15" w:rsidRDefault="002F4A15" w:rsidP="00D14E9D">
      <w:pPr>
        <w:spacing w:line="168" w:lineRule="auto"/>
        <w:rPr>
          <w:rFonts w:eastAsiaTheme="minorHAnsi" w:cstheme="minorHAnsi"/>
        </w:rPr>
      </w:pPr>
    </w:p>
    <w:p w14:paraId="7F2FF817" w14:textId="3123592D" w:rsidR="002F4A15" w:rsidRDefault="002F4A15" w:rsidP="00D14E9D">
      <w:pPr>
        <w:spacing w:line="168" w:lineRule="auto"/>
        <w:rPr>
          <w:rFonts w:eastAsiaTheme="minorHAnsi" w:cstheme="minorHAnsi"/>
        </w:rPr>
      </w:pPr>
      <w:r>
        <w:rPr>
          <w:rFonts w:eastAsiaTheme="minorHAnsi" w:cstheme="minorHAnsi"/>
        </w:rPr>
        <w:t xml:space="preserve">// </w:t>
      </w:r>
      <w:proofErr w:type="spellStart"/>
      <w:r w:rsidR="00F96516">
        <w:rPr>
          <w:rFonts w:eastAsiaTheme="minorHAnsi" w:cstheme="minorHAnsi"/>
        </w:rPr>
        <w:t>alg</w:t>
      </w:r>
      <w:proofErr w:type="spellEnd"/>
      <w:r w:rsidR="00F96516">
        <w:rPr>
          <w:rFonts w:eastAsiaTheme="minorHAnsi" w:cstheme="minorHAnsi"/>
        </w:rPr>
        <w:t xml:space="preserve">: </w:t>
      </w:r>
      <w:proofErr w:type="spellStart"/>
      <w:r>
        <w:rPr>
          <w:rFonts w:eastAsiaTheme="minorHAnsi" w:cstheme="minorHAnsi"/>
        </w:rPr>
        <w:t>RejectMIDAS</w:t>
      </w:r>
      <w:r w:rsidR="00F96516">
        <w:rPr>
          <w:rFonts w:eastAsiaTheme="minorHAnsi" w:cstheme="minorHAnsi"/>
        </w:rPr>
        <w:t>.N</w:t>
      </w:r>
      <w:r w:rsidR="00506E2C">
        <w:rPr>
          <w:rFonts w:eastAsiaTheme="minorHAnsi" w:cstheme="minorHAnsi"/>
        </w:rPr>
        <w:t>ormal</w:t>
      </w:r>
      <w:proofErr w:type="spellEnd"/>
    </w:p>
    <w:p w14:paraId="39AA7356" w14:textId="256EAB19" w:rsidR="002F4A15" w:rsidRDefault="002F4A15" w:rsidP="00D14E9D">
      <w:pPr>
        <w:spacing w:line="168" w:lineRule="auto"/>
        <w:rPr>
          <w:rFonts w:eastAsiaTheme="minorHAnsi" w:cstheme="minorHAnsi"/>
        </w:rPr>
      </w:pPr>
    </w:p>
    <w:p w14:paraId="307AC812" w14:textId="50B61874" w:rsidR="002F4A15" w:rsidRDefault="006214FB" w:rsidP="00D14E9D">
      <w:pPr>
        <w:spacing w:line="168" w:lineRule="auto"/>
        <w:rPr>
          <w:rFonts w:eastAsiaTheme="minorHAnsi" w:cstheme="minorHAnsi"/>
        </w:rPr>
      </w:pPr>
      <w:r>
        <w:rPr>
          <w:rFonts w:eastAsiaTheme="minorHAnsi" w:cstheme="minorHAnsi"/>
        </w:rPr>
        <w:t xml:space="preserve">We also propose a </w:t>
      </w:r>
      <w:r w:rsidR="002F2EF7">
        <w:rPr>
          <w:rFonts w:eastAsiaTheme="minorHAnsi" w:cstheme="minorHAnsi"/>
        </w:rPr>
        <w:t xml:space="preserve">relational version </w:t>
      </w:r>
      <w:r w:rsidR="003A6791">
        <w:rPr>
          <w:rFonts w:eastAsiaTheme="minorHAnsi" w:cstheme="minorHAnsi"/>
        </w:rPr>
        <w:t xml:space="preserve">of </w:t>
      </w:r>
      <w:proofErr w:type="spellStart"/>
      <w:r w:rsidR="002F2EF7">
        <w:rPr>
          <w:rFonts w:eastAsiaTheme="minorHAnsi" w:cstheme="minorHAnsi"/>
        </w:rPr>
        <w:t>RejectMIDAS</w:t>
      </w:r>
      <w:proofErr w:type="spellEnd"/>
      <w:r w:rsidR="002F2EF7">
        <w:rPr>
          <w:rFonts w:eastAsiaTheme="minorHAnsi" w:cstheme="minorHAnsi"/>
        </w:rPr>
        <w:t xml:space="preserve">, </w:t>
      </w:r>
      <w:r w:rsidR="003A6791">
        <w:rPr>
          <w:rFonts w:eastAsiaTheme="minorHAnsi" w:cstheme="minorHAnsi"/>
        </w:rPr>
        <w:t>which includes the source</w:t>
      </w:r>
      <w:r w:rsidR="00AF6AB0">
        <w:rPr>
          <w:rFonts w:eastAsiaTheme="minorHAnsi" w:cstheme="minorHAnsi"/>
        </w:rPr>
        <w:t>s</w:t>
      </w:r>
      <w:r w:rsidR="003A6791">
        <w:rPr>
          <w:rFonts w:eastAsiaTheme="minorHAnsi" w:cstheme="minorHAnsi"/>
        </w:rPr>
        <w:t xml:space="preserve"> and destination</w:t>
      </w:r>
      <w:r w:rsidR="00AF6AB0">
        <w:rPr>
          <w:rFonts w:eastAsiaTheme="minorHAnsi" w:cstheme="minorHAnsi"/>
        </w:rPr>
        <w:t>s</w:t>
      </w:r>
      <w:r w:rsidR="001A6AE8">
        <w:rPr>
          <w:rFonts w:eastAsiaTheme="minorHAnsi" w:cstheme="minorHAnsi"/>
        </w:rPr>
        <w:t xml:space="preserve">. </w:t>
      </w:r>
      <w:proofErr w:type="gramStart"/>
      <w:r w:rsidR="001A6AE8">
        <w:rPr>
          <w:rFonts w:eastAsiaTheme="minorHAnsi" w:cstheme="minorHAnsi"/>
        </w:rPr>
        <w:t>Similar to</w:t>
      </w:r>
      <w:proofErr w:type="gramEnd"/>
      <w:r w:rsidR="001A6AE8">
        <w:rPr>
          <w:rFonts w:eastAsiaTheme="minorHAnsi" w:cstheme="minorHAnsi"/>
        </w:rPr>
        <w:t xml:space="preserve"> the normal version,</w:t>
      </w:r>
      <w:r w:rsidR="00E928FE">
        <w:rPr>
          <w:rFonts w:eastAsiaTheme="minorHAnsi" w:cstheme="minorHAnsi"/>
        </w:rPr>
        <w:t xml:space="preserve"> </w:t>
      </w:r>
      <w:r w:rsidR="00AF6AB0">
        <w:rPr>
          <w:rFonts w:eastAsiaTheme="minorHAnsi" w:cstheme="minorHAnsi"/>
        </w:rPr>
        <w:t xml:space="preserve">they </w:t>
      </w:r>
      <w:r w:rsidR="002F43D9">
        <w:rPr>
          <w:rFonts w:eastAsiaTheme="minorHAnsi" w:cstheme="minorHAnsi"/>
        </w:rPr>
        <w:t>have a CMS to cache the score.</w:t>
      </w:r>
      <w:r w:rsidR="00095203">
        <w:rPr>
          <w:rFonts w:eastAsiaTheme="minorHAnsi" w:cstheme="minorHAnsi"/>
        </w:rPr>
        <w:t xml:space="preserve"> </w:t>
      </w:r>
      <w:r w:rsidR="00500E19">
        <w:rPr>
          <w:rFonts w:eastAsiaTheme="minorHAnsi" w:cstheme="minorHAnsi"/>
        </w:rPr>
        <w:t xml:space="preserve">Alg. </w:t>
      </w:r>
      <w:r w:rsidR="00500E19" w:rsidRPr="00500E19">
        <w:rPr>
          <w:rFonts w:eastAsiaTheme="minorHAnsi" w:cstheme="minorHAnsi"/>
          <w:highlight w:val="yellow"/>
        </w:rPr>
        <w:t>X</w:t>
      </w:r>
      <w:r w:rsidR="00506E2C">
        <w:rPr>
          <w:rFonts w:eastAsiaTheme="minorHAnsi" w:cstheme="minorHAnsi"/>
        </w:rPr>
        <w:t xml:space="preserve"> is the </w:t>
      </w:r>
      <w:r w:rsidR="00A65C51">
        <w:rPr>
          <w:rFonts w:eastAsiaTheme="minorHAnsi" w:cstheme="minorHAnsi"/>
        </w:rPr>
        <w:t xml:space="preserve">pseudocode of the </w:t>
      </w:r>
      <w:r w:rsidR="00506E2C">
        <w:rPr>
          <w:rFonts w:eastAsiaTheme="minorHAnsi" w:cstheme="minorHAnsi"/>
        </w:rPr>
        <w:t xml:space="preserve">relational version of the </w:t>
      </w:r>
      <w:proofErr w:type="spellStart"/>
      <w:r w:rsidR="00506E2C">
        <w:rPr>
          <w:rFonts w:eastAsiaTheme="minorHAnsi" w:cstheme="minorHAnsi"/>
        </w:rPr>
        <w:t>RejectMIDAS</w:t>
      </w:r>
      <w:proofErr w:type="spellEnd"/>
      <w:r w:rsidR="00506E2C">
        <w:rPr>
          <w:rFonts w:eastAsiaTheme="minorHAnsi" w:cstheme="minorHAnsi"/>
        </w:rPr>
        <w:t xml:space="preserve"> algorithm.</w:t>
      </w:r>
    </w:p>
    <w:p w14:paraId="43C2B56F" w14:textId="1FB74B8D" w:rsidR="00506E2C" w:rsidRDefault="00506E2C" w:rsidP="00D14E9D">
      <w:pPr>
        <w:spacing w:line="168" w:lineRule="auto"/>
        <w:rPr>
          <w:rFonts w:eastAsiaTheme="minorHAnsi" w:cstheme="minorHAnsi"/>
        </w:rPr>
      </w:pPr>
    </w:p>
    <w:p w14:paraId="772435E9" w14:textId="75E58AA9" w:rsidR="007A0039" w:rsidRDefault="00506E2C" w:rsidP="00D14E9D">
      <w:pPr>
        <w:spacing w:line="168" w:lineRule="auto"/>
        <w:rPr>
          <w:rFonts w:eastAsiaTheme="minorHAnsi" w:cstheme="minorHAnsi"/>
        </w:rPr>
      </w:pPr>
      <w:r>
        <w:rPr>
          <w:rFonts w:eastAsiaTheme="minorHAnsi" w:cstheme="minorHAnsi"/>
        </w:rPr>
        <w:t xml:space="preserve">// </w:t>
      </w:r>
      <w:proofErr w:type="spellStart"/>
      <w:r w:rsidR="00A65C51">
        <w:rPr>
          <w:rFonts w:eastAsiaTheme="minorHAnsi" w:cstheme="minorHAnsi"/>
        </w:rPr>
        <w:t>alg</w:t>
      </w:r>
      <w:proofErr w:type="spellEnd"/>
      <w:r w:rsidR="00A65C51">
        <w:rPr>
          <w:rFonts w:eastAsiaTheme="minorHAnsi" w:cstheme="minorHAnsi"/>
        </w:rPr>
        <w:t xml:space="preserve">: </w:t>
      </w:r>
      <w:proofErr w:type="spellStart"/>
      <w:r w:rsidR="00A65C51">
        <w:rPr>
          <w:rFonts w:eastAsiaTheme="minorHAnsi" w:cstheme="minorHAnsi"/>
        </w:rPr>
        <w:t>RejectMIDAS.Relational</w:t>
      </w:r>
      <w:proofErr w:type="spellEnd"/>
    </w:p>
    <w:p w14:paraId="46AA808C" w14:textId="16124305" w:rsidR="002F6F02" w:rsidRDefault="002F6F02" w:rsidP="00D14E9D">
      <w:pPr>
        <w:spacing w:line="168" w:lineRule="auto"/>
        <w:rPr>
          <w:rFonts w:eastAsiaTheme="minorHAnsi" w:cstheme="minorHAnsi"/>
        </w:rPr>
      </w:pPr>
    </w:p>
    <w:p w14:paraId="4B5104CB" w14:textId="192CCBC5" w:rsidR="002F6F02" w:rsidRDefault="002F6F02" w:rsidP="00D14E9D">
      <w:pPr>
        <w:spacing w:line="168" w:lineRule="auto"/>
        <w:rPr>
          <w:rFonts w:eastAsiaTheme="minorHAnsi" w:cstheme="minorHAnsi"/>
        </w:rPr>
      </w:pPr>
      <w:r>
        <w:rPr>
          <w:rFonts w:eastAsiaTheme="minorHAnsi" w:cstheme="minorHAnsi"/>
        </w:rPr>
        <w:t>// h3: Complexity</w:t>
      </w:r>
    </w:p>
    <w:p w14:paraId="6691F6FE" w14:textId="2D36D850" w:rsidR="00E738FE" w:rsidRDefault="00E738FE" w:rsidP="00D14E9D">
      <w:pPr>
        <w:spacing w:line="168" w:lineRule="auto"/>
        <w:rPr>
          <w:rFonts w:eastAsiaTheme="minorHAnsi" w:cstheme="minorHAnsi"/>
        </w:rPr>
      </w:pPr>
      <w:r>
        <w:rPr>
          <w:rFonts w:eastAsiaTheme="minorHAnsi" w:cstheme="minorHAnsi"/>
        </w:rPr>
        <w:t>// ----------------------------------------</w:t>
      </w:r>
    </w:p>
    <w:p w14:paraId="2C153B1F" w14:textId="54FA6B79" w:rsidR="00F40832" w:rsidRDefault="00F40832" w:rsidP="00D14E9D">
      <w:pPr>
        <w:spacing w:line="168" w:lineRule="auto"/>
        <w:rPr>
          <w:rFonts w:eastAsiaTheme="minorHAnsi" w:cstheme="minorHAnsi"/>
        </w:rPr>
      </w:pPr>
    </w:p>
    <w:p w14:paraId="4080AEFE" w14:textId="5BE90CBD" w:rsidR="00BD5C24" w:rsidRDefault="00066EE2" w:rsidP="00D14E9D">
      <w:pPr>
        <w:spacing w:line="168" w:lineRule="auto"/>
        <w:rPr>
          <w:rFonts w:eastAsiaTheme="minorHAnsi" w:cstheme="minorHAnsi"/>
        </w:rPr>
      </w:pPr>
      <w:r>
        <w:rPr>
          <w:rFonts w:eastAsiaTheme="minorHAnsi" w:cstheme="minorHAnsi"/>
        </w:rPr>
        <w:t xml:space="preserve">The time complexity of the </w:t>
      </w:r>
      <w:proofErr w:type="spellStart"/>
      <w:r>
        <w:rPr>
          <w:rFonts w:eastAsiaTheme="minorHAnsi" w:cstheme="minorHAnsi"/>
        </w:rPr>
        <w:t>RejectMIDAS</w:t>
      </w:r>
      <w:proofErr w:type="spellEnd"/>
      <w:r>
        <w:rPr>
          <w:rFonts w:eastAsiaTheme="minorHAnsi" w:cstheme="minorHAnsi"/>
        </w:rPr>
        <w:t xml:space="preserve"> algorithm </w:t>
      </w:r>
      <w:r w:rsidR="00AC7576">
        <w:rPr>
          <w:rFonts w:eastAsiaTheme="minorHAnsi" w:cstheme="minorHAnsi"/>
        </w:rPr>
        <w:t xml:space="preserve">consists of </w:t>
      </w:r>
      <w:r>
        <w:rPr>
          <w:rFonts w:eastAsiaTheme="minorHAnsi" w:cstheme="minorHAnsi"/>
        </w:rPr>
        <w:t>two parts</w:t>
      </w:r>
      <w:r w:rsidR="00A55429">
        <w:rPr>
          <w:rFonts w:eastAsiaTheme="minorHAnsi" w:cstheme="minorHAnsi"/>
        </w:rPr>
        <w:t>:</w:t>
      </w:r>
      <w:r w:rsidR="00591458">
        <w:rPr>
          <w:rFonts w:eastAsiaTheme="minorHAnsi" w:cstheme="minorHAnsi"/>
        </w:rPr>
        <w:t xml:space="preserve"> </w:t>
      </w:r>
      <w:r w:rsidR="00A93EC5">
        <w:rPr>
          <w:rFonts w:eastAsiaTheme="minorHAnsi" w:cstheme="minorHAnsi"/>
        </w:rPr>
        <w:t xml:space="preserve">edge </w:t>
      </w:r>
      <w:r w:rsidR="00154975">
        <w:rPr>
          <w:rFonts w:eastAsiaTheme="minorHAnsi" w:cstheme="minorHAnsi"/>
        </w:rPr>
        <w:t>processing</w:t>
      </w:r>
      <w:r w:rsidR="00B67BE2">
        <w:rPr>
          <w:rFonts w:eastAsiaTheme="minorHAnsi" w:cstheme="minorHAnsi"/>
        </w:rPr>
        <w:t xml:space="preserve"> </w:t>
      </w:r>
      <w:r w:rsidR="00154975">
        <w:rPr>
          <w:rFonts w:eastAsiaTheme="minorHAnsi" w:cstheme="minorHAnsi"/>
        </w:rPr>
        <w:t xml:space="preserve">and </w:t>
      </w:r>
      <w:r w:rsidR="007C127B">
        <w:rPr>
          <w:rFonts w:eastAsiaTheme="minorHAnsi" w:cstheme="minorHAnsi"/>
        </w:rPr>
        <w:t xml:space="preserve">additional operations when </w:t>
      </w:r>
      <w:r w:rsidR="003B7FFC">
        <w:rPr>
          <w:rFonts w:eastAsiaTheme="minorHAnsi" w:cstheme="minorHAnsi"/>
        </w:rPr>
        <w:t xml:space="preserve">the </w:t>
      </w:r>
      <w:r w:rsidR="007C127B">
        <w:rPr>
          <w:rFonts w:eastAsiaTheme="minorHAnsi" w:cstheme="minorHAnsi"/>
        </w:rPr>
        <w:t>timestamp changes</w:t>
      </w:r>
      <w:r w:rsidR="00A93EC5">
        <w:rPr>
          <w:rFonts w:eastAsiaTheme="minorHAnsi" w:cstheme="minorHAnsi"/>
        </w:rPr>
        <w:t>.</w:t>
      </w:r>
      <w:r w:rsidR="003B7FFC">
        <w:rPr>
          <w:rFonts w:eastAsiaTheme="minorHAnsi" w:cstheme="minorHAnsi"/>
        </w:rPr>
        <w:t xml:space="preserve"> </w:t>
      </w:r>
    </w:p>
    <w:p w14:paraId="02A582E5" w14:textId="77777777" w:rsidR="00BD5C24" w:rsidRDefault="00BD5C24" w:rsidP="00D14E9D">
      <w:pPr>
        <w:spacing w:line="168" w:lineRule="auto"/>
        <w:rPr>
          <w:rFonts w:eastAsiaTheme="minorHAnsi" w:cstheme="minorHAnsi"/>
        </w:rPr>
      </w:pPr>
    </w:p>
    <w:p w14:paraId="50383A00" w14:textId="3DE96BD2" w:rsidR="003B7FFC" w:rsidRDefault="003B7FFC" w:rsidP="00D14E9D">
      <w:pPr>
        <w:spacing w:line="168" w:lineRule="auto"/>
        <w:rPr>
          <w:rFonts w:eastAsiaTheme="minorHAnsi" w:cstheme="minorHAnsi"/>
        </w:rPr>
      </w:pPr>
      <w:r>
        <w:rPr>
          <w:rFonts w:eastAsiaTheme="minorHAnsi" w:cstheme="minorHAnsi"/>
        </w:rPr>
        <w:t xml:space="preserve">For the first part, </w:t>
      </w:r>
      <w:r w:rsidR="004E603E">
        <w:rPr>
          <w:rFonts w:eastAsiaTheme="minorHAnsi" w:cstheme="minorHAnsi"/>
        </w:rPr>
        <w:t xml:space="preserve">only query or update operations </w:t>
      </w:r>
      <w:r w:rsidR="00BC02D8">
        <w:rPr>
          <w:rFonts w:eastAsiaTheme="minorHAnsi" w:cstheme="minorHAnsi"/>
        </w:rPr>
        <w:t>are relevant</w:t>
      </w:r>
      <w:r w:rsidR="00A83E12">
        <w:rPr>
          <w:rFonts w:eastAsiaTheme="minorHAnsi" w:cstheme="minorHAnsi"/>
        </w:rPr>
        <w:t>,</w:t>
      </w:r>
      <w:r w:rsidR="00BC02D8">
        <w:rPr>
          <w:rFonts w:eastAsiaTheme="minorHAnsi" w:cstheme="minorHAnsi"/>
        </w:rPr>
        <w:t xml:space="preserve"> </w:t>
      </w:r>
      <w:r w:rsidR="005313CC">
        <w:rPr>
          <w:rFonts w:eastAsiaTheme="minorHAnsi" w:cstheme="minorHAnsi"/>
        </w:rPr>
        <w:t>those steps take $O(</w:t>
      </w:r>
      <w:r w:rsidR="002E69FC">
        <w:rPr>
          <w:rFonts w:eastAsiaTheme="minorHAnsi" w:cstheme="minorHAnsi"/>
        </w:rPr>
        <w:t>h)$</w:t>
      </w:r>
      <w:r w:rsidR="00565475">
        <w:rPr>
          <w:rFonts w:eastAsiaTheme="minorHAnsi" w:cstheme="minorHAnsi"/>
        </w:rPr>
        <w:t xml:space="preserve"> for each </w:t>
      </w:r>
      <w:r w:rsidR="007F7F27">
        <w:rPr>
          <w:rFonts w:eastAsiaTheme="minorHAnsi" w:cstheme="minorHAnsi"/>
        </w:rPr>
        <w:t>edg</w:t>
      </w:r>
      <w:r w:rsidR="00B117D5">
        <w:rPr>
          <w:rFonts w:eastAsiaTheme="minorHAnsi" w:cstheme="minorHAnsi"/>
        </w:rPr>
        <w:t>e</w:t>
      </w:r>
      <w:r w:rsidR="00A83E12">
        <w:rPr>
          <w:rFonts w:eastAsiaTheme="minorHAnsi" w:cstheme="minorHAnsi"/>
        </w:rPr>
        <w:t>. O</w:t>
      </w:r>
      <w:r w:rsidR="001819EC">
        <w:rPr>
          <w:rFonts w:eastAsiaTheme="minorHAnsi" w:cstheme="minorHAnsi"/>
        </w:rPr>
        <w:t>ther operations only take constant time</w:t>
      </w:r>
      <w:r w:rsidR="00BD5C24">
        <w:rPr>
          <w:rFonts w:eastAsiaTheme="minorHAnsi" w:cstheme="minorHAnsi"/>
        </w:rPr>
        <w:t xml:space="preserve">. </w:t>
      </w:r>
      <w:proofErr w:type="gramStart"/>
      <w:r w:rsidR="00BD5C24">
        <w:rPr>
          <w:rFonts w:eastAsiaTheme="minorHAnsi" w:cstheme="minorHAnsi"/>
        </w:rPr>
        <w:t>So</w:t>
      </w:r>
      <w:proofErr w:type="gramEnd"/>
      <w:r w:rsidR="00BD5C24">
        <w:rPr>
          <w:rFonts w:eastAsiaTheme="minorHAnsi" w:cstheme="minorHAnsi"/>
        </w:rPr>
        <w:t xml:space="preserve"> the time complexity for </w:t>
      </w:r>
      <w:r w:rsidR="00294C2D">
        <w:rPr>
          <w:rFonts w:eastAsiaTheme="minorHAnsi" w:cstheme="minorHAnsi"/>
        </w:rPr>
        <w:t>the edge processing is $O(h)$.</w:t>
      </w:r>
    </w:p>
    <w:p w14:paraId="7AF29CE6" w14:textId="487A3032" w:rsidR="00294C2D" w:rsidRDefault="00294C2D" w:rsidP="00D14E9D">
      <w:pPr>
        <w:spacing w:line="168" w:lineRule="auto"/>
        <w:rPr>
          <w:rFonts w:eastAsiaTheme="minorHAnsi" w:cstheme="minorHAnsi"/>
        </w:rPr>
      </w:pPr>
    </w:p>
    <w:p w14:paraId="1297C5C2" w14:textId="55FC931E" w:rsidR="00294C2D" w:rsidRDefault="007D70E3" w:rsidP="00D14E9D">
      <w:pPr>
        <w:spacing w:line="168" w:lineRule="auto"/>
        <w:rPr>
          <w:rFonts w:eastAsiaTheme="minorHAnsi" w:cstheme="minorHAnsi"/>
        </w:rPr>
      </w:pPr>
      <w:r>
        <w:rPr>
          <w:rFonts w:eastAsiaTheme="minorHAnsi" w:cstheme="minorHAnsi"/>
        </w:rPr>
        <w:t xml:space="preserve">When the timestamp change, the </w:t>
      </w:r>
      <w:r w:rsidR="00574071">
        <w:rPr>
          <w:rFonts w:eastAsiaTheme="minorHAnsi" w:cstheme="minorHAnsi"/>
        </w:rPr>
        <w:t xml:space="preserve">current </w:t>
      </w:r>
      <w:r w:rsidR="00F82D47">
        <w:rPr>
          <w:rFonts w:eastAsiaTheme="minorHAnsi" w:cstheme="minorHAnsi"/>
        </w:rPr>
        <w:t>CMS</w:t>
      </w:r>
      <w:r w:rsidR="00B83E65">
        <w:rPr>
          <w:rFonts w:eastAsiaTheme="minorHAnsi" w:cstheme="minorHAnsi"/>
        </w:rPr>
        <w:t>s</w:t>
      </w:r>
      <w:r w:rsidR="00F82D47">
        <w:rPr>
          <w:rFonts w:eastAsiaTheme="minorHAnsi" w:cstheme="minorHAnsi"/>
        </w:rPr>
        <w:t xml:space="preserve"> </w:t>
      </w:r>
      <w:r w:rsidR="00574071">
        <w:rPr>
          <w:rFonts w:eastAsiaTheme="minorHAnsi" w:cstheme="minorHAnsi"/>
        </w:rPr>
        <w:t xml:space="preserve">need </w:t>
      </w:r>
      <w:r w:rsidR="00B760FF">
        <w:rPr>
          <w:rFonts w:eastAsiaTheme="minorHAnsi" w:cstheme="minorHAnsi"/>
        </w:rPr>
        <w:t xml:space="preserve">to be </w:t>
      </w:r>
      <w:r w:rsidR="00CE1296">
        <w:rPr>
          <w:rFonts w:eastAsiaTheme="minorHAnsi" w:cstheme="minorHAnsi"/>
        </w:rPr>
        <w:t xml:space="preserve">merged into </w:t>
      </w:r>
      <w:r w:rsidR="00574071">
        <w:rPr>
          <w:rFonts w:eastAsiaTheme="minorHAnsi" w:cstheme="minorHAnsi"/>
        </w:rPr>
        <w:t>total CMSs</w:t>
      </w:r>
      <w:r w:rsidR="00CE1296">
        <w:rPr>
          <w:rFonts w:eastAsiaTheme="minorHAnsi" w:cstheme="minorHAnsi"/>
        </w:rPr>
        <w:t>.</w:t>
      </w:r>
      <w:r w:rsidR="00F57C15">
        <w:rPr>
          <w:rFonts w:eastAsiaTheme="minorHAnsi" w:cstheme="minorHAnsi"/>
        </w:rPr>
        <w:t xml:space="preserve"> </w:t>
      </w:r>
      <w:r w:rsidR="00446D8E">
        <w:rPr>
          <w:rFonts w:eastAsiaTheme="minorHAnsi" w:cstheme="minorHAnsi"/>
        </w:rPr>
        <w:t xml:space="preserve">The algorithm will </w:t>
      </w:r>
      <w:r w:rsidR="00DB0686">
        <w:rPr>
          <w:rFonts w:eastAsiaTheme="minorHAnsi" w:cstheme="minorHAnsi"/>
        </w:rPr>
        <w:t>iterate</w:t>
      </w:r>
      <w:r w:rsidR="00F57C15">
        <w:rPr>
          <w:rFonts w:eastAsiaTheme="minorHAnsi" w:cstheme="minorHAnsi"/>
        </w:rPr>
        <w:t xml:space="preserve"> through all the buckets. </w:t>
      </w:r>
      <w:r w:rsidR="006D5B7D">
        <w:rPr>
          <w:rFonts w:eastAsiaTheme="minorHAnsi" w:cstheme="minorHAnsi"/>
        </w:rPr>
        <w:t>In the worst cas</w:t>
      </w:r>
      <w:r w:rsidR="00916C49">
        <w:rPr>
          <w:rFonts w:eastAsiaTheme="minorHAnsi" w:cstheme="minorHAnsi"/>
        </w:rPr>
        <w:t>e, there</w:t>
      </w:r>
      <w:r w:rsidR="00446D8E">
        <w:rPr>
          <w:rFonts w:eastAsiaTheme="minorHAnsi" w:cstheme="minorHAnsi"/>
        </w:rPr>
        <w:t xml:space="preserve"> i</w:t>
      </w:r>
      <w:r w:rsidR="00916C49">
        <w:rPr>
          <w:rFonts w:eastAsiaTheme="minorHAnsi" w:cstheme="minorHAnsi"/>
        </w:rPr>
        <w:t xml:space="preserve">s only one edge </w:t>
      </w:r>
      <w:r w:rsidR="00517687">
        <w:rPr>
          <w:rFonts w:eastAsiaTheme="minorHAnsi" w:cstheme="minorHAnsi"/>
        </w:rPr>
        <w:t xml:space="preserve">per </w:t>
      </w:r>
      <w:r w:rsidR="00916C49">
        <w:rPr>
          <w:rFonts w:eastAsiaTheme="minorHAnsi" w:cstheme="minorHAnsi"/>
        </w:rPr>
        <w:t>timestamp</w:t>
      </w:r>
      <w:r w:rsidR="00F908A1">
        <w:rPr>
          <w:rFonts w:eastAsiaTheme="minorHAnsi" w:cstheme="minorHAnsi"/>
        </w:rPr>
        <w:t>, so that</w:t>
      </w:r>
      <w:r w:rsidR="006714B7">
        <w:rPr>
          <w:rFonts w:eastAsiaTheme="minorHAnsi" w:cstheme="minorHAnsi"/>
        </w:rPr>
        <w:t xml:space="preserve"> this step will cost </w:t>
      </w:r>
      <w:r w:rsidR="00AE2836">
        <w:rPr>
          <w:rFonts w:eastAsiaTheme="minorHAnsi" w:cstheme="minorHAnsi"/>
        </w:rPr>
        <w:t>$O(</w:t>
      </w:r>
      <w:proofErr w:type="spellStart"/>
      <w:r w:rsidR="00F908A1">
        <w:rPr>
          <w:rFonts w:eastAsiaTheme="minorHAnsi" w:cstheme="minorHAnsi"/>
        </w:rPr>
        <w:t>h</w:t>
      </w:r>
      <w:r w:rsidR="00AE2836">
        <w:rPr>
          <w:rFonts w:eastAsiaTheme="minorHAnsi" w:cstheme="minorHAnsi"/>
        </w:rPr>
        <w:t>b</w:t>
      </w:r>
      <w:proofErr w:type="spellEnd"/>
      <w:r w:rsidR="00AE2836">
        <w:rPr>
          <w:rFonts w:eastAsiaTheme="minorHAnsi" w:cstheme="minorHAnsi"/>
        </w:rPr>
        <w:t>)$</w:t>
      </w:r>
      <w:r w:rsidR="00D52CEE">
        <w:rPr>
          <w:rFonts w:eastAsiaTheme="minorHAnsi" w:cstheme="minorHAnsi"/>
        </w:rPr>
        <w:t xml:space="preserve">. </w:t>
      </w:r>
      <w:r w:rsidR="003E0BEE">
        <w:rPr>
          <w:rFonts w:eastAsiaTheme="minorHAnsi" w:cstheme="minorHAnsi"/>
        </w:rPr>
        <w:t>T</w:t>
      </w:r>
      <w:r w:rsidR="009D5F2E">
        <w:rPr>
          <w:rFonts w:eastAsiaTheme="minorHAnsi" w:cstheme="minorHAnsi"/>
        </w:rPr>
        <w:t xml:space="preserve">his </w:t>
      </w:r>
      <w:r w:rsidR="00FE2000">
        <w:rPr>
          <w:rFonts w:eastAsiaTheme="minorHAnsi" w:cstheme="minorHAnsi"/>
        </w:rPr>
        <w:t xml:space="preserve">time complexity </w:t>
      </w:r>
      <w:r w:rsidR="006C5948">
        <w:rPr>
          <w:rFonts w:eastAsiaTheme="minorHAnsi" w:cstheme="minorHAnsi"/>
        </w:rPr>
        <w:t xml:space="preserve">cannot be amortized since </w:t>
      </w:r>
      <w:r w:rsidR="0026051E">
        <w:rPr>
          <w:rFonts w:eastAsiaTheme="minorHAnsi" w:cstheme="minorHAnsi"/>
        </w:rPr>
        <w:t xml:space="preserve">it </w:t>
      </w:r>
      <w:r w:rsidR="00360FE2">
        <w:rPr>
          <w:rFonts w:eastAsiaTheme="minorHAnsi" w:cstheme="minorHAnsi"/>
        </w:rPr>
        <w:t>is unknown if $</w:t>
      </w:r>
      <w:proofErr w:type="spellStart"/>
      <w:r w:rsidR="003E0BEE">
        <w:rPr>
          <w:rFonts w:eastAsiaTheme="minorHAnsi" w:cstheme="minorHAnsi"/>
        </w:rPr>
        <w:t>h</w:t>
      </w:r>
      <w:r w:rsidR="00360FE2">
        <w:rPr>
          <w:rFonts w:eastAsiaTheme="minorHAnsi" w:cstheme="minorHAnsi"/>
        </w:rPr>
        <w:t>b</w:t>
      </w:r>
      <w:proofErr w:type="spellEnd"/>
      <w:r w:rsidR="00360FE2">
        <w:rPr>
          <w:rFonts w:eastAsiaTheme="minorHAnsi" w:cstheme="minorHAnsi"/>
        </w:rPr>
        <w:t xml:space="preserve">$ is </w:t>
      </w:r>
      <w:r w:rsidR="001A3465">
        <w:rPr>
          <w:rFonts w:eastAsiaTheme="minorHAnsi" w:cstheme="minorHAnsi"/>
        </w:rPr>
        <w:t xml:space="preserve">greater than </w:t>
      </w:r>
      <w:r w:rsidR="00CF3D72">
        <w:rPr>
          <w:rFonts w:eastAsiaTheme="minorHAnsi" w:cstheme="minorHAnsi"/>
        </w:rPr>
        <w:t>the number of edges in a timestamp.</w:t>
      </w:r>
    </w:p>
    <w:p w14:paraId="7AB7075D" w14:textId="5AA276DD" w:rsidR="00D421A7" w:rsidRDefault="00D421A7" w:rsidP="00D14E9D">
      <w:pPr>
        <w:spacing w:line="168" w:lineRule="auto"/>
        <w:rPr>
          <w:rFonts w:eastAsiaTheme="minorHAnsi" w:cstheme="minorHAnsi"/>
        </w:rPr>
      </w:pPr>
    </w:p>
    <w:p w14:paraId="25B6F4B2" w14:textId="5E3C394F" w:rsidR="00D421A7" w:rsidRDefault="00BF265A" w:rsidP="00D14E9D">
      <w:pPr>
        <w:spacing w:line="168" w:lineRule="auto"/>
        <w:rPr>
          <w:rFonts w:eastAsiaTheme="minorHAnsi" w:cstheme="minorHAnsi"/>
        </w:rPr>
      </w:pPr>
      <w:r>
        <w:rPr>
          <w:rFonts w:eastAsiaTheme="minorHAnsi" w:cstheme="minorHAnsi"/>
        </w:rPr>
        <w:t>So</w:t>
      </w:r>
      <w:r w:rsidR="00075F19">
        <w:rPr>
          <w:rFonts w:eastAsiaTheme="minorHAnsi" w:cstheme="minorHAnsi"/>
        </w:rPr>
        <w:t>,</w:t>
      </w:r>
      <w:r w:rsidR="006F4B04">
        <w:rPr>
          <w:rFonts w:eastAsiaTheme="minorHAnsi" w:cstheme="minorHAnsi"/>
        </w:rPr>
        <w:t xml:space="preserve"> in the worst case,</w:t>
      </w:r>
      <w:r w:rsidR="00075F19">
        <w:rPr>
          <w:rFonts w:eastAsiaTheme="minorHAnsi" w:cstheme="minorHAnsi"/>
        </w:rPr>
        <w:t xml:space="preserve"> the time complexity </w:t>
      </w:r>
      <w:r w:rsidR="00E60588">
        <w:rPr>
          <w:rFonts w:eastAsiaTheme="minorHAnsi" w:cstheme="minorHAnsi"/>
        </w:rPr>
        <w:t xml:space="preserve">for </w:t>
      </w:r>
      <w:r w:rsidR="006F4B04">
        <w:rPr>
          <w:rFonts w:eastAsiaTheme="minorHAnsi" w:cstheme="minorHAnsi"/>
        </w:rPr>
        <w:t xml:space="preserve">each edge </w:t>
      </w:r>
      <w:r w:rsidR="007D56C5">
        <w:rPr>
          <w:rFonts w:eastAsiaTheme="minorHAnsi" w:cstheme="minorHAnsi"/>
        </w:rPr>
        <w:t>is $O(</w:t>
      </w:r>
      <w:proofErr w:type="spellStart"/>
      <w:r w:rsidR="007D56C5">
        <w:rPr>
          <w:rFonts w:eastAsiaTheme="minorHAnsi" w:cstheme="minorHAnsi"/>
        </w:rPr>
        <w:t>h</w:t>
      </w:r>
      <w:r w:rsidR="00EE1D85">
        <w:rPr>
          <w:rFonts w:eastAsiaTheme="minorHAnsi" w:cstheme="minorHAnsi"/>
        </w:rPr>
        <w:t>+</w:t>
      </w:r>
      <w:proofErr w:type="gramStart"/>
      <w:r w:rsidR="004916D3">
        <w:rPr>
          <w:rFonts w:eastAsiaTheme="minorHAnsi" w:cstheme="minorHAnsi"/>
        </w:rPr>
        <w:t>h</w:t>
      </w:r>
      <w:r w:rsidR="00EE1D85">
        <w:rPr>
          <w:rFonts w:eastAsiaTheme="minorHAnsi" w:cstheme="minorHAnsi"/>
        </w:rPr>
        <w:t>b</w:t>
      </w:r>
      <w:proofErr w:type="spellEnd"/>
      <w:r w:rsidR="007D56C5">
        <w:rPr>
          <w:rFonts w:eastAsiaTheme="minorHAnsi" w:cstheme="minorHAnsi"/>
        </w:rPr>
        <w:t>)$</w:t>
      </w:r>
      <w:proofErr w:type="gramEnd"/>
      <w:r w:rsidR="002619BB">
        <w:rPr>
          <w:rFonts w:eastAsiaTheme="minorHAnsi" w:cstheme="minorHAnsi"/>
        </w:rPr>
        <w:t>.</w:t>
      </w:r>
    </w:p>
    <w:p w14:paraId="31B9662B" w14:textId="309154BE" w:rsidR="002619BB" w:rsidRDefault="002619BB" w:rsidP="00D14E9D">
      <w:pPr>
        <w:spacing w:line="168" w:lineRule="auto"/>
        <w:rPr>
          <w:rFonts w:eastAsiaTheme="minorHAnsi" w:cstheme="minorHAnsi"/>
        </w:rPr>
      </w:pPr>
    </w:p>
    <w:p w14:paraId="526CBDB0" w14:textId="0317B49A" w:rsidR="002619BB" w:rsidRDefault="002619BB" w:rsidP="00D14E9D">
      <w:pPr>
        <w:spacing w:line="168" w:lineRule="auto"/>
        <w:rPr>
          <w:rFonts w:eastAsiaTheme="minorHAnsi" w:cstheme="minorHAnsi" w:hint="eastAsia"/>
        </w:rPr>
      </w:pPr>
      <w:r>
        <w:rPr>
          <w:rFonts w:eastAsiaTheme="minorHAnsi" w:cstheme="minorHAnsi"/>
        </w:rPr>
        <w:t xml:space="preserve">For the </w:t>
      </w:r>
      <w:r w:rsidR="000B3323">
        <w:rPr>
          <w:rFonts w:eastAsiaTheme="minorHAnsi" w:cstheme="minorHAnsi"/>
        </w:rPr>
        <w:t xml:space="preserve">space complexity, </w:t>
      </w:r>
      <w:r w:rsidR="00ED19EF">
        <w:rPr>
          <w:rFonts w:eastAsiaTheme="minorHAnsi" w:cstheme="minorHAnsi"/>
        </w:rPr>
        <w:t xml:space="preserve">the only </w:t>
      </w:r>
      <w:r w:rsidR="00EB4C7C">
        <w:rPr>
          <w:rFonts w:eastAsiaTheme="minorHAnsi" w:cstheme="minorHAnsi"/>
        </w:rPr>
        <w:t>data structure use</w:t>
      </w:r>
      <w:r w:rsidR="00905A97">
        <w:rPr>
          <w:rFonts w:eastAsiaTheme="minorHAnsi" w:cstheme="minorHAnsi"/>
        </w:rPr>
        <w:t>d</w:t>
      </w:r>
      <w:r w:rsidR="00EB4C7C">
        <w:rPr>
          <w:rFonts w:eastAsiaTheme="minorHAnsi" w:cstheme="minorHAnsi"/>
        </w:rPr>
        <w:t xml:space="preserve"> is CMS, which </w:t>
      </w:r>
      <w:r w:rsidR="00A102C5">
        <w:rPr>
          <w:rFonts w:eastAsiaTheme="minorHAnsi" w:cstheme="minorHAnsi"/>
        </w:rPr>
        <w:t>takes $O(</w:t>
      </w:r>
      <w:proofErr w:type="spellStart"/>
      <w:r w:rsidR="00A102C5">
        <w:rPr>
          <w:rFonts w:eastAsiaTheme="minorHAnsi" w:cstheme="minorHAnsi"/>
        </w:rPr>
        <w:t>hb</w:t>
      </w:r>
      <w:proofErr w:type="spellEnd"/>
      <w:r w:rsidR="00A102C5">
        <w:rPr>
          <w:rFonts w:eastAsiaTheme="minorHAnsi" w:cstheme="minorHAnsi"/>
        </w:rPr>
        <w:t>)$ each</w:t>
      </w:r>
      <w:r w:rsidR="00D33706">
        <w:rPr>
          <w:rFonts w:eastAsiaTheme="minorHAnsi" w:cstheme="minorHAnsi"/>
        </w:rPr>
        <w:t xml:space="preserve">. The number of CMSs </w:t>
      </w:r>
      <w:r w:rsidR="00C16D16">
        <w:rPr>
          <w:rFonts w:eastAsiaTheme="minorHAnsi" w:cstheme="minorHAnsi"/>
        </w:rPr>
        <w:t>is fixed, it w</w:t>
      </w:r>
      <w:r w:rsidR="000275AA">
        <w:rPr>
          <w:rFonts w:eastAsiaTheme="minorHAnsi" w:cstheme="minorHAnsi"/>
        </w:rPr>
        <w:t>ill no</w:t>
      </w:r>
      <w:r w:rsidR="00C16D16">
        <w:rPr>
          <w:rFonts w:eastAsiaTheme="minorHAnsi" w:cstheme="minorHAnsi"/>
        </w:rPr>
        <w:t>t change with the</w:t>
      </w:r>
      <w:r w:rsidR="000275AA">
        <w:rPr>
          <w:rFonts w:eastAsiaTheme="minorHAnsi" w:cstheme="minorHAnsi"/>
        </w:rPr>
        <w:t xml:space="preserve"> scale of </w:t>
      </w:r>
      <w:r w:rsidR="00117C77">
        <w:rPr>
          <w:rFonts w:eastAsiaTheme="minorHAnsi" w:cstheme="minorHAnsi"/>
        </w:rPr>
        <w:t>input</w:t>
      </w:r>
      <w:r w:rsidR="000275AA">
        <w:rPr>
          <w:rFonts w:eastAsiaTheme="minorHAnsi" w:cstheme="minorHAnsi"/>
        </w:rPr>
        <w:t xml:space="preserve"> data</w:t>
      </w:r>
      <w:r w:rsidR="0073167C">
        <w:rPr>
          <w:rFonts w:eastAsiaTheme="minorHAnsi" w:cstheme="minorHAnsi"/>
        </w:rPr>
        <w:t xml:space="preserve">. Therefore, the </w:t>
      </w:r>
      <w:r w:rsidR="00122FCE">
        <w:rPr>
          <w:rFonts w:eastAsiaTheme="minorHAnsi" w:cstheme="minorHAnsi"/>
        </w:rPr>
        <w:t xml:space="preserve">space complexity </w:t>
      </w:r>
      <w:r w:rsidR="00067B0A">
        <w:rPr>
          <w:rFonts w:eastAsiaTheme="minorHAnsi" w:cstheme="minorHAnsi"/>
        </w:rPr>
        <w:t>is $O(</w:t>
      </w:r>
      <w:proofErr w:type="spellStart"/>
      <w:r w:rsidR="00067B0A">
        <w:rPr>
          <w:rFonts w:eastAsiaTheme="minorHAnsi" w:cstheme="minorHAnsi"/>
        </w:rPr>
        <w:t>hb</w:t>
      </w:r>
      <w:proofErr w:type="spellEnd"/>
      <w:r w:rsidR="00067B0A">
        <w:rPr>
          <w:rFonts w:eastAsiaTheme="minorHAnsi" w:cstheme="minorHAnsi"/>
        </w:rPr>
        <w:t xml:space="preserve">)$. Note that this is not </w:t>
      </w:r>
      <w:r w:rsidR="002C2EC9">
        <w:rPr>
          <w:rFonts w:eastAsiaTheme="minorHAnsi" w:cstheme="minorHAnsi"/>
        </w:rPr>
        <w:t xml:space="preserve">the additional space complexity, since we do not keep </w:t>
      </w:r>
      <w:r w:rsidR="005946C8">
        <w:rPr>
          <w:rFonts w:eastAsiaTheme="minorHAnsi" w:cstheme="minorHAnsi"/>
        </w:rPr>
        <w:t>the original information of edges</w:t>
      </w:r>
      <w:r w:rsidR="00A00709">
        <w:rPr>
          <w:rFonts w:eastAsiaTheme="minorHAnsi" w:cstheme="minorHAnsi"/>
        </w:rPr>
        <w:t>;</w:t>
      </w:r>
      <w:r w:rsidR="005946C8">
        <w:rPr>
          <w:rFonts w:eastAsiaTheme="minorHAnsi" w:cstheme="minorHAnsi"/>
        </w:rPr>
        <w:t xml:space="preserve"> </w:t>
      </w:r>
      <w:r w:rsidR="00B60F53">
        <w:rPr>
          <w:rFonts w:eastAsiaTheme="minorHAnsi" w:cstheme="minorHAnsi"/>
        </w:rPr>
        <w:t>they are processed and discarded</w:t>
      </w:r>
      <w:r w:rsidR="005C27DB">
        <w:rPr>
          <w:rFonts w:eastAsiaTheme="minorHAnsi" w:cstheme="minorHAnsi"/>
        </w:rPr>
        <w:t>.</w:t>
      </w:r>
    </w:p>
    <w:p w14:paraId="76F7C182" w14:textId="34EAA361" w:rsidR="001A00DF" w:rsidRDefault="001A00DF" w:rsidP="00D14E9D">
      <w:pPr>
        <w:spacing w:line="168" w:lineRule="auto"/>
        <w:rPr>
          <w:rFonts w:eastAsiaTheme="minorHAnsi" w:cstheme="minorHAnsi"/>
        </w:rPr>
      </w:pPr>
    </w:p>
    <w:p w14:paraId="288A8FD0" w14:textId="1CC5B857" w:rsidR="00CA7AB0" w:rsidRDefault="00CA7AB0" w:rsidP="00D14E9D">
      <w:pPr>
        <w:spacing w:line="168" w:lineRule="auto"/>
        <w:rPr>
          <w:rFonts w:eastAsiaTheme="minorHAnsi" w:cstheme="minorHAnsi"/>
        </w:rPr>
      </w:pPr>
      <w:r>
        <w:rPr>
          <w:rFonts w:eastAsiaTheme="minorHAnsi" w:cstheme="minorHAnsi"/>
        </w:rPr>
        <w:t>// h3: Implementation Details</w:t>
      </w:r>
    </w:p>
    <w:p w14:paraId="683D97B4" w14:textId="1DF1B3C7" w:rsidR="00CA7AB0" w:rsidRDefault="00CA7AB0" w:rsidP="00D14E9D">
      <w:pPr>
        <w:spacing w:line="168" w:lineRule="auto"/>
        <w:rPr>
          <w:rFonts w:eastAsiaTheme="minorHAnsi" w:cstheme="minorHAnsi"/>
        </w:rPr>
      </w:pPr>
    </w:p>
    <w:p w14:paraId="4B97841B" w14:textId="3508E42D" w:rsidR="00CA7AB0" w:rsidRDefault="00DB20F2" w:rsidP="00CA7AB0">
      <w:pPr>
        <w:spacing w:line="168" w:lineRule="auto"/>
        <w:rPr>
          <w:rFonts w:eastAsiaTheme="minorHAnsi" w:cstheme="minorHAnsi"/>
        </w:rPr>
      </w:pPr>
      <w:r>
        <w:rPr>
          <w:rFonts w:eastAsiaTheme="minorHAnsi" w:cstheme="minorHAnsi"/>
        </w:rPr>
        <w:t>I</w:t>
      </w:r>
      <w:r w:rsidR="00CA7AB0">
        <w:rPr>
          <w:rFonts w:eastAsiaTheme="minorHAnsi" w:cstheme="minorHAnsi"/>
        </w:rPr>
        <w:t xml:space="preserve">n </w:t>
      </w:r>
      <w:r w:rsidR="00CA7AB0" w:rsidRPr="00693D99">
        <w:rPr>
          <w:rFonts w:eastAsiaTheme="minorHAnsi" w:cstheme="minorHAnsi"/>
        </w:rPr>
        <w:t xml:space="preserve">Alg. </w:t>
      </w:r>
      <w:r w:rsidR="00CA7AB0" w:rsidRPr="00E96944">
        <w:rPr>
          <w:rFonts w:eastAsiaTheme="minorHAnsi" w:cstheme="minorHAnsi"/>
          <w:highlight w:val="yellow"/>
        </w:rPr>
        <w:t>X</w:t>
      </w:r>
      <w:r w:rsidR="00CA7AB0">
        <w:rPr>
          <w:rFonts w:eastAsiaTheme="minorHAnsi" w:cstheme="minorHAnsi"/>
        </w:rPr>
        <w:t xml:space="preserve">, to efficiently merge the current CMS into the total CMS, it is necessary that the those two </w:t>
      </w:r>
      <w:proofErr w:type="gramStart"/>
      <w:r w:rsidR="00CA7AB0">
        <w:rPr>
          <w:rFonts w:eastAsiaTheme="minorHAnsi" w:cstheme="minorHAnsi"/>
        </w:rPr>
        <w:t>and also</w:t>
      </w:r>
      <w:proofErr w:type="gramEnd"/>
      <w:r w:rsidR="00CA7AB0">
        <w:rPr>
          <w:rFonts w:eastAsiaTheme="minorHAnsi" w:cstheme="minorHAnsi"/>
        </w:rPr>
        <w:t xml:space="preserve"> the score CMS use the same layout and same hash functions. It is because usually, to merge CMSs, we need to know which buckets in the three CMSs correspond to the same edge. However, since the algorithm does not keep the original edges after processing, it would be difficult to answer this question. A straightforward solution is to force the three CMSs to adopt the same layout and hash functions, so that the buckets at the same row and same column refer to the same edge. Also, this enables the indices iteration, avoiding the expensive hashing operations. </w:t>
      </w:r>
    </w:p>
    <w:p w14:paraId="0EB3E9C3" w14:textId="77777777" w:rsidR="00CA7AB0" w:rsidRDefault="00CA7AB0" w:rsidP="00CA7AB0">
      <w:pPr>
        <w:spacing w:line="168" w:lineRule="auto"/>
        <w:rPr>
          <w:rFonts w:eastAsiaTheme="minorHAnsi" w:cstheme="minorHAnsi"/>
        </w:rPr>
      </w:pPr>
    </w:p>
    <w:p w14:paraId="271B8B2C" w14:textId="77777777" w:rsidR="00CA7AB0" w:rsidRDefault="00CA7AB0" w:rsidP="00CA7AB0">
      <w:pPr>
        <w:spacing w:line="168" w:lineRule="auto"/>
        <w:rPr>
          <w:rFonts w:eastAsiaTheme="minorHAnsi" w:cstheme="minorHAnsi" w:hint="eastAsia"/>
        </w:rPr>
      </w:pPr>
      <w:r>
        <w:rPr>
          <w:rFonts w:eastAsiaTheme="minorHAnsi" w:cstheme="minorHAnsi"/>
        </w:rPr>
        <w:t xml:space="preserve">For the relational version of </w:t>
      </w:r>
      <w:proofErr w:type="spellStart"/>
      <w:r>
        <w:rPr>
          <w:rFonts w:eastAsiaTheme="minorHAnsi" w:cstheme="minorHAnsi"/>
        </w:rPr>
        <w:t>RejectMIDAS</w:t>
      </w:r>
      <w:proofErr w:type="spellEnd"/>
      <w:r>
        <w:rPr>
          <w:rFonts w:eastAsiaTheme="minorHAnsi" w:cstheme="minorHAnsi"/>
        </w:rPr>
        <w:t>, the solution is similar. Nine CMSs can be categorized into three groups, corresponding to the edges, sources, and destinations, respectively. Only the three CMSs within the same group need to keep the same structure.</w:t>
      </w:r>
    </w:p>
    <w:p w14:paraId="3FF1A8EF" w14:textId="77777777" w:rsidR="00CA7AB0" w:rsidRDefault="00CA7AB0" w:rsidP="00D14E9D">
      <w:pPr>
        <w:spacing w:line="168" w:lineRule="auto"/>
        <w:rPr>
          <w:rFonts w:eastAsiaTheme="minorHAnsi" w:cstheme="minorHAnsi"/>
        </w:rPr>
      </w:pPr>
    </w:p>
    <w:p w14:paraId="57B63214" w14:textId="136C079D" w:rsidR="00F330A5" w:rsidRDefault="00F330A5" w:rsidP="00D14E9D">
      <w:pPr>
        <w:spacing w:line="168" w:lineRule="auto"/>
        <w:rPr>
          <w:rFonts w:eastAsiaTheme="minorHAnsi" w:cstheme="minorHAnsi"/>
        </w:rPr>
      </w:pPr>
      <w:r>
        <w:rPr>
          <w:rFonts w:eastAsiaTheme="minorHAnsi" w:cstheme="minorHAnsi"/>
        </w:rPr>
        <w:t>//</w:t>
      </w:r>
      <w:r w:rsidR="00944E98">
        <w:rPr>
          <w:rFonts w:eastAsiaTheme="minorHAnsi" w:cstheme="minorHAnsi"/>
        </w:rPr>
        <w:t xml:space="preserve"> h2: Experiment</w:t>
      </w:r>
    </w:p>
    <w:p w14:paraId="326CD399" w14:textId="63248DEA" w:rsidR="00944E98" w:rsidRDefault="00944E98" w:rsidP="00D14E9D">
      <w:pPr>
        <w:spacing w:line="168" w:lineRule="auto"/>
        <w:rPr>
          <w:rFonts w:eastAsiaTheme="minorHAnsi" w:cstheme="minorHAnsi"/>
        </w:rPr>
      </w:pPr>
      <w:r>
        <w:rPr>
          <w:rFonts w:eastAsiaTheme="minorHAnsi" w:cstheme="minorHAnsi"/>
        </w:rPr>
        <w:t xml:space="preserve">// </w:t>
      </w:r>
      <w:r w:rsidRPr="00C42346">
        <w:rPr>
          <w:rFonts w:eastAsiaTheme="minorHAnsi" w:cstheme="minorHAnsi"/>
        </w:rPr>
        <w:t>--------------------------------------------------------------------------------</w:t>
      </w:r>
    </w:p>
    <w:p w14:paraId="1DB106E6" w14:textId="6AF9CE78" w:rsidR="00D46C76" w:rsidRDefault="00F326E8" w:rsidP="00D14E9D">
      <w:pPr>
        <w:spacing w:line="168" w:lineRule="auto"/>
        <w:rPr>
          <w:rFonts w:eastAsiaTheme="minorHAnsi" w:cstheme="minorHAnsi"/>
        </w:rPr>
      </w:pPr>
      <w:r>
        <w:rPr>
          <w:rFonts w:eastAsiaTheme="minorHAnsi" w:cstheme="minorHAnsi"/>
        </w:rPr>
        <w:t>In this section, w</w:t>
      </w:r>
      <w:r w:rsidR="00FF6104">
        <w:rPr>
          <w:rFonts w:eastAsiaTheme="minorHAnsi" w:cstheme="minorHAnsi"/>
        </w:rPr>
        <w:t>e will evaluate the perform</w:t>
      </w:r>
      <w:r w:rsidR="00245D7F">
        <w:rPr>
          <w:rFonts w:eastAsiaTheme="minorHAnsi" w:cstheme="minorHAnsi"/>
        </w:rPr>
        <w:t xml:space="preserve">ance of the two </w:t>
      </w:r>
      <w:proofErr w:type="spellStart"/>
      <w:r w:rsidR="00245D7F">
        <w:rPr>
          <w:rFonts w:eastAsiaTheme="minorHAnsi" w:cstheme="minorHAnsi"/>
        </w:rPr>
        <w:t>RejectMIDAS</w:t>
      </w:r>
      <w:proofErr w:type="spellEnd"/>
      <w:r w:rsidR="00245D7F">
        <w:rPr>
          <w:rFonts w:eastAsiaTheme="minorHAnsi" w:cstheme="minorHAnsi"/>
        </w:rPr>
        <w:t xml:space="preserve"> algorithms. </w:t>
      </w:r>
    </w:p>
    <w:p w14:paraId="52EB7E50" w14:textId="364B6852" w:rsidR="00D46C76" w:rsidRDefault="00D46C76" w:rsidP="00D14E9D">
      <w:pPr>
        <w:spacing w:line="168" w:lineRule="auto"/>
        <w:rPr>
          <w:rFonts w:eastAsiaTheme="minorHAnsi" w:cstheme="minorHAnsi"/>
        </w:rPr>
      </w:pPr>
    </w:p>
    <w:p w14:paraId="05EDDCDF" w14:textId="0249445B" w:rsidR="003D7422" w:rsidRDefault="003D7422" w:rsidP="00D14E9D">
      <w:pPr>
        <w:spacing w:line="168" w:lineRule="auto"/>
        <w:rPr>
          <w:rFonts w:eastAsiaTheme="minorHAnsi" w:cstheme="minorHAnsi"/>
        </w:rPr>
      </w:pPr>
      <w:r>
        <w:rPr>
          <w:rFonts w:eastAsiaTheme="minorHAnsi" w:cstheme="minorHAnsi"/>
        </w:rPr>
        <w:t>// h3: Preparation</w:t>
      </w:r>
    </w:p>
    <w:p w14:paraId="3A87EED3" w14:textId="77777777" w:rsidR="003D7422" w:rsidRDefault="003D7422" w:rsidP="00D14E9D">
      <w:pPr>
        <w:spacing w:line="168" w:lineRule="auto"/>
        <w:rPr>
          <w:rFonts w:eastAsiaTheme="minorHAnsi" w:cstheme="minorHAnsi"/>
        </w:rPr>
      </w:pPr>
    </w:p>
    <w:p w14:paraId="65439BA1" w14:textId="10D9CA2E" w:rsidR="00912158" w:rsidRDefault="00912158" w:rsidP="00D14E9D">
      <w:pPr>
        <w:spacing w:line="168" w:lineRule="auto"/>
        <w:rPr>
          <w:rFonts w:eastAsiaTheme="minorHAnsi" w:cstheme="minorHAnsi"/>
        </w:rPr>
      </w:pPr>
      <w:r>
        <w:rPr>
          <w:rFonts w:eastAsiaTheme="minorHAnsi" w:cstheme="minorHAnsi"/>
        </w:rPr>
        <w:t xml:space="preserve">// </w:t>
      </w:r>
      <w:r w:rsidR="00E5144F">
        <w:rPr>
          <w:rFonts w:eastAsiaTheme="minorHAnsi" w:cstheme="minorHAnsi"/>
        </w:rPr>
        <w:t>h4</w:t>
      </w:r>
      <w:r>
        <w:rPr>
          <w:rFonts w:eastAsiaTheme="minorHAnsi" w:cstheme="minorHAnsi"/>
        </w:rPr>
        <w:t>: Dataset</w:t>
      </w:r>
    </w:p>
    <w:p w14:paraId="3F900A44" w14:textId="13E6A161" w:rsidR="00912158" w:rsidRDefault="00912158" w:rsidP="00D14E9D">
      <w:pPr>
        <w:spacing w:line="168" w:lineRule="auto"/>
        <w:rPr>
          <w:rFonts w:eastAsiaTheme="minorHAnsi" w:cstheme="minorHAnsi"/>
        </w:rPr>
      </w:pPr>
    </w:p>
    <w:p w14:paraId="11C9D571" w14:textId="3918E4B5" w:rsidR="00912158" w:rsidRDefault="00551E94" w:rsidP="00D14E9D">
      <w:pPr>
        <w:spacing w:line="168" w:lineRule="auto"/>
        <w:rPr>
          <w:rFonts w:eastAsiaTheme="minorHAnsi" w:cstheme="minorHAnsi"/>
        </w:rPr>
      </w:pPr>
      <w:r>
        <w:rPr>
          <w:rFonts w:eastAsiaTheme="minorHAnsi" w:cstheme="minorHAnsi"/>
        </w:rPr>
        <w:t xml:space="preserve">DARPA </w:t>
      </w:r>
      <w:r w:rsidR="00C61574">
        <w:rPr>
          <w:rFonts w:eastAsiaTheme="minorHAnsi" w:cstheme="minorHAnsi" w:hint="eastAsia"/>
        </w:rPr>
        <w:t>(</w:t>
      </w:r>
      <w:r w:rsidR="00C61574" w:rsidRPr="00C61574">
        <w:rPr>
          <w:rFonts w:eastAsiaTheme="minorHAnsi" w:cstheme="minorHAnsi"/>
          <w:highlight w:val="yellow"/>
        </w:rPr>
        <w:t>cite</w:t>
      </w:r>
      <w:r w:rsidR="00C61574">
        <w:rPr>
          <w:rFonts w:eastAsiaTheme="minorHAnsi" w:cstheme="minorHAnsi"/>
        </w:rPr>
        <w:t xml:space="preserve">) </w:t>
      </w:r>
      <w:r>
        <w:rPr>
          <w:rFonts w:eastAsiaTheme="minorHAnsi" w:cstheme="minorHAnsi"/>
        </w:rPr>
        <w:t xml:space="preserve">dataset </w:t>
      </w:r>
      <w:r w:rsidR="001D385F">
        <w:rPr>
          <w:rFonts w:eastAsiaTheme="minorHAnsi" w:cstheme="minorHAnsi"/>
        </w:rPr>
        <w:t xml:space="preserve">has </w:t>
      </w:r>
      <w:r w:rsidR="006A5309">
        <w:rPr>
          <w:rFonts w:eastAsiaTheme="minorHAnsi" w:cstheme="minorHAnsi"/>
        </w:rPr>
        <w:t>4.5</w:t>
      </w:r>
      <w:r w:rsidR="005118AC">
        <w:rPr>
          <w:rFonts w:eastAsiaTheme="minorHAnsi" w:cstheme="minorHAnsi"/>
        </w:rPr>
        <w:t xml:space="preserve">M </w:t>
      </w:r>
      <w:r w:rsidR="00C712FB">
        <w:rPr>
          <w:rFonts w:eastAsiaTheme="minorHAnsi" w:cstheme="minorHAnsi"/>
        </w:rPr>
        <w:t>IP</w:t>
      </w:r>
      <w:r w:rsidR="00733C50">
        <w:rPr>
          <w:rFonts w:eastAsiaTheme="minorHAnsi" w:cstheme="minorHAnsi"/>
        </w:rPr>
        <w:t>-to-IP communication</w:t>
      </w:r>
      <w:r w:rsidR="003C60EC">
        <w:rPr>
          <w:rFonts w:eastAsiaTheme="minorHAnsi" w:cstheme="minorHAnsi"/>
        </w:rPr>
        <w:t xml:space="preserve"> records.</w:t>
      </w:r>
      <w:r w:rsidR="00DC1BB9">
        <w:rPr>
          <w:rFonts w:eastAsiaTheme="minorHAnsi" w:cstheme="minorHAnsi"/>
        </w:rPr>
        <w:t xml:space="preserve"> The dataset consists of</w:t>
      </w:r>
      <w:r w:rsidR="002E4402">
        <w:rPr>
          <w:rFonts w:eastAsiaTheme="minorHAnsi" w:cstheme="minorHAnsi"/>
        </w:rPr>
        <w:t xml:space="preserve"> 9.4</w:t>
      </w:r>
      <w:r w:rsidR="00995C1D">
        <w:rPr>
          <w:rFonts w:eastAsiaTheme="minorHAnsi" w:cstheme="minorHAnsi"/>
        </w:rPr>
        <w:t>K</w:t>
      </w:r>
      <w:r w:rsidR="002E4402">
        <w:rPr>
          <w:rFonts w:eastAsiaTheme="minorHAnsi" w:cstheme="minorHAnsi"/>
        </w:rPr>
        <w:t xml:space="preserve"> </w:t>
      </w:r>
      <w:r w:rsidR="00A87005">
        <w:rPr>
          <w:rFonts w:eastAsiaTheme="minorHAnsi" w:cstheme="minorHAnsi"/>
        </w:rPr>
        <w:t>source I</w:t>
      </w:r>
      <w:r w:rsidR="0028636B">
        <w:rPr>
          <w:rFonts w:eastAsiaTheme="minorHAnsi" w:cstheme="minorHAnsi"/>
        </w:rPr>
        <w:t>P</w:t>
      </w:r>
      <w:r w:rsidR="00A87005">
        <w:rPr>
          <w:rFonts w:eastAsiaTheme="minorHAnsi" w:cstheme="minorHAnsi"/>
        </w:rPr>
        <w:t>s</w:t>
      </w:r>
      <w:r w:rsidR="00644FCD">
        <w:rPr>
          <w:rFonts w:eastAsiaTheme="minorHAnsi" w:cstheme="minorHAnsi"/>
        </w:rPr>
        <w:t xml:space="preserve">, </w:t>
      </w:r>
      <w:r w:rsidR="009B2475">
        <w:rPr>
          <w:rFonts w:eastAsiaTheme="minorHAnsi" w:cstheme="minorHAnsi"/>
        </w:rPr>
        <w:t>23</w:t>
      </w:r>
      <w:r w:rsidR="00DC1BB9">
        <w:rPr>
          <w:rFonts w:eastAsiaTheme="minorHAnsi" w:cstheme="minorHAnsi"/>
        </w:rPr>
        <w:t>K</w:t>
      </w:r>
      <w:r w:rsidR="0028636B">
        <w:rPr>
          <w:rFonts w:eastAsiaTheme="minorHAnsi" w:cstheme="minorHAnsi"/>
        </w:rPr>
        <w:t xml:space="preserve"> destination </w:t>
      </w:r>
      <w:proofErr w:type="gramStart"/>
      <w:r w:rsidR="0028636B">
        <w:rPr>
          <w:rFonts w:eastAsiaTheme="minorHAnsi" w:cstheme="minorHAnsi"/>
        </w:rPr>
        <w:t xml:space="preserve">IPs, </w:t>
      </w:r>
      <w:r w:rsidR="00CE2A0A">
        <w:rPr>
          <w:rFonts w:eastAsiaTheme="minorHAnsi" w:cstheme="minorHAnsi"/>
        </w:rPr>
        <w:t xml:space="preserve"> </w:t>
      </w:r>
      <w:r w:rsidR="00644FCD">
        <w:rPr>
          <w:rFonts w:eastAsiaTheme="minorHAnsi" w:cstheme="minorHAnsi"/>
        </w:rPr>
        <w:t>and</w:t>
      </w:r>
      <w:proofErr w:type="gramEnd"/>
      <w:r w:rsidR="00644FCD">
        <w:rPr>
          <w:rFonts w:eastAsiaTheme="minorHAnsi" w:cstheme="minorHAnsi"/>
        </w:rPr>
        <w:t xml:space="preserve"> </w:t>
      </w:r>
      <w:r w:rsidR="00190F08">
        <w:rPr>
          <w:rFonts w:eastAsiaTheme="minorHAnsi" w:cstheme="minorHAnsi"/>
        </w:rPr>
        <w:t>46</w:t>
      </w:r>
      <w:r w:rsidR="00DC1BB9">
        <w:rPr>
          <w:rFonts w:eastAsiaTheme="minorHAnsi" w:cstheme="minorHAnsi"/>
        </w:rPr>
        <w:t>K</w:t>
      </w:r>
      <w:r w:rsidR="00190F08">
        <w:rPr>
          <w:rFonts w:eastAsiaTheme="minorHAnsi" w:cstheme="minorHAnsi"/>
        </w:rPr>
        <w:t xml:space="preserve"> unique timestamps. </w:t>
      </w:r>
      <w:r w:rsidR="009E0CE6">
        <w:rPr>
          <w:rFonts w:eastAsiaTheme="minorHAnsi" w:cstheme="minorHAnsi"/>
        </w:rPr>
        <w:t xml:space="preserve">The label </w:t>
      </w:r>
      <w:r w:rsidR="007059C6">
        <w:rPr>
          <w:rFonts w:eastAsiaTheme="minorHAnsi" w:cstheme="minorHAnsi"/>
        </w:rPr>
        <w:t xml:space="preserve">indicates </w:t>
      </w:r>
      <w:r w:rsidR="0011708D">
        <w:rPr>
          <w:rFonts w:eastAsiaTheme="minorHAnsi" w:cstheme="minorHAnsi"/>
        </w:rPr>
        <w:t xml:space="preserve">whether </w:t>
      </w:r>
      <w:r w:rsidR="007059C6">
        <w:rPr>
          <w:rFonts w:eastAsiaTheme="minorHAnsi" w:cstheme="minorHAnsi"/>
        </w:rPr>
        <w:t xml:space="preserve">a </w:t>
      </w:r>
      <w:r w:rsidR="00C85AC7">
        <w:rPr>
          <w:rFonts w:eastAsiaTheme="minorHAnsi" w:cstheme="minorHAnsi"/>
        </w:rPr>
        <w:t xml:space="preserve">record </w:t>
      </w:r>
      <w:r w:rsidR="007059C6">
        <w:rPr>
          <w:rFonts w:eastAsiaTheme="minorHAnsi" w:cstheme="minorHAnsi"/>
        </w:rPr>
        <w:t xml:space="preserve">is part of </w:t>
      </w:r>
      <w:r w:rsidR="0094508A">
        <w:rPr>
          <w:rFonts w:eastAsiaTheme="minorHAnsi" w:cstheme="minorHAnsi"/>
        </w:rPr>
        <w:t>an attack</w:t>
      </w:r>
      <w:r w:rsidR="00C97BD4">
        <w:rPr>
          <w:rFonts w:eastAsiaTheme="minorHAnsi" w:cstheme="minorHAnsi"/>
        </w:rPr>
        <w:t>;</w:t>
      </w:r>
      <w:r w:rsidR="0094508A">
        <w:rPr>
          <w:rFonts w:eastAsiaTheme="minorHAnsi" w:cstheme="minorHAnsi"/>
        </w:rPr>
        <w:t xml:space="preserve"> the anomalous records </w:t>
      </w:r>
      <w:r w:rsidR="005927B7">
        <w:rPr>
          <w:rFonts w:eastAsiaTheme="minorHAnsi" w:cstheme="minorHAnsi"/>
        </w:rPr>
        <w:t>consist of</w:t>
      </w:r>
      <w:r w:rsidR="00F57FDE">
        <w:rPr>
          <w:rFonts w:eastAsiaTheme="minorHAnsi" w:cstheme="minorHAnsi"/>
        </w:rPr>
        <w:t xml:space="preserve"> 60.1</w:t>
      </w:r>
      <w:r w:rsidR="007016AC">
        <w:rPr>
          <w:rFonts w:eastAsiaTheme="minorHAnsi" w:cstheme="minorHAnsi"/>
        </w:rPr>
        <w:t>\</w:t>
      </w:r>
      <w:r w:rsidR="00F57FDE">
        <w:rPr>
          <w:rFonts w:eastAsiaTheme="minorHAnsi" w:cstheme="minorHAnsi"/>
        </w:rPr>
        <w:t>% of</w:t>
      </w:r>
      <w:r w:rsidR="00FE53AA">
        <w:rPr>
          <w:rFonts w:eastAsiaTheme="minorHAnsi" w:cstheme="minorHAnsi"/>
        </w:rPr>
        <w:t xml:space="preserve"> all</w:t>
      </w:r>
      <w:r w:rsidR="00C61574">
        <w:rPr>
          <w:rFonts w:eastAsiaTheme="minorHAnsi" w:cstheme="minorHAnsi"/>
        </w:rPr>
        <w:t>.</w:t>
      </w:r>
    </w:p>
    <w:p w14:paraId="2E324E26" w14:textId="77777777" w:rsidR="00C61574" w:rsidRDefault="00C61574" w:rsidP="00D14E9D">
      <w:pPr>
        <w:spacing w:line="168" w:lineRule="auto"/>
        <w:rPr>
          <w:rFonts w:eastAsiaTheme="minorHAnsi" w:cstheme="minorHAnsi"/>
        </w:rPr>
      </w:pPr>
    </w:p>
    <w:p w14:paraId="0B125F49" w14:textId="4244088D" w:rsidR="00BE293F" w:rsidRDefault="002548D0" w:rsidP="00D14E9D">
      <w:pPr>
        <w:spacing w:line="168" w:lineRule="auto"/>
        <w:rPr>
          <w:rFonts w:eastAsiaTheme="minorHAnsi" w:cstheme="minorHAnsi"/>
        </w:rPr>
      </w:pPr>
      <w:r>
        <w:rPr>
          <w:rFonts w:eastAsiaTheme="minorHAnsi" w:cstheme="minorHAnsi"/>
        </w:rPr>
        <w:t>DDoS dataset</w:t>
      </w:r>
      <w:r w:rsidR="00C61574">
        <w:rPr>
          <w:rFonts w:eastAsiaTheme="minorHAnsi" w:cstheme="minorHAnsi"/>
        </w:rPr>
        <w:t xml:space="preserve"> </w:t>
      </w:r>
      <w:r w:rsidR="008B772E">
        <w:rPr>
          <w:rFonts w:eastAsiaTheme="minorHAnsi" w:cstheme="minorHAnsi"/>
        </w:rPr>
        <w:t>(</w:t>
      </w:r>
      <w:r w:rsidR="008B772E" w:rsidRPr="008B772E">
        <w:rPr>
          <w:rFonts w:eastAsiaTheme="minorHAnsi" w:cstheme="minorHAnsi"/>
          <w:highlight w:val="yellow"/>
        </w:rPr>
        <w:t>cite</w:t>
      </w:r>
      <w:r w:rsidR="008B772E">
        <w:rPr>
          <w:rFonts w:eastAsiaTheme="minorHAnsi" w:cstheme="minorHAnsi"/>
        </w:rPr>
        <w:t xml:space="preserve">) is a combination of three </w:t>
      </w:r>
      <w:r w:rsidR="00865F41">
        <w:rPr>
          <w:rFonts w:eastAsiaTheme="minorHAnsi" w:cstheme="minorHAnsi"/>
        </w:rPr>
        <w:t>datasets</w:t>
      </w:r>
      <w:r w:rsidR="00C34AB3">
        <w:rPr>
          <w:rFonts w:eastAsiaTheme="minorHAnsi" w:cstheme="minorHAnsi"/>
        </w:rPr>
        <w:t>;</w:t>
      </w:r>
      <w:r w:rsidR="0025609B">
        <w:rPr>
          <w:rFonts w:eastAsiaTheme="minorHAnsi" w:cstheme="minorHAnsi"/>
        </w:rPr>
        <w:t xml:space="preserve"> </w:t>
      </w:r>
      <w:r w:rsidR="00957A32">
        <w:rPr>
          <w:rFonts w:eastAsiaTheme="minorHAnsi" w:cstheme="minorHAnsi"/>
        </w:rPr>
        <w:t>e</w:t>
      </w:r>
      <w:r w:rsidR="0025609B">
        <w:rPr>
          <w:rFonts w:eastAsiaTheme="minorHAnsi" w:cstheme="minorHAnsi"/>
        </w:rPr>
        <w:t>ach record is a</w:t>
      </w:r>
      <w:r w:rsidR="00C04C0F">
        <w:rPr>
          <w:rFonts w:eastAsiaTheme="minorHAnsi" w:cstheme="minorHAnsi"/>
        </w:rPr>
        <w:t>n</w:t>
      </w:r>
      <w:r w:rsidR="0025609B">
        <w:rPr>
          <w:rFonts w:eastAsiaTheme="minorHAnsi" w:cstheme="minorHAnsi"/>
        </w:rPr>
        <w:t xml:space="preserve"> </w:t>
      </w:r>
      <w:r w:rsidR="00B86E41">
        <w:rPr>
          <w:rFonts w:eastAsiaTheme="minorHAnsi" w:cstheme="minorHAnsi"/>
        </w:rPr>
        <w:t>IP-to-IP connection</w:t>
      </w:r>
      <w:r w:rsidR="00957A32">
        <w:rPr>
          <w:rFonts w:eastAsiaTheme="minorHAnsi" w:cstheme="minorHAnsi"/>
        </w:rPr>
        <w:t xml:space="preserve">. </w:t>
      </w:r>
      <w:r w:rsidR="0034324A">
        <w:rPr>
          <w:rFonts w:eastAsiaTheme="minorHAnsi" w:cstheme="minorHAnsi"/>
        </w:rPr>
        <w:t xml:space="preserve">The dataset consists of </w:t>
      </w:r>
      <w:r w:rsidR="00957A32">
        <w:rPr>
          <w:rFonts w:eastAsiaTheme="minorHAnsi" w:cstheme="minorHAnsi"/>
        </w:rPr>
        <w:t>12.8</w:t>
      </w:r>
      <w:r w:rsidR="00430BD5">
        <w:rPr>
          <w:rFonts w:eastAsiaTheme="minorHAnsi" w:cstheme="minorHAnsi"/>
        </w:rPr>
        <w:t>M</w:t>
      </w:r>
      <w:r w:rsidR="00957A32">
        <w:rPr>
          <w:rFonts w:eastAsiaTheme="minorHAnsi" w:cstheme="minorHAnsi"/>
        </w:rPr>
        <w:t xml:space="preserve"> </w:t>
      </w:r>
      <w:r w:rsidR="0034324A">
        <w:rPr>
          <w:rFonts w:eastAsiaTheme="minorHAnsi" w:cstheme="minorHAnsi"/>
        </w:rPr>
        <w:t xml:space="preserve">records, </w:t>
      </w:r>
      <w:r w:rsidR="00DF2797">
        <w:rPr>
          <w:rFonts w:eastAsiaTheme="minorHAnsi" w:cstheme="minorHAnsi"/>
        </w:rPr>
        <w:t>36</w:t>
      </w:r>
      <w:r w:rsidR="00430BD5">
        <w:rPr>
          <w:rFonts w:eastAsiaTheme="minorHAnsi" w:cstheme="minorHAnsi"/>
        </w:rPr>
        <w:t>K</w:t>
      </w:r>
      <w:r w:rsidR="0098718A">
        <w:rPr>
          <w:rFonts w:eastAsiaTheme="minorHAnsi" w:cstheme="minorHAnsi"/>
        </w:rPr>
        <w:t xml:space="preserve"> source IPs</w:t>
      </w:r>
      <w:r w:rsidR="005118AC">
        <w:rPr>
          <w:rFonts w:eastAsiaTheme="minorHAnsi" w:cstheme="minorHAnsi"/>
        </w:rPr>
        <w:t>, 34</w:t>
      </w:r>
      <w:r w:rsidR="00430BD5">
        <w:rPr>
          <w:rFonts w:eastAsiaTheme="minorHAnsi" w:cstheme="minorHAnsi"/>
        </w:rPr>
        <w:t xml:space="preserve">K </w:t>
      </w:r>
      <w:r w:rsidR="00902FA3">
        <w:rPr>
          <w:rFonts w:eastAsiaTheme="minorHAnsi" w:cstheme="minorHAnsi"/>
        </w:rPr>
        <w:t xml:space="preserve">destination IPs, </w:t>
      </w:r>
      <w:r w:rsidR="00D50651">
        <w:rPr>
          <w:rFonts w:eastAsiaTheme="minorHAnsi" w:cstheme="minorHAnsi"/>
        </w:rPr>
        <w:t xml:space="preserve">and </w:t>
      </w:r>
      <w:r w:rsidR="00885B77">
        <w:rPr>
          <w:rFonts w:eastAsiaTheme="minorHAnsi" w:cstheme="minorHAnsi"/>
        </w:rPr>
        <w:t xml:space="preserve">85K unique timestamps. </w:t>
      </w:r>
      <w:r w:rsidR="00BE293F">
        <w:rPr>
          <w:rFonts w:eastAsiaTheme="minorHAnsi" w:cstheme="minorHAnsi"/>
        </w:rPr>
        <w:t>This dataset is balanced</w:t>
      </w:r>
      <w:r w:rsidR="008C7BCE">
        <w:rPr>
          <w:rFonts w:eastAsiaTheme="minorHAnsi" w:cstheme="minorHAnsi"/>
        </w:rPr>
        <w:t>;</w:t>
      </w:r>
      <w:r w:rsidR="00BE293F">
        <w:rPr>
          <w:rFonts w:eastAsiaTheme="minorHAnsi" w:cstheme="minorHAnsi"/>
        </w:rPr>
        <w:t xml:space="preserve"> </w:t>
      </w:r>
      <w:r w:rsidR="001E4B0B">
        <w:rPr>
          <w:rFonts w:eastAsiaTheme="minorHAnsi" w:cstheme="minorHAnsi"/>
        </w:rPr>
        <w:t>the anomalous records consist of 50.5</w:t>
      </w:r>
      <w:r w:rsidR="007016AC">
        <w:rPr>
          <w:rFonts w:eastAsiaTheme="minorHAnsi" w:cstheme="minorHAnsi"/>
        </w:rPr>
        <w:t>\</w:t>
      </w:r>
      <w:r w:rsidR="001E4B0B">
        <w:rPr>
          <w:rFonts w:eastAsiaTheme="minorHAnsi" w:cstheme="minorHAnsi"/>
        </w:rPr>
        <w:t xml:space="preserve">% </w:t>
      </w:r>
      <w:r w:rsidR="008C7BCE">
        <w:rPr>
          <w:rFonts w:eastAsiaTheme="minorHAnsi" w:cstheme="minorHAnsi"/>
        </w:rPr>
        <w:t>of all.</w:t>
      </w:r>
    </w:p>
    <w:p w14:paraId="434D0F49" w14:textId="0C46C224" w:rsidR="00912158" w:rsidRDefault="00912158" w:rsidP="00D14E9D">
      <w:pPr>
        <w:spacing w:line="168" w:lineRule="auto"/>
        <w:rPr>
          <w:rFonts w:eastAsiaTheme="minorHAnsi" w:cstheme="minorHAnsi"/>
        </w:rPr>
      </w:pPr>
    </w:p>
    <w:p w14:paraId="41322A8F" w14:textId="6F3760DA" w:rsidR="00062B71" w:rsidRDefault="00062B71" w:rsidP="00062B71">
      <w:pPr>
        <w:spacing w:line="168" w:lineRule="auto"/>
        <w:rPr>
          <w:rFonts w:eastAsiaTheme="minorHAnsi" w:cstheme="minorHAnsi"/>
        </w:rPr>
      </w:pPr>
      <w:r>
        <w:rPr>
          <w:rFonts w:eastAsiaTheme="minorHAnsi" w:cstheme="minorHAnsi"/>
        </w:rPr>
        <w:t xml:space="preserve">// </w:t>
      </w:r>
      <w:r w:rsidR="00E5144F">
        <w:rPr>
          <w:rFonts w:eastAsiaTheme="minorHAnsi" w:cstheme="minorHAnsi"/>
        </w:rPr>
        <w:t>h4</w:t>
      </w:r>
      <w:r>
        <w:rPr>
          <w:rFonts w:eastAsiaTheme="minorHAnsi" w:cstheme="minorHAnsi"/>
        </w:rPr>
        <w:t>: Baseline</w:t>
      </w:r>
    </w:p>
    <w:p w14:paraId="3C97757C" w14:textId="77777777" w:rsidR="00062B71" w:rsidRDefault="00062B71" w:rsidP="00062B71">
      <w:pPr>
        <w:spacing w:line="168" w:lineRule="auto"/>
        <w:rPr>
          <w:rFonts w:eastAsiaTheme="minorHAnsi" w:cstheme="minorHAnsi"/>
        </w:rPr>
      </w:pPr>
    </w:p>
    <w:p w14:paraId="1982DF1B" w14:textId="7FE73C4E" w:rsidR="00062B71" w:rsidRDefault="00062B71" w:rsidP="00062B71">
      <w:pPr>
        <w:spacing w:line="168" w:lineRule="auto"/>
        <w:rPr>
          <w:rFonts w:eastAsiaTheme="minorHAnsi" w:cstheme="minorHAnsi"/>
        </w:rPr>
      </w:pPr>
      <w:r>
        <w:rPr>
          <w:rFonts w:eastAsiaTheme="minorHAnsi" w:cstheme="minorHAnsi"/>
        </w:rPr>
        <w:t xml:space="preserve">We use the </w:t>
      </w:r>
      <w:proofErr w:type="spellStart"/>
      <w:r>
        <w:rPr>
          <w:rFonts w:eastAsiaTheme="minorHAnsi" w:cstheme="minorHAnsi"/>
        </w:rPr>
        <w:t>SedanSpot</w:t>
      </w:r>
      <w:proofErr w:type="spellEnd"/>
      <w:r>
        <w:rPr>
          <w:rFonts w:eastAsiaTheme="minorHAnsi" w:cstheme="minorHAnsi"/>
        </w:rPr>
        <w:t xml:space="preserve"> and the original MIDAS algorithm as a comparison. These algorithms operate on edge streams and provide a score for each edge. We use the open-source implementation of those two algorithms provided by the </w:t>
      </w:r>
      <w:proofErr w:type="gramStart"/>
      <w:r>
        <w:rPr>
          <w:rFonts w:eastAsiaTheme="minorHAnsi" w:cstheme="minorHAnsi"/>
        </w:rPr>
        <w:t>authors</w:t>
      </w:r>
      <w:r w:rsidR="00A87782">
        <w:rPr>
          <w:rFonts w:eastAsiaTheme="minorHAnsi" w:cstheme="minorHAnsi"/>
        </w:rPr>
        <w:t xml:space="preserve">, </w:t>
      </w:r>
      <w:r w:rsidR="0044554A">
        <w:rPr>
          <w:rFonts w:eastAsiaTheme="minorHAnsi" w:cstheme="minorHAnsi"/>
        </w:rPr>
        <w:t>and</w:t>
      </w:r>
      <w:proofErr w:type="gramEnd"/>
      <w:r w:rsidR="0044554A">
        <w:rPr>
          <w:rFonts w:eastAsiaTheme="minorHAnsi" w:cstheme="minorHAnsi"/>
        </w:rPr>
        <w:t xml:space="preserve"> </w:t>
      </w:r>
      <w:r w:rsidR="00C04E27">
        <w:rPr>
          <w:rFonts w:eastAsiaTheme="minorHAnsi" w:cstheme="minorHAnsi"/>
        </w:rPr>
        <w:t xml:space="preserve">report </w:t>
      </w:r>
      <w:r w:rsidR="0044554A">
        <w:rPr>
          <w:rFonts w:eastAsiaTheme="minorHAnsi" w:cstheme="minorHAnsi"/>
        </w:rPr>
        <w:t xml:space="preserve">the </w:t>
      </w:r>
      <w:r w:rsidR="009C20B3">
        <w:rPr>
          <w:rFonts w:eastAsiaTheme="minorHAnsi" w:cstheme="minorHAnsi"/>
        </w:rPr>
        <w:t xml:space="preserve">best </w:t>
      </w:r>
      <w:r w:rsidR="00C04E27">
        <w:rPr>
          <w:rFonts w:eastAsiaTheme="minorHAnsi" w:cstheme="minorHAnsi"/>
        </w:rPr>
        <w:t xml:space="preserve">result </w:t>
      </w:r>
      <w:r w:rsidR="009C20B3">
        <w:rPr>
          <w:rFonts w:eastAsiaTheme="minorHAnsi" w:cstheme="minorHAnsi"/>
        </w:rPr>
        <w:t xml:space="preserve">among different </w:t>
      </w:r>
      <w:r w:rsidR="0044554A">
        <w:rPr>
          <w:rFonts w:eastAsiaTheme="minorHAnsi" w:cstheme="minorHAnsi"/>
        </w:rPr>
        <w:t>parameter combination</w:t>
      </w:r>
      <w:r w:rsidR="001B1489">
        <w:rPr>
          <w:rFonts w:eastAsiaTheme="minorHAnsi" w:cstheme="minorHAnsi"/>
        </w:rPr>
        <w:t>s</w:t>
      </w:r>
      <w:r>
        <w:rPr>
          <w:rFonts w:eastAsiaTheme="minorHAnsi" w:cstheme="minorHAnsi"/>
        </w:rPr>
        <w:t>.</w:t>
      </w:r>
    </w:p>
    <w:p w14:paraId="5DE744C9" w14:textId="5621B247" w:rsidR="00062B71" w:rsidRDefault="00062B71" w:rsidP="00D14E9D">
      <w:pPr>
        <w:spacing w:line="168" w:lineRule="auto"/>
        <w:rPr>
          <w:rFonts w:eastAsiaTheme="minorHAnsi" w:cstheme="minorHAnsi"/>
        </w:rPr>
      </w:pPr>
    </w:p>
    <w:p w14:paraId="3CF7F096" w14:textId="02255E0E" w:rsidR="00490860" w:rsidRDefault="00490860" w:rsidP="00490860">
      <w:pPr>
        <w:spacing w:line="168" w:lineRule="auto"/>
        <w:rPr>
          <w:rFonts w:eastAsiaTheme="minorHAnsi" w:cstheme="minorHAnsi"/>
        </w:rPr>
      </w:pPr>
      <w:r>
        <w:rPr>
          <w:rFonts w:eastAsiaTheme="minorHAnsi" w:cstheme="minorHAnsi"/>
        </w:rPr>
        <w:t xml:space="preserve">// </w:t>
      </w:r>
      <w:r w:rsidR="00E5144F">
        <w:rPr>
          <w:rFonts w:eastAsiaTheme="minorHAnsi" w:cstheme="minorHAnsi"/>
        </w:rPr>
        <w:t>h4</w:t>
      </w:r>
      <w:r>
        <w:rPr>
          <w:rFonts w:eastAsiaTheme="minorHAnsi" w:cstheme="minorHAnsi"/>
        </w:rPr>
        <w:t>: Metric</w:t>
      </w:r>
    </w:p>
    <w:p w14:paraId="0ED57E1E" w14:textId="77777777" w:rsidR="00490860" w:rsidRDefault="00490860" w:rsidP="00490860">
      <w:pPr>
        <w:spacing w:line="168" w:lineRule="auto"/>
        <w:rPr>
          <w:rFonts w:eastAsiaTheme="minorHAnsi" w:cstheme="minorHAnsi"/>
        </w:rPr>
      </w:pPr>
    </w:p>
    <w:p w14:paraId="2F53ED49" w14:textId="1BF63F00" w:rsidR="00490860" w:rsidRDefault="00490860" w:rsidP="00490860">
      <w:pPr>
        <w:spacing w:line="168" w:lineRule="auto"/>
        <w:rPr>
          <w:rFonts w:eastAsiaTheme="minorHAnsi" w:cstheme="minorHAnsi"/>
        </w:rPr>
      </w:pPr>
      <w:r>
        <w:rPr>
          <w:rFonts w:eastAsiaTheme="minorHAnsi" w:cstheme="minorHAnsi"/>
        </w:rPr>
        <w:t>All the algorithms output an anomaly score for each input edge</w:t>
      </w:r>
      <w:r w:rsidR="00A066B4">
        <w:rPr>
          <w:rFonts w:eastAsiaTheme="minorHAnsi" w:cstheme="minorHAnsi"/>
        </w:rPr>
        <w:t xml:space="preserve">; </w:t>
      </w:r>
      <w:r>
        <w:rPr>
          <w:rFonts w:eastAsiaTheme="minorHAnsi" w:cstheme="minorHAnsi"/>
        </w:rPr>
        <w:t xml:space="preserve">higher score means more anomalous. </w:t>
      </w:r>
    </w:p>
    <w:p w14:paraId="41C2DFB0" w14:textId="77777777" w:rsidR="00490860" w:rsidRDefault="00490860" w:rsidP="00490860">
      <w:pPr>
        <w:spacing w:line="168" w:lineRule="auto"/>
        <w:rPr>
          <w:rFonts w:eastAsiaTheme="minorHAnsi" w:cstheme="minorHAnsi"/>
        </w:rPr>
      </w:pPr>
    </w:p>
    <w:p w14:paraId="6C0C386E" w14:textId="5C15172C" w:rsidR="00490860" w:rsidRDefault="001C3C5C" w:rsidP="00490860">
      <w:pPr>
        <w:spacing w:line="168" w:lineRule="auto"/>
        <w:rPr>
          <w:rFonts w:eastAsiaTheme="minorHAnsi" w:cstheme="minorHAnsi"/>
        </w:rPr>
      </w:pPr>
      <w:r>
        <w:rPr>
          <w:rFonts w:eastAsiaTheme="minorHAnsi" w:cstheme="minorHAnsi"/>
        </w:rPr>
        <w:t xml:space="preserve">We calculate the true positive rate and the false positive rate, then </w:t>
      </w:r>
      <w:r w:rsidR="005F6886">
        <w:rPr>
          <w:rFonts w:eastAsiaTheme="minorHAnsi" w:cstheme="minorHAnsi"/>
        </w:rPr>
        <w:t>obtain the</w:t>
      </w:r>
      <w:r w:rsidR="00F5431B">
        <w:rPr>
          <w:rFonts w:eastAsiaTheme="minorHAnsi" w:cstheme="minorHAnsi"/>
        </w:rPr>
        <w:t xml:space="preserve"> </w:t>
      </w:r>
      <w:r w:rsidR="00990274">
        <w:rPr>
          <w:rFonts w:eastAsiaTheme="minorHAnsi" w:cstheme="minorHAnsi"/>
        </w:rPr>
        <w:t>ROC curve and</w:t>
      </w:r>
      <w:r w:rsidR="00AC7C05">
        <w:rPr>
          <w:rFonts w:eastAsiaTheme="minorHAnsi" w:cstheme="minorHAnsi"/>
        </w:rPr>
        <w:t xml:space="preserve"> </w:t>
      </w:r>
      <w:r w:rsidR="00950F74">
        <w:rPr>
          <w:rFonts w:eastAsiaTheme="minorHAnsi" w:cstheme="minorHAnsi"/>
        </w:rPr>
        <w:t xml:space="preserve">use </w:t>
      </w:r>
      <w:r w:rsidR="00AC7C05">
        <w:rPr>
          <w:rFonts w:eastAsiaTheme="minorHAnsi" w:cstheme="minorHAnsi"/>
        </w:rPr>
        <w:t>it to compute the</w:t>
      </w:r>
      <w:r w:rsidR="00490860">
        <w:rPr>
          <w:rFonts w:eastAsiaTheme="minorHAnsi" w:cstheme="minorHAnsi"/>
        </w:rPr>
        <w:t xml:space="preserve"> ROC-AUC </w:t>
      </w:r>
      <w:r w:rsidR="00386996">
        <w:rPr>
          <w:rFonts w:eastAsiaTheme="minorHAnsi" w:cstheme="minorHAnsi"/>
        </w:rPr>
        <w:t xml:space="preserve">score </w:t>
      </w:r>
      <w:r w:rsidR="00490860">
        <w:rPr>
          <w:rFonts w:eastAsiaTheme="minorHAnsi" w:cstheme="minorHAnsi"/>
        </w:rPr>
        <w:t xml:space="preserve">as the </w:t>
      </w:r>
      <w:r w:rsidR="00950F74">
        <w:rPr>
          <w:rFonts w:eastAsiaTheme="minorHAnsi" w:cstheme="minorHAnsi"/>
        </w:rPr>
        <w:t xml:space="preserve">final </w:t>
      </w:r>
      <w:r w:rsidR="00490860">
        <w:rPr>
          <w:rFonts w:eastAsiaTheme="minorHAnsi" w:cstheme="minorHAnsi"/>
        </w:rPr>
        <w:t>metric to evaluate the performance.</w:t>
      </w:r>
    </w:p>
    <w:p w14:paraId="2D8B5AA8" w14:textId="77777777" w:rsidR="00490860" w:rsidRDefault="00490860" w:rsidP="00D14E9D">
      <w:pPr>
        <w:spacing w:line="168" w:lineRule="auto"/>
        <w:rPr>
          <w:rFonts w:eastAsiaTheme="minorHAnsi" w:cstheme="minorHAnsi"/>
        </w:rPr>
      </w:pPr>
    </w:p>
    <w:p w14:paraId="4D2332B0" w14:textId="47396027" w:rsidR="00387635" w:rsidRDefault="00387635" w:rsidP="00D14E9D">
      <w:pPr>
        <w:spacing w:line="168" w:lineRule="auto"/>
        <w:rPr>
          <w:rFonts w:eastAsiaTheme="minorHAnsi" w:cstheme="minorHAnsi"/>
        </w:rPr>
      </w:pPr>
      <w:r>
        <w:rPr>
          <w:rFonts w:eastAsiaTheme="minorHAnsi" w:cstheme="minorHAnsi"/>
        </w:rPr>
        <w:t xml:space="preserve">// </w:t>
      </w:r>
      <w:r w:rsidR="00E5144F">
        <w:rPr>
          <w:rFonts w:eastAsiaTheme="minorHAnsi" w:cstheme="minorHAnsi"/>
        </w:rPr>
        <w:t>h4</w:t>
      </w:r>
      <w:r>
        <w:rPr>
          <w:rFonts w:eastAsiaTheme="minorHAnsi" w:cstheme="minorHAnsi"/>
        </w:rPr>
        <w:t>: Setup</w:t>
      </w:r>
    </w:p>
    <w:p w14:paraId="274CA55F" w14:textId="77777777" w:rsidR="00387635" w:rsidRDefault="00387635" w:rsidP="00D14E9D">
      <w:pPr>
        <w:spacing w:line="168" w:lineRule="auto"/>
        <w:rPr>
          <w:rFonts w:eastAsiaTheme="minorHAnsi" w:cstheme="minorHAnsi"/>
        </w:rPr>
      </w:pPr>
    </w:p>
    <w:p w14:paraId="55C96AEE" w14:textId="264FE487" w:rsidR="00A53A5C" w:rsidRDefault="004430DA" w:rsidP="00D14E9D">
      <w:pPr>
        <w:spacing w:line="168" w:lineRule="auto"/>
        <w:rPr>
          <w:rFonts w:eastAsiaTheme="minorHAnsi" w:cstheme="minorHAnsi"/>
        </w:rPr>
      </w:pPr>
      <w:r>
        <w:rPr>
          <w:rFonts w:eastAsiaTheme="minorHAnsi" w:cstheme="minorHAnsi"/>
        </w:rPr>
        <w:t>All the experiments are carried out on a</w:t>
      </w:r>
      <w:r w:rsidR="00C61BA4">
        <w:rPr>
          <w:rFonts w:eastAsiaTheme="minorHAnsi" w:cstheme="minorHAnsi"/>
        </w:rPr>
        <w:t xml:space="preserve"> </w:t>
      </w:r>
      <w:r w:rsidR="00342664">
        <w:rPr>
          <w:rFonts w:eastAsiaTheme="minorHAnsi" w:cstheme="minorHAnsi"/>
        </w:rPr>
        <w:t>desktop PC</w:t>
      </w:r>
      <w:r w:rsidR="00EE6883">
        <w:rPr>
          <w:rFonts w:eastAsiaTheme="minorHAnsi" w:cstheme="minorHAnsi"/>
        </w:rPr>
        <w:t xml:space="preserve"> with</w:t>
      </w:r>
      <w:r>
        <w:rPr>
          <w:rFonts w:eastAsiaTheme="minorHAnsi" w:cstheme="minorHAnsi"/>
        </w:rPr>
        <w:t xml:space="preserve"> </w:t>
      </w:r>
      <w:r w:rsidR="008A38FD">
        <w:rPr>
          <w:rFonts w:eastAsiaTheme="minorHAnsi" w:cstheme="minorHAnsi"/>
        </w:rPr>
        <w:t xml:space="preserve">4.2GHz </w:t>
      </w:r>
      <w:r w:rsidR="00B575FA">
        <w:rPr>
          <w:rFonts w:eastAsiaTheme="minorHAnsi" w:cstheme="minorHAnsi"/>
        </w:rPr>
        <w:t xml:space="preserve">Intel Core </w:t>
      </w:r>
      <w:r w:rsidR="009524C9">
        <w:rPr>
          <w:rFonts w:eastAsiaTheme="minorHAnsi" w:cstheme="minorHAnsi"/>
        </w:rPr>
        <w:t>i7</w:t>
      </w:r>
      <w:r w:rsidR="00582BC3">
        <w:rPr>
          <w:rFonts w:eastAsiaTheme="minorHAnsi" w:cstheme="minorHAnsi"/>
        </w:rPr>
        <w:t>-7700K</w:t>
      </w:r>
      <w:r w:rsidR="00A31A8E">
        <w:rPr>
          <w:rFonts w:eastAsiaTheme="minorHAnsi" w:cstheme="minorHAnsi"/>
        </w:rPr>
        <w:t xml:space="preserve"> processor</w:t>
      </w:r>
      <w:r w:rsidR="00D55DB9">
        <w:rPr>
          <w:rFonts w:eastAsiaTheme="minorHAnsi" w:cstheme="minorHAnsi"/>
        </w:rPr>
        <w:t xml:space="preserve">, 32GiB RAM, </w:t>
      </w:r>
      <w:r w:rsidR="00EE6883">
        <w:rPr>
          <w:rFonts w:eastAsiaTheme="minorHAnsi" w:cstheme="minorHAnsi"/>
        </w:rPr>
        <w:t xml:space="preserve">and </w:t>
      </w:r>
      <w:r w:rsidR="00E660CC">
        <w:rPr>
          <w:rFonts w:eastAsiaTheme="minorHAnsi" w:cstheme="minorHAnsi"/>
        </w:rPr>
        <w:t>Windows 10</w:t>
      </w:r>
      <w:r w:rsidR="00EE6883">
        <w:rPr>
          <w:rFonts w:eastAsiaTheme="minorHAnsi" w:cstheme="minorHAnsi"/>
        </w:rPr>
        <w:t xml:space="preserve"> operating system.</w:t>
      </w:r>
      <w:r w:rsidR="00A31A8E">
        <w:rPr>
          <w:rFonts w:eastAsiaTheme="minorHAnsi" w:cstheme="minorHAnsi"/>
        </w:rPr>
        <w:t xml:space="preserve"> </w:t>
      </w:r>
      <w:r w:rsidR="005F7ED8">
        <w:rPr>
          <w:rFonts w:eastAsiaTheme="minorHAnsi" w:cstheme="minorHAnsi"/>
        </w:rPr>
        <w:t xml:space="preserve"> </w:t>
      </w:r>
    </w:p>
    <w:p w14:paraId="53B0C9E7" w14:textId="77777777" w:rsidR="00A53A5C" w:rsidRDefault="00A53A5C" w:rsidP="00D14E9D">
      <w:pPr>
        <w:spacing w:line="168" w:lineRule="auto"/>
        <w:rPr>
          <w:rFonts w:eastAsiaTheme="minorHAnsi" w:cstheme="minorHAnsi"/>
        </w:rPr>
      </w:pPr>
    </w:p>
    <w:p w14:paraId="259E76DA" w14:textId="77777777" w:rsidR="00850938" w:rsidRDefault="00322007" w:rsidP="00D14E9D">
      <w:pPr>
        <w:spacing w:line="168" w:lineRule="auto"/>
        <w:rPr>
          <w:rFonts w:eastAsiaTheme="minorHAnsi" w:cstheme="minorHAnsi"/>
        </w:rPr>
      </w:pPr>
      <w:r>
        <w:rPr>
          <w:rFonts w:eastAsiaTheme="minorHAnsi" w:cstheme="minorHAnsi"/>
        </w:rPr>
        <w:t xml:space="preserve">We implement </w:t>
      </w:r>
      <w:r w:rsidR="006F36B5">
        <w:rPr>
          <w:rFonts w:eastAsiaTheme="minorHAnsi" w:cstheme="minorHAnsi"/>
        </w:rPr>
        <w:t xml:space="preserve">the </w:t>
      </w:r>
      <w:proofErr w:type="spellStart"/>
      <w:r>
        <w:rPr>
          <w:rFonts w:eastAsiaTheme="minorHAnsi" w:cstheme="minorHAnsi"/>
        </w:rPr>
        <w:t>RejectMIDAS</w:t>
      </w:r>
      <w:proofErr w:type="spellEnd"/>
      <w:r w:rsidR="005B4185">
        <w:rPr>
          <w:rFonts w:eastAsiaTheme="minorHAnsi" w:cstheme="minorHAnsi"/>
        </w:rPr>
        <w:t xml:space="preserve"> in C++</w:t>
      </w:r>
      <w:r w:rsidR="005E4EE0">
        <w:rPr>
          <w:rFonts w:eastAsiaTheme="minorHAnsi" w:cstheme="minorHAnsi"/>
        </w:rPr>
        <w:t xml:space="preserve">, </w:t>
      </w:r>
      <w:r w:rsidR="00385B45">
        <w:rPr>
          <w:rFonts w:eastAsiaTheme="minorHAnsi" w:cstheme="minorHAnsi"/>
        </w:rPr>
        <w:t>use</w:t>
      </w:r>
      <w:r w:rsidR="00266311">
        <w:rPr>
          <w:rFonts w:eastAsiaTheme="minorHAnsi" w:cstheme="minorHAnsi"/>
        </w:rPr>
        <w:t xml:space="preserve"> </w:t>
      </w:r>
      <w:r w:rsidR="00567DC2">
        <w:rPr>
          <w:rFonts w:eastAsiaTheme="minorHAnsi" w:cstheme="minorHAnsi"/>
        </w:rPr>
        <w:t xml:space="preserve">2 rows </w:t>
      </w:r>
      <w:r w:rsidR="00F971CA">
        <w:rPr>
          <w:rFonts w:eastAsiaTheme="minorHAnsi" w:cstheme="minorHAnsi"/>
        </w:rPr>
        <w:t xml:space="preserve">by 1024 </w:t>
      </w:r>
      <w:r w:rsidR="00567DC2">
        <w:rPr>
          <w:rFonts w:eastAsiaTheme="minorHAnsi" w:cstheme="minorHAnsi"/>
        </w:rPr>
        <w:t>buckets</w:t>
      </w:r>
      <w:r w:rsidR="00323D45">
        <w:rPr>
          <w:rFonts w:eastAsiaTheme="minorHAnsi" w:cstheme="minorHAnsi"/>
        </w:rPr>
        <w:t xml:space="preserve"> (columns)</w:t>
      </w:r>
      <w:r w:rsidR="00567DC2">
        <w:rPr>
          <w:rFonts w:eastAsiaTheme="minorHAnsi" w:cstheme="minorHAnsi"/>
        </w:rPr>
        <w:t xml:space="preserve"> </w:t>
      </w:r>
      <w:r w:rsidR="00C41592">
        <w:rPr>
          <w:rFonts w:eastAsiaTheme="minorHAnsi" w:cstheme="minorHAnsi"/>
        </w:rPr>
        <w:t xml:space="preserve">for </w:t>
      </w:r>
      <w:r w:rsidR="00F971CA">
        <w:rPr>
          <w:rFonts w:eastAsiaTheme="minorHAnsi" w:cstheme="minorHAnsi"/>
        </w:rPr>
        <w:t xml:space="preserve">all the </w:t>
      </w:r>
      <w:r w:rsidR="00C41592">
        <w:rPr>
          <w:rFonts w:eastAsiaTheme="minorHAnsi" w:cstheme="minorHAnsi"/>
        </w:rPr>
        <w:t>CMS</w:t>
      </w:r>
      <w:r w:rsidR="00F971CA">
        <w:rPr>
          <w:rFonts w:eastAsiaTheme="minorHAnsi" w:cstheme="minorHAnsi"/>
        </w:rPr>
        <w:t>s</w:t>
      </w:r>
      <w:r w:rsidR="00C41592">
        <w:rPr>
          <w:rFonts w:eastAsiaTheme="minorHAnsi" w:cstheme="minorHAnsi"/>
        </w:rPr>
        <w:t xml:space="preserve">. </w:t>
      </w:r>
      <w:r w:rsidR="00047330">
        <w:rPr>
          <w:rFonts w:eastAsiaTheme="minorHAnsi" w:cstheme="minorHAnsi"/>
        </w:rPr>
        <w:t>T</w:t>
      </w:r>
      <w:r w:rsidR="00D101A4">
        <w:rPr>
          <w:rFonts w:eastAsiaTheme="minorHAnsi" w:cstheme="minorHAnsi"/>
        </w:rPr>
        <w:t xml:space="preserve">he </w:t>
      </w:r>
      <w:r w:rsidR="006F5966">
        <w:rPr>
          <w:rFonts w:eastAsiaTheme="minorHAnsi" w:cstheme="minorHAnsi"/>
        </w:rPr>
        <w:t>decay factor $\alpha$</w:t>
      </w:r>
      <w:r w:rsidR="00047330">
        <w:rPr>
          <w:rFonts w:eastAsiaTheme="minorHAnsi" w:cstheme="minorHAnsi"/>
        </w:rPr>
        <w:t xml:space="preserve"> use</w:t>
      </w:r>
      <w:r w:rsidR="001551D9">
        <w:rPr>
          <w:rFonts w:eastAsiaTheme="minorHAnsi" w:cstheme="minorHAnsi"/>
        </w:rPr>
        <w:t>s 0.5</w:t>
      </w:r>
      <w:r w:rsidR="004F7E73">
        <w:rPr>
          <w:rFonts w:eastAsiaTheme="minorHAnsi" w:cstheme="minorHAnsi"/>
        </w:rPr>
        <w:t>.</w:t>
      </w:r>
      <w:r w:rsidR="009061F3">
        <w:rPr>
          <w:rFonts w:eastAsiaTheme="minorHAnsi" w:cstheme="minorHAnsi"/>
        </w:rPr>
        <w:t xml:space="preserve"> </w:t>
      </w:r>
      <w:r w:rsidR="004F7E73">
        <w:rPr>
          <w:rFonts w:eastAsiaTheme="minorHAnsi" w:cstheme="minorHAnsi"/>
        </w:rPr>
        <w:t>T</w:t>
      </w:r>
      <w:r w:rsidR="009061F3">
        <w:rPr>
          <w:rFonts w:eastAsiaTheme="minorHAnsi" w:cstheme="minorHAnsi"/>
        </w:rPr>
        <w:t>he threshold</w:t>
      </w:r>
      <w:r w:rsidR="00C86EEF">
        <w:rPr>
          <w:rFonts w:eastAsiaTheme="minorHAnsi" w:cstheme="minorHAnsi"/>
        </w:rPr>
        <w:t>s</w:t>
      </w:r>
      <w:r w:rsidR="009061F3">
        <w:rPr>
          <w:rFonts w:eastAsiaTheme="minorHAnsi" w:cstheme="minorHAnsi"/>
        </w:rPr>
        <w:t xml:space="preserve"> </w:t>
      </w:r>
      <w:r w:rsidR="002762A3">
        <w:rPr>
          <w:rFonts w:eastAsiaTheme="minorHAnsi" w:cstheme="minorHAnsi"/>
        </w:rPr>
        <w:t xml:space="preserve">tested </w:t>
      </w:r>
      <w:r w:rsidR="00EB652D">
        <w:rPr>
          <w:rFonts w:eastAsiaTheme="minorHAnsi" w:cstheme="minorHAnsi"/>
        </w:rPr>
        <w:t xml:space="preserve">range </w:t>
      </w:r>
      <w:r w:rsidR="00C86EEF">
        <w:rPr>
          <w:rFonts w:eastAsiaTheme="minorHAnsi" w:cstheme="minorHAnsi"/>
        </w:rPr>
        <w:t>from 1 to 1</w:t>
      </w:r>
      <w:r w:rsidR="00E61606">
        <w:rPr>
          <w:rFonts w:eastAsiaTheme="minorHAnsi" w:cstheme="minorHAnsi"/>
        </w:rPr>
        <w:t>e7</w:t>
      </w:r>
      <w:r w:rsidR="00723F3B">
        <w:rPr>
          <w:rFonts w:eastAsiaTheme="minorHAnsi" w:cstheme="minorHAnsi"/>
        </w:rPr>
        <w:t xml:space="preserve">, </w:t>
      </w:r>
      <w:r w:rsidR="004F7E73">
        <w:rPr>
          <w:rFonts w:eastAsiaTheme="minorHAnsi" w:cstheme="minorHAnsi"/>
        </w:rPr>
        <w:t xml:space="preserve">increase </w:t>
      </w:r>
      <w:r w:rsidR="00723F3B">
        <w:rPr>
          <w:rFonts w:eastAsiaTheme="minorHAnsi" w:cstheme="minorHAnsi"/>
        </w:rPr>
        <w:t>one order of magnitude</w:t>
      </w:r>
      <w:r w:rsidR="004F7E73">
        <w:rPr>
          <w:rFonts w:eastAsiaTheme="minorHAnsi" w:cstheme="minorHAnsi"/>
        </w:rPr>
        <w:t xml:space="preserve"> each time</w:t>
      </w:r>
      <w:r w:rsidR="00850938">
        <w:rPr>
          <w:rFonts w:eastAsiaTheme="minorHAnsi" w:cstheme="minorHAnsi"/>
        </w:rPr>
        <w:t>.</w:t>
      </w:r>
      <w:r w:rsidR="000A5E22">
        <w:rPr>
          <w:rFonts w:eastAsiaTheme="minorHAnsi" w:cstheme="minorHAnsi"/>
        </w:rPr>
        <w:t xml:space="preserve"> </w:t>
      </w:r>
    </w:p>
    <w:p w14:paraId="4A433FF2" w14:textId="77777777" w:rsidR="00850938" w:rsidRDefault="00850938" w:rsidP="00D14E9D">
      <w:pPr>
        <w:spacing w:line="168" w:lineRule="auto"/>
        <w:rPr>
          <w:rFonts w:eastAsiaTheme="minorHAnsi" w:cstheme="minorHAnsi"/>
        </w:rPr>
      </w:pPr>
    </w:p>
    <w:p w14:paraId="1BAA5999" w14:textId="74CD5F73" w:rsidR="00EE7009" w:rsidRDefault="00EE7009" w:rsidP="00D14E9D">
      <w:pPr>
        <w:spacing w:line="168" w:lineRule="auto"/>
        <w:rPr>
          <w:rFonts w:eastAsiaTheme="minorHAnsi" w:cstheme="minorHAnsi"/>
        </w:rPr>
      </w:pPr>
      <w:r>
        <w:rPr>
          <w:rFonts w:eastAsiaTheme="minorHAnsi" w:cstheme="minorHAnsi"/>
        </w:rPr>
        <w:t xml:space="preserve">For the </w:t>
      </w:r>
      <w:r w:rsidR="003C46FD">
        <w:rPr>
          <w:rFonts w:eastAsiaTheme="minorHAnsi" w:cstheme="minorHAnsi"/>
        </w:rPr>
        <w:t xml:space="preserve">two </w:t>
      </w:r>
      <w:r>
        <w:rPr>
          <w:rFonts w:eastAsiaTheme="minorHAnsi" w:cstheme="minorHAnsi"/>
        </w:rPr>
        <w:t>original MDIAS algorithm</w:t>
      </w:r>
      <w:r w:rsidR="003C46FD">
        <w:rPr>
          <w:rFonts w:eastAsiaTheme="minorHAnsi" w:cstheme="minorHAnsi"/>
        </w:rPr>
        <w:t>s</w:t>
      </w:r>
      <w:r>
        <w:rPr>
          <w:rFonts w:eastAsiaTheme="minorHAnsi" w:cstheme="minorHAnsi"/>
        </w:rPr>
        <w:t>,</w:t>
      </w:r>
      <w:r w:rsidR="003C46FD">
        <w:rPr>
          <w:rFonts w:eastAsiaTheme="minorHAnsi" w:cstheme="minorHAnsi"/>
        </w:rPr>
        <w:t xml:space="preserve"> they do not have extra parameters</w:t>
      </w:r>
      <w:r w:rsidR="00844625">
        <w:rPr>
          <w:rFonts w:eastAsiaTheme="minorHAnsi" w:cstheme="minorHAnsi"/>
        </w:rPr>
        <w:t>;</w:t>
      </w:r>
      <w:r>
        <w:rPr>
          <w:rFonts w:eastAsiaTheme="minorHAnsi" w:cstheme="minorHAnsi"/>
        </w:rPr>
        <w:t xml:space="preserve"> we </w:t>
      </w:r>
      <w:r w:rsidR="00527C48">
        <w:rPr>
          <w:rFonts w:eastAsiaTheme="minorHAnsi" w:cstheme="minorHAnsi"/>
        </w:rPr>
        <w:t>use the same CMS layout</w:t>
      </w:r>
      <w:r w:rsidR="00E55979">
        <w:rPr>
          <w:rFonts w:eastAsiaTheme="minorHAnsi" w:cstheme="minorHAnsi"/>
        </w:rPr>
        <w:t xml:space="preserve"> as </w:t>
      </w:r>
      <w:proofErr w:type="spellStart"/>
      <w:r w:rsidR="00844625">
        <w:rPr>
          <w:rFonts w:eastAsiaTheme="minorHAnsi" w:cstheme="minorHAnsi"/>
        </w:rPr>
        <w:t>RejectMIDAS</w:t>
      </w:r>
      <w:proofErr w:type="spellEnd"/>
      <w:r w:rsidR="008F79BB">
        <w:rPr>
          <w:rFonts w:eastAsiaTheme="minorHAnsi" w:cstheme="minorHAnsi"/>
        </w:rPr>
        <w:t xml:space="preserve">. </w:t>
      </w:r>
    </w:p>
    <w:p w14:paraId="55DB7212" w14:textId="5EB40450" w:rsidR="00A367D7" w:rsidRDefault="00A367D7" w:rsidP="00D14E9D">
      <w:pPr>
        <w:spacing w:line="168" w:lineRule="auto"/>
        <w:rPr>
          <w:rFonts w:eastAsiaTheme="minorHAnsi" w:cstheme="minorHAnsi"/>
        </w:rPr>
      </w:pPr>
    </w:p>
    <w:p w14:paraId="3B1660DB" w14:textId="1C3DB67F" w:rsidR="00A367D7" w:rsidRDefault="00A367D7" w:rsidP="00D14E9D">
      <w:pPr>
        <w:spacing w:line="168" w:lineRule="auto"/>
        <w:rPr>
          <w:rFonts w:eastAsiaTheme="minorHAnsi" w:cstheme="minorHAnsi"/>
        </w:rPr>
      </w:pPr>
      <w:r>
        <w:rPr>
          <w:rFonts w:eastAsiaTheme="minorHAnsi" w:cstheme="minorHAnsi"/>
        </w:rPr>
        <w:t xml:space="preserve">For </w:t>
      </w:r>
      <w:proofErr w:type="spellStart"/>
      <w:r>
        <w:rPr>
          <w:rFonts w:eastAsiaTheme="minorHAnsi" w:cstheme="minorHAnsi"/>
        </w:rPr>
        <w:t>SedanSpot</w:t>
      </w:r>
      <w:proofErr w:type="spellEnd"/>
      <w:r>
        <w:rPr>
          <w:rFonts w:eastAsiaTheme="minorHAnsi" w:cstheme="minorHAnsi"/>
        </w:rPr>
        <w:t xml:space="preserve">, </w:t>
      </w:r>
      <w:r w:rsidR="0012261D">
        <w:rPr>
          <w:rFonts w:eastAsiaTheme="minorHAnsi" w:cstheme="minorHAnsi"/>
        </w:rPr>
        <w:t xml:space="preserve">we </w:t>
      </w:r>
      <w:r w:rsidR="00742A7A">
        <w:rPr>
          <w:rFonts w:eastAsiaTheme="minorHAnsi" w:cstheme="minorHAnsi"/>
        </w:rPr>
        <w:t xml:space="preserve">try four different </w:t>
      </w:r>
      <w:r w:rsidR="00674425">
        <w:rPr>
          <w:rFonts w:eastAsiaTheme="minorHAnsi" w:cstheme="minorHAnsi"/>
        </w:rPr>
        <w:t xml:space="preserve">combinations of </w:t>
      </w:r>
      <w:r w:rsidR="002D2FB5">
        <w:rPr>
          <w:rFonts w:eastAsiaTheme="minorHAnsi" w:cstheme="minorHAnsi"/>
        </w:rPr>
        <w:t xml:space="preserve">the sample size and the </w:t>
      </w:r>
      <w:r w:rsidR="006973C2">
        <w:rPr>
          <w:rFonts w:eastAsiaTheme="minorHAnsi" w:cstheme="minorHAnsi"/>
        </w:rPr>
        <w:t>number of random w</w:t>
      </w:r>
      <w:r w:rsidR="00217B2C">
        <w:rPr>
          <w:rFonts w:eastAsiaTheme="minorHAnsi" w:cstheme="minorHAnsi"/>
        </w:rPr>
        <w:t>alks</w:t>
      </w:r>
      <w:r w:rsidR="00426A8C">
        <w:rPr>
          <w:rFonts w:eastAsiaTheme="minorHAnsi" w:cstheme="minorHAnsi"/>
        </w:rPr>
        <w:t xml:space="preserve">: </w:t>
      </w:r>
      <w:r w:rsidR="004A524E">
        <w:rPr>
          <w:rFonts w:eastAsiaTheme="minorHAnsi" w:cstheme="minorHAnsi"/>
        </w:rPr>
        <w:t>(500, 50), (2000, 50), (10000, 50)</w:t>
      </w:r>
      <w:r w:rsidR="00426A8C">
        <w:rPr>
          <w:rFonts w:eastAsiaTheme="minorHAnsi" w:cstheme="minorHAnsi"/>
        </w:rPr>
        <w:t xml:space="preserve"> and</w:t>
      </w:r>
      <w:r w:rsidR="004A524E">
        <w:rPr>
          <w:rFonts w:eastAsiaTheme="minorHAnsi" w:cstheme="minorHAnsi"/>
        </w:rPr>
        <w:t xml:space="preserve"> (10000, 100)</w:t>
      </w:r>
      <w:r w:rsidR="008E4515">
        <w:rPr>
          <w:rFonts w:eastAsiaTheme="minorHAnsi" w:cstheme="minorHAnsi"/>
        </w:rPr>
        <w:t xml:space="preserve">. </w:t>
      </w:r>
      <w:r w:rsidR="00201963">
        <w:rPr>
          <w:rFonts w:eastAsiaTheme="minorHAnsi" w:cstheme="minorHAnsi"/>
        </w:rPr>
        <w:t xml:space="preserve">The </w:t>
      </w:r>
      <w:r w:rsidR="00295127">
        <w:rPr>
          <w:rFonts w:eastAsiaTheme="minorHAnsi" w:cstheme="minorHAnsi"/>
        </w:rPr>
        <w:t xml:space="preserve">restart probability </w:t>
      </w:r>
      <w:r w:rsidR="00426A8C">
        <w:rPr>
          <w:rFonts w:eastAsiaTheme="minorHAnsi" w:cstheme="minorHAnsi"/>
        </w:rPr>
        <w:t>use</w:t>
      </w:r>
      <w:r w:rsidR="008211ED">
        <w:rPr>
          <w:rFonts w:eastAsiaTheme="minorHAnsi" w:cstheme="minorHAnsi"/>
        </w:rPr>
        <w:t>s</w:t>
      </w:r>
      <w:r w:rsidR="00426A8C">
        <w:rPr>
          <w:rFonts w:eastAsiaTheme="minorHAnsi" w:cstheme="minorHAnsi"/>
        </w:rPr>
        <w:t xml:space="preserve"> the </w:t>
      </w:r>
      <w:r w:rsidR="00F043FF">
        <w:rPr>
          <w:rFonts w:eastAsiaTheme="minorHAnsi" w:cstheme="minorHAnsi"/>
        </w:rPr>
        <w:t>default value</w:t>
      </w:r>
      <w:r w:rsidR="00BA24B0">
        <w:rPr>
          <w:rFonts w:eastAsiaTheme="minorHAnsi" w:cstheme="minorHAnsi"/>
        </w:rPr>
        <w:t>,</w:t>
      </w:r>
      <w:r w:rsidR="00F043FF">
        <w:rPr>
          <w:rFonts w:eastAsiaTheme="minorHAnsi" w:cstheme="minorHAnsi"/>
        </w:rPr>
        <w:t xml:space="preserve"> 0.15</w:t>
      </w:r>
      <w:r w:rsidR="004F0466">
        <w:rPr>
          <w:rFonts w:eastAsiaTheme="minorHAnsi" w:cstheme="minorHAnsi"/>
        </w:rPr>
        <w:t>.</w:t>
      </w:r>
    </w:p>
    <w:p w14:paraId="014E9716" w14:textId="3F06E6C2" w:rsidR="00682E86" w:rsidRDefault="00682E86" w:rsidP="00D14E9D">
      <w:pPr>
        <w:spacing w:line="168" w:lineRule="auto"/>
        <w:rPr>
          <w:rFonts w:eastAsiaTheme="minorHAnsi" w:cstheme="minorHAnsi"/>
        </w:rPr>
      </w:pPr>
    </w:p>
    <w:p w14:paraId="06CF6A10" w14:textId="59E264F1" w:rsidR="00682E86" w:rsidRDefault="00682E86" w:rsidP="00D14E9D">
      <w:pPr>
        <w:spacing w:line="168" w:lineRule="auto"/>
        <w:rPr>
          <w:rFonts w:eastAsiaTheme="minorHAnsi" w:cstheme="minorHAnsi"/>
        </w:rPr>
      </w:pPr>
      <w:r>
        <w:rPr>
          <w:rFonts w:eastAsiaTheme="minorHAnsi" w:cstheme="minorHAnsi"/>
        </w:rPr>
        <w:t xml:space="preserve">All three algorithms </w:t>
      </w:r>
      <w:r w:rsidR="0012219E">
        <w:rPr>
          <w:rFonts w:eastAsiaTheme="minorHAnsi" w:cstheme="minorHAnsi"/>
        </w:rPr>
        <w:t xml:space="preserve">are tested </w:t>
      </w:r>
      <w:r w:rsidR="0073532F">
        <w:rPr>
          <w:rFonts w:eastAsiaTheme="minorHAnsi" w:cstheme="minorHAnsi"/>
        </w:rPr>
        <w:t>21 times for each parameter combination</w:t>
      </w:r>
      <w:r w:rsidR="00561828">
        <w:rPr>
          <w:rFonts w:eastAsiaTheme="minorHAnsi" w:cstheme="minorHAnsi"/>
        </w:rPr>
        <w:t xml:space="preserve">. In the following parts, if </w:t>
      </w:r>
      <w:r w:rsidR="000E20B9">
        <w:rPr>
          <w:rFonts w:eastAsiaTheme="minorHAnsi" w:cstheme="minorHAnsi"/>
        </w:rPr>
        <w:t>not</w:t>
      </w:r>
      <w:r w:rsidR="00230EDC">
        <w:rPr>
          <w:rFonts w:eastAsiaTheme="minorHAnsi" w:cstheme="minorHAnsi"/>
        </w:rPr>
        <w:t xml:space="preserve"> explicitly specified, all</w:t>
      </w:r>
      <w:r w:rsidR="002C7F01">
        <w:rPr>
          <w:rFonts w:eastAsiaTheme="minorHAnsi" w:cstheme="minorHAnsi"/>
        </w:rPr>
        <w:t xml:space="preserve"> reported results are </w:t>
      </w:r>
      <w:r w:rsidR="00C360ED">
        <w:rPr>
          <w:rFonts w:eastAsiaTheme="minorHAnsi" w:cstheme="minorHAnsi"/>
        </w:rPr>
        <w:t xml:space="preserve">the </w:t>
      </w:r>
      <w:r w:rsidR="00193319">
        <w:rPr>
          <w:rFonts w:eastAsiaTheme="minorHAnsi" w:cstheme="minorHAnsi"/>
        </w:rPr>
        <w:t>best median</w:t>
      </w:r>
      <w:r w:rsidR="00C03532">
        <w:rPr>
          <w:rFonts w:eastAsiaTheme="minorHAnsi" w:cstheme="minorHAnsi"/>
        </w:rPr>
        <w:t>*</w:t>
      </w:r>
      <w:r w:rsidR="00632EC4">
        <w:rPr>
          <w:rFonts w:eastAsiaTheme="minorHAnsi" w:cstheme="minorHAnsi"/>
        </w:rPr>
        <w:t>.</w:t>
      </w:r>
    </w:p>
    <w:p w14:paraId="5C1CD9F5" w14:textId="5D4762B1" w:rsidR="00C03532" w:rsidRDefault="00C03532" w:rsidP="00D14E9D">
      <w:pPr>
        <w:spacing w:line="168" w:lineRule="auto"/>
        <w:rPr>
          <w:rFonts w:eastAsiaTheme="minorHAnsi" w:cstheme="minorHAnsi"/>
        </w:rPr>
      </w:pPr>
    </w:p>
    <w:p w14:paraId="16A204C8" w14:textId="668524A8" w:rsidR="00C03532" w:rsidRDefault="00C03532" w:rsidP="00D14E9D">
      <w:pPr>
        <w:spacing w:line="168" w:lineRule="auto"/>
        <w:rPr>
          <w:rFonts w:eastAsiaTheme="minorHAnsi" w:cstheme="minorHAnsi"/>
        </w:rPr>
      </w:pPr>
      <w:r>
        <w:rPr>
          <w:rFonts w:eastAsiaTheme="minorHAnsi" w:cstheme="minorHAnsi"/>
        </w:rPr>
        <w:t xml:space="preserve">*: </w:t>
      </w:r>
      <w:r w:rsidR="00492CDF">
        <w:rPr>
          <w:rFonts w:eastAsiaTheme="minorHAnsi" w:cstheme="minorHAnsi"/>
        </w:rPr>
        <w:t xml:space="preserve">The parameter combination </w:t>
      </w:r>
      <w:r w:rsidR="00577A85">
        <w:rPr>
          <w:rFonts w:eastAsiaTheme="minorHAnsi" w:cstheme="minorHAnsi"/>
        </w:rPr>
        <w:t xml:space="preserve">whose median </w:t>
      </w:r>
      <w:r w:rsidR="00583716">
        <w:rPr>
          <w:rFonts w:eastAsiaTheme="minorHAnsi" w:cstheme="minorHAnsi"/>
        </w:rPr>
        <w:t xml:space="preserve">ROC-AUC is the </w:t>
      </w:r>
      <w:r w:rsidR="00AA5E79">
        <w:rPr>
          <w:rFonts w:eastAsiaTheme="minorHAnsi" w:cstheme="minorHAnsi"/>
        </w:rPr>
        <w:t xml:space="preserve">highest, </w:t>
      </w:r>
      <w:r w:rsidR="00BA7C66">
        <w:rPr>
          <w:rFonts w:eastAsiaTheme="minorHAnsi" w:cstheme="minorHAnsi"/>
        </w:rPr>
        <w:t xml:space="preserve">then </w:t>
      </w:r>
      <w:r w:rsidR="00BD2984">
        <w:rPr>
          <w:rFonts w:eastAsiaTheme="minorHAnsi" w:cstheme="minorHAnsi"/>
        </w:rPr>
        <w:t>report</w:t>
      </w:r>
      <w:r w:rsidR="003904C5">
        <w:rPr>
          <w:rFonts w:eastAsiaTheme="minorHAnsi" w:cstheme="minorHAnsi"/>
        </w:rPr>
        <w:t xml:space="preserve"> the median ROC-AUC or running time </w:t>
      </w:r>
      <w:r w:rsidR="00396AFE">
        <w:rPr>
          <w:rFonts w:eastAsiaTheme="minorHAnsi" w:cstheme="minorHAnsi"/>
        </w:rPr>
        <w:t xml:space="preserve">generated by </w:t>
      </w:r>
      <w:r w:rsidR="003904C5">
        <w:rPr>
          <w:rFonts w:eastAsiaTheme="minorHAnsi" w:cstheme="minorHAnsi"/>
        </w:rPr>
        <w:t>this</w:t>
      </w:r>
      <w:r w:rsidR="00396AFE">
        <w:rPr>
          <w:rFonts w:eastAsiaTheme="minorHAnsi" w:cstheme="minorHAnsi"/>
        </w:rPr>
        <w:t xml:space="preserve"> parameter</w:t>
      </w:r>
      <w:r w:rsidR="003904C5">
        <w:rPr>
          <w:rFonts w:eastAsiaTheme="minorHAnsi" w:cstheme="minorHAnsi"/>
        </w:rPr>
        <w:t xml:space="preserve"> combination.</w:t>
      </w:r>
    </w:p>
    <w:p w14:paraId="2757C212" w14:textId="6CBCEB40" w:rsidR="006D3A9E" w:rsidRDefault="006D3A9E" w:rsidP="00D14E9D">
      <w:pPr>
        <w:spacing w:line="168" w:lineRule="auto"/>
        <w:rPr>
          <w:rFonts w:eastAsiaTheme="minorHAnsi" w:cstheme="minorHAnsi"/>
        </w:rPr>
      </w:pPr>
    </w:p>
    <w:p w14:paraId="2699F7BA" w14:textId="4C527C73" w:rsidR="006D3A9E" w:rsidRDefault="006D3A9E" w:rsidP="00D14E9D">
      <w:pPr>
        <w:spacing w:line="168" w:lineRule="auto"/>
        <w:rPr>
          <w:rFonts w:eastAsiaTheme="minorHAnsi" w:cstheme="minorHAnsi"/>
        </w:rPr>
      </w:pPr>
      <w:r>
        <w:rPr>
          <w:rFonts w:eastAsiaTheme="minorHAnsi" w:cstheme="minorHAnsi"/>
        </w:rPr>
        <w:t xml:space="preserve">// </w:t>
      </w:r>
      <w:r w:rsidR="00B76E74">
        <w:rPr>
          <w:rFonts w:eastAsiaTheme="minorHAnsi" w:cstheme="minorHAnsi"/>
        </w:rPr>
        <w:t xml:space="preserve">h3: </w:t>
      </w:r>
      <w:r w:rsidR="00956A06">
        <w:rPr>
          <w:rFonts w:eastAsiaTheme="minorHAnsi" w:cstheme="minorHAnsi"/>
        </w:rPr>
        <w:t>Result</w:t>
      </w:r>
    </w:p>
    <w:p w14:paraId="22DCB6A1" w14:textId="77777777" w:rsidR="001F1080" w:rsidRDefault="001F1080" w:rsidP="000C3A4E"/>
    <w:p w14:paraId="76389373" w14:textId="3852F5C4" w:rsidR="00DC1EA1" w:rsidRDefault="00DC1EA1" w:rsidP="000C3A4E">
      <w:r>
        <w:t xml:space="preserve">// </w:t>
      </w:r>
      <w:r w:rsidR="002E077B">
        <w:t xml:space="preserve">fig: </w:t>
      </w:r>
      <w:r w:rsidR="00151823">
        <w:t>Time-AUC scatter chart</w:t>
      </w:r>
    </w:p>
    <w:p w14:paraId="79A19F06" w14:textId="63F3B29E" w:rsidR="00850E86" w:rsidRDefault="00850E86" w:rsidP="000C3A4E"/>
    <w:p w14:paraId="5EC77BD8" w14:textId="421E85F9" w:rsidR="00534EAF" w:rsidRDefault="00534EAF" w:rsidP="00534EAF">
      <w:pPr>
        <w:spacing w:line="168" w:lineRule="auto"/>
        <w:rPr>
          <w:rFonts w:eastAsiaTheme="minorHAnsi" w:cstheme="minorHAnsi"/>
        </w:rPr>
      </w:pPr>
      <w:r>
        <w:rPr>
          <w:rFonts w:eastAsiaTheme="minorHAnsi" w:cstheme="minorHAnsi"/>
        </w:rPr>
        <w:t xml:space="preserve">Fig. X shows the ROC-AUC vs. running time (I/O not included) on the two datasets. </w:t>
      </w:r>
      <w:r w:rsidR="002249C7">
        <w:rPr>
          <w:rFonts w:eastAsiaTheme="minorHAnsi" w:cstheme="minorHAnsi"/>
        </w:rPr>
        <w:t xml:space="preserve">On the DARPA dataset, </w:t>
      </w:r>
      <w:r w:rsidR="00BE448E">
        <w:rPr>
          <w:rFonts w:eastAsiaTheme="minorHAnsi" w:cstheme="minorHAnsi"/>
        </w:rPr>
        <w:t xml:space="preserve">both </w:t>
      </w:r>
      <w:proofErr w:type="spellStart"/>
      <w:r w:rsidR="002249C7">
        <w:rPr>
          <w:rFonts w:eastAsiaTheme="minorHAnsi" w:cstheme="minorHAnsi"/>
        </w:rPr>
        <w:t>RejectMIDAS</w:t>
      </w:r>
      <w:proofErr w:type="spellEnd"/>
      <w:r w:rsidR="002249C7">
        <w:rPr>
          <w:rFonts w:eastAsiaTheme="minorHAnsi" w:cstheme="minorHAnsi"/>
        </w:rPr>
        <w:t xml:space="preserve"> algorithms choose 1000 as the threshold</w:t>
      </w:r>
      <w:r w:rsidR="00AA03E1">
        <w:rPr>
          <w:rFonts w:eastAsiaTheme="minorHAnsi" w:cstheme="minorHAnsi"/>
        </w:rPr>
        <w:t>;</w:t>
      </w:r>
      <w:r w:rsidR="002249C7">
        <w:rPr>
          <w:rFonts w:eastAsiaTheme="minorHAnsi" w:cstheme="minorHAnsi"/>
        </w:rPr>
        <w:t xml:space="preserve"> while o</w:t>
      </w:r>
      <w:r w:rsidR="001635FE">
        <w:rPr>
          <w:rFonts w:eastAsiaTheme="minorHAnsi" w:cstheme="minorHAnsi"/>
        </w:rPr>
        <w:t>n</w:t>
      </w:r>
      <w:r w:rsidR="002249C7">
        <w:rPr>
          <w:rFonts w:eastAsiaTheme="minorHAnsi" w:cstheme="minorHAnsi"/>
        </w:rPr>
        <w:t xml:space="preserve"> the</w:t>
      </w:r>
      <w:r w:rsidR="001635FE">
        <w:rPr>
          <w:rFonts w:eastAsiaTheme="minorHAnsi" w:cstheme="minorHAnsi"/>
        </w:rPr>
        <w:t xml:space="preserve"> </w:t>
      </w:r>
      <w:r w:rsidR="0034484D">
        <w:rPr>
          <w:rFonts w:eastAsiaTheme="minorHAnsi" w:cstheme="minorHAnsi"/>
        </w:rPr>
        <w:t>DDoS dataset</w:t>
      </w:r>
      <w:r w:rsidR="001635FE">
        <w:rPr>
          <w:rFonts w:eastAsiaTheme="minorHAnsi" w:cstheme="minorHAnsi"/>
        </w:rPr>
        <w:t>,</w:t>
      </w:r>
      <w:r w:rsidR="00BE448E">
        <w:rPr>
          <w:rFonts w:eastAsiaTheme="minorHAnsi" w:cstheme="minorHAnsi"/>
        </w:rPr>
        <w:t xml:space="preserve"> the best thresholds are</w:t>
      </w:r>
      <w:r w:rsidR="002249C7">
        <w:rPr>
          <w:rFonts w:eastAsiaTheme="minorHAnsi" w:cstheme="minorHAnsi"/>
        </w:rPr>
        <w:t xml:space="preserve"> </w:t>
      </w:r>
      <w:r w:rsidR="0034484D">
        <w:rPr>
          <w:rFonts w:eastAsiaTheme="minorHAnsi" w:cstheme="minorHAnsi"/>
        </w:rPr>
        <w:t xml:space="preserve">100000 and 10000, respectively. </w:t>
      </w:r>
      <w:r w:rsidR="00041923">
        <w:rPr>
          <w:rFonts w:eastAsiaTheme="minorHAnsi" w:cstheme="minorHAnsi"/>
        </w:rPr>
        <w:t>In the following experiments, if unspecified, we will reuse these thresholds as the parameter.</w:t>
      </w:r>
    </w:p>
    <w:p w14:paraId="25E707AE" w14:textId="77777777" w:rsidR="00534EAF" w:rsidRDefault="00534EAF" w:rsidP="00534EAF">
      <w:pPr>
        <w:spacing w:line="168" w:lineRule="auto"/>
        <w:rPr>
          <w:rFonts w:eastAsiaTheme="minorHAnsi" w:cstheme="minorHAnsi"/>
        </w:rPr>
      </w:pPr>
    </w:p>
    <w:p w14:paraId="2B1E5B81" w14:textId="77777777" w:rsidR="00534EAF" w:rsidRDefault="00534EAF" w:rsidP="00534EAF">
      <w:pPr>
        <w:spacing w:line="168" w:lineRule="auto"/>
      </w:pPr>
      <w:r>
        <w:rPr>
          <w:rFonts w:eastAsiaTheme="minorHAnsi" w:cstheme="minorHAnsi"/>
        </w:rPr>
        <w:t xml:space="preserve">On the DARPA dataset, the normal version of </w:t>
      </w:r>
      <w:proofErr w:type="spellStart"/>
      <w:r>
        <w:rPr>
          <w:rFonts w:eastAsiaTheme="minorHAnsi" w:cstheme="minorHAnsi"/>
        </w:rPr>
        <w:t>RejectMIDAS</w:t>
      </w:r>
      <w:proofErr w:type="spellEnd"/>
      <w:r>
        <w:rPr>
          <w:rFonts w:eastAsiaTheme="minorHAnsi" w:cstheme="minorHAnsi"/>
        </w:rPr>
        <w:t xml:space="preserve"> achieves higher AUC (0.95) than the baselines (0.9) with </w:t>
      </w:r>
      <w:r>
        <w:t xml:space="preserve">a small cost of running time (+0.149s); the relational version achieves a higher AUC (0.99 vs. 0.95) while at the same time runs even faster than the original MIDAS (-1.52s). Compared with </w:t>
      </w:r>
      <w:proofErr w:type="spellStart"/>
      <w:r>
        <w:t>SedanSpot</w:t>
      </w:r>
      <w:proofErr w:type="spellEnd"/>
      <w:r>
        <w:t xml:space="preserve">, two </w:t>
      </w:r>
      <w:proofErr w:type="spellStart"/>
      <w:r>
        <w:t>RejectMIDAS</w:t>
      </w:r>
      <w:proofErr w:type="spellEnd"/>
      <w:r>
        <w:t xml:space="preserve"> algorithms increase the AUC by 48\% and 55\% and are 416x and 159x faster.</w:t>
      </w:r>
    </w:p>
    <w:p w14:paraId="46A92DAB" w14:textId="77777777" w:rsidR="00534EAF" w:rsidRDefault="00534EAF" w:rsidP="00534EAF">
      <w:pPr>
        <w:spacing w:line="168" w:lineRule="auto"/>
      </w:pPr>
    </w:p>
    <w:p w14:paraId="6349CFBD" w14:textId="77777777" w:rsidR="00534EAF" w:rsidRDefault="00534EAF" w:rsidP="00534EAF">
      <w:pPr>
        <w:spacing w:line="168" w:lineRule="auto"/>
      </w:pPr>
      <w:r>
        <w:t xml:space="preserve">On the DDoS dataset, the situation is slightly different. The normal MIDAS achieves a poor result (0.76 vs. 0.99) but runs even slower (+0.132s) than the </w:t>
      </w:r>
      <w:proofErr w:type="spellStart"/>
      <w:r>
        <w:t>RejectMIDAS</w:t>
      </w:r>
      <w:proofErr w:type="spellEnd"/>
      <w:r>
        <w:t xml:space="preserve">. For the relational version, it resembles DARPA's situation, </w:t>
      </w:r>
      <w:proofErr w:type="spellStart"/>
      <w:r>
        <w:t>RejectMIDAS</w:t>
      </w:r>
      <w:proofErr w:type="spellEnd"/>
      <w:r>
        <w:t xml:space="preserve"> is faster (-1.09s) and more accurate (0.98 vs. 0.94) than the baseline. For the comparison between </w:t>
      </w:r>
      <w:proofErr w:type="spellStart"/>
      <w:r>
        <w:t>RejectMIDAS</w:t>
      </w:r>
      <w:proofErr w:type="spellEnd"/>
      <w:r>
        <w:t xml:space="preserve"> and </w:t>
      </w:r>
      <w:proofErr w:type="spellStart"/>
      <w:r>
        <w:t>SedanSpot</w:t>
      </w:r>
      <w:proofErr w:type="spellEnd"/>
      <w:r>
        <w:t xml:space="preserve">, though the latter also obtains a high AUC, its slow running speed makes it infeasible to be used in a real-time situation. </w:t>
      </w:r>
    </w:p>
    <w:p w14:paraId="171835A9" w14:textId="5AC4BE1B" w:rsidR="00072D7E" w:rsidRDefault="00072D7E" w:rsidP="000C3A4E"/>
    <w:p w14:paraId="48BDF025" w14:textId="2F5E9024" w:rsidR="00831D7F" w:rsidRDefault="00831D7F" w:rsidP="000C3A4E">
      <w:r>
        <w:t xml:space="preserve">// h3: </w:t>
      </w:r>
      <w:r w:rsidR="00956A06">
        <w:t>Discussion</w:t>
      </w:r>
    </w:p>
    <w:p w14:paraId="55AD327D" w14:textId="7076B7C1" w:rsidR="00831D7F" w:rsidRDefault="00831D7F" w:rsidP="000C3A4E"/>
    <w:p w14:paraId="1574673E" w14:textId="66DB3F03" w:rsidR="00831D7F" w:rsidRDefault="002D2485" w:rsidP="000C3A4E">
      <w:r>
        <w:t xml:space="preserve">// </w:t>
      </w:r>
      <w:r w:rsidR="007172AA">
        <w:t xml:space="preserve">fig: </w:t>
      </w:r>
      <w:proofErr w:type="spellStart"/>
      <w:r w:rsidR="007172AA">
        <w:t>Scalability</w:t>
      </w:r>
      <w:r w:rsidR="00124CDF">
        <w:t>.Edge</w:t>
      </w:r>
      <w:proofErr w:type="spellEnd"/>
    </w:p>
    <w:p w14:paraId="6337CC64" w14:textId="6EA90BF1" w:rsidR="007172AA" w:rsidRDefault="007172AA" w:rsidP="000C3A4E"/>
    <w:p w14:paraId="2C4327A5" w14:textId="4F3FD930" w:rsidR="00B336DD" w:rsidRDefault="007172AA" w:rsidP="000C3A4E">
      <w:r>
        <w:t xml:space="preserve">Fig. </w:t>
      </w:r>
      <w:r w:rsidRPr="00A10E5A">
        <w:rPr>
          <w:highlight w:val="yellow"/>
        </w:rPr>
        <w:t>X</w:t>
      </w:r>
      <w:r>
        <w:t xml:space="preserve"> shows the</w:t>
      </w:r>
      <w:r w:rsidR="00AB04D5">
        <w:t xml:space="preserve"> edge</w:t>
      </w:r>
      <w:r>
        <w:t xml:space="preserve"> scalability of the two </w:t>
      </w:r>
      <w:proofErr w:type="spellStart"/>
      <w:r>
        <w:t>RejectMIDAS</w:t>
      </w:r>
      <w:proofErr w:type="spellEnd"/>
      <w:r>
        <w:t xml:space="preserve"> algorithms. </w:t>
      </w:r>
      <w:r w:rsidR="00DA0F37">
        <w:t xml:space="preserve">We fix the </w:t>
      </w:r>
      <w:r w:rsidR="00054726">
        <w:t>CMSs' layout to 2 rows by 1024 buckets (columns), then</w:t>
      </w:r>
      <w:r>
        <w:t xml:space="preserve"> </w:t>
      </w:r>
      <w:r w:rsidR="0001587C">
        <w:t xml:space="preserve">count </w:t>
      </w:r>
      <w:r>
        <w:t xml:space="preserve">the </w:t>
      </w:r>
      <w:r w:rsidR="006914D9">
        <w:t xml:space="preserve">time needed to run on the first </w:t>
      </w:r>
      <w:r w:rsidR="001E4A60">
        <w:t>$2</w:t>
      </w:r>
      <w:proofErr w:type="gramStart"/>
      <w:r w:rsidR="001E4A60">
        <w:t>^</w:t>
      </w:r>
      <w:r w:rsidR="00B336DD">
        <w:t>{</w:t>
      </w:r>
      <w:proofErr w:type="gramEnd"/>
      <w:r w:rsidR="001E4A60">
        <w:t>10</w:t>
      </w:r>
      <w:r w:rsidR="00B336DD">
        <w:t>}</w:t>
      </w:r>
      <w:r w:rsidR="001E4A60">
        <w:t>, \</w:t>
      </w:r>
      <w:proofErr w:type="spellStart"/>
      <w:r w:rsidR="001E4A60">
        <w:t>ldots</w:t>
      </w:r>
      <w:proofErr w:type="spellEnd"/>
      <w:r w:rsidR="001E4A60">
        <w:t xml:space="preserve">, </w:t>
      </w:r>
      <w:r w:rsidR="00B336DD">
        <w:t>2^{23}</w:t>
      </w:r>
      <w:r w:rsidR="001E4A60">
        <w:t>$</w:t>
      </w:r>
      <w:r w:rsidR="00B336DD">
        <w:t xml:space="preserve"> edges of the DDoS dataset</w:t>
      </w:r>
      <w:r w:rsidR="00DA0F37">
        <w:t>.</w:t>
      </w:r>
      <w:r w:rsidR="00B42558">
        <w:t xml:space="preserve"> This confirms </w:t>
      </w:r>
      <w:r w:rsidR="00B2244B">
        <w:t xml:space="preserve">that </w:t>
      </w:r>
      <w:r w:rsidR="00683603">
        <w:t xml:space="preserve">given a constant CMS layout, two </w:t>
      </w:r>
      <w:proofErr w:type="spellStart"/>
      <w:r w:rsidR="00666880">
        <w:t>RejectMIDAS</w:t>
      </w:r>
      <w:proofErr w:type="spellEnd"/>
      <w:r w:rsidR="00CC55F9">
        <w:t xml:space="preserve"> </w:t>
      </w:r>
      <w:r w:rsidR="00E420B4">
        <w:t xml:space="preserve">algorithms </w:t>
      </w:r>
      <w:r w:rsidR="00CC55F9">
        <w:t>scale</w:t>
      </w:r>
      <w:r w:rsidR="00666880">
        <w:t xml:space="preserve"> </w:t>
      </w:r>
      <w:r w:rsidR="006515D5">
        <w:t>linear</w:t>
      </w:r>
      <w:r w:rsidR="00CC55F9">
        <w:t>ly</w:t>
      </w:r>
      <w:r w:rsidR="00B2244B">
        <w:t xml:space="preserve"> concerning the number of edges</w:t>
      </w:r>
      <w:r w:rsidR="00C44654">
        <w:t>.</w:t>
      </w:r>
    </w:p>
    <w:p w14:paraId="0A60A1DC" w14:textId="382E34D6" w:rsidR="00124CDF" w:rsidRDefault="00124CDF" w:rsidP="000C3A4E"/>
    <w:p w14:paraId="5FADCD42" w14:textId="4819FCED" w:rsidR="00124CDF" w:rsidRDefault="00124CDF" w:rsidP="000C3A4E">
      <w:r>
        <w:t xml:space="preserve">// fig: </w:t>
      </w:r>
      <w:proofErr w:type="spellStart"/>
      <w:r>
        <w:t>Scalability.Bucket</w:t>
      </w:r>
      <w:proofErr w:type="spellEnd"/>
    </w:p>
    <w:p w14:paraId="2808FE05" w14:textId="7C05CB32" w:rsidR="00124CDF" w:rsidRDefault="00124CDF" w:rsidP="000C3A4E"/>
    <w:p w14:paraId="05514503" w14:textId="4421A8BD" w:rsidR="00124CDF" w:rsidRDefault="00124CDF" w:rsidP="000C3A4E">
      <w:r>
        <w:t xml:space="preserve">Fig. </w:t>
      </w:r>
      <w:r w:rsidRPr="00A10E5A">
        <w:rPr>
          <w:highlight w:val="yellow"/>
        </w:rPr>
        <w:t>X</w:t>
      </w:r>
      <w:r>
        <w:t xml:space="preserve"> shows the </w:t>
      </w:r>
      <w:r w:rsidR="00AB04D5">
        <w:t xml:space="preserve">bucket scalability of the </w:t>
      </w:r>
      <w:proofErr w:type="spellStart"/>
      <w:r w:rsidR="00CD51D7">
        <w:t>RejectMIDAS</w:t>
      </w:r>
      <w:proofErr w:type="spellEnd"/>
      <w:r w:rsidR="00CD51D7">
        <w:t xml:space="preserve"> algorithms. </w:t>
      </w:r>
      <w:r w:rsidR="00F90708">
        <w:t xml:space="preserve">Each CMS is still 2 rows, but the number of buckets (columns) varies from </w:t>
      </w:r>
      <w:r w:rsidR="00B54C02">
        <w:t>600 to 3000, with step length 200.</w:t>
      </w:r>
      <w:r w:rsidR="00A87613">
        <w:t xml:space="preserve"> </w:t>
      </w:r>
      <w:r w:rsidR="00E4204D">
        <w:t>We run the two algorithms on the DDoS datase</w:t>
      </w:r>
      <w:r w:rsidR="0007647C">
        <w:t xml:space="preserve">t. This demonstrates that given </w:t>
      </w:r>
      <w:r w:rsidR="00572EA0">
        <w:t xml:space="preserve">a constant input, </w:t>
      </w:r>
      <w:r w:rsidR="002D75DA">
        <w:t xml:space="preserve">the algorithms scale linearly with respect to the </w:t>
      </w:r>
      <w:r w:rsidR="00F31FCA">
        <w:t>length of CMSs.</w:t>
      </w:r>
    </w:p>
    <w:p w14:paraId="211EA1C1" w14:textId="0846FBD1" w:rsidR="00E420B4" w:rsidRDefault="00E420B4" w:rsidP="000C3A4E"/>
    <w:p w14:paraId="0F94D069" w14:textId="3C319E7E" w:rsidR="00AC0AEB" w:rsidRDefault="00AC0AEB" w:rsidP="000C3A4E">
      <w:r>
        <w:t xml:space="preserve">// fig: </w:t>
      </w:r>
      <w:proofErr w:type="spellStart"/>
      <w:r>
        <w:t>Scalability.Threshold</w:t>
      </w:r>
      <w:proofErr w:type="spellEnd"/>
    </w:p>
    <w:p w14:paraId="569A0A02" w14:textId="07F88A28" w:rsidR="00AC0AEB" w:rsidRDefault="00AC0AEB" w:rsidP="000C3A4E"/>
    <w:p w14:paraId="64D8CA31" w14:textId="4C79772D" w:rsidR="004E1879" w:rsidRDefault="00A37F9C" w:rsidP="000C3A4E">
      <w:r>
        <w:t>We also tested if different thresholds affect the running time. The result is show</w:t>
      </w:r>
      <w:r w:rsidR="00A2108B">
        <w:t xml:space="preserve">n in Fig. </w:t>
      </w:r>
      <w:r w:rsidR="00A2108B" w:rsidRPr="00A10E5A">
        <w:rPr>
          <w:highlight w:val="yellow"/>
        </w:rPr>
        <w:t>X</w:t>
      </w:r>
      <w:r w:rsidR="00F817E3">
        <w:t xml:space="preserve">, where the slope is </w:t>
      </w:r>
      <w:r w:rsidR="00D145F8">
        <w:t xml:space="preserve">the </w:t>
      </w:r>
      <w:r w:rsidR="00F817E3">
        <w:t xml:space="preserve">ratio of running time </w:t>
      </w:r>
      <w:r w:rsidR="00D145F8">
        <w:t xml:space="preserve">change </w:t>
      </w:r>
      <w:r w:rsidR="00F817E3">
        <w:t>to log10 of threshold</w:t>
      </w:r>
      <w:r w:rsidR="005951AB">
        <w:t xml:space="preserve"> change</w:t>
      </w:r>
      <w:r w:rsidR="00A2108B">
        <w:t xml:space="preserve">. </w:t>
      </w:r>
      <w:r w:rsidR="009C3674">
        <w:t xml:space="preserve">We can see that </w:t>
      </w:r>
      <w:r w:rsidR="009F7641">
        <w:t>the th</w:t>
      </w:r>
      <w:r w:rsidR="00140ECB">
        <w:t xml:space="preserve">reshold can hardly affect the </w:t>
      </w:r>
      <w:r w:rsidR="00134FC5">
        <w:t>running time</w:t>
      </w:r>
      <w:r w:rsidR="00BB78BB">
        <w:t>, with an exception when the threshold is 10000.</w:t>
      </w:r>
    </w:p>
    <w:p w14:paraId="6D52EFE1" w14:textId="77777777" w:rsidR="00AC0AEB" w:rsidRDefault="00AC0AEB" w:rsidP="000C3A4E"/>
    <w:p w14:paraId="7AAA1DBA" w14:textId="43AFB337" w:rsidR="008A20E1" w:rsidRDefault="00E17704" w:rsidP="000C3A4E">
      <w:r>
        <w:t>// fig: Distribution</w:t>
      </w:r>
    </w:p>
    <w:p w14:paraId="467B1827" w14:textId="7B5A5B78" w:rsidR="00E17704" w:rsidRDefault="00E17704" w:rsidP="000C3A4E"/>
    <w:p w14:paraId="5473F97D" w14:textId="6E79C9C0" w:rsidR="00E17704" w:rsidRDefault="00E17704" w:rsidP="000C3A4E">
      <w:r>
        <w:t xml:space="preserve">To reveal the </w:t>
      </w:r>
      <w:r w:rsidR="00943B21">
        <w:t xml:space="preserve">effect of different thresholds, we </w:t>
      </w:r>
      <w:r w:rsidR="00892105">
        <w:t xml:space="preserve">plot the </w:t>
      </w:r>
      <w:r w:rsidR="00D60E80">
        <w:t xml:space="preserve">result distribution of the experiment performed in the last subsection. </w:t>
      </w:r>
      <w:r w:rsidR="00646B6C">
        <w:t xml:space="preserve">As shown in Fig. </w:t>
      </w:r>
      <w:r w:rsidR="00646B6C" w:rsidRPr="00646B6C">
        <w:rPr>
          <w:highlight w:val="yellow"/>
        </w:rPr>
        <w:t>X</w:t>
      </w:r>
      <w:r w:rsidR="00646B6C">
        <w:t xml:space="preserve">, </w:t>
      </w:r>
      <w:r w:rsidR="00D75AE9">
        <w:t xml:space="preserve">the points are the median AUC values, and the vertical lines </w:t>
      </w:r>
      <w:r w:rsidR="00CE7984">
        <w:t>indicate the range of all the 21 test results</w:t>
      </w:r>
      <w:r w:rsidR="006C23B1">
        <w:t xml:space="preserve">. To enhance the readability, we </w:t>
      </w:r>
      <w:r w:rsidR="00C303E1">
        <w:t>add a small offset to the horizontal position of each point</w:t>
      </w:r>
      <w:r w:rsidR="00E85DEE">
        <w:t>.</w:t>
      </w:r>
    </w:p>
    <w:p w14:paraId="513DB273" w14:textId="46F3CE9A" w:rsidR="002F2B51" w:rsidRDefault="002F2B51" w:rsidP="000C3A4E"/>
    <w:p w14:paraId="57C93D10" w14:textId="77777777" w:rsidR="00CE546D" w:rsidRDefault="002F2B51" w:rsidP="000C3A4E">
      <w:r>
        <w:t xml:space="preserve">From Fig. </w:t>
      </w:r>
      <w:r w:rsidRPr="00D43C78">
        <w:rPr>
          <w:highlight w:val="yellow"/>
        </w:rPr>
        <w:t>X</w:t>
      </w:r>
      <w:r>
        <w:t>,</w:t>
      </w:r>
      <w:r w:rsidR="00D04759">
        <w:t xml:space="preserve"> we can spot a trend followed by</w:t>
      </w:r>
      <w:r w:rsidR="006646FB">
        <w:t xml:space="preserve"> all the experi</w:t>
      </w:r>
      <w:r w:rsidR="00F744C7">
        <w:t>me</w:t>
      </w:r>
      <w:r w:rsidR="006646FB">
        <w:t>nts. We split the result</w:t>
      </w:r>
      <w:r w:rsidR="00604459">
        <w:t>s</w:t>
      </w:r>
      <w:r w:rsidR="00AA6436">
        <w:t xml:space="preserve"> into two halves from the summit </w:t>
      </w:r>
      <w:r w:rsidR="00F77C47">
        <w:t>point</w:t>
      </w:r>
      <w:r w:rsidR="00604459">
        <w:t xml:space="preserve">s, which </w:t>
      </w:r>
      <w:r w:rsidR="00A87648">
        <w:t>are denoted as cross markers</w:t>
      </w:r>
      <w:r w:rsidR="009B2A84">
        <w:t xml:space="preserve">. </w:t>
      </w:r>
      <w:r w:rsidR="00F77C47">
        <w:t>On the left</w:t>
      </w:r>
      <w:r w:rsidR="00F744C7">
        <w:t xml:space="preserve">, </w:t>
      </w:r>
      <w:r w:rsidR="00530ADC">
        <w:t>the performance increase with the threshold; on the right,</w:t>
      </w:r>
      <w:r w:rsidR="004A09D0">
        <w:t xml:space="preserve"> </w:t>
      </w:r>
      <w:r w:rsidR="00D7102C">
        <w:t>the opposite trend</w:t>
      </w:r>
      <w:r w:rsidR="006B52D4">
        <w:t xml:space="preserve"> is presented. </w:t>
      </w:r>
    </w:p>
    <w:p w14:paraId="374CC6BC" w14:textId="77777777" w:rsidR="00CE546D" w:rsidRDefault="00CE546D" w:rsidP="000C3A4E"/>
    <w:p w14:paraId="1DAE7400" w14:textId="11F2AF7B" w:rsidR="00E35933" w:rsidRDefault="00707E3A" w:rsidP="000C3A4E">
      <w:r>
        <w:t xml:space="preserve">One possible </w:t>
      </w:r>
      <w:r w:rsidR="00420C09">
        <w:t xml:space="preserve">explanation </w:t>
      </w:r>
      <w:r>
        <w:t xml:space="preserve">for the left half is that when the threshold is low, </w:t>
      </w:r>
      <w:r w:rsidR="00531038">
        <w:t>edges' anomaly scores will surpass this limit more often</w:t>
      </w:r>
      <w:r w:rsidR="005A0180">
        <w:t>;</w:t>
      </w:r>
      <w:r w:rsidR="00531038">
        <w:t xml:space="preserve"> </w:t>
      </w:r>
      <w:r w:rsidR="00B45BD7">
        <w:t xml:space="preserve">therefore, the CMSs counting the total </w:t>
      </w:r>
      <w:r w:rsidR="002A640A">
        <w:t xml:space="preserve">occurrences of </w:t>
      </w:r>
      <w:r w:rsidR="00B45BD7">
        <w:t>edges, sources and destinations</w:t>
      </w:r>
      <w:r w:rsidR="002A640A">
        <w:t xml:space="preserve"> will use the previous mean value more often</w:t>
      </w:r>
      <w:r w:rsidR="00CE546D">
        <w:t xml:space="preserve">. When </w:t>
      </w:r>
      <w:r w:rsidR="004C7283">
        <w:t xml:space="preserve">small fluctuations come to the system, they are more likely to be mistakenly </w:t>
      </w:r>
      <w:r w:rsidR="00F33489">
        <w:t xml:space="preserve">regarded as anomalous. </w:t>
      </w:r>
    </w:p>
    <w:p w14:paraId="2642CB87" w14:textId="6B86C0F6" w:rsidR="00723442" w:rsidRDefault="00723442" w:rsidP="000C3A4E"/>
    <w:p w14:paraId="2BA5876E" w14:textId="49E6D694" w:rsidR="00723442" w:rsidRDefault="0067348B" w:rsidP="000C3A4E">
      <w:r>
        <w:t>For the other half</w:t>
      </w:r>
      <w:r w:rsidR="00723442">
        <w:t xml:space="preserve">, </w:t>
      </w:r>
      <w:r w:rsidR="00671A88">
        <w:t xml:space="preserve">when the threshold is too large, the system becomes </w:t>
      </w:r>
      <w:r w:rsidR="002C7E48">
        <w:t>too generous</w:t>
      </w:r>
      <w:r w:rsidR="000E5AC3">
        <w:t xml:space="preserve"> to the </w:t>
      </w:r>
      <w:r w:rsidR="005E25A6">
        <w:t xml:space="preserve">anomalous situations. An extreme case is when the </w:t>
      </w:r>
      <w:r w:rsidR="00D22B61">
        <w:t xml:space="preserve">threshold is positive infinity, where no rejection is performed, then the algorithm </w:t>
      </w:r>
      <w:r w:rsidR="000C3456">
        <w:t xml:space="preserve">will partially </w:t>
      </w:r>
      <w:r w:rsidR="00D22B61">
        <w:t>degenerate to the original MIDAS algorithm.</w:t>
      </w:r>
      <w:r w:rsidR="00FD4E33">
        <w:t xml:space="preserve"> </w:t>
      </w:r>
    </w:p>
    <w:p w14:paraId="37C2B92B" w14:textId="44467273" w:rsidR="00971A94" w:rsidRDefault="00971A94" w:rsidP="000C3A4E"/>
    <w:p w14:paraId="5DA178B9" w14:textId="266304DC" w:rsidR="00971A94" w:rsidRDefault="00414327" w:rsidP="000C3A4E">
      <w:r>
        <w:t>// h2: Conclusion</w:t>
      </w:r>
    </w:p>
    <w:p w14:paraId="3FBE2A6A" w14:textId="7D6DF637" w:rsidR="00414327" w:rsidRDefault="00414327" w:rsidP="000C3A4E"/>
    <w:p w14:paraId="7E8B8C12" w14:textId="7EFF72E8" w:rsidR="00414327" w:rsidRPr="00C42346" w:rsidRDefault="00947EB6" w:rsidP="000C3A4E">
      <w:r>
        <w:t xml:space="preserve">In this work, we proposed two </w:t>
      </w:r>
      <w:proofErr w:type="spellStart"/>
      <w:r>
        <w:t>RejectMIDAS</w:t>
      </w:r>
      <w:proofErr w:type="spellEnd"/>
      <w:r>
        <w:t xml:space="preserve"> algorithms</w:t>
      </w:r>
      <w:r w:rsidR="00475BFA">
        <w:t>:</w:t>
      </w:r>
      <w:r>
        <w:t xml:space="preserve"> </w:t>
      </w:r>
      <w:r w:rsidR="003E693B">
        <w:t xml:space="preserve">a </w:t>
      </w:r>
      <w:r>
        <w:t xml:space="preserve">normal version and </w:t>
      </w:r>
      <w:r w:rsidR="003E693B">
        <w:t xml:space="preserve">a </w:t>
      </w:r>
      <w:r w:rsidR="000E4610">
        <w:t>relational version</w:t>
      </w:r>
      <w:r w:rsidR="00DC4C0A">
        <w:t xml:space="preserve">. In </w:t>
      </w:r>
      <w:r w:rsidR="006940B4">
        <w:t xml:space="preserve">the </w:t>
      </w:r>
      <w:r w:rsidR="00DC4C0A">
        <w:t>future, we will explore</w:t>
      </w:r>
      <w:r w:rsidR="000E4610">
        <w:t xml:space="preserve"> </w:t>
      </w:r>
      <w:r w:rsidR="00321ECF">
        <w:t>other possible ways to further enhance the performance</w:t>
      </w:r>
      <w:r w:rsidR="00E07ACA">
        <w:t xml:space="preserve">, i.e., accuracy and speed, of the </w:t>
      </w:r>
      <w:proofErr w:type="spellStart"/>
      <w:r w:rsidR="00E07ACA">
        <w:t>RejectMIDAS</w:t>
      </w:r>
      <w:proofErr w:type="spellEnd"/>
      <w:r w:rsidR="00E07ACA">
        <w:t xml:space="preserve"> algorithm. </w:t>
      </w:r>
    </w:p>
    <w:sectPr w:rsidR="00414327" w:rsidRPr="00C423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arasa UI SC">
    <w:panose1 w:val="020B0502040504020204"/>
    <w:charset w:val="86"/>
    <w:family w:val="swiss"/>
    <w:pitch w:val="variable"/>
    <w:sig w:usb0="E00002FF" w:usb1="6ACFFDFF" w:usb2="0800003F" w:usb3="00000000" w:csb0="0004011F" w:csb1="00000000"/>
  </w:font>
  <w:font w:name="Times New Roman">
    <w:panose1 w:val="02020603050405020304"/>
    <w:charset w:val="00"/>
    <w:family w:val="roman"/>
    <w:pitch w:val="variable"/>
    <w:sig w:usb0="E0002EFF" w:usb1="C000785B" w:usb2="00000009" w:usb3="00000000" w:csb0="000001FF" w:csb1="00000000"/>
  </w:font>
  <w:font w:name="CMR12">
    <w:altName w:val="Calibri"/>
    <w:panose1 w:val="00000000000000000000"/>
    <w:charset w:val="00"/>
    <w:family w:val="auto"/>
    <w:notTrueType/>
    <w:pitch w:val="default"/>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8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0MzE1MjU0MjA3NzRX0lEKTi0uzszPAykwMq4FANK42lstAAAA"/>
  </w:docVars>
  <w:rsids>
    <w:rsidRoot w:val="00C22D34"/>
    <w:rsid w:val="00001A46"/>
    <w:rsid w:val="000041CC"/>
    <w:rsid w:val="00006F98"/>
    <w:rsid w:val="00007945"/>
    <w:rsid w:val="00010538"/>
    <w:rsid w:val="000120CE"/>
    <w:rsid w:val="00014617"/>
    <w:rsid w:val="00015834"/>
    <w:rsid w:val="0001587C"/>
    <w:rsid w:val="00016C28"/>
    <w:rsid w:val="00016D92"/>
    <w:rsid w:val="00017AD5"/>
    <w:rsid w:val="00017BCA"/>
    <w:rsid w:val="00017EC7"/>
    <w:rsid w:val="0002133B"/>
    <w:rsid w:val="000213C7"/>
    <w:rsid w:val="00021E24"/>
    <w:rsid w:val="00024105"/>
    <w:rsid w:val="000275AA"/>
    <w:rsid w:val="00030F13"/>
    <w:rsid w:val="000331F4"/>
    <w:rsid w:val="0003328A"/>
    <w:rsid w:val="00033617"/>
    <w:rsid w:val="00033DCF"/>
    <w:rsid w:val="000343DD"/>
    <w:rsid w:val="00034EF1"/>
    <w:rsid w:val="00034F27"/>
    <w:rsid w:val="00035043"/>
    <w:rsid w:val="0003645B"/>
    <w:rsid w:val="0003752F"/>
    <w:rsid w:val="00040E9B"/>
    <w:rsid w:val="00041566"/>
    <w:rsid w:val="00041923"/>
    <w:rsid w:val="00042280"/>
    <w:rsid w:val="00042853"/>
    <w:rsid w:val="000429C6"/>
    <w:rsid w:val="0004672B"/>
    <w:rsid w:val="00047330"/>
    <w:rsid w:val="00047AC5"/>
    <w:rsid w:val="00050D8D"/>
    <w:rsid w:val="00054120"/>
    <w:rsid w:val="000542E4"/>
    <w:rsid w:val="00054726"/>
    <w:rsid w:val="000547C9"/>
    <w:rsid w:val="00054B6B"/>
    <w:rsid w:val="00054FB5"/>
    <w:rsid w:val="00057CD4"/>
    <w:rsid w:val="00061A0F"/>
    <w:rsid w:val="00061BD7"/>
    <w:rsid w:val="00062B71"/>
    <w:rsid w:val="00062F51"/>
    <w:rsid w:val="0006356E"/>
    <w:rsid w:val="00063C3B"/>
    <w:rsid w:val="000641BB"/>
    <w:rsid w:val="0006584E"/>
    <w:rsid w:val="0006636B"/>
    <w:rsid w:val="000664AA"/>
    <w:rsid w:val="00066EE2"/>
    <w:rsid w:val="00067B0A"/>
    <w:rsid w:val="00071730"/>
    <w:rsid w:val="000727F4"/>
    <w:rsid w:val="00072D7E"/>
    <w:rsid w:val="0007536E"/>
    <w:rsid w:val="00075DCC"/>
    <w:rsid w:val="00075F19"/>
    <w:rsid w:val="0007647C"/>
    <w:rsid w:val="00076866"/>
    <w:rsid w:val="000776DC"/>
    <w:rsid w:val="0008027A"/>
    <w:rsid w:val="00082BC2"/>
    <w:rsid w:val="000831ED"/>
    <w:rsid w:val="00083ECA"/>
    <w:rsid w:val="000853D3"/>
    <w:rsid w:val="000858A0"/>
    <w:rsid w:val="000860CD"/>
    <w:rsid w:val="00086FD7"/>
    <w:rsid w:val="0008729C"/>
    <w:rsid w:val="00091419"/>
    <w:rsid w:val="000916BA"/>
    <w:rsid w:val="00091A6E"/>
    <w:rsid w:val="000920C9"/>
    <w:rsid w:val="0009294C"/>
    <w:rsid w:val="00093D8B"/>
    <w:rsid w:val="00094974"/>
    <w:rsid w:val="000951DF"/>
    <w:rsid w:val="00095203"/>
    <w:rsid w:val="00095395"/>
    <w:rsid w:val="00096E4A"/>
    <w:rsid w:val="000970BF"/>
    <w:rsid w:val="000976B2"/>
    <w:rsid w:val="000A0403"/>
    <w:rsid w:val="000A086B"/>
    <w:rsid w:val="000A37BF"/>
    <w:rsid w:val="000A4DD6"/>
    <w:rsid w:val="000A58EF"/>
    <w:rsid w:val="000A5B3D"/>
    <w:rsid w:val="000A5E22"/>
    <w:rsid w:val="000B0423"/>
    <w:rsid w:val="000B0626"/>
    <w:rsid w:val="000B0860"/>
    <w:rsid w:val="000B0B62"/>
    <w:rsid w:val="000B11DF"/>
    <w:rsid w:val="000B156F"/>
    <w:rsid w:val="000B1B4F"/>
    <w:rsid w:val="000B3323"/>
    <w:rsid w:val="000B42FA"/>
    <w:rsid w:val="000B46B2"/>
    <w:rsid w:val="000B48A5"/>
    <w:rsid w:val="000B4913"/>
    <w:rsid w:val="000C0EED"/>
    <w:rsid w:val="000C189A"/>
    <w:rsid w:val="000C3456"/>
    <w:rsid w:val="000C3A4E"/>
    <w:rsid w:val="000C440F"/>
    <w:rsid w:val="000C4688"/>
    <w:rsid w:val="000C7D58"/>
    <w:rsid w:val="000D0017"/>
    <w:rsid w:val="000D1B8F"/>
    <w:rsid w:val="000D36B2"/>
    <w:rsid w:val="000D370A"/>
    <w:rsid w:val="000D3C1F"/>
    <w:rsid w:val="000D4E06"/>
    <w:rsid w:val="000D550D"/>
    <w:rsid w:val="000D688A"/>
    <w:rsid w:val="000D778B"/>
    <w:rsid w:val="000E1F51"/>
    <w:rsid w:val="000E20B9"/>
    <w:rsid w:val="000E351A"/>
    <w:rsid w:val="000E3E62"/>
    <w:rsid w:val="000E4610"/>
    <w:rsid w:val="000E5AC3"/>
    <w:rsid w:val="000F1837"/>
    <w:rsid w:val="000F3A05"/>
    <w:rsid w:val="000F6EBF"/>
    <w:rsid w:val="00100965"/>
    <w:rsid w:val="00100BCA"/>
    <w:rsid w:val="00102DA6"/>
    <w:rsid w:val="00103C1A"/>
    <w:rsid w:val="0010549D"/>
    <w:rsid w:val="00107A99"/>
    <w:rsid w:val="00112133"/>
    <w:rsid w:val="001152E1"/>
    <w:rsid w:val="00116864"/>
    <w:rsid w:val="0011708D"/>
    <w:rsid w:val="00117C77"/>
    <w:rsid w:val="00117CDE"/>
    <w:rsid w:val="001216EB"/>
    <w:rsid w:val="001218EB"/>
    <w:rsid w:val="00121F10"/>
    <w:rsid w:val="0012219E"/>
    <w:rsid w:val="0012261D"/>
    <w:rsid w:val="00122FCE"/>
    <w:rsid w:val="00123065"/>
    <w:rsid w:val="00124CDF"/>
    <w:rsid w:val="001256B6"/>
    <w:rsid w:val="0012783A"/>
    <w:rsid w:val="00127BAA"/>
    <w:rsid w:val="00132AB8"/>
    <w:rsid w:val="00132EB8"/>
    <w:rsid w:val="00133DE0"/>
    <w:rsid w:val="00134393"/>
    <w:rsid w:val="00134FC5"/>
    <w:rsid w:val="001406D0"/>
    <w:rsid w:val="00140A50"/>
    <w:rsid w:val="00140ECB"/>
    <w:rsid w:val="00141D38"/>
    <w:rsid w:val="001442BD"/>
    <w:rsid w:val="00145071"/>
    <w:rsid w:val="00145D6C"/>
    <w:rsid w:val="00145F43"/>
    <w:rsid w:val="001466BF"/>
    <w:rsid w:val="00146DCD"/>
    <w:rsid w:val="00147A30"/>
    <w:rsid w:val="00147CDD"/>
    <w:rsid w:val="001507EE"/>
    <w:rsid w:val="00151823"/>
    <w:rsid w:val="00154579"/>
    <w:rsid w:val="00154975"/>
    <w:rsid w:val="001551D9"/>
    <w:rsid w:val="00155A8C"/>
    <w:rsid w:val="00157B9C"/>
    <w:rsid w:val="001601C7"/>
    <w:rsid w:val="001626A7"/>
    <w:rsid w:val="001635FE"/>
    <w:rsid w:val="00164C52"/>
    <w:rsid w:val="00166CDD"/>
    <w:rsid w:val="00167D22"/>
    <w:rsid w:val="00172E73"/>
    <w:rsid w:val="0017623C"/>
    <w:rsid w:val="001773AC"/>
    <w:rsid w:val="0018080F"/>
    <w:rsid w:val="00180AAA"/>
    <w:rsid w:val="001819D6"/>
    <w:rsid w:val="001819EC"/>
    <w:rsid w:val="00181CBA"/>
    <w:rsid w:val="0018249F"/>
    <w:rsid w:val="001828E0"/>
    <w:rsid w:val="001842AF"/>
    <w:rsid w:val="00184FF4"/>
    <w:rsid w:val="001854E1"/>
    <w:rsid w:val="00190083"/>
    <w:rsid w:val="0019071C"/>
    <w:rsid w:val="00190D62"/>
    <w:rsid w:val="00190F08"/>
    <w:rsid w:val="00193319"/>
    <w:rsid w:val="0019473F"/>
    <w:rsid w:val="00194F6C"/>
    <w:rsid w:val="001958BE"/>
    <w:rsid w:val="00196C38"/>
    <w:rsid w:val="00197C05"/>
    <w:rsid w:val="001A00DF"/>
    <w:rsid w:val="001A13A3"/>
    <w:rsid w:val="001A2AEF"/>
    <w:rsid w:val="001A3465"/>
    <w:rsid w:val="001A3C47"/>
    <w:rsid w:val="001A5CEE"/>
    <w:rsid w:val="001A6AE8"/>
    <w:rsid w:val="001A7C9B"/>
    <w:rsid w:val="001B0F82"/>
    <w:rsid w:val="001B0FE8"/>
    <w:rsid w:val="001B1489"/>
    <w:rsid w:val="001B170E"/>
    <w:rsid w:val="001B6AB1"/>
    <w:rsid w:val="001B768A"/>
    <w:rsid w:val="001C3C5C"/>
    <w:rsid w:val="001C4B6F"/>
    <w:rsid w:val="001D0D25"/>
    <w:rsid w:val="001D1175"/>
    <w:rsid w:val="001D1198"/>
    <w:rsid w:val="001D1FB6"/>
    <w:rsid w:val="001D321B"/>
    <w:rsid w:val="001D385F"/>
    <w:rsid w:val="001D6D09"/>
    <w:rsid w:val="001D72B9"/>
    <w:rsid w:val="001D72E8"/>
    <w:rsid w:val="001E02FF"/>
    <w:rsid w:val="001E087B"/>
    <w:rsid w:val="001E181A"/>
    <w:rsid w:val="001E1CDE"/>
    <w:rsid w:val="001E2D7A"/>
    <w:rsid w:val="001E4A60"/>
    <w:rsid w:val="001E4B0B"/>
    <w:rsid w:val="001E50B3"/>
    <w:rsid w:val="001E5D26"/>
    <w:rsid w:val="001F1080"/>
    <w:rsid w:val="001F2ADE"/>
    <w:rsid w:val="001F3F2C"/>
    <w:rsid w:val="001F401B"/>
    <w:rsid w:val="001F425D"/>
    <w:rsid w:val="001F46AB"/>
    <w:rsid w:val="001F5F92"/>
    <w:rsid w:val="0020194B"/>
    <w:rsid w:val="00201963"/>
    <w:rsid w:val="002037CA"/>
    <w:rsid w:val="0020397E"/>
    <w:rsid w:val="00205F90"/>
    <w:rsid w:val="00206652"/>
    <w:rsid w:val="00207C37"/>
    <w:rsid w:val="0021038E"/>
    <w:rsid w:val="0021050F"/>
    <w:rsid w:val="00210800"/>
    <w:rsid w:val="002108CB"/>
    <w:rsid w:val="002112AA"/>
    <w:rsid w:val="00211F49"/>
    <w:rsid w:val="00212805"/>
    <w:rsid w:val="002147E6"/>
    <w:rsid w:val="00216940"/>
    <w:rsid w:val="00217417"/>
    <w:rsid w:val="002177A7"/>
    <w:rsid w:val="00217B2C"/>
    <w:rsid w:val="00221ABF"/>
    <w:rsid w:val="00222114"/>
    <w:rsid w:val="002249C7"/>
    <w:rsid w:val="00226AFD"/>
    <w:rsid w:val="00230EDC"/>
    <w:rsid w:val="0023134F"/>
    <w:rsid w:val="00231B5B"/>
    <w:rsid w:val="00231B70"/>
    <w:rsid w:val="00231C1F"/>
    <w:rsid w:val="00231FFE"/>
    <w:rsid w:val="002327BA"/>
    <w:rsid w:val="00233981"/>
    <w:rsid w:val="002340BB"/>
    <w:rsid w:val="00234714"/>
    <w:rsid w:val="002348FB"/>
    <w:rsid w:val="002349CD"/>
    <w:rsid w:val="0023689E"/>
    <w:rsid w:val="002402F7"/>
    <w:rsid w:val="00240E74"/>
    <w:rsid w:val="002425D5"/>
    <w:rsid w:val="00243F10"/>
    <w:rsid w:val="00244F52"/>
    <w:rsid w:val="00245D7F"/>
    <w:rsid w:val="002462A9"/>
    <w:rsid w:val="002508C3"/>
    <w:rsid w:val="0025189A"/>
    <w:rsid w:val="00251FD4"/>
    <w:rsid w:val="00252392"/>
    <w:rsid w:val="002548D0"/>
    <w:rsid w:val="0025609B"/>
    <w:rsid w:val="00256B73"/>
    <w:rsid w:val="0025739F"/>
    <w:rsid w:val="002577E5"/>
    <w:rsid w:val="002603A7"/>
    <w:rsid w:val="0026051E"/>
    <w:rsid w:val="002619BB"/>
    <w:rsid w:val="00262475"/>
    <w:rsid w:val="00264853"/>
    <w:rsid w:val="00266311"/>
    <w:rsid w:val="00270C93"/>
    <w:rsid w:val="00272654"/>
    <w:rsid w:val="002730BF"/>
    <w:rsid w:val="00273525"/>
    <w:rsid w:val="00273BA0"/>
    <w:rsid w:val="00273D7C"/>
    <w:rsid w:val="0027405B"/>
    <w:rsid w:val="002762A3"/>
    <w:rsid w:val="002765BC"/>
    <w:rsid w:val="00277229"/>
    <w:rsid w:val="00277742"/>
    <w:rsid w:val="00281146"/>
    <w:rsid w:val="00282238"/>
    <w:rsid w:val="00284595"/>
    <w:rsid w:val="0028636B"/>
    <w:rsid w:val="00287CC3"/>
    <w:rsid w:val="00287F20"/>
    <w:rsid w:val="002900D0"/>
    <w:rsid w:val="00290F64"/>
    <w:rsid w:val="002919CA"/>
    <w:rsid w:val="00291A78"/>
    <w:rsid w:val="00292301"/>
    <w:rsid w:val="002927F7"/>
    <w:rsid w:val="002938CD"/>
    <w:rsid w:val="00294C2D"/>
    <w:rsid w:val="002950EF"/>
    <w:rsid w:val="00295127"/>
    <w:rsid w:val="00295344"/>
    <w:rsid w:val="0029790A"/>
    <w:rsid w:val="002A365B"/>
    <w:rsid w:val="002A3868"/>
    <w:rsid w:val="002A462E"/>
    <w:rsid w:val="002A640A"/>
    <w:rsid w:val="002A6415"/>
    <w:rsid w:val="002A69A8"/>
    <w:rsid w:val="002B278D"/>
    <w:rsid w:val="002B3D56"/>
    <w:rsid w:val="002B3E79"/>
    <w:rsid w:val="002B4E26"/>
    <w:rsid w:val="002B66A2"/>
    <w:rsid w:val="002B6C82"/>
    <w:rsid w:val="002B7128"/>
    <w:rsid w:val="002C0209"/>
    <w:rsid w:val="002C1ACF"/>
    <w:rsid w:val="002C2E19"/>
    <w:rsid w:val="002C2EC9"/>
    <w:rsid w:val="002C3160"/>
    <w:rsid w:val="002C3CC2"/>
    <w:rsid w:val="002C591D"/>
    <w:rsid w:val="002C65DA"/>
    <w:rsid w:val="002C680E"/>
    <w:rsid w:val="002C7A8D"/>
    <w:rsid w:val="002C7E48"/>
    <w:rsid w:val="002C7F01"/>
    <w:rsid w:val="002D0085"/>
    <w:rsid w:val="002D0A01"/>
    <w:rsid w:val="002D2485"/>
    <w:rsid w:val="002D2FB5"/>
    <w:rsid w:val="002D3B49"/>
    <w:rsid w:val="002D75DA"/>
    <w:rsid w:val="002E077B"/>
    <w:rsid w:val="002E106F"/>
    <w:rsid w:val="002E12C2"/>
    <w:rsid w:val="002E202D"/>
    <w:rsid w:val="002E329C"/>
    <w:rsid w:val="002E3C2D"/>
    <w:rsid w:val="002E4402"/>
    <w:rsid w:val="002E451C"/>
    <w:rsid w:val="002E45E1"/>
    <w:rsid w:val="002E475F"/>
    <w:rsid w:val="002E622A"/>
    <w:rsid w:val="002E65F1"/>
    <w:rsid w:val="002E69FC"/>
    <w:rsid w:val="002E6D3E"/>
    <w:rsid w:val="002E7E05"/>
    <w:rsid w:val="002F0CE6"/>
    <w:rsid w:val="002F15FD"/>
    <w:rsid w:val="002F16CF"/>
    <w:rsid w:val="002F2579"/>
    <w:rsid w:val="002F27AD"/>
    <w:rsid w:val="002F2A8B"/>
    <w:rsid w:val="002F2B51"/>
    <w:rsid w:val="002F2EF7"/>
    <w:rsid w:val="002F3D63"/>
    <w:rsid w:val="002F43D9"/>
    <w:rsid w:val="002F4A15"/>
    <w:rsid w:val="002F56AE"/>
    <w:rsid w:val="002F6295"/>
    <w:rsid w:val="002F6F02"/>
    <w:rsid w:val="002F7922"/>
    <w:rsid w:val="002F7EC5"/>
    <w:rsid w:val="00301BE0"/>
    <w:rsid w:val="00302318"/>
    <w:rsid w:val="00303947"/>
    <w:rsid w:val="00304E14"/>
    <w:rsid w:val="00305FA0"/>
    <w:rsid w:val="003065A0"/>
    <w:rsid w:val="003069CA"/>
    <w:rsid w:val="003070C7"/>
    <w:rsid w:val="003072A5"/>
    <w:rsid w:val="00307780"/>
    <w:rsid w:val="0030787D"/>
    <w:rsid w:val="00312D3C"/>
    <w:rsid w:val="003133D9"/>
    <w:rsid w:val="00313C5D"/>
    <w:rsid w:val="0031503C"/>
    <w:rsid w:val="00315EF0"/>
    <w:rsid w:val="00317A69"/>
    <w:rsid w:val="00321ECF"/>
    <w:rsid w:val="00322007"/>
    <w:rsid w:val="00323081"/>
    <w:rsid w:val="00323D45"/>
    <w:rsid w:val="00327204"/>
    <w:rsid w:val="00331E2E"/>
    <w:rsid w:val="0033217F"/>
    <w:rsid w:val="00332D96"/>
    <w:rsid w:val="003335AA"/>
    <w:rsid w:val="0033367E"/>
    <w:rsid w:val="00335B0D"/>
    <w:rsid w:val="00335D76"/>
    <w:rsid w:val="003360A3"/>
    <w:rsid w:val="00337775"/>
    <w:rsid w:val="00337C27"/>
    <w:rsid w:val="0034265C"/>
    <w:rsid w:val="00342664"/>
    <w:rsid w:val="00342B4C"/>
    <w:rsid w:val="00342F17"/>
    <w:rsid w:val="0034324A"/>
    <w:rsid w:val="00343A1C"/>
    <w:rsid w:val="00343E8F"/>
    <w:rsid w:val="003442B4"/>
    <w:rsid w:val="0034484D"/>
    <w:rsid w:val="00346928"/>
    <w:rsid w:val="00354088"/>
    <w:rsid w:val="00354E6B"/>
    <w:rsid w:val="0036023C"/>
    <w:rsid w:val="003607AA"/>
    <w:rsid w:val="003608C8"/>
    <w:rsid w:val="00360FE2"/>
    <w:rsid w:val="0036173B"/>
    <w:rsid w:val="00361DFE"/>
    <w:rsid w:val="003620DC"/>
    <w:rsid w:val="003626BB"/>
    <w:rsid w:val="00364415"/>
    <w:rsid w:val="00366FF8"/>
    <w:rsid w:val="00371A1F"/>
    <w:rsid w:val="00372F25"/>
    <w:rsid w:val="003751AD"/>
    <w:rsid w:val="003767BB"/>
    <w:rsid w:val="00377ED8"/>
    <w:rsid w:val="003803BC"/>
    <w:rsid w:val="0038135E"/>
    <w:rsid w:val="003818A6"/>
    <w:rsid w:val="00381CB2"/>
    <w:rsid w:val="003850C0"/>
    <w:rsid w:val="00385AAD"/>
    <w:rsid w:val="00385B45"/>
    <w:rsid w:val="00386996"/>
    <w:rsid w:val="00386AE6"/>
    <w:rsid w:val="00387635"/>
    <w:rsid w:val="00387DEF"/>
    <w:rsid w:val="003904C5"/>
    <w:rsid w:val="003924CB"/>
    <w:rsid w:val="0039264B"/>
    <w:rsid w:val="003936A1"/>
    <w:rsid w:val="00394F02"/>
    <w:rsid w:val="00396AFE"/>
    <w:rsid w:val="003A0D79"/>
    <w:rsid w:val="003A1607"/>
    <w:rsid w:val="003A315C"/>
    <w:rsid w:val="003A3697"/>
    <w:rsid w:val="003A40DD"/>
    <w:rsid w:val="003A50ED"/>
    <w:rsid w:val="003A5353"/>
    <w:rsid w:val="003A6001"/>
    <w:rsid w:val="003A6791"/>
    <w:rsid w:val="003A6964"/>
    <w:rsid w:val="003A7F9F"/>
    <w:rsid w:val="003B09E6"/>
    <w:rsid w:val="003B4160"/>
    <w:rsid w:val="003B4844"/>
    <w:rsid w:val="003B52BC"/>
    <w:rsid w:val="003B674A"/>
    <w:rsid w:val="003B7EC7"/>
    <w:rsid w:val="003B7FFC"/>
    <w:rsid w:val="003C0891"/>
    <w:rsid w:val="003C1C52"/>
    <w:rsid w:val="003C24BC"/>
    <w:rsid w:val="003C27BF"/>
    <w:rsid w:val="003C46FD"/>
    <w:rsid w:val="003C5540"/>
    <w:rsid w:val="003C60EC"/>
    <w:rsid w:val="003C73D6"/>
    <w:rsid w:val="003C7807"/>
    <w:rsid w:val="003D14CD"/>
    <w:rsid w:val="003D2554"/>
    <w:rsid w:val="003D298F"/>
    <w:rsid w:val="003D399F"/>
    <w:rsid w:val="003D5951"/>
    <w:rsid w:val="003D6069"/>
    <w:rsid w:val="003D686E"/>
    <w:rsid w:val="003D7422"/>
    <w:rsid w:val="003E0BEE"/>
    <w:rsid w:val="003E19C4"/>
    <w:rsid w:val="003E3BE6"/>
    <w:rsid w:val="003E44E5"/>
    <w:rsid w:val="003E49EC"/>
    <w:rsid w:val="003E693B"/>
    <w:rsid w:val="003E7354"/>
    <w:rsid w:val="003E7E46"/>
    <w:rsid w:val="003F0536"/>
    <w:rsid w:val="003F1606"/>
    <w:rsid w:val="003F2322"/>
    <w:rsid w:val="003F25B1"/>
    <w:rsid w:val="003F4C43"/>
    <w:rsid w:val="003F6DDD"/>
    <w:rsid w:val="003F7F4F"/>
    <w:rsid w:val="00400854"/>
    <w:rsid w:val="004011B4"/>
    <w:rsid w:val="0040181A"/>
    <w:rsid w:val="004023FB"/>
    <w:rsid w:val="004027A6"/>
    <w:rsid w:val="00403412"/>
    <w:rsid w:val="004061F0"/>
    <w:rsid w:val="00407D4A"/>
    <w:rsid w:val="00410F2B"/>
    <w:rsid w:val="00411441"/>
    <w:rsid w:val="00414327"/>
    <w:rsid w:val="00416559"/>
    <w:rsid w:val="00416DFC"/>
    <w:rsid w:val="00420C09"/>
    <w:rsid w:val="00421EB0"/>
    <w:rsid w:val="0042218A"/>
    <w:rsid w:val="00425F60"/>
    <w:rsid w:val="0042600E"/>
    <w:rsid w:val="00426A8C"/>
    <w:rsid w:val="004270A1"/>
    <w:rsid w:val="00430255"/>
    <w:rsid w:val="00430BD5"/>
    <w:rsid w:val="00433792"/>
    <w:rsid w:val="004347B7"/>
    <w:rsid w:val="004359F7"/>
    <w:rsid w:val="004378BD"/>
    <w:rsid w:val="004430DA"/>
    <w:rsid w:val="0044342B"/>
    <w:rsid w:val="0044554A"/>
    <w:rsid w:val="00445601"/>
    <w:rsid w:val="0044664B"/>
    <w:rsid w:val="00446D8E"/>
    <w:rsid w:val="00447063"/>
    <w:rsid w:val="00447185"/>
    <w:rsid w:val="00447F88"/>
    <w:rsid w:val="004511D8"/>
    <w:rsid w:val="00454CCA"/>
    <w:rsid w:val="0045621C"/>
    <w:rsid w:val="00456F09"/>
    <w:rsid w:val="004575BD"/>
    <w:rsid w:val="0046020F"/>
    <w:rsid w:val="00460882"/>
    <w:rsid w:val="00460B63"/>
    <w:rsid w:val="00461D9B"/>
    <w:rsid w:val="00462740"/>
    <w:rsid w:val="00465849"/>
    <w:rsid w:val="00466A0F"/>
    <w:rsid w:val="00467665"/>
    <w:rsid w:val="00470017"/>
    <w:rsid w:val="004729FE"/>
    <w:rsid w:val="004733FA"/>
    <w:rsid w:val="0047405C"/>
    <w:rsid w:val="00474228"/>
    <w:rsid w:val="00475BFA"/>
    <w:rsid w:val="00475F8D"/>
    <w:rsid w:val="00477B5B"/>
    <w:rsid w:val="00480CA1"/>
    <w:rsid w:val="0048111A"/>
    <w:rsid w:val="004818E1"/>
    <w:rsid w:val="00481A45"/>
    <w:rsid w:val="00481DAF"/>
    <w:rsid w:val="004821D5"/>
    <w:rsid w:val="00483216"/>
    <w:rsid w:val="00483CC6"/>
    <w:rsid w:val="00484203"/>
    <w:rsid w:val="0048444B"/>
    <w:rsid w:val="00490860"/>
    <w:rsid w:val="00490ACB"/>
    <w:rsid w:val="00490D2F"/>
    <w:rsid w:val="004916D3"/>
    <w:rsid w:val="00491D98"/>
    <w:rsid w:val="0049207E"/>
    <w:rsid w:val="00492CDF"/>
    <w:rsid w:val="00492DBD"/>
    <w:rsid w:val="00492DBE"/>
    <w:rsid w:val="0049602C"/>
    <w:rsid w:val="00496053"/>
    <w:rsid w:val="004A01CA"/>
    <w:rsid w:val="004A09D0"/>
    <w:rsid w:val="004A224E"/>
    <w:rsid w:val="004A355D"/>
    <w:rsid w:val="004A4B27"/>
    <w:rsid w:val="004A524E"/>
    <w:rsid w:val="004B0761"/>
    <w:rsid w:val="004B1C09"/>
    <w:rsid w:val="004B1C18"/>
    <w:rsid w:val="004B2945"/>
    <w:rsid w:val="004B2A00"/>
    <w:rsid w:val="004B4003"/>
    <w:rsid w:val="004B5924"/>
    <w:rsid w:val="004B6A54"/>
    <w:rsid w:val="004B7440"/>
    <w:rsid w:val="004B7886"/>
    <w:rsid w:val="004C0D9A"/>
    <w:rsid w:val="004C168F"/>
    <w:rsid w:val="004C291D"/>
    <w:rsid w:val="004C2EBB"/>
    <w:rsid w:val="004C4E1E"/>
    <w:rsid w:val="004C54D4"/>
    <w:rsid w:val="004C7283"/>
    <w:rsid w:val="004C7C9C"/>
    <w:rsid w:val="004D042D"/>
    <w:rsid w:val="004D0ACA"/>
    <w:rsid w:val="004D2B32"/>
    <w:rsid w:val="004D3DDC"/>
    <w:rsid w:val="004D5DA4"/>
    <w:rsid w:val="004D6CDA"/>
    <w:rsid w:val="004D76D0"/>
    <w:rsid w:val="004E126E"/>
    <w:rsid w:val="004E1879"/>
    <w:rsid w:val="004E50B0"/>
    <w:rsid w:val="004E5A3C"/>
    <w:rsid w:val="004E6003"/>
    <w:rsid w:val="004E603E"/>
    <w:rsid w:val="004E6F7A"/>
    <w:rsid w:val="004F0466"/>
    <w:rsid w:val="004F30D8"/>
    <w:rsid w:val="004F391C"/>
    <w:rsid w:val="004F3E72"/>
    <w:rsid w:val="004F538E"/>
    <w:rsid w:val="004F5914"/>
    <w:rsid w:val="004F6035"/>
    <w:rsid w:val="004F68A4"/>
    <w:rsid w:val="004F7E73"/>
    <w:rsid w:val="0050021E"/>
    <w:rsid w:val="00500E19"/>
    <w:rsid w:val="00502426"/>
    <w:rsid w:val="0050351E"/>
    <w:rsid w:val="00503B4D"/>
    <w:rsid w:val="00506E2C"/>
    <w:rsid w:val="0050740E"/>
    <w:rsid w:val="00507A90"/>
    <w:rsid w:val="00510351"/>
    <w:rsid w:val="0051065E"/>
    <w:rsid w:val="00510B4A"/>
    <w:rsid w:val="0051111C"/>
    <w:rsid w:val="005118AC"/>
    <w:rsid w:val="00512392"/>
    <w:rsid w:val="00513B4E"/>
    <w:rsid w:val="0051752C"/>
    <w:rsid w:val="00517687"/>
    <w:rsid w:val="00520243"/>
    <w:rsid w:val="00521C58"/>
    <w:rsid w:val="00523F57"/>
    <w:rsid w:val="00525F8D"/>
    <w:rsid w:val="00526D14"/>
    <w:rsid w:val="00527C48"/>
    <w:rsid w:val="00527F94"/>
    <w:rsid w:val="00530099"/>
    <w:rsid w:val="00530ADC"/>
    <w:rsid w:val="00531038"/>
    <w:rsid w:val="005313CC"/>
    <w:rsid w:val="00532836"/>
    <w:rsid w:val="005330AE"/>
    <w:rsid w:val="0053379C"/>
    <w:rsid w:val="00533994"/>
    <w:rsid w:val="00534687"/>
    <w:rsid w:val="005348AF"/>
    <w:rsid w:val="00534CA9"/>
    <w:rsid w:val="00534EAF"/>
    <w:rsid w:val="0053553F"/>
    <w:rsid w:val="00536D55"/>
    <w:rsid w:val="005374AF"/>
    <w:rsid w:val="00541BE7"/>
    <w:rsid w:val="00541FDC"/>
    <w:rsid w:val="00543095"/>
    <w:rsid w:val="00543FE3"/>
    <w:rsid w:val="00544415"/>
    <w:rsid w:val="00544AA0"/>
    <w:rsid w:val="00547F98"/>
    <w:rsid w:val="00550697"/>
    <w:rsid w:val="00551CF2"/>
    <w:rsid w:val="00551E94"/>
    <w:rsid w:val="00552094"/>
    <w:rsid w:val="00552AF5"/>
    <w:rsid w:val="00553AAE"/>
    <w:rsid w:val="00553CD6"/>
    <w:rsid w:val="00555A3E"/>
    <w:rsid w:val="0055606F"/>
    <w:rsid w:val="005602DD"/>
    <w:rsid w:val="00561828"/>
    <w:rsid w:val="0056273D"/>
    <w:rsid w:val="00562D7F"/>
    <w:rsid w:val="00565475"/>
    <w:rsid w:val="00565C31"/>
    <w:rsid w:val="005665AC"/>
    <w:rsid w:val="0056675B"/>
    <w:rsid w:val="005669A3"/>
    <w:rsid w:val="00567B5E"/>
    <w:rsid w:val="00567DC2"/>
    <w:rsid w:val="0057044B"/>
    <w:rsid w:val="00572326"/>
    <w:rsid w:val="00572EA0"/>
    <w:rsid w:val="00573467"/>
    <w:rsid w:val="005734A8"/>
    <w:rsid w:val="005734EF"/>
    <w:rsid w:val="0057371B"/>
    <w:rsid w:val="00573FCE"/>
    <w:rsid w:val="00574071"/>
    <w:rsid w:val="00575E3C"/>
    <w:rsid w:val="00575EED"/>
    <w:rsid w:val="00577A85"/>
    <w:rsid w:val="00580986"/>
    <w:rsid w:val="005819D6"/>
    <w:rsid w:val="00581D97"/>
    <w:rsid w:val="00582104"/>
    <w:rsid w:val="005828C9"/>
    <w:rsid w:val="00582BC3"/>
    <w:rsid w:val="0058353F"/>
    <w:rsid w:val="00583716"/>
    <w:rsid w:val="005842A5"/>
    <w:rsid w:val="00586954"/>
    <w:rsid w:val="00590FF9"/>
    <w:rsid w:val="00591053"/>
    <w:rsid w:val="00591458"/>
    <w:rsid w:val="005919EB"/>
    <w:rsid w:val="005927B7"/>
    <w:rsid w:val="00592B7F"/>
    <w:rsid w:val="005943AE"/>
    <w:rsid w:val="005946C8"/>
    <w:rsid w:val="005951AB"/>
    <w:rsid w:val="00596451"/>
    <w:rsid w:val="00596B0C"/>
    <w:rsid w:val="00597CD5"/>
    <w:rsid w:val="005A0180"/>
    <w:rsid w:val="005A058A"/>
    <w:rsid w:val="005A0835"/>
    <w:rsid w:val="005A2E04"/>
    <w:rsid w:val="005A3B36"/>
    <w:rsid w:val="005A3B43"/>
    <w:rsid w:val="005A4105"/>
    <w:rsid w:val="005A66FE"/>
    <w:rsid w:val="005B0542"/>
    <w:rsid w:val="005B12BB"/>
    <w:rsid w:val="005B1392"/>
    <w:rsid w:val="005B147B"/>
    <w:rsid w:val="005B4185"/>
    <w:rsid w:val="005B75A9"/>
    <w:rsid w:val="005B7706"/>
    <w:rsid w:val="005B7C80"/>
    <w:rsid w:val="005C0C7A"/>
    <w:rsid w:val="005C1005"/>
    <w:rsid w:val="005C1E43"/>
    <w:rsid w:val="005C21BB"/>
    <w:rsid w:val="005C27DB"/>
    <w:rsid w:val="005C29FD"/>
    <w:rsid w:val="005C2B2D"/>
    <w:rsid w:val="005C32F6"/>
    <w:rsid w:val="005C4A42"/>
    <w:rsid w:val="005C54A1"/>
    <w:rsid w:val="005C676C"/>
    <w:rsid w:val="005C7235"/>
    <w:rsid w:val="005C7A3C"/>
    <w:rsid w:val="005D0B95"/>
    <w:rsid w:val="005D1A5F"/>
    <w:rsid w:val="005D4EE7"/>
    <w:rsid w:val="005D5A59"/>
    <w:rsid w:val="005E0130"/>
    <w:rsid w:val="005E0F3E"/>
    <w:rsid w:val="005E1042"/>
    <w:rsid w:val="005E1525"/>
    <w:rsid w:val="005E25A6"/>
    <w:rsid w:val="005E35C4"/>
    <w:rsid w:val="005E4EE0"/>
    <w:rsid w:val="005E55DE"/>
    <w:rsid w:val="005E58D2"/>
    <w:rsid w:val="005E634C"/>
    <w:rsid w:val="005E7D40"/>
    <w:rsid w:val="005F0700"/>
    <w:rsid w:val="005F1B50"/>
    <w:rsid w:val="005F4BAE"/>
    <w:rsid w:val="005F5092"/>
    <w:rsid w:val="005F5C81"/>
    <w:rsid w:val="005F5DE0"/>
    <w:rsid w:val="005F5F4C"/>
    <w:rsid w:val="005F6475"/>
    <w:rsid w:val="005F64C9"/>
    <w:rsid w:val="005F6886"/>
    <w:rsid w:val="005F6A7D"/>
    <w:rsid w:val="005F7ED8"/>
    <w:rsid w:val="00604459"/>
    <w:rsid w:val="00604934"/>
    <w:rsid w:val="00606A2B"/>
    <w:rsid w:val="00607736"/>
    <w:rsid w:val="00607F45"/>
    <w:rsid w:val="00610198"/>
    <w:rsid w:val="00610ED3"/>
    <w:rsid w:val="00611475"/>
    <w:rsid w:val="00613C57"/>
    <w:rsid w:val="00616558"/>
    <w:rsid w:val="006214FB"/>
    <w:rsid w:val="00623E10"/>
    <w:rsid w:val="00624E5B"/>
    <w:rsid w:val="006252E1"/>
    <w:rsid w:val="00625B10"/>
    <w:rsid w:val="00627143"/>
    <w:rsid w:val="006305F6"/>
    <w:rsid w:val="00630E5D"/>
    <w:rsid w:val="006326C5"/>
    <w:rsid w:val="00632EC4"/>
    <w:rsid w:val="00633B99"/>
    <w:rsid w:val="00635084"/>
    <w:rsid w:val="00636312"/>
    <w:rsid w:val="0063648C"/>
    <w:rsid w:val="006369C4"/>
    <w:rsid w:val="006369EE"/>
    <w:rsid w:val="00636B04"/>
    <w:rsid w:val="006376BC"/>
    <w:rsid w:val="00637EA4"/>
    <w:rsid w:val="00642EE1"/>
    <w:rsid w:val="006437B6"/>
    <w:rsid w:val="00644FCD"/>
    <w:rsid w:val="00646B6C"/>
    <w:rsid w:val="00650D96"/>
    <w:rsid w:val="006515D5"/>
    <w:rsid w:val="00651972"/>
    <w:rsid w:val="0065498B"/>
    <w:rsid w:val="00655C70"/>
    <w:rsid w:val="00655CC4"/>
    <w:rsid w:val="00656F51"/>
    <w:rsid w:val="00657A0A"/>
    <w:rsid w:val="00657E7B"/>
    <w:rsid w:val="00660C61"/>
    <w:rsid w:val="00661748"/>
    <w:rsid w:val="00661C76"/>
    <w:rsid w:val="006646FB"/>
    <w:rsid w:val="00664A68"/>
    <w:rsid w:val="00665610"/>
    <w:rsid w:val="00666880"/>
    <w:rsid w:val="00666BEF"/>
    <w:rsid w:val="006714B7"/>
    <w:rsid w:val="00671A88"/>
    <w:rsid w:val="0067348B"/>
    <w:rsid w:val="0067349D"/>
    <w:rsid w:val="00674199"/>
    <w:rsid w:val="00674425"/>
    <w:rsid w:val="0067493E"/>
    <w:rsid w:val="006801F7"/>
    <w:rsid w:val="00680443"/>
    <w:rsid w:val="00681125"/>
    <w:rsid w:val="00681E22"/>
    <w:rsid w:val="00682A40"/>
    <w:rsid w:val="00682E86"/>
    <w:rsid w:val="00683603"/>
    <w:rsid w:val="00686FC2"/>
    <w:rsid w:val="006874B4"/>
    <w:rsid w:val="006879FB"/>
    <w:rsid w:val="00690AD7"/>
    <w:rsid w:val="006914D9"/>
    <w:rsid w:val="00691F7D"/>
    <w:rsid w:val="0069328A"/>
    <w:rsid w:val="00693D99"/>
    <w:rsid w:val="006940B4"/>
    <w:rsid w:val="00695346"/>
    <w:rsid w:val="00695D22"/>
    <w:rsid w:val="00696405"/>
    <w:rsid w:val="006973C2"/>
    <w:rsid w:val="00697887"/>
    <w:rsid w:val="006A3631"/>
    <w:rsid w:val="006A3EAE"/>
    <w:rsid w:val="006A46AD"/>
    <w:rsid w:val="006A518A"/>
    <w:rsid w:val="006A5309"/>
    <w:rsid w:val="006A58F3"/>
    <w:rsid w:val="006B060A"/>
    <w:rsid w:val="006B2278"/>
    <w:rsid w:val="006B4BF6"/>
    <w:rsid w:val="006B52D4"/>
    <w:rsid w:val="006B5349"/>
    <w:rsid w:val="006B6918"/>
    <w:rsid w:val="006B758C"/>
    <w:rsid w:val="006B75D6"/>
    <w:rsid w:val="006B7A1A"/>
    <w:rsid w:val="006C23B1"/>
    <w:rsid w:val="006C27BB"/>
    <w:rsid w:val="006C28C9"/>
    <w:rsid w:val="006C2A30"/>
    <w:rsid w:val="006C3455"/>
    <w:rsid w:val="006C4B0D"/>
    <w:rsid w:val="006C5948"/>
    <w:rsid w:val="006C75B4"/>
    <w:rsid w:val="006C78C3"/>
    <w:rsid w:val="006C7B44"/>
    <w:rsid w:val="006D04B7"/>
    <w:rsid w:val="006D1EB2"/>
    <w:rsid w:val="006D2C8E"/>
    <w:rsid w:val="006D35DC"/>
    <w:rsid w:val="006D3A9E"/>
    <w:rsid w:val="006D5B7D"/>
    <w:rsid w:val="006D72AF"/>
    <w:rsid w:val="006D792A"/>
    <w:rsid w:val="006E0D5A"/>
    <w:rsid w:val="006E15C9"/>
    <w:rsid w:val="006E171E"/>
    <w:rsid w:val="006E31AB"/>
    <w:rsid w:val="006E7066"/>
    <w:rsid w:val="006E76AD"/>
    <w:rsid w:val="006F0BCD"/>
    <w:rsid w:val="006F0D21"/>
    <w:rsid w:val="006F247A"/>
    <w:rsid w:val="006F262A"/>
    <w:rsid w:val="006F30AC"/>
    <w:rsid w:val="006F36B5"/>
    <w:rsid w:val="006F42C7"/>
    <w:rsid w:val="006F4B04"/>
    <w:rsid w:val="006F5966"/>
    <w:rsid w:val="006F66BC"/>
    <w:rsid w:val="006F71B9"/>
    <w:rsid w:val="00700731"/>
    <w:rsid w:val="00700732"/>
    <w:rsid w:val="0070116E"/>
    <w:rsid w:val="007016AC"/>
    <w:rsid w:val="007017B2"/>
    <w:rsid w:val="007022D7"/>
    <w:rsid w:val="0070371A"/>
    <w:rsid w:val="00703AF1"/>
    <w:rsid w:val="00704A46"/>
    <w:rsid w:val="00705436"/>
    <w:rsid w:val="007059C6"/>
    <w:rsid w:val="00707E3A"/>
    <w:rsid w:val="007125AD"/>
    <w:rsid w:val="0071597E"/>
    <w:rsid w:val="00716970"/>
    <w:rsid w:val="007172AA"/>
    <w:rsid w:val="007207AC"/>
    <w:rsid w:val="0072136B"/>
    <w:rsid w:val="00721C32"/>
    <w:rsid w:val="00723442"/>
    <w:rsid w:val="00723F3B"/>
    <w:rsid w:val="0073167C"/>
    <w:rsid w:val="00732BF4"/>
    <w:rsid w:val="00733C50"/>
    <w:rsid w:val="007341FC"/>
    <w:rsid w:val="00734563"/>
    <w:rsid w:val="00734F70"/>
    <w:rsid w:val="0073532F"/>
    <w:rsid w:val="007353C4"/>
    <w:rsid w:val="007355C6"/>
    <w:rsid w:val="00741691"/>
    <w:rsid w:val="00742482"/>
    <w:rsid w:val="00742A7A"/>
    <w:rsid w:val="00742E0B"/>
    <w:rsid w:val="00743AE1"/>
    <w:rsid w:val="007447C8"/>
    <w:rsid w:val="00744C4A"/>
    <w:rsid w:val="00744F7C"/>
    <w:rsid w:val="00745588"/>
    <w:rsid w:val="007471B9"/>
    <w:rsid w:val="007479FB"/>
    <w:rsid w:val="007511FC"/>
    <w:rsid w:val="007516BB"/>
    <w:rsid w:val="00751AD5"/>
    <w:rsid w:val="00752C36"/>
    <w:rsid w:val="007530F5"/>
    <w:rsid w:val="00753D7B"/>
    <w:rsid w:val="00753F63"/>
    <w:rsid w:val="00754ED5"/>
    <w:rsid w:val="007551D5"/>
    <w:rsid w:val="00755313"/>
    <w:rsid w:val="007559CB"/>
    <w:rsid w:val="007565AC"/>
    <w:rsid w:val="00761AB7"/>
    <w:rsid w:val="00762A50"/>
    <w:rsid w:val="0076763B"/>
    <w:rsid w:val="00770CB2"/>
    <w:rsid w:val="00771101"/>
    <w:rsid w:val="00772437"/>
    <w:rsid w:val="00772884"/>
    <w:rsid w:val="0077293C"/>
    <w:rsid w:val="00772E86"/>
    <w:rsid w:val="00774246"/>
    <w:rsid w:val="0078040A"/>
    <w:rsid w:val="00781B11"/>
    <w:rsid w:val="00781B91"/>
    <w:rsid w:val="007851CE"/>
    <w:rsid w:val="00785D73"/>
    <w:rsid w:val="00786634"/>
    <w:rsid w:val="00787917"/>
    <w:rsid w:val="007918B1"/>
    <w:rsid w:val="00791E38"/>
    <w:rsid w:val="00794998"/>
    <w:rsid w:val="007A0039"/>
    <w:rsid w:val="007A007D"/>
    <w:rsid w:val="007A0A19"/>
    <w:rsid w:val="007A0EE7"/>
    <w:rsid w:val="007A4319"/>
    <w:rsid w:val="007B01CA"/>
    <w:rsid w:val="007B062A"/>
    <w:rsid w:val="007B0EFA"/>
    <w:rsid w:val="007B2336"/>
    <w:rsid w:val="007B27C9"/>
    <w:rsid w:val="007B3001"/>
    <w:rsid w:val="007B320E"/>
    <w:rsid w:val="007B7C39"/>
    <w:rsid w:val="007B7D33"/>
    <w:rsid w:val="007C127B"/>
    <w:rsid w:val="007C14B0"/>
    <w:rsid w:val="007C332C"/>
    <w:rsid w:val="007C4523"/>
    <w:rsid w:val="007C4669"/>
    <w:rsid w:val="007D0F41"/>
    <w:rsid w:val="007D130F"/>
    <w:rsid w:val="007D270F"/>
    <w:rsid w:val="007D2A50"/>
    <w:rsid w:val="007D41BA"/>
    <w:rsid w:val="007D56C5"/>
    <w:rsid w:val="007D6437"/>
    <w:rsid w:val="007D70E3"/>
    <w:rsid w:val="007D780B"/>
    <w:rsid w:val="007E0230"/>
    <w:rsid w:val="007E1942"/>
    <w:rsid w:val="007E1E93"/>
    <w:rsid w:val="007E2361"/>
    <w:rsid w:val="007E25CA"/>
    <w:rsid w:val="007E4B91"/>
    <w:rsid w:val="007E6DBD"/>
    <w:rsid w:val="007E7A55"/>
    <w:rsid w:val="007F289E"/>
    <w:rsid w:val="007F2A7A"/>
    <w:rsid w:val="007F3E9A"/>
    <w:rsid w:val="007F71D3"/>
    <w:rsid w:val="007F7DB4"/>
    <w:rsid w:val="007F7F27"/>
    <w:rsid w:val="00801F45"/>
    <w:rsid w:val="00802465"/>
    <w:rsid w:val="0080370A"/>
    <w:rsid w:val="0080378D"/>
    <w:rsid w:val="00804AEE"/>
    <w:rsid w:val="0080573F"/>
    <w:rsid w:val="008074AE"/>
    <w:rsid w:val="00807783"/>
    <w:rsid w:val="00807DDE"/>
    <w:rsid w:val="0081038B"/>
    <w:rsid w:val="00810429"/>
    <w:rsid w:val="00810BAA"/>
    <w:rsid w:val="00811477"/>
    <w:rsid w:val="008155FA"/>
    <w:rsid w:val="00815A01"/>
    <w:rsid w:val="00816A14"/>
    <w:rsid w:val="008200D0"/>
    <w:rsid w:val="0082076D"/>
    <w:rsid w:val="008211ED"/>
    <w:rsid w:val="00822DB4"/>
    <w:rsid w:val="00823228"/>
    <w:rsid w:val="00824209"/>
    <w:rsid w:val="00824EAA"/>
    <w:rsid w:val="00825273"/>
    <w:rsid w:val="00825F34"/>
    <w:rsid w:val="008264BD"/>
    <w:rsid w:val="00826B7F"/>
    <w:rsid w:val="00826C2C"/>
    <w:rsid w:val="00831A7E"/>
    <w:rsid w:val="00831D7F"/>
    <w:rsid w:val="00832A8D"/>
    <w:rsid w:val="00833189"/>
    <w:rsid w:val="00834CE7"/>
    <w:rsid w:val="00835EA6"/>
    <w:rsid w:val="008406A5"/>
    <w:rsid w:val="00840E77"/>
    <w:rsid w:val="00842B13"/>
    <w:rsid w:val="008433DC"/>
    <w:rsid w:val="00844625"/>
    <w:rsid w:val="008447A8"/>
    <w:rsid w:val="00845DF0"/>
    <w:rsid w:val="00846156"/>
    <w:rsid w:val="00850938"/>
    <w:rsid w:val="00850981"/>
    <w:rsid w:val="00850E86"/>
    <w:rsid w:val="0085145D"/>
    <w:rsid w:val="00852A4B"/>
    <w:rsid w:val="00854189"/>
    <w:rsid w:val="00855184"/>
    <w:rsid w:val="008604F2"/>
    <w:rsid w:val="00861F5E"/>
    <w:rsid w:val="0086379B"/>
    <w:rsid w:val="008642C7"/>
    <w:rsid w:val="0086481C"/>
    <w:rsid w:val="00865F41"/>
    <w:rsid w:val="0087137D"/>
    <w:rsid w:val="00872850"/>
    <w:rsid w:val="008756F4"/>
    <w:rsid w:val="00876691"/>
    <w:rsid w:val="00876DB5"/>
    <w:rsid w:val="00877880"/>
    <w:rsid w:val="008800B0"/>
    <w:rsid w:val="00880997"/>
    <w:rsid w:val="00881131"/>
    <w:rsid w:val="00881EF5"/>
    <w:rsid w:val="00883BFC"/>
    <w:rsid w:val="00883F5E"/>
    <w:rsid w:val="00885729"/>
    <w:rsid w:val="00885B77"/>
    <w:rsid w:val="00890599"/>
    <w:rsid w:val="00892105"/>
    <w:rsid w:val="00892728"/>
    <w:rsid w:val="008938B5"/>
    <w:rsid w:val="008941FA"/>
    <w:rsid w:val="00894B68"/>
    <w:rsid w:val="00896E43"/>
    <w:rsid w:val="00897D82"/>
    <w:rsid w:val="008A20E1"/>
    <w:rsid w:val="008A38FD"/>
    <w:rsid w:val="008A6A59"/>
    <w:rsid w:val="008A6DC4"/>
    <w:rsid w:val="008A715D"/>
    <w:rsid w:val="008B0C52"/>
    <w:rsid w:val="008B33A7"/>
    <w:rsid w:val="008B772E"/>
    <w:rsid w:val="008B7E0A"/>
    <w:rsid w:val="008C4671"/>
    <w:rsid w:val="008C7128"/>
    <w:rsid w:val="008C7BCE"/>
    <w:rsid w:val="008D098F"/>
    <w:rsid w:val="008D0ECB"/>
    <w:rsid w:val="008D1140"/>
    <w:rsid w:val="008D2369"/>
    <w:rsid w:val="008D5F4B"/>
    <w:rsid w:val="008E28CA"/>
    <w:rsid w:val="008E3B8E"/>
    <w:rsid w:val="008E4515"/>
    <w:rsid w:val="008E7A1C"/>
    <w:rsid w:val="008F1506"/>
    <w:rsid w:val="008F17EB"/>
    <w:rsid w:val="008F3500"/>
    <w:rsid w:val="008F5135"/>
    <w:rsid w:val="008F79BB"/>
    <w:rsid w:val="008F7F5D"/>
    <w:rsid w:val="00901629"/>
    <w:rsid w:val="00902FA3"/>
    <w:rsid w:val="009034D2"/>
    <w:rsid w:val="00904754"/>
    <w:rsid w:val="00904771"/>
    <w:rsid w:val="00904D97"/>
    <w:rsid w:val="00905A6D"/>
    <w:rsid w:val="00905A97"/>
    <w:rsid w:val="009061F3"/>
    <w:rsid w:val="00910300"/>
    <w:rsid w:val="009107BB"/>
    <w:rsid w:val="00910D82"/>
    <w:rsid w:val="00912109"/>
    <w:rsid w:val="00912158"/>
    <w:rsid w:val="009123B3"/>
    <w:rsid w:val="00914E3E"/>
    <w:rsid w:val="00915732"/>
    <w:rsid w:val="00915F10"/>
    <w:rsid w:val="00916C49"/>
    <w:rsid w:val="00916D9E"/>
    <w:rsid w:val="00917B1E"/>
    <w:rsid w:val="00921C91"/>
    <w:rsid w:val="00922773"/>
    <w:rsid w:val="009227E6"/>
    <w:rsid w:val="0092384B"/>
    <w:rsid w:val="00927A55"/>
    <w:rsid w:val="009333FA"/>
    <w:rsid w:val="00934554"/>
    <w:rsid w:val="00934E3C"/>
    <w:rsid w:val="0093528C"/>
    <w:rsid w:val="00936E9F"/>
    <w:rsid w:val="00937DE6"/>
    <w:rsid w:val="0094049B"/>
    <w:rsid w:val="00940F2C"/>
    <w:rsid w:val="00941149"/>
    <w:rsid w:val="00942081"/>
    <w:rsid w:val="00942754"/>
    <w:rsid w:val="00943B21"/>
    <w:rsid w:val="009441DE"/>
    <w:rsid w:val="009446D2"/>
    <w:rsid w:val="00944E98"/>
    <w:rsid w:val="0094508A"/>
    <w:rsid w:val="0094574F"/>
    <w:rsid w:val="00945F1D"/>
    <w:rsid w:val="00946965"/>
    <w:rsid w:val="00946B45"/>
    <w:rsid w:val="00947EB6"/>
    <w:rsid w:val="00947FBF"/>
    <w:rsid w:val="00950260"/>
    <w:rsid w:val="009504F9"/>
    <w:rsid w:val="00950F74"/>
    <w:rsid w:val="0095108E"/>
    <w:rsid w:val="009524C9"/>
    <w:rsid w:val="00952816"/>
    <w:rsid w:val="00952A5E"/>
    <w:rsid w:val="00953879"/>
    <w:rsid w:val="00955D82"/>
    <w:rsid w:val="00956377"/>
    <w:rsid w:val="00956A06"/>
    <w:rsid w:val="00957A32"/>
    <w:rsid w:val="00960EA1"/>
    <w:rsid w:val="00962051"/>
    <w:rsid w:val="00962AED"/>
    <w:rsid w:val="0096426F"/>
    <w:rsid w:val="00970C3B"/>
    <w:rsid w:val="00970E93"/>
    <w:rsid w:val="00970FD5"/>
    <w:rsid w:val="009715E0"/>
    <w:rsid w:val="00971A94"/>
    <w:rsid w:val="009734C3"/>
    <w:rsid w:val="00976B17"/>
    <w:rsid w:val="0098187E"/>
    <w:rsid w:val="009823E9"/>
    <w:rsid w:val="009825FE"/>
    <w:rsid w:val="00984FA7"/>
    <w:rsid w:val="00986196"/>
    <w:rsid w:val="00986EE1"/>
    <w:rsid w:val="00987025"/>
    <w:rsid w:val="0098718A"/>
    <w:rsid w:val="00987A79"/>
    <w:rsid w:val="00987D55"/>
    <w:rsid w:val="00990274"/>
    <w:rsid w:val="009921F2"/>
    <w:rsid w:val="00992C35"/>
    <w:rsid w:val="00993225"/>
    <w:rsid w:val="009941A8"/>
    <w:rsid w:val="0099495F"/>
    <w:rsid w:val="00995C1D"/>
    <w:rsid w:val="00996739"/>
    <w:rsid w:val="009976EA"/>
    <w:rsid w:val="009977F1"/>
    <w:rsid w:val="0099782D"/>
    <w:rsid w:val="009A18A3"/>
    <w:rsid w:val="009A3B4F"/>
    <w:rsid w:val="009A4F72"/>
    <w:rsid w:val="009A5300"/>
    <w:rsid w:val="009A77B9"/>
    <w:rsid w:val="009A78EF"/>
    <w:rsid w:val="009B0633"/>
    <w:rsid w:val="009B2475"/>
    <w:rsid w:val="009B2A84"/>
    <w:rsid w:val="009B3742"/>
    <w:rsid w:val="009B4F45"/>
    <w:rsid w:val="009C20B3"/>
    <w:rsid w:val="009C3476"/>
    <w:rsid w:val="009C3502"/>
    <w:rsid w:val="009C3674"/>
    <w:rsid w:val="009C4746"/>
    <w:rsid w:val="009C595B"/>
    <w:rsid w:val="009D222C"/>
    <w:rsid w:val="009D2BC6"/>
    <w:rsid w:val="009D3AE8"/>
    <w:rsid w:val="009D5F2E"/>
    <w:rsid w:val="009D65A8"/>
    <w:rsid w:val="009E0CAE"/>
    <w:rsid w:val="009E0CE6"/>
    <w:rsid w:val="009E4BAB"/>
    <w:rsid w:val="009E4FF2"/>
    <w:rsid w:val="009E77E9"/>
    <w:rsid w:val="009E7CF9"/>
    <w:rsid w:val="009F0692"/>
    <w:rsid w:val="009F074B"/>
    <w:rsid w:val="009F129E"/>
    <w:rsid w:val="009F13AE"/>
    <w:rsid w:val="009F3280"/>
    <w:rsid w:val="009F4640"/>
    <w:rsid w:val="009F6722"/>
    <w:rsid w:val="009F7365"/>
    <w:rsid w:val="009F7641"/>
    <w:rsid w:val="009F7E89"/>
    <w:rsid w:val="00A00709"/>
    <w:rsid w:val="00A02524"/>
    <w:rsid w:val="00A03675"/>
    <w:rsid w:val="00A03BD9"/>
    <w:rsid w:val="00A04C38"/>
    <w:rsid w:val="00A066B4"/>
    <w:rsid w:val="00A06789"/>
    <w:rsid w:val="00A07346"/>
    <w:rsid w:val="00A102C5"/>
    <w:rsid w:val="00A10E5A"/>
    <w:rsid w:val="00A1413A"/>
    <w:rsid w:val="00A14C84"/>
    <w:rsid w:val="00A161C2"/>
    <w:rsid w:val="00A203ED"/>
    <w:rsid w:val="00A2108B"/>
    <w:rsid w:val="00A215CF"/>
    <w:rsid w:val="00A221F8"/>
    <w:rsid w:val="00A257A0"/>
    <w:rsid w:val="00A25BBE"/>
    <w:rsid w:val="00A263C9"/>
    <w:rsid w:val="00A26E88"/>
    <w:rsid w:val="00A27DB0"/>
    <w:rsid w:val="00A30385"/>
    <w:rsid w:val="00A315C4"/>
    <w:rsid w:val="00A31A8E"/>
    <w:rsid w:val="00A356D1"/>
    <w:rsid w:val="00A35718"/>
    <w:rsid w:val="00A367D7"/>
    <w:rsid w:val="00A37F0D"/>
    <w:rsid w:val="00A37F9C"/>
    <w:rsid w:val="00A4052C"/>
    <w:rsid w:val="00A41280"/>
    <w:rsid w:val="00A4293C"/>
    <w:rsid w:val="00A42CC5"/>
    <w:rsid w:val="00A42E6A"/>
    <w:rsid w:val="00A43D1A"/>
    <w:rsid w:val="00A46660"/>
    <w:rsid w:val="00A469AE"/>
    <w:rsid w:val="00A47258"/>
    <w:rsid w:val="00A51678"/>
    <w:rsid w:val="00A53A5C"/>
    <w:rsid w:val="00A54F2F"/>
    <w:rsid w:val="00A55429"/>
    <w:rsid w:val="00A56548"/>
    <w:rsid w:val="00A56E9F"/>
    <w:rsid w:val="00A60ECB"/>
    <w:rsid w:val="00A61893"/>
    <w:rsid w:val="00A62D0C"/>
    <w:rsid w:val="00A639A4"/>
    <w:rsid w:val="00A65474"/>
    <w:rsid w:val="00A65C51"/>
    <w:rsid w:val="00A6707D"/>
    <w:rsid w:val="00A703E4"/>
    <w:rsid w:val="00A71335"/>
    <w:rsid w:val="00A717B3"/>
    <w:rsid w:val="00A71F37"/>
    <w:rsid w:val="00A7324E"/>
    <w:rsid w:val="00A736B1"/>
    <w:rsid w:val="00A74E4F"/>
    <w:rsid w:val="00A81CE0"/>
    <w:rsid w:val="00A83695"/>
    <w:rsid w:val="00A83971"/>
    <w:rsid w:val="00A83E12"/>
    <w:rsid w:val="00A84042"/>
    <w:rsid w:val="00A845BA"/>
    <w:rsid w:val="00A84C36"/>
    <w:rsid w:val="00A86892"/>
    <w:rsid w:val="00A87005"/>
    <w:rsid w:val="00A87613"/>
    <w:rsid w:val="00A87648"/>
    <w:rsid w:val="00A87782"/>
    <w:rsid w:val="00A9313A"/>
    <w:rsid w:val="00A93EC5"/>
    <w:rsid w:val="00A949F5"/>
    <w:rsid w:val="00A9672F"/>
    <w:rsid w:val="00AA03E1"/>
    <w:rsid w:val="00AA0CB8"/>
    <w:rsid w:val="00AA29C9"/>
    <w:rsid w:val="00AA2BDB"/>
    <w:rsid w:val="00AA35C8"/>
    <w:rsid w:val="00AA57A3"/>
    <w:rsid w:val="00AA5E79"/>
    <w:rsid w:val="00AA6436"/>
    <w:rsid w:val="00AA7B83"/>
    <w:rsid w:val="00AB04D5"/>
    <w:rsid w:val="00AB131B"/>
    <w:rsid w:val="00AB3F48"/>
    <w:rsid w:val="00AB46F3"/>
    <w:rsid w:val="00AB5787"/>
    <w:rsid w:val="00AB63AA"/>
    <w:rsid w:val="00AB6E2A"/>
    <w:rsid w:val="00AB7101"/>
    <w:rsid w:val="00AB78C9"/>
    <w:rsid w:val="00AC0AEB"/>
    <w:rsid w:val="00AC0CE2"/>
    <w:rsid w:val="00AC0EC4"/>
    <w:rsid w:val="00AC0F12"/>
    <w:rsid w:val="00AC1F57"/>
    <w:rsid w:val="00AC22C6"/>
    <w:rsid w:val="00AC3065"/>
    <w:rsid w:val="00AC5DDB"/>
    <w:rsid w:val="00AC7576"/>
    <w:rsid w:val="00AC76DB"/>
    <w:rsid w:val="00AC777D"/>
    <w:rsid w:val="00AC7C05"/>
    <w:rsid w:val="00AD00CB"/>
    <w:rsid w:val="00AD3FB5"/>
    <w:rsid w:val="00AD57AE"/>
    <w:rsid w:val="00AD61A6"/>
    <w:rsid w:val="00AD72FD"/>
    <w:rsid w:val="00AD7520"/>
    <w:rsid w:val="00AE15B9"/>
    <w:rsid w:val="00AE17A9"/>
    <w:rsid w:val="00AE19F7"/>
    <w:rsid w:val="00AE2812"/>
    <w:rsid w:val="00AE2836"/>
    <w:rsid w:val="00AE3E5B"/>
    <w:rsid w:val="00AE6C3D"/>
    <w:rsid w:val="00AF16A3"/>
    <w:rsid w:val="00AF3179"/>
    <w:rsid w:val="00AF3D1E"/>
    <w:rsid w:val="00AF4D47"/>
    <w:rsid w:val="00AF53E8"/>
    <w:rsid w:val="00AF56F9"/>
    <w:rsid w:val="00AF6AB0"/>
    <w:rsid w:val="00B01ECB"/>
    <w:rsid w:val="00B02869"/>
    <w:rsid w:val="00B030B7"/>
    <w:rsid w:val="00B035D9"/>
    <w:rsid w:val="00B03902"/>
    <w:rsid w:val="00B07FCC"/>
    <w:rsid w:val="00B10A15"/>
    <w:rsid w:val="00B117D5"/>
    <w:rsid w:val="00B12DAF"/>
    <w:rsid w:val="00B16CB3"/>
    <w:rsid w:val="00B16D9D"/>
    <w:rsid w:val="00B2244B"/>
    <w:rsid w:val="00B22E0B"/>
    <w:rsid w:val="00B26DCA"/>
    <w:rsid w:val="00B303AF"/>
    <w:rsid w:val="00B31189"/>
    <w:rsid w:val="00B31EDA"/>
    <w:rsid w:val="00B32ACF"/>
    <w:rsid w:val="00B336DD"/>
    <w:rsid w:val="00B3448A"/>
    <w:rsid w:val="00B34EE5"/>
    <w:rsid w:val="00B35263"/>
    <w:rsid w:val="00B3599A"/>
    <w:rsid w:val="00B35E83"/>
    <w:rsid w:val="00B37D2F"/>
    <w:rsid w:val="00B408B7"/>
    <w:rsid w:val="00B42558"/>
    <w:rsid w:val="00B4292C"/>
    <w:rsid w:val="00B4366B"/>
    <w:rsid w:val="00B44309"/>
    <w:rsid w:val="00B4445D"/>
    <w:rsid w:val="00B45BD7"/>
    <w:rsid w:val="00B46DFC"/>
    <w:rsid w:val="00B5081B"/>
    <w:rsid w:val="00B510F8"/>
    <w:rsid w:val="00B546E4"/>
    <w:rsid w:val="00B54C02"/>
    <w:rsid w:val="00B54C5F"/>
    <w:rsid w:val="00B55232"/>
    <w:rsid w:val="00B57542"/>
    <w:rsid w:val="00B575FA"/>
    <w:rsid w:val="00B579BA"/>
    <w:rsid w:val="00B607C8"/>
    <w:rsid w:val="00B60F53"/>
    <w:rsid w:val="00B6130B"/>
    <w:rsid w:val="00B62808"/>
    <w:rsid w:val="00B651E1"/>
    <w:rsid w:val="00B67BE2"/>
    <w:rsid w:val="00B706FE"/>
    <w:rsid w:val="00B7080D"/>
    <w:rsid w:val="00B710E7"/>
    <w:rsid w:val="00B712AF"/>
    <w:rsid w:val="00B712BE"/>
    <w:rsid w:val="00B71878"/>
    <w:rsid w:val="00B71E8C"/>
    <w:rsid w:val="00B75D8A"/>
    <w:rsid w:val="00B75ED2"/>
    <w:rsid w:val="00B760FF"/>
    <w:rsid w:val="00B767DE"/>
    <w:rsid w:val="00B76E74"/>
    <w:rsid w:val="00B778E1"/>
    <w:rsid w:val="00B80859"/>
    <w:rsid w:val="00B8106C"/>
    <w:rsid w:val="00B81EB8"/>
    <w:rsid w:val="00B82C20"/>
    <w:rsid w:val="00B83E65"/>
    <w:rsid w:val="00B85898"/>
    <w:rsid w:val="00B85AAB"/>
    <w:rsid w:val="00B86E41"/>
    <w:rsid w:val="00B86ED0"/>
    <w:rsid w:val="00B90392"/>
    <w:rsid w:val="00B911A6"/>
    <w:rsid w:val="00B94613"/>
    <w:rsid w:val="00B94B69"/>
    <w:rsid w:val="00B94FAC"/>
    <w:rsid w:val="00B961FC"/>
    <w:rsid w:val="00B964BE"/>
    <w:rsid w:val="00B97BB2"/>
    <w:rsid w:val="00BA043B"/>
    <w:rsid w:val="00BA0CD6"/>
    <w:rsid w:val="00BA1DC1"/>
    <w:rsid w:val="00BA24B0"/>
    <w:rsid w:val="00BA7C66"/>
    <w:rsid w:val="00BB1D38"/>
    <w:rsid w:val="00BB3527"/>
    <w:rsid w:val="00BB3715"/>
    <w:rsid w:val="00BB3FC5"/>
    <w:rsid w:val="00BB45CD"/>
    <w:rsid w:val="00BB5FFD"/>
    <w:rsid w:val="00BB6C23"/>
    <w:rsid w:val="00BB78BB"/>
    <w:rsid w:val="00BC02D8"/>
    <w:rsid w:val="00BC0E42"/>
    <w:rsid w:val="00BC4D6F"/>
    <w:rsid w:val="00BC6245"/>
    <w:rsid w:val="00BC63A7"/>
    <w:rsid w:val="00BC7B54"/>
    <w:rsid w:val="00BD2984"/>
    <w:rsid w:val="00BD3933"/>
    <w:rsid w:val="00BD5C24"/>
    <w:rsid w:val="00BD6037"/>
    <w:rsid w:val="00BD739E"/>
    <w:rsid w:val="00BE2353"/>
    <w:rsid w:val="00BE256A"/>
    <w:rsid w:val="00BE293F"/>
    <w:rsid w:val="00BE3589"/>
    <w:rsid w:val="00BE448E"/>
    <w:rsid w:val="00BE694A"/>
    <w:rsid w:val="00BE7CC0"/>
    <w:rsid w:val="00BF094F"/>
    <w:rsid w:val="00BF12AE"/>
    <w:rsid w:val="00BF1C53"/>
    <w:rsid w:val="00BF265A"/>
    <w:rsid w:val="00BF2F0A"/>
    <w:rsid w:val="00BF4B93"/>
    <w:rsid w:val="00BF5EFE"/>
    <w:rsid w:val="00BF61F4"/>
    <w:rsid w:val="00C01C58"/>
    <w:rsid w:val="00C03532"/>
    <w:rsid w:val="00C04C0F"/>
    <w:rsid w:val="00C04E27"/>
    <w:rsid w:val="00C052E8"/>
    <w:rsid w:val="00C05C5E"/>
    <w:rsid w:val="00C063D8"/>
    <w:rsid w:val="00C06B18"/>
    <w:rsid w:val="00C112A5"/>
    <w:rsid w:val="00C1177F"/>
    <w:rsid w:val="00C1186B"/>
    <w:rsid w:val="00C11FD5"/>
    <w:rsid w:val="00C1429D"/>
    <w:rsid w:val="00C142F7"/>
    <w:rsid w:val="00C14F02"/>
    <w:rsid w:val="00C15984"/>
    <w:rsid w:val="00C16D16"/>
    <w:rsid w:val="00C215BB"/>
    <w:rsid w:val="00C22D34"/>
    <w:rsid w:val="00C24012"/>
    <w:rsid w:val="00C242AE"/>
    <w:rsid w:val="00C2430A"/>
    <w:rsid w:val="00C253F3"/>
    <w:rsid w:val="00C259E9"/>
    <w:rsid w:val="00C25D7A"/>
    <w:rsid w:val="00C26533"/>
    <w:rsid w:val="00C303E1"/>
    <w:rsid w:val="00C30D06"/>
    <w:rsid w:val="00C3114A"/>
    <w:rsid w:val="00C33C17"/>
    <w:rsid w:val="00C34AB3"/>
    <w:rsid w:val="00C34BB9"/>
    <w:rsid w:val="00C34D44"/>
    <w:rsid w:val="00C35DAF"/>
    <w:rsid w:val="00C360ED"/>
    <w:rsid w:val="00C368C5"/>
    <w:rsid w:val="00C36D5C"/>
    <w:rsid w:val="00C40058"/>
    <w:rsid w:val="00C40B35"/>
    <w:rsid w:val="00C41592"/>
    <w:rsid w:val="00C42346"/>
    <w:rsid w:val="00C4264D"/>
    <w:rsid w:val="00C44654"/>
    <w:rsid w:val="00C448D1"/>
    <w:rsid w:val="00C45E0C"/>
    <w:rsid w:val="00C52E20"/>
    <w:rsid w:val="00C5508E"/>
    <w:rsid w:val="00C561EC"/>
    <w:rsid w:val="00C56599"/>
    <w:rsid w:val="00C601CB"/>
    <w:rsid w:val="00C61574"/>
    <w:rsid w:val="00C61BA4"/>
    <w:rsid w:val="00C61BF2"/>
    <w:rsid w:val="00C62167"/>
    <w:rsid w:val="00C63A8D"/>
    <w:rsid w:val="00C65945"/>
    <w:rsid w:val="00C66665"/>
    <w:rsid w:val="00C67FA9"/>
    <w:rsid w:val="00C70B60"/>
    <w:rsid w:val="00C712FB"/>
    <w:rsid w:val="00C72B1D"/>
    <w:rsid w:val="00C76969"/>
    <w:rsid w:val="00C77055"/>
    <w:rsid w:val="00C77186"/>
    <w:rsid w:val="00C800ED"/>
    <w:rsid w:val="00C803F6"/>
    <w:rsid w:val="00C80EF1"/>
    <w:rsid w:val="00C81392"/>
    <w:rsid w:val="00C81CB2"/>
    <w:rsid w:val="00C83257"/>
    <w:rsid w:val="00C8388C"/>
    <w:rsid w:val="00C84FB0"/>
    <w:rsid w:val="00C85AC7"/>
    <w:rsid w:val="00C86EEF"/>
    <w:rsid w:val="00C87A7B"/>
    <w:rsid w:val="00C92258"/>
    <w:rsid w:val="00C926C3"/>
    <w:rsid w:val="00C93E91"/>
    <w:rsid w:val="00C9480C"/>
    <w:rsid w:val="00C954FE"/>
    <w:rsid w:val="00C95707"/>
    <w:rsid w:val="00C9593D"/>
    <w:rsid w:val="00C972C6"/>
    <w:rsid w:val="00C97BD4"/>
    <w:rsid w:val="00CA1EC4"/>
    <w:rsid w:val="00CA33D6"/>
    <w:rsid w:val="00CA36B3"/>
    <w:rsid w:val="00CA43E5"/>
    <w:rsid w:val="00CA6923"/>
    <w:rsid w:val="00CA7071"/>
    <w:rsid w:val="00CA7AB0"/>
    <w:rsid w:val="00CA7FF5"/>
    <w:rsid w:val="00CB1CB4"/>
    <w:rsid w:val="00CB281B"/>
    <w:rsid w:val="00CB4FDA"/>
    <w:rsid w:val="00CB56E1"/>
    <w:rsid w:val="00CB5A02"/>
    <w:rsid w:val="00CB7F38"/>
    <w:rsid w:val="00CC1C33"/>
    <w:rsid w:val="00CC55F9"/>
    <w:rsid w:val="00CC5CE5"/>
    <w:rsid w:val="00CC5DA8"/>
    <w:rsid w:val="00CC6F94"/>
    <w:rsid w:val="00CD05F1"/>
    <w:rsid w:val="00CD2FB9"/>
    <w:rsid w:val="00CD3DCD"/>
    <w:rsid w:val="00CD51D7"/>
    <w:rsid w:val="00CE0D9A"/>
    <w:rsid w:val="00CE0FB9"/>
    <w:rsid w:val="00CE1296"/>
    <w:rsid w:val="00CE1555"/>
    <w:rsid w:val="00CE2A0A"/>
    <w:rsid w:val="00CE4E7B"/>
    <w:rsid w:val="00CE50F9"/>
    <w:rsid w:val="00CE546D"/>
    <w:rsid w:val="00CE5933"/>
    <w:rsid w:val="00CE6390"/>
    <w:rsid w:val="00CE6EC2"/>
    <w:rsid w:val="00CE730F"/>
    <w:rsid w:val="00CE7984"/>
    <w:rsid w:val="00CF022E"/>
    <w:rsid w:val="00CF32F0"/>
    <w:rsid w:val="00CF3D72"/>
    <w:rsid w:val="00CF5302"/>
    <w:rsid w:val="00CF7206"/>
    <w:rsid w:val="00D02038"/>
    <w:rsid w:val="00D04759"/>
    <w:rsid w:val="00D05139"/>
    <w:rsid w:val="00D06AC3"/>
    <w:rsid w:val="00D101A4"/>
    <w:rsid w:val="00D10CDF"/>
    <w:rsid w:val="00D11BC5"/>
    <w:rsid w:val="00D1283D"/>
    <w:rsid w:val="00D1363E"/>
    <w:rsid w:val="00D13CF0"/>
    <w:rsid w:val="00D13D64"/>
    <w:rsid w:val="00D1407E"/>
    <w:rsid w:val="00D145F8"/>
    <w:rsid w:val="00D14E9D"/>
    <w:rsid w:val="00D16D87"/>
    <w:rsid w:val="00D17B92"/>
    <w:rsid w:val="00D20511"/>
    <w:rsid w:val="00D22B61"/>
    <w:rsid w:val="00D24220"/>
    <w:rsid w:val="00D26E68"/>
    <w:rsid w:val="00D301EA"/>
    <w:rsid w:val="00D30DCB"/>
    <w:rsid w:val="00D324F1"/>
    <w:rsid w:val="00D3315B"/>
    <w:rsid w:val="00D33706"/>
    <w:rsid w:val="00D35984"/>
    <w:rsid w:val="00D368F8"/>
    <w:rsid w:val="00D4070C"/>
    <w:rsid w:val="00D40B28"/>
    <w:rsid w:val="00D421A7"/>
    <w:rsid w:val="00D425F3"/>
    <w:rsid w:val="00D43C78"/>
    <w:rsid w:val="00D4540B"/>
    <w:rsid w:val="00D46467"/>
    <w:rsid w:val="00D46C76"/>
    <w:rsid w:val="00D470F3"/>
    <w:rsid w:val="00D4732E"/>
    <w:rsid w:val="00D47E15"/>
    <w:rsid w:val="00D50651"/>
    <w:rsid w:val="00D509F7"/>
    <w:rsid w:val="00D52CEE"/>
    <w:rsid w:val="00D53002"/>
    <w:rsid w:val="00D539EA"/>
    <w:rsid w:val="00D558A6"/>
    <w:rsid w:val="00D55901"/>
    <w:rsid w:val="00D55DB9"/>
    <w:rsid w:val="00D55DF4"/>
    <w:rsid w:val="00D573BF"/>
    <w:rsid w:val="00D609D6"/>
    <w:rsid w:val="00D60D6C"/>
    <w:rsid w:val="00D60E80"/>
    <w:rsid w:val="00D61B06"/>
    <w:rsid w:val="00D61BFB"/>
    <w:rsid w:val="00D634DC"/>
    <w:rsid w:val="00D64D93"/>
    <w:rsid w:val="00D653CD"/>
    <w:rsid w:val="00D66C1D"/>
    <w:rsid w:val="00D67060"/>
    <w:rsid w:val="00D7102C"/>
    <w:rsid w:val="00D715D4"/>
    <w:rsid w:val="00D725DF"/>
    <w:rsid w:val="00D741F8"/>
    <w:rsid w:val="00D74A1A"/>
    <w:rsid w:val="00D75AE9"/>
    <w:rsid w:val="00D774E9"/>
    <w:rsid w:val="00D80D2D"/>
    <w:rsid w:val="00D81F6D"/>
    <w:rsid w:val="00D82DB5"/>
    <w:rsid w:val="00D84183"/>
    <w:rsid w:val="00D85D75"/>
    <w:rsid w:val="00D85DDA"/>
    <w:rsid w:val="00D900DC"/>
    <w:rsid w:val="00D916D4"/>
    <w:rsid w:val="00D921A0"/>
    <w:rsid w:val="00D92961"/>
    <w:rsid w:val="00D9312A"/>
    <w:rsid w:val="00D95558"/>
    <w:rsid w:val="00D95F4D"/>
    <w:rsid w:val="00DA0F37"/>
    <w:rsid w:val="00DA2E5E"/>
    <w:rsid w:val="00DA40DF"/>
    <w:rsid w:val="00DA4DF4"/>
    <w:rsid w:val="00DA72DC"/>
    <w:rsid w:val="00DA7576"/>
    <w:rsid w:val="00DA7F8A"/>
    <w:rsid w:val="00DB0686"/>
    <w:rsid w:val="00DB15F7"/>
    <w:rsid w:val="00DB1647"/>
    <w:rsid w:val="00DB16D5"/>
    <w:rsid w:val="00DB20F2"/>
    <w:rsid w:val="00DB4559"/>
    <w:rsid w:val="00DC0EB3"/>
    <w:rsid w:val="00DC1BB9"/>
    <w:rsid w:val="00DC1E87"/>
    <w:rsid w:val="00DC1EA1"/>
    <w:rsid w:val="00DC1FE1"/>
    <w:rsid w:val="00DC3637"/>
    <w:rsid w:val="00DC4C0A"/>
    <w:rsid w:val="00DC5F74"/>
    <w:rsid w:val="00DC6CAA"/>
    <w:rsid w:val="00DC7A16"/>
    <w:rsid w:val="00DD03EC"/>
    <w:rsid w:val="00DD09A3"/>
    <w:rsid w:val="00DD0DF0"/>
    <w:rsid w:val="00DD171F"/>
    <w:rsid w:val="00DD22F9"/>
    <w:rsid w:val="00DD3E74"/>
    <w:rsid w:val="00DD440A"/>
    <w:rsid w:val="00DD5BD1"/>
    <w:rsid w:val="00DD616F"/>
    <w:rsid w:val="00DD6624"/>
    <w:rsid w:val="00DD6EFF"/>
    <w:rsid w:val="00DE06E0"/>
    <w:rsid w:val="00DE19DE"/>
    <w:rsid w:val="00DE2DF7"/>
    <w:rsid w:val="00DE352A"/>
    <w:rsid w:val="00DE5439"/>
    <w:rsid w:val="00DE5A2C"/>
    <w:rsid w:val="00DE6135"/>
    <w:rsid w:val="00DE70F2"/>
    <w:rsid w:val="00DF0260"/>
    <w:rsid w:val="00DF17FB"/>
    <w:rsid w:val="00DF1B5E"/>
    <w:rsid w:val="00DF2797"/>
    <w:rsid w:val="00DF310B"/>
    <w:rsid w:val="00DF3590"/>
    <w:rsid w:val="00DF4C63"/>
    <w:rsid w:val="00DF548F"/>
    <w:rsid w:val="00DF564B"/>
    <w:rsid w:val="00E004C2"/>
    <w:rsid w:val="00E0158A"/>
    <w:rsid w:val="00E07178"/>
    <w:rsid w:val="00E07ACA"/>
    <w:rsid w:val="00E108CA"/>
    <w:rsid w:val="00E11534"/>
    <w:rsid w:val="00E12523"/>
    <w:rsid w:val="00E15F93"/>
    <w:rsid w:val="00E17704"/>
    <w:rsid w:val="00E210DA"/>
    <w:rsid w:val="00E21F95"/>
    <w:rsid w:val="00E26228"/>
    <w:rsid w:val="00E2714A"/>
    <w:rsid w:val="00E27D63"/>
    <w:rsid w:val="00E27F46"/>
    <w:rsid w:val="00E30038"/>
    <w:rsid w:val="00E3226B"/>
    <w:rsid w:val="00E3265C"/>
    <w:rsid w:val="00E32CD7"/>
    <w:rsid w:val="00E33057"/>
    <w:rsid w:val="00E334A4"/>
    <w:rsid w:val="00E35933"/>
    <w:rsid w:val="00E3621F"/>
    <w:rsid w:val="00E41726"/>
    <w:rsid w:val="00E4204D"/>
    <w:rsid w:val="00E420B4"/>
    <w:rsid w:val="00E45E61"/>
    <w:rsid w:val="00E46A76"/>
    <w:rsid w:val="00E46D66"/>
    <w:rsid w:val="00E47232"/>
    <w:rsid w:val="00E47FEB"/>
    <w:rsid w:val="00E50FCE"/>
    <w:rsid w:val="00E5144F"/>
    <w:rsid w:val="00E51878"/>
    <w:rsid w:val="00E526CC"/>
    <w:rsid w:val="00E549FA"/>
    <w:rsid w:val="00E54DD9"/>
    <w:rsid w:val="00E55979"/>
    <w:rsid w:val="00E56E84"/>
    <w:rsid w:val="00E570FC"/>
    <w:rsid w:val="00E57E4A"/>
    <w:rsid w:val="00E60588"/>
    <w:rsid w:val="00E61606"/>
    <w:rsid w:val="00E61E7F"/>
    <w:rsid w:val="00E6589F"/>
    <w:rsid w:val="00E65C77"/>
    <w:rsid w:val="00E660CC"/>
    <w:rsid w:val="00E66694"/>
    <w:rsid w:val="00E67DC5"/>
    <w:rsid w:val="00E70673"/>
    <w:rsid w:val="00E71BD3"/>
    <w:rsid w:val="00E71F53"/>
    <w:rsid w:val="00E71FF9"/>
    <w:rsid w:val="00E738FE"/>
    <w:rsid w:val="00E74299"/>
    <w:rsid w:val="00E77A4B"/>
    <w:rsid w:val="00E77FBF"/>
    <w:rsid w:val="00E80A77"/>
    <w:rsid w:val="00E81171"/>
    <w:rsid w:val="00E824A3"/>
    <w:rsid w:val="00E85A03"/>
    <w:rsid w:val="00E85DEE"/>
    <w:rsid w:val="00E861F9"/>
    <w:rsid w:val="00E8755E"/>
    <w:rsid w:val="00E876A0"/>
    <w:rsid w:val="00E87E23"/>
    <w:rsid w:val="00E92207"/>
    <w:rsid w:val="00E928FE"/>
    <w:rsid w:val="00E92CDB"/>
    <w:rsid w:val="00E93814"/>
    <w:rsid w:val="00E93915"/>
    <w:rsid w:val="00E93F5B"/>
    <w:rsid w:val="00E96944"/>
    <w:rsid w:val="00E97BD3"/>
    <w:rsid w:val="00EA062A"/>
    <w:rsid w:val="00EA2033"/>
    <w:rsid w:val="00EA24E1"/>
    <w:rsid w:val="00EA2932"/>
    <w:rsid w:val="00EA29D8"/>
    <w:rsid w:val="00EA3402"/>
    <w:rsid w:val="00EA3B2C"/>
    <w:rsid w:val="00EA4E9B"/>
    <w:rsid w:val="00EA505A"/>
    <w:rsid w:val="00EA5EAE"/>
    <w:rsid w:val="00EA6632"/>
    <w:rsid w:val="00EB3151"/>
    <w:rsid w:val="00EB41F4"/>
    <w:rsid w:val="00EB4618"/>
    <w:rsid w:val="00EB4C7C"/>
    <w:rsid w:val="00EB5EF4"/>
    <w:rsid w:val="00EB6182"/>
    <w:rsid w:val="00EB652D"/>
    <w:rsid w:val="00EB7CF4"/>
    <w:rsid w:val="00EC0157"/>
    <w:rsid w:val="00EC105C"/>
    <w:rsid w:val="00EC2449"/>
    <w:rsid w:val="00EC274D"/>
    <w:rsid w:val="00EC438B"/>
    <w:rsid w:val="00EC4A17"/>
    <w:rsid w:val="00EC4E7A"/>
    <w:rsid w:val="00EC5A99"/>
    <w:rsid w:val="00EC6CEF"/>
    <w:rsid w:val="00ED151D"/>
    <w:rsid w:val="00ED1637"/>
    <w:rsid w:val="00ED19EF"/>
    <w:rsid w:val="00ED313B"/>
    <w:rsid w:val="00ED44D2"/>
    <w:rsid w:val="00ED5C60"/>
    <w:rsid w:val="00ED6192"/>
    <w:rsid w:val="00ED61D6"/>
    <w:rsid w:val="00ED6549"/>
    <w:rsid w:val="00ED6AA1"/>
    <w:rsid w:val="00ED78A3"/>
    <w:rsid w:val="00EE001F"/>
    <w:rsid w:val="00EE068B"/>
    <w:rsid w:val="00EE0694"/>
    <w:rsid w:val="00EE1D85"/>
    <w:rsid w:val="00EE394D"/>
    <w:rsid w:val="00EE39D1"/>
    <w:rsid w:val="00EE6883"/>
    <w:rsid w:val="00EE7009"/>
    <w:rsid w:val="00EE732C"/>
    <w:rsid w:val="00EF2601"/>
    <w:rsid w:val="00EF2822"/>
    <w:rsid w:val="00EF2F80"/>
    <w:rsid w:val="00EF3A2A"/>
    <w:rsid w:val="00EF45DA"/>
    <w:rsid w:val="00EF6CB0"/>
    <w:rsid w:val="00F01A89"/>
    <w:rsid w:val="00F023B9"/>
    <w:rsid w:val="00F036D4"/>
    <w:rsid w:val="00F043FF"/>
    <w:rsid w:val="00F0560C"/>
    <w:rsid w:val="00F057DA"/>
    <w:rsid w:val="00F05EEC"/>
    <w:rsid w:val="00F1156D"/>
    <w:rsid w:val="00F12784"/>
    <w:rsid w:val="00F127AE"/>
    <w:rsid w:val="00F16B84"/>
    <w:rsid w:val="00F16FA7"/>
    <w:rsid w:val="00F173F0"/>
    <w:rsid w:val="00F17597"/>
    <w:rsid w:val="00F21A9B"/>
    <w:rsid w:val="00F22569"/>
    <w:rsid w:val="00F2383B"/>
    <w:rsid w:val="00F24292"/>
    <w:rsid w:val="00F265CB"/>
    <w:rsid w:val="00F3153E"/>
    <w:rsid w:val="00F319FB"/>
    <w:rsid w:val="00F31CEC"/>
    <w:rsid w:val="00F31FCA"/>
    <w:rsid w:val="00F32359"/>
    <w:rsid w:val="00F326E8"/>
    <w:rsid w:val="00F330A5"/>
    <w:rsid w:val="00F33489"/>
    <w:rsid w:val="00F33DBF"/>
    <w:rsid w:val="00F33E62"/>
    <w:rsid w:val="00F377C3"/>
    <w:rsid w:val="00F40832"/>
    <w:rsid w:val="00F414B5"/>
    <w:rsid w:val="00F42064"/>
    <w:rsid w:val="00F43099"/>
    <w:rsid w:val="00F439C1"/>
    <w:rsid w:val="00F43A61"/>
    <w:rsid w:val="00F45931"/>
    <w:rsid w:val="00F45F19"/>
    <w:rsid w:val="00F46BE3"/>
    <w:rsid w:val="00F47BE7"/>
    <w:rsid w:val="00F47D4D"/>
    <w:rsid w:val="00F50E7D"/>
    <w:rsid w:val="00F511FD"/>
    <w:rsid w:val="00F5220B"/>
    <w:rsid w:val="00F53A53"/>
    <w:rsid w:val="00F5431B"/>
    <w:rsid w:val="00F54B01"/>
    <w:rsid w:val="00F565C6"/>
    <w:rsid w:val="00F57A7F"/>
    <w:rsid w:val="00F57C15"/>
    <w:rsid w:val="00F57FDE"/>
    <w:rsid w:val="00F6033F"/>
    <w:rsid w:val="00F61363"/>
    <w:rsid w:val="00F61DFD"/>
    <w:rsid w:val="00F62A4B"/>
    <w:rsid w:val="00F6676C"/>
    <w:rsid w:val="00F67E88"/>
    <w:rsid w:val="00F7091D"/>
    <w:rsid w:val="00F70DD4"/>
    <w:rsid w:val="00F7104B"/>
    <w:rsid w:val="00F723CD"/>
    <w:rsid w:val="00F73F63"/>
    <w:rsid w:val="00F744C7"/>
    <w:rsid w:val="00F74919"/>
    <w:rsid w:val="00F75444"/>
    <w:rsid w:val="00F75930"/>
    <w:rsid w:val="00F762D7"/>
    <w:rsid w:val="00F7783D"/>
    <w:rsid w:val="00F77C47"/>
    <w:rsid w:val="00F80D17"/>
    <w:rsid w:val="00F80F55"/>
    <w:rsid w:val="00F8114D"/>
    <w:rsid w:val="00F813E4"/>
    <w:rsid w:val="00F817E3"/>
    <w:rsid w:val="00F82D47"/>
    <w:rsid w:val="00F83992"/>
    <w:rsid w:val="00F845F9"/>
    <w:rsid w:val="00F8592D"/>
    <w:rsid w:val="00F86215"/>
    <w:rsid w:val="00F8645F"/>
    <w:rsid w:val="00F87CB5"/>
    <w:rsid w:val="00F90708"/>
    <w:rsid w:val="00F90813"/>
    <w:rsid w:val="00F908A1"/>
    <w:rsid w:val="00F9402C"/>
    <w:rsid w:val="00F9460B"/>
    <w:rsid w:val="00F94C87"/>
    <w:rsid w:val="00F94FE3"/>
    <w:rsid w:val="00F96516"/>
    <w:rsid w:val="00F971CA"/>
    <w:rsid w:val="00F977B6"/>
    <w:rsid w:val="00F979C4"/>
    <w:rsid w:val="00FA2930"/>
    <w:rsid w:val="00FA3C15"/>
    <w:rsid w:val="00FA3C83"/>
    <w:rsid w:val="00FA4562"/>
    <w:rsid w:val="00FA6041"/>
    <w:rsid w:val="00FA6289"/>
    <w:rsid w:val="00FA6A78"/>
    <w:rsid w:val="00FA7EF0"/>
    <w:rsid w:val="00FB1D4F"/>
    <w:rsid w:val="00FB3342"/>
    <w:rsid w:val="00FB3563"/>
    <w:rsid w:val="00FB4070"/>
    <w:rsid w:val="00FB49E2"/>
    <w:rsid w:val="00FB4CBF"/>
    <w:rsid w:val="00FB62B1"/>
    <w:rsid w:val="00FC086A"/>
    <w:rsid w:val="00FC0B28"/>
    <w:rsid w:val="00FC446F"/>
    <w:rsid w:val="00FC7808"/>
    <w:rsid w:val="00FD0AE1"/>
    <w:rsid w:val="00FD14FA"/>
    <w:rsid w:val="00FD3D7A"/>
    <w:rsid w:val="00FD4585"/>
    <w:rsid w:val="00FD496F"/>
    <w:rsid w:val="00FD4C33"/>
    <w:rsid w:val="00FD4E33"/>
    <w:rsid w:val="00FE0EF3"/>
    <w:rsid w:val="00FE1E74"/>
    <w:rsid w:val="00FE2000"/>
    <w:rsid w:val="00FE2643"/>
    <w:rsid w:val="00FE3EB5"/>
    <w:rsid w:val="00FE53AA"/>
    <w:rsid w:val="00FE5FFB"/>
    <w:rsid w:val="00FE6387"/>
    <w:rsid w:val="00FE6897"/>
    <w:rsid w:val="00FE693F"/>
    <w:rsid w:val="00FE7B1B"/>
    <w:rsid w:val="00FF060B"/>
    <w:rsid w:val="00FF2A96"/>
    <w:rsid w:val="00FF335D"/>
    <w:rsid w:val="00FF39A8"/>
    <w:rsid w:val="00FF4DF3"/>
    <w:rsid w:val="00FF5231"/>
    <w:rsid w:val="00FF6104"/>
    <w:rsid w:val="00FF6A44"/>
    <w:rsid w:val="00FF6C6D"/>
    <w:rsid w:val="00FF6EB2"/>
    <w:rsid w:val="00FF7C6A"/>
    <w:rsid w:val="00FF7E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9F6F9"/>
  <w15:chartTrackingRefBased/>
  <w15:docId w15:val="{E93BF47A-89E5-43E0-B0E6-DCF560FC4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napToGrid w:val="0"/>
        <w:color w:val="5B9BD5" w:themeColor="accent5"/>
        <w:sz w:val="18"/>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50C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arasa UI SC">
      <a:majorFont>
        <a:latin typeface="Sarasa UI SC"/>
        <a:ea typeface="Sarasa UI SC"/>
        <a:cs typeface=""/>
      </a:majorFont>
      <a:minorFont>
        <a:latin typeface="Sarasa UI SC"/>
        <a:ea typeface="Sarasa UI SC"/>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13</TotalTime>
  <Pages>1</Pages>
  <Words>3200</Words>
  <Characters>18242</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 LIU</dc:creator>
  <cp:keywords/>
  <dc:description/>
  <cp:lastModifiedBy>Rui LIU</cp:lastModifiedBy>
  <cp:revision>2046</cp:revision>
  <dcterms:created xsi:type="dcterms:W3CDTF">2020-03-20T07:55:00Z</dcterms:created>
  <dcterms:modified xsi:type="dcterms:W3CDTF">2020-04-08T12:43:00Z</dcterms:modified>
</cp:coreProperties>
</file>